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842D37" w:rsidRDefault="00842D37" w14:paraId="6B256E82" w14:textId="77777777">
      <w:pPr>
        <w:pStyle w:val="Standard"/>
        <w:jc w:val="right"/>
        <w:rPr>
          <w:rFonts w:ascii="Times New Roman" w:hAnsi="Times New Roman" w:cs="Times New Roman"/>
        </w:rPr>
      </w:pPr>
    </w:p>
    <w:p w:rsidR="00842D37" w:rsidRDefault="00842D37" w14:paraId="6B256E83" w14:textId="77777777">
      <w:pPr>
        <w:pStyle w:val="Standard"/>
        <w:jc w:val="right"/>
        <w:rPr>
          <w:rFonts w:ascii="Times New Roman" w:hAnsi="Times New Roman" w:cs="Times New Roman"/>
        </w:rPr>
      </w:pPr>
    </w:p>
    <w:p w:rsidR="00842D37" w:rsidRDefault="00842D37" w14:paraId="6B256E84" w14:textId="77777777">
      <w:pPr>
        <w:pStyle w:val="Standard"/>
        <w:jc w:val="right"/>
        <w:rPr>
          <w:rFonts w:ascii="Times New Roman" w:hAnsi="Times New Roman" w:cs="Times New Roman"/>
        </w:rPr>
      </w:pPr>
    </w:p>
    <w:p w:rsidR="00842D37" w:rsidRDefault="00842D37" w14:paraId="6B256E85" w14:textId="77777777">
      <w:pPr>
        <w:pStyle w:val="Standard"/>
        <w:jc w:val="right"/>
        <w:rPr>
          <w:rFonts w:ascii="Times New Roman" w:hAnsi="Times New Roman" w:cs="Times New Roman"/>
        </w:rPr>
      </w:pPr>
    </w:p>
    <w:p w:rsidR="00842D37" w:rsidRDefault="007F3DB8" w14:paraId="6B256E86" w14:textId="77777777">
      <w:pPr>
        <w:pStyle w:val="Standard"/>
        <w:jc w:val="right"/>
      </w:pPr>
      <w:r>
        <w:rPr>
          <w:rFonts w:ascii="Times New Roman" w:hAnsi="Times New Roman" w:cs="Times New Roman"/>
          <w:sz w:val="64"/>
          <w:szCs w:val="64"/>
        </w:rPr>
        <w:t>Software Requirements Specification</w:t>
      </w:r>
    </w:p>
    <w:p w:rsidR="00842D37" w:rsidRDefault="00842D37" w14:paraId="6B256E87" w14:textId="77777777">
      <w:pPr>
        <w:pStyle w:val="Standard"/>
        <w:jc w:val="right"/>
        <w:rPr>
          <w:rFonts w:ascii="Times New Roman" w:hAnsi="Times New Roman" w:cs="Times New Roman"/>
        </w:rPr>
      </w:pPr>
    </w:p>
    <w:p w:rsidR="00842D37" w:rsidRDefault="007F3DB8" w14:paraId="6B256E88" w14:textId="77777777">
      <w:pPr>
        <w:pStyle w:val="Standard"/>
        <w:jc w:val="right"/>
      </w:pPr>
      <w:r>
        <w:rPr>
          <w:rFonts w:ascii="Times New Roman" w:hAnsi="Times New Roman" w:cs="Times New Roman"/>
          <w:sz w:val="40"/>
          <w:szCs w:val="40"/>
        </w:rPr>
        <w:t>for</w:t>
      </w:r>
    </w:p>
    <w:p w:rsidR="00842D37" w:rsidRDefault="00842D37" w14:paraId="6B256E89" w14:textId="5D8382CF">
      <w:pPr>
        <w:pStyle w:val="Standard"/>
        <w:jc w:val="right"/>
        <w:rPr>
          <w:rFonts w:ascii="Times New Roman" w:hAnsi="Times New Roman" w:cs="Times New Roman"/>
        </w:rPr>
      </w:pPr>
    </w:p>
    <w:p w:rsidRPr="00171A7F" w:rsidR="00842D37" w:rsidRDefault="00D1705B" w14:paraId="6B256E8B" w14:textId="03C500D5">
      <w:pPr>
        <w:pStyle w:val="Standard"/>
        <w:jc w:val="right"/>
      </w:pPr>
      <w:r>
        <w:fldChar w:fldCharType="begin"/>
      </w:r>
      <w:r>
        <w:instrText xml:space="preserve"> PAGE </w:instrText>
      </w:r>
      <w:r w:rsidR="003278E5">
        <w:fldChar w:fldCharType="separate"/>
      </w:r>
      <w:r>
        <w:fldChar w:fldCharType="end"/>
      </w:r>
    </w:p>
    <w:p w:rsidR="00171A7F" w:rsidP="00171A7F" w:rsidRDefault="00171A7F" w14:paraId="1A434731" w14:textId="55CAEA8B">
      <w:pPr>
        <w:spacing w:before="240" w:after="240"/>
        <w:jc w:val="right"/>
        <w:rPr>
          <w:rFonts w:ascii="Times New Roman" w:hAnsi="Times New Roman" w:eastAsia="Times New Roman" w:cs="Times New Roman"/>
          <w:color w:val="0000FF"/>
          <w:sz w:val="64"/>
          <w:szCs w:val="64"/>
        </w:rPr>
      </w:pPr>
      <w:r>
        <w:rPr>
          <w:rFonts w:ascii="Times New Roman" w:hAnsi="Times New Roman" w:eastAsia="Times New Roman" w:cs="Times New Roman"/>
          <w:color w:val="0000FF"/>
          <w:sz w:val="64"/>
          <w:szCs w:val="64"/>
        </w:rPr>
        <w:t>QTC Exam File Manager</w:t>
      </w:r>
    </w:p>
    <w:p w:rsidR="00842D37" w:rsidRDefault="00842D37" w14:paraId="6B256E8D" w14:textId="77777777">
      <w:pPr>
        <w:pStyle w:val="Standard"/>
        <w:jc w:val="right"/>
        <w:rPr>
          <w:rFonts w:ascii="Times New Roman" w:hAnsi="Times New Roman" w:cs="Times New Roman"/>
          <w:sz w:val="28"/>
          <w:szCs w:val="28"/>
        </w:rPr>
      </w:pPr>
    </w:p>
    <w:p w:rsidR="00842D37" w:rsidRDefault="001A1E78" w14:paraId="6B256E8E" w14:textId="7CB24DFC">
      <w:pPr>
        <w:pStyle w:val="Standard"/>
        <w:jc w:val="right"/>
      </w:pPr>
      <w:r>
        <w:rPr>
          <w:rFonts w:ascii="Times New Roman" w:hAnsi="Times New Roman" w:cs="Times New Roman"/>
          <w:sz w:val="28"/>
          <w:szCs w:val="28"/>
        </w:rPr>
        <w:t xml:space="preserve">Prepared by </w:t>
      </w:r>
      <w:r w:rsidRPr="00402DBD" w:rsidR="009A79CC">
        <w:rPr>
          <w:rFonts w:ascii="Times New Roman" w:hAnsi="Times New Roman" w:cs="Times New Roman"/>
          <w:sz w:val="28"/>
          <w:szCs w:val="28"/>
        </w:rPr>
        <w:t xml:space="preserve">Dean Baquir, Norman Avery, Josh </w:t>
      </w:r>
      <w:proofErr w:type="spellStart"/>
      <w:r w:rsidRPr="00402DBD" w:rsidR="009A79CC">
        <w:rPr>
          <w:rFonts w:ascii="Times New Roman" w:hAnsi="Times New Roman" w:cs="Times New Roman"/>
          <w:sz w:val="28"/>
          <w:szCs w:val="28"/>
        </w:rPr>
        <w:t>Mermelstein</w:t>
      </w:r>
      <w:proofErr w:type="spellEnd"/>
      <w:r w:rsidRPr="00402DBD" w:rsidR="009A79CC">
        <w:rPr>
          <w:rFonts w:ascii="Times New Roman" w:hAnsi="Times New Roman" w:cs="Times New Roman"/>
          <w:sz w:val="28"/>
          <w:szCs w:val="28"/>
        </w:rPr>
        <w:t xml:space="preserve">, Daniel Ibanez, Noe Lopez, </w:t>
      </w:r>
      <w:r w:rsidRPr="00402DBD" w:rsidR="00402DBD">
        <w:rPr>
          <w:rFonts w:ascii="Times New Roman" w:hAnsi="Times New Roman" w:cs="Times New Roman"/>
          <w:sz w:val="28"/>
          <w:szCs w:val="28"/>
        </w:rPr>
        <w:t xml:space="preserve">Abdullah </w:t>
      </w:r>
      <w:proofErr w:type="spellStart"/>
      <w:r w:rsidRPr="00402DBD" w:rsidR="00402DBD">
        <w:rPr>
          <w:rFonts w:ascii="Times New Roman" w:hAnsi="Times New Roman" w:cs="Times New Roman"/>
          <w:sz w:val="28"/>
          <w:szCs w:val="28"/>
        </w:rPr>
        <w:t>Alwabel</w:t>
      </w:r>
      <w:proofErr w:type="spellEnd"/>
      <w:r w:rsidRPr="00402DBD" w:rsidR="00402DBD">
        <w:rPr>
          <w:rFonts w:ascii="Times New Roman" w:hAnsi="Times New Roman" w:cs="Times New Roman"/>
          <w:sz w:val="28"/>
          <w:szCs w:val="28"/>
        </w:rPr>
        <w:t>, Jeffery Lum, Jose Mierzejewski, Sameen Khan, Wilson Tobar</w:t>
      </w:r>
    </w:p>
    <w:p w:rsidR="00842D37" w:rsidRDefault="00842D37" w14:paraId="6B256E8F" w14:textId="77777777">
      <w:pPr>
        <w:pStyle w:val="Standard"/>
        <w:jc w:val="right"/>
        <w:rPr>
          <w:rFonts w:ascii="Times New Roman" w:hAnsi="Times New Roman" w:cs="Times New Roman"/>
          <w:sz w:val="28"/>
          <w:szCs w:val="28"/>
        </w:rPr>
      </w:pPr>
    </w:p>
    <w:p w:rsidR="00842D37" w:rsidRDefault="00402DBD" w14:paraId="6B256E90" w14:textId="0439BB7D">
      <w:pPr>
        <w:pStyle w:val="Standard"/>
        <w:jc w:val="right"/>
      </w:pPr>
      <w:r>
        <w:rPr>
          <w:rFonts w:ascii="Times New Roman" w:hAnsi="Times New Roman" w:cs="Times New Roman"/>
          <w:color w:val="0000FF"/>
          <w:sz w:val="28"/>
          <w:szCs w:val="28"/>
        </w:rPr>
        <w:t>Sponsored by QTC</w:t>
      </w:r>
    </w:p>
    <w:p w:rsidR="00842D37" w:rsidRDefault="00842D37" w14:paraId="6B256E91" w14:textId="77777777">
      <w:pPr>
        <w:pStyle w:val="Standard"/>
        <w:jc w:val="right"/>
        <w:rPr>
          <w:rFonts w:ascii="Times New Roman" w:hAnsi="Times New Roman" w:cs="Times New Roman"/>
          <w:sz w:val="28"/>
          <w:szCs w:val="28"/>
        </w:rPr>
      </w:pPr>
    </w:p>
    <w:p w:rsidR="00842D37" w:rsidRDefault="00402DBD" w14:paraId="6B256E92" w14:textId="591D67B6">
      <w:pPr>
        <w:pStyle w:val="Standard"/>
        <w:jc w:val="right"/>
      </w:pPr>
      <w:r>
        <w:rPr>
          <w:rFonts w:ascii="Times New Roman" w:hAnsi="Times New Roman" w:cs="Times New Roman"/>
          <w:color w:val="0000FF"/>
          <w:sz w:val="28"/>
          <w:szCs w:val="28"/>
        </w:rPr>
        <w:t>12/04/21</w:t>
      </w:r>
    </w:p>
    <w:p w:rsidR="00842D37" w:rsidRDefault="00842D37" w14:paraId="6B256E93" w14:textId="77777777">
      <w:pPr>
        <w:pStyle w:val="Standard"/>
      </w:pPr>
    </w:p>
    <w:p w:rsidR="002D7D9D" w:rsidP="002D7D9D" w:rsidRDefault="002D7D9D" w14:paraId="507EF3F2" w14:textId="77777777">
      <w:pPr>
        <w:pStyle w:val="Subtitle"/>
      </w:pPr>
    </w:p>
    <w:p w:rsidR="00B53A6E" w:rsidP="00B53A6E" w:rsidRDefault="00B53A6E" w14:paraId="5A0F5949" w14:textId="77777777"/>
    <w:p w:rsidR="00B53A6E" w:rsidP="00B53A6E" w:rsidRDefault="00B53A6E" w14:paraId="6DC48F59" w14:textId="77777777"/>
    <w:p w:rsidR="00B53A6E" w:rsidP="00B53A6E" w:rsidRDefault="00B53A6E" w14:paraId="58E26F96" w14:textId="77777777"/>
    <w:p w:rsidR="00B53A6E" w:rsidP="00B53A6E" w:rsidRDefault="00B53A6E" w14:paraId="7E25C266" w14:textId="77777777"/>
    <w:p w:rsidR="00B53A6E" w:rsidP="00B53A6E" w:rsidRDefault="00B53A6E" w14:paraId="4FB113A2" w14:textId="77777777"/>
    <w:p w:rsidR="00B53A6E" w:rsidP="00B53A6E" w:rsidRDefault="00B53A6E" w14:paraId="754A7945" w14:textId="77777777"/>
    <w:p w:rsidR="00B53A6E" w:rsidP="00B53A6E" w:rsidRDefault="00B53A6E" w14:paraId="42E52944" w14:textId="77777777"/>
    <w:p w:rsidR="00B53A6E" w:rsidP="00B53A6E" w:rsidRDefault="00B53A6E" w14:paraId="28BBA9DA" w14:textId="77777777"/>
    <w:p w:rsidR="00B53A6E" w:rsidP="00B53A6E" w:rsidRDefault="00B53A6E" w14:paraId="5991F707" w14:textId="77777777"/>
    <w:p w:rsidR="00B53A6E" w:rsidP="00B53A6E" w:rsidRDefault="00B53A6E" w14:paraId="615E65F5" w14:textId="77777777"/>
    <w:p w:rsidRPr="00B53A6E" w:rsidR="00B53A6E" w:rsidP="00B53A6E" w:rsidRDefault="00B53A6E" w14:paraId="6D107724" w14:textId="77777777"/>
    <w:p w:rsidR="002D7D9D" w:rsidRDefault="002D7D9D" w14:paraId="315641AD" w14:textId="287EABE8">
      <w:pPr>
        <w:pStyle w:val="TOCHeading"/>
      </w:pPr>
      <w:r>
        <w:t>Table of Contents</w:t>
      </w:r>
    </w:p>
    <w:p w:rsidR="002D7D9D" w:rsidRDefault="002D7D9D" w14:paraId="1B1F1A6C" w14:textId="2B90973C">
      <w:pPr>
        <w:pStyle w:val="TOC1"/>
        <w:tabs>
          <w:tab w:val="left" w:pos="440"/>
          <w:tab w:val="right" w:leader="dot" w:pos="9962"/>
        </w:tabs>
        <w:rPr>
          <w:rFonts w:asciiTheme="minorHAnsi" w:hAnsiTheme="minorHAnsi" w:eastAsiaTheme="minorEastAsia" w:cstheme="minorBidi"/>
          <w:noProof/>
        </w:rPr>
      </w:pPr>
      <w:r>
        <w:fldChar w:fldCharType="begin"/>
      </w:r>
      <w:r>
        <w:instrText xml:space="preserve"> TOC \o "1-3" \h \z \u </w:instrText>
      </w:r>
      <w:r>
        <w:fldChar w:fldCharType="separate"/>
      </w:r>
      <w:hyperlink w:history="1" w:anchor="_Toc89538335">
        <w:r w:rsidRPr="007260C3">
          <w:rPr>
            <w:rStyle w:val="Hyperlink"/>
            <w:noProof/>
          </w:rPr>
          <w:t xml:space="preserve">1. </w:t>
        </w:r>
        <w:r>
          <w:rPr>
            <w:rFonts w:asciiTheme="minorHAnsi" w:hAnsiTheme="minorHAnsi" w:eastAsiaTheme="minorEastAsia" w:cstheme="minorBidi"/>
            <w:noProof/>
          </w:rPr>
          <w:tab/>
        </w:r>
        <w:r w:rsidRPr="007260C3">
          <w:rPr>
            <w:rStyle w:val="Hyperlink"/>
            <w:noProof/>
          </w:rPr>
          <w:t>Introduction</w:t>
        </w:r>
        <w:r>
          <w:rPr>
            <w:noProof/>
            <w:webHidden/>
          </w:rPr>
          <w:tab/>
        </w:r>
        <w:r>
          <w:rPr>
            <w:noProof/>
            <w:webHidden/>
          </w:rPr>
          <w:fldChar w:fldCharType="begin"/>
        </w:r>
        <w:r>
          <w:rPr>
            <w:noProof/>
            <w:webHidden/>
          </w:rPr>
          <w:instrText xml:space="preserve"> PAGEREF _Toc89538335 \h </w:instrText>
        </w:r>
        <w:r>
          <w:rPr>
            <w:noProof/>
            <w:webHidden/>
          </w:rPr>
        </w:r>
        <w:r>
          <w:rPr>
            <w:noProof/>
            <w:webHidden/>
          </w:rPr>
          <w:fldChar w:fldCharType="separate"/>
        </w:r>
        <w:r>
          <w:rPr>
            <w:noProof/>
            <w:webHidden/>
          </w:rPr>
          <w:t>4</w:t>
        </w:r>
        <w:r>
          <w:rPr>
            <w:noProof/>
            <w:webHidden/>
          </w:rPr>
          <w:fldChar w:fldCharType="end"/>
        </w:r>
      </w:hyperlink>
    </w:p>
    <w:p w:rsidR="002D7D9D" w:rsidRDefault="003278E5" w14:paraId="13455B88" w14:textId="64ADA15B">
      <w:pPr>
        <w:pStyle w:val="TOC2"/>
        <w:tabs>
          <w:tab w:val="left" w:pos="880"/>
          <w:tab w:val="right" w:leader="dot" w:pos="9962"/>
        </w:tabs>
        <w:rPr>
          <w:rFonts w:asciiTheme="minorHAnsi" w:hAnsiTheme="minorHAnsi" w:eastAsiaTheme="minorEastAsia" w:cstheme="minorBidi"/>
          <w:noProof/>
        </w:rPr>
      </w:pPr>
      <w:hyperlink w:history="1" w:anchor="_Toc89538336">
        <w:r w:rsidRPr="007260C3" w:rsidR="002D7D9D">
          <w:rPr>
            <w:rStyle w:val="Hyperlink"/>
            <w:noProof/>
          </w:rPr>
          <w:t xml:space="preserve">1.1 </w:t>
        </w:r>
        <w:r w:rsidR="002D7D9D">
          <w:rPr>
            <w:rFonts w:asciiTheme="minorHAnsi" w:hAnsiTheme="minorHAnsi" w:eastAsiaTheme="minorEastAsia" w:cstheme="minorBidi"/>
            <w:noProof/>
          </w:rPr>
          <w:tab/>
        </w:r>
        <w:r w:rsidRPr="007260C3" w:rsidR="002D7D9D">
          <w:rPr>
            <w:rStyle w:val="Hyperlink"/>
            <w:noProof/>
          </w:rPr>
          <w:t>Purpose</w:t>
        </w:r>
        <w:r w:rsidR="002D7D9D">
          <w:rPr>
            <w:noProof/>
            <w:webHidden/>
          </w:rPr>
          <w:tab/>
        </w:r>
        <w:r w:rsidR="002D7D9D">
          <w:rPr>
            <w:noProof/>
            <w:webHidden/>
          </w:rPr>
          <w:fldChar w:fldCharType="begin"/>
        </w:r>
        <w:r w:rsidR="002D7D9D">
          <w:rPr>
            <w:noProof/>
            <w:webHidden/>
          </w:rPr>
          <w:instrText xml:space="preserve"> PAGEREF _Toc89538336 \h </w:instrText>
        </w:r>
        <w:r w:rsidR="002D7D9D">
          <w:rPr>
            <w:noProof/>
            <w:webHidden/>
          </w:rPr>
        </w:r>
        <w:r w:rsidR="002D7D9D">
          <w:rPr>
            <w:noProof/>
            <w:webHidden/>
          </w:rPr>
          <w:fldChar w:fldCharType="separate"/>
        </w:r>
        <w:r w:rsidR="002D7D9D">
          <w:rPr>
            <w:noProof/>
            <w:webHidden/>
          </w:rPr>
          <w:t>4</w:t>
        </w:r>
        <w:r w:rsidR="002D7D9D">
          <w:rPr>
            <w:noProof/>
            <w:webHidden/>
          </w:rPr>
          <w:fldChar w:fldCharType="end"/>
        </w:r>
      </w:hyperlink>
    </w:p>
    <w:p w:rsidR="002D7D9D" w:rsidRDefault="003278E5" w14:paraId="66D53005" w14:textId="6250E2A5">
      <w:pPr>
        <w:pStyle w:val="TOC2"/>
        <w:tabs>
          <w:tab w:val="left" w:pos="880"/>
          <w:tab w:val="right" w:leader="dot" w:pos="9962"/>
        </w:tabs>
        <w:rPr>
          <w:rFonts w:asciiTheme="minorHAnsi" w:hAnsiTheme="minorHAnsi" w:eastAsiaTheme="minorEastAsia" w:cstheme="minorBidi"/>
          <w:noProof/>
        </w:rPr>
      </w:pPr>
      <w:hyperlink w:history="1" w:anchor="_Toc89538337">
        <w:r w:rsidRPr="007260C3" w:rsidR="002D7D9D">
          <w:rPr>
            <w:rStyle w:val="Hyperlink"/>
            <w:noProof/>
          </w:rPr>
          <w:t xml:space="preserve">1.2 </w:t>
        </w:r>
        <w:r w:rsidR="002D7D9D">
          <w:rPr>
            <w:rFonts w:asciiTheme="minorHAnsi" w:hAnsiTheme="minorHAnsi" w:eastAsiaTheme="minorEastAsia" w:cstheme="minorBidi"/>
            <w:noProof/>
          </w:rPr>
          <w:tab/>
        </w:r>
        <w:r w:rsidRPr="007260C3" w:rsidR="002D7D9D">
          <w:rPr>
            <w:rStyle w:val="Hyperlink"/>
            <w:noProof/>
          </w:rPr>
          <w:t>Intended Audience and Reading Suggestions</w:t>
        </w:r>
        <w:r w:rsidR="002D7D9D">
          <w:rPr>
            <w:noProof/>
            <w:webHidden/>
          </w:rPr>
          <w:tab/>
        </w:r>
        <w:r w:rsidR="002D7D9D">
          <w:rPr>
            <w:noProof/>
            <w:webHidden/>
          </w:rPr>
          <w:fldChar w:fldCharType="begin"/>
        </w:r>
        <w:r w:rsidR="002D7D9D">
          <w:rPr>
            <w:noProof/>
            <w:webHidden/>
          </w:rPr>
          <w:instrText xml:space="preserve"> PAGEREF _Toc89538337 \h </w:instrText>
        </w:r>
        <w:r w:rsidR="002D7D9D">
          <w:rPr>
            <w:noProof/>
            <w:webHidden/>
          </w:rPr>
        </w:r>
        <w:r w:rsidR="002D7D9D">
          <w:rPr>
            <w:noProof/>
            <w:webHidden/>
          </w:rPr>
          <w:fldChar w:fldCharType="separate"/>
        </w:r>
        <w:r w:rsidR="002D7D9D">
          <w:rPr>
            <w:noProof/>
            <w:webHidden/>
          </w:rPr>
          <w:t>4</w:t>
        </w:r>
        <w:r w:rsidR="002D7D9D">
          <w:rPr>
            <w:noProof/>
            <w:webHidden/>
          </w:rPr>
          <w:fldChar w:fldCharType="end"/>
        </w:r>
      </w:hyperlink>
    </w:p>
    <w:p w:rsidR="002D7D9D" w:rsidRDefault="003278E5" w14:paraId="1BA011D3" w14:textId="1F28B4FF">
      <w:pPr>
        <w:pStyle w:val="TOC2"/>
        <w:tabs>
          <w:tab w:val="left" w:pos="880"/>
          <w:tab w:val="right" w:leader="dot" w:pos="9962"/>
        </w:tabs>
        <w:rPr>
          <w:rFonts w:asciiTheme="minorHAnsi" w:hAnsiTheme="minorHAnsi" w:eastAsiaTheme="minorEastAsia" w:cstheme="minorBidi"/>
          <w:noProof/>
        </w:rPr>
      </w:pPr>
      <w:hyperlink w:history="1" w:anchor="_Toc89538338">
        <w:r w:rsidRPr="007260C3" w:rsidR="002D7D9D">
          <w:rPr>
            <w:rStyle w:val="Hyperlink"/>
            <w:noProof/>
          </w:rPr>
          <w:t xml:space="preserve">1.3 </w:t>
        </w:r>
        <w:r w:rsidR="002D7D9D">
          <w:rPr>
            <w:rFonts w:asciiTheme="minorHAnsi" w:hAnsiTheme="minorHAnsi" w:eastAsiaTheme="minorEastAsia" w:cstheme="minorBidi"/>
            <w:noProof/>
          </w:rPr>
          <w:tab/>
        </w:r>
        <w:r w:rsidRPr="007260C3" w:rsidR="002D7D9D">
          <w:rPr>
            <w:rStyle w:val="Hyperlink"/>
            <w:noProof/>
          </w:rPr>
          <w:t>Product Scope</w:t>
        </w:r>
        <w:r w:rsidR="002D7D9D">
          <w:rPr>
            <w:noProof/>
            <w:webHidden/>
          </w:rPr>
          <w:tab/>
        </w:r>
        <w:r w:rsidR="002D7D9D">
          <w:rPr>
            <w:noProof/>
            <w:webHidden/>
          </w:rPr>
          <w:fldChar w:fldCharType="begin"/>
        </w:r>
        <w:r w:rsidR="002D7D9D">
          <w:rPr>
            <w:noProof/>
            <w:webHidden/>
          </w:rPr>
          <w:instrText xml:space="preserve"> PAGEREF _Toc89538338 \h </w:instrText>
        </w:r>
        <w:r w:rsidR="002D7D9D">
          <w:rPr>
            <w:noProof/>
            <w:webHidden/>
          </w:rPr>
        </w:r>
        <w:r w:rsidR="002D7D9D">
          <w:rPr>
            <w:noProof/>
            <w:webHidden/>
          </w:rPr>
          <w:fldChar w:fldCharType="separate"/>
        </w:r>
        <w:r w:rsidR="002D7D9D">
          <w:rPr>
            <w:noProof/>
            <w:webHidden/>
          </w:rPr>
          <w:t>4</w:t>
        </w:r>
        <w:r w:rsidR="002D7D9D">
          <w:rPr>
            <w:noProof/>
            <w:webHidden/>
          </w:rPr>
          <w:fldChar w:fldCharType="end"/>
        </w:r>
      </w:hyperlink>
    </w:p>
    <w:p w:rsidR="002D7D9D" w:rsidRDefault="003278E5" w14:paraId="66D8959B" w14:textId="13F7A4A4">
      <w:pPr>
        <w:pStyle w:val="TOC2"/>
        <w:tabs>
          <w:tab w:val="left" w:pos="880"/>
          <w:tab w:val="right" w:leader="dot" w:pos="9962"/>
        </w:tabs>
        <w:rPr>
          <w:rFonts w:asciiTheme="minorHAnsi" w:hAnsiTheme="minorHAnsi" w:eastAsiaTheme="minorEastAsia" w:cstheme="minorBidi"/>
          <w:noProof/>
        </w:rPr>
      </w:pPr>
      <w:hyperlink w:history="1" w:anchor="_Toc89538339">
        <w:r w:rsidRPr="007260C3" w:rsidR="002D7D9D">
          <w:rPr>
            <w:rStyle w:val="Hyperlink"/>
            <w:noProof/>
          </w:rPr>
          <w:t xml:space="preserve">1.4 </w:t>
        </w:r>
        <w:r w:rsidR="002D7D9D">
          <w:rPr>
            <w:rFonts w:asciiTheme="minorHAnsi" w:hAnsiTheme="minorHAnsi" w:eastAsiaTheme="minorEastAsia" w:cstheme="minorBidi"/>
            <w:noProof/>
          </w:rPr>
          <w:tab/>
        </w:r>
        <w:r w:rsidRPr="007260C3" w:rsidR="002D7D9D">
          <w:rPr>
            <w:rStyle w:val="Hyperlink"/>
            <w:noProof/>
          </w:rPr>
          <w:t>Definitions, Acronyms, and Abbreviations</w:t>
        </w:r>
        <w:r w:rsidR="002D7D9D">
          <w:rPr>
            <w:noProof/>
            <w:webHidden/>
          </w:rPr>
          <w:tab/>
        </w:r>
        <w:r w:rsidR="002D7D9D">
          <w:rPr>
            <w:noProof/>
            <w:webHidden/>
          </w:rPr>
          <w:fldChar w:fldCharType="begin"/>
        </w:r>
        <w:r w:rsidR="002D7D9D">
          <w:rPr>
            <w:noProof/>
            <w:webHidden/>
          </w:rPr>
          <w:instrText xml:space="preserve"> PAGEREF _Toc89538339 \h </w:instrText>
        </w:r>
        <w:r w:rsidR="002D7D9D">
          <w:rPr>
            <w:noProof/>
            <w:webHidden/>
          </w:rPr>
        </w:r>
        <w:r w:rsidR="002D7D9D">
          <w:rPr>
            <w:noProof/>
            <w:webHidden/>
          </w:rPr>
          <w:fldChar w:fldCharType="separate"/>
        </w:r>
        <w:r w:rsidR="002D7D9D">
          <w:rPr>
            <w:noProof/>
            <w:webHidden/>
          </w:rPr>
          <w:t>5</w:t>
        </w:r>
        <w:r w:rsidR="002D7D9D">
          <w:rPr>
            <w:noProof/>
            <w:webHidden/>
          </w:rPr>
          <w:fldChar w:fldCharType="end"/>
        </w:r>
      </w:hyperlink>
    </w:p>
    <w:p w:rsidR="002D7D9D" w:rsidRDefault="003278E5" w14:paraId="1DF03FDD" w14:textId="6790E409">
      <w:pPr>
        <w:pStyle w:val="TOC2"/>
        <w:tabs>
          <w:tab w:val="left" w:pos="880"/>
          <w:tab w:val="right" w:leader="dot" w:pos="9962"/>
        </w:tabs>
        <w:rPr>
          <w:rFonts w:asciiTheme="minorHAnsi" w:hAnsiTheme="minorHAnsi" w:eastAsiaTheme="minorEastAsia" w:cstheme="minorBidi"/>
          <w:noProof/>
        </w:rPr>
      </w:pPr>
      <w:hyperlink w:history="1" w:anchor="_Toc89538340">
        <w:r w:rsidRPr="007260C3" w:rsidR="002D7D9D">
          <w:rPr>
            <w:rStyle w:val="Hyperlink"/>
            <w:noProof/>
          </w:rPr>
          <w:t xml:space="preserve">1.5 </w:t>
        </w:r>
        <w:r w:rsidR="002D7D9D">
          <w:rPr>
            <w:rFonts w:asciiTheme="minorHAnsi" w:hAnsiTheme="minorHAnsi" w:eastAsiaTheme="minorEastAsia" w:cstheme="minorBidi"/>
            <w:noProof/>
          </w:rPr>
          <w:tab/>
        </w:r>
        <w:r w:rsidRPr="007260C3" w:rsidR="002D7D9D">
          <w:rPr>
            <w:rStyle w:val="Hyperlink"/>
            <w:noProof/>
          </w:rPr>
          <w:t>References</w:t>
        </w:r>
        <w:r w:rsidR="002D7D9D">
          <w:rPr>
            <w:noProof/>
            <w:webHidden/>
          </w:rPr>
          <w:tab/>
        </w:r>
        <w:r w:rsidR="002D7D9D">
          <w:rPr>
            <w:noProof/>
            <w:webHidden/>
          </w:rPr>
          <w:fldChar w:fldCharType="begin"/>
        </w:r>
        <w:r w:rsidR="002D7D9D">
          <w:rPr>
            <w:noProof/>
            <w:webHidden/>
          </w:rPr>
          <w:instrText xml:space="preserve"> PAGEREF _Toc89538340 \h </w:instrText>
        </w:r>
        <w:r w:rsidR="002D7D9D">
          <w:rPr>
            <w:noProof/>
            <w:webHidden/>
          </w:rPr>
        </w:r>
        <w:r w:rsidR="002D7D9D">
          <w:rPr>
            <w:noProof/>
            <w:webHidden/>
          </w:rPr>
          <w:fldChar w:fldCharType="separate"/>
        </w:r>
        <w:r w:rsidR="002D7D9D">
          <w:rPr>
            <w:noProof/>
            <w:webHidden/>
          </w:rPr>
          <w:t>5</w:t>
        </w:r>
        <w:r w:rsidR="002D7D9D">
          <w:rPr>
            <w:noProof/>
            <w:webHidden/>
          </w:rPr>
          <w:fldChar w:fldCharType="end"/>
        </w:r>
      </w:hyperlink>
    </w:p>
    <w:p w:rsidR="002D7D9D" w:rsidRDefault="003278E5" w14:paraId="24CED1FC" w14:textId="540986F5">
      <w:pPr>
        <w:pStyle w:val="TOC1"/>
        <w:tabs>
          <w:tab w:val="left" w:pos="440"/>
          <w:tab w:val="right" w:leader="dot" w:pos="9962"/>
        </w:tabs>
        <w:rPr>
          <w:rFonts w:asciiTheme="minorHAnsi" w:hAnsiTheme="minorHAnsi" w:eastAsiaTheme="minorEastAsia" w:cstheme="minorBidi"/>
          <w:noProof/>
        </w:rPr>
      </w:pPr>
      <w:hyperlink w:history="1" w:anchor="_Toc89538341">
        <w:r w:rsidRPr="007260C3" w:rsidR="002D7D9D">
          <w:rPr>
            <w:rStyle w:val="Hyperlink"/>
            <w:noProof/>
          </w:rPr>
          <w:t xml:space="preserve">2. </w:t>
        </w:r>
        <w:r w:rsidR="002D7D9D">
          <w:rPr>
            <w:rFonts w:asciiTheme="minorHAnsi" w:hAnsiTheme="minorHAnsi" w:eastAsiaTheme="minorEastAsia" w:cstheme="minorBidi"/>
            <w:noProof/>
          </w:rPr>
          <w:tab/>
        </w:r>
        <w:r w:rsidRPr="007260C3" w:rsidR="002D7D9D">
          <w:rPr>
            <w:rStyle w:val="Hyperlink"/>
            <w:noProof/>
          </w:rPr>
          <w:t>Overall Description</w:t>
        </w:r>
        <w:r w:rsidR="002D7D9D">
          <w:rPr>
            <w:noProof/>
            <w:webHidden/>
          </w:rPr>
          <w:tab/>
        </w:r>
        <w:r w:rsidR="002D7D9D">
          <w:rPr>
            <w:noProof/>
            <w:webHidden/>
          </w:rPr>
          <w:fldChar w:fldCharType="begin"/>
        </w:r>
        <w:r w:rsidR="002D7D9D">
          <w:rPr>
            <w:noProof/>
            <w:webHidden/>
          </w:rPr>
          <w:instrText xml:space="preserve"> PAGEREF _Toc89538341 \h </w:instrText>
        </w:r>
        <w:r w:rsidR="002D7D9D">
          <w:rPr>
            <w:noProof/>
            <w:webHidden/>
          </w:rPr>
        </w:r>
        <w:r w:rsidR="002D7D9D">
          <w:rPr>
            <w:noProof/>
            <w:webHidden/>
          </w:rPr>
          <w:fldChar w:fldCharType="separate"/>
        </w:r>
        <w:r w:rsidR="002D7D9D">
          <w:rPr>
            <w:noProof/>
            <w:webHidden/>
          </w:rPr>
          <w:t>5</w:t>
        </w:r>
        <w:r w:rsidR="002D7D9D">
          <w:rPr>
            <w:noProof/>
            <w:webHidden/>
          </w:rPr>
          <w:fldChar w:fldCharType="end"/>
        </w:r>
      </w:hyperlink>
    </w:p>
    <w:p w:rsidR="002D7D9D" w:rsidRDefault="003278E5" w14:paraId="2D5A7C13" w14:textId="3BB9E3A7">
      <w:pPr>
        <w:pStyle w:val="TOC2"/>
        <w:tabs>
          <w:tab w:val="left" w:pos="880"/>
          <w:tab w:val="right" w:leader="dot" w:pos="9962"/>
        </w:tabs>
        <w:rPr>
          <w:rFonts w:asciiTheme="minorHAnsi" w:hAnsiTheme="minorHAnsi" w:eastAsiaTheme="minorEastAsia" w:cstheme="minorBidi"/>
          <w:noProof/>
        </w:rPr>
      </w:pPr>
      <w:hyperlink w:history="1" w:anchor="_Toc89538342">
        <w:r w:rsidRPr="007260C3" w:rsidR="002D7D9D">
          <w:rPr>
            <w:rStyle w:val="Hyperlink"/>
            <w:noProof/>
          </w:rPr>
          <w:t xml:space="preserve">2.1 </w:t>
        </w:r>
        <w:r w:rsidR="002D7D9D">
          <w:rPr>
            <w:rFonts w:asciiTheme="minorHAnsi" w:hAnsiTheme="minorHAnsi" w:eastAsiaTheme="minorEastAsia" w:cstheme="minorBidi"/>
            <w:noProof/>
          </w:rPr>
          <w:tab/>
        </w:r>
        <w:r w:rsidRPr="007260C3" w:rsidR="002D7D9D">
          <w:rPr>
            <w:rStyle w:val="Hyperlink"/>
            <w:noProof/>
          </w:rPr>
          <w:t>System Analysis</w:t>
        </w:r>
        <w:r w:rsidR="002D7D9D">
          <w:rPr>
            <w:noProof/>
            <w:webHidden/>
          </w:rPr>
          <w:tab/>
        </w:r>
        <w:r w:rsidR="002D7D9D">
          <w:rPr>
            <w:noProof/>
            <w:webHidden/>
          </w:rPr>
          <w:fldChar w:fldCharType="begin"/>
        </w:r>
        <w:r w:rsidR="002D7D9D">
          <w:rPr>
            <w:noProof/>
            <w:webHidden/>
          </w:rPr>
          <w:instrText xml:space="preserve"> PAGEREF _Toc89538342 \h </w:instrText>
        </w:r>
        <w:r w:rsidR="002D7D9D">
          <w:rPr>
            <w:noProof/>
            <w:webHidden/>
          </w:rPr>
        </w:r>
        <w:r w:rsidR="002D7D9D">
          <w:rPr>
            <w:noProof/>
            <w:webHidden/>
          </w:rPr>
          <w:fldChar w:fldCharType="separate"/>
        </w:r>
        <w:r w:rsidR="002D7D9D">
          <w:rPr>
            <w:noProof/>
            <w:webHidden/>
          </w:rPr>
          <w:t>5</w:t>
        </w:r>
        <w:r w:rsidR="002D7D9D">
          <w:rPr>
            <w:noProof/>
            <w:webHidden/>
          </w:rPr>
          <w:fldChar w:fldCharType="end"/>
        </w:r>
      </w:hyperlink>
    </w:p>
    <w:p w:rsidR="002D7D9D" w:rsidRDefault="003278E5" w14:paraId="0356C258" w14:textId="56885F96">
      <w:pPr>
        <w:pStyle w:val="TOC2"/>
        <w:tabs>
          <w:tab w:val="left" w:pos="880"/>
          <w:tab w:val="right" w:leader="dot" w:pos="9962"/>
        </w:tabs>
        <w:rPr>
          <w:rFonts w:asciiTheme="minorHAnsi" w:hAnsiTheme="minorHAnsi" w:eastAsiaTheme="minorEastAsia" w:cstheme="minorBidi"/>
          <w:noProof/>
        </w:rPr>
      </w:pPr>
      <w:hyperlink w:history="1" w:anchor="_Toc89538343">
        <w:r w:rsidRPr="007260C3" w:rsidR="002D7D9D">
          <w:rPr>
            <w:rStyle w:val="Hyperlink"/>
            <w:noProof/>
          </w:rPr>
          <w:t xml:space="preserve">2.2 </w:t>
        </w:r>
        <w:r w:rsidR="002D7D9D">
          <w:rPr>
            <w:rFonts w:asciiTheme="minorHAnsi" w:hAnsiTheme="minorHAnsi" w:eastAsiaTheme="minorEastAsia" w:cstheme="minorBidi"/>
            <w:noProof/>
          </w:rPr>
          <w:tab/>
        </w:r>
        <w:r w:rsidRPr="007260C3" w:rsidR="002D7D9D">
          <w:rPr>
            <w:rStyle w:val="Hyperlink"/>
            <w:noProof/>
          </w:rPr>
          <w:t>Product Perspective</w:t>
        </w:r>
        <w:r w:rsidR="002D7D9D">
          <w:rPr>
            <w:noProof/>
            <w:webHidden/>
          </w:rPr>
          <w:tab/>
        </w:r>
        <w:r w:rsidR="002D7D9D">
          <w:rPr>
            <w:noProof/>
            <w:webHidden/>
          </w:rPr>
          <w:fldChar w:fldCharType="begin"/>
        </w:r>
        <w:r w:rsidR="002D7D9D">
          <w:rPr>
            <w:noProof/>
            <w:webHidden/>
          </w:rPr>
          <w:instrText xml:space="preserve"> PAGEREF _Toc89538343 \h </w:instrText>
        </w:r>
        <w:r w:rsidR="002D7D9D">
          <w:rPr>
            <w:noProof/>
            <w:webHidden/>
          </w:rPr>
        </w:r>
        <w:r w:rsidR="002D7D9D">
          <w:rPr>
            <w:noProof/>
            <w:webHidden/>
          </w:rPr>
          <w:fldChar w:fldCharType="separate"/>
        </w:r>
        <w:r w:rsidR="002D7D9D">
          <w:rPr>
            <w:noProof/>
            <w:webHidden/>
          </w:rPr>
          <w:t>6</w:t>
        </w:r>
        <w:r w:rsidR="002D7D9D">
          <w:rPr>
            <w:noProof/>
            <w:webHidden/>
          </w:rPr>
          <w:fldChar w:fldCharType="end"/>
        </w:r>
      </w:hyperlink>
    </w:p>
    <w:p w:rsidR="002D7D9D" w:rsidRDefault="003278E5" w14:paraId="326A4A7D" w14:textId="7E2E4A1A">
      <w:pPr>
        <w:pStyle w:val="TOC2"/>
        <w:tabs>
          <w:tab w:val="left" w:pos="880"/>
          <w:tab w:val="right" w:leader="dot" w:pos="9962"/>
        </w:tabs>
        <w:rPr>
          <w:rFonts w:asciiTheme="minorHAnsi" w:hAnsiTheme="minorHAnsi" w:eastAsiaTheme="minorEastAsia" w:cstheme="minorBidi"/>
          <w:noProof/>
        </w:rPr>
      </w:pPr>
      <w:hyperlink w:history="1" w:anchor="_Toc89538344">
        <w:r w:rsidRPr="007260C3" w:rsidR="002D7D9D">
          <w:rPr>
            <w:rStyle w:val="Hyperlink"/>
            <w:noProof/>
          </w:rPr>
          <w:t xml:space="preserve">2.3 </w:t>
        </w:r>
        <w:r w:rsidR="002D7D9D">
          <w:rPr>
            <w:rFonts w:asciiTheme="minorHAnsi" w:hAnsiTheme="minorHAnsi" w:eastAsiaTheme="minorEastAsia" w:cstheme="minorBidi"/>
            <w:noProof/>
          </w:rPr>
          <w:tab/>
        </w:r>
        <w:r w:rsidRPr="007260C3" w:rsidR="002D7D9D">
          <w:rPr>
            <w:rStyle w:val="Hyperlink"/>
            <w:noProof/>
          </w:rPr>
          <w:t>Product Functions</w:t>
        </w:r>
        <w:r w:rsidR="002D7D9D">
          <w:rPr>
            <w:noProof/>
            <w:webHidden/>
          </w:rPr>
          <w:tab/>
        </w:r>
        <w:r w:rsidR="002D7D9D">
          <w:rPr>
            <w:noProof/>
            <w:webHidden/>
          </w:rPr>
          <w:fldChar w:fldCharType="begin"/>
        </w:r>
        <w:r w:rsidR="002D7D9D">
          <w:rPr>
            <w:noProof/>
            <w:webHidden/>
          </w:rPr>
          <w:instrText xml:space="preserve"> PAGEREF _Toc89538344 \h </w:instrText>
        </w:r>
        <w:r w:rsidR="002D7D9D">
          <w:rPr>
            <w:noProof/>
            <w:webHidden/>
          </w:rPr>
        </w:r>
        <w:r w:rsidR="002D7D9D">
          <w:rPr>
            <w:noProof/>
            <w:webHidden/>
          </w:rPr>
          <w:fldChar w:fldCharType="separate"/>
        </w:r>
        <w:r w:rsidR="002D7D9D">
          <w:rPr>
            <w:noProof/>
            <w:webHidden/>
          </w:rPr>
          <w:t>6</w:t>
        </w:r>
        <w:r w:rsidR="002D7D9D">
          <w:rPr>
            <w:noProof/>
            <w:webHidden/>
          </w:rPr>
          <w:fldChar w:fldCharType="end"/>
        </w:r>
      </w:hyperlink>
    </w:p>
    <w:p w:rsidR="002D7D9D" w:rsidRDefault="003278E5" w14:paraId="32B870CE" w14:textId="39906E6A">
      <w:pPr>
        <w:pStyle w:val="TOC2"/>
        <w:tabs>
          <w:tab w:val="left" w:pos="880"/>
          <w:tab w:val="right" w:leader="dot" w:pos="9962"/>
        </w:tabs>
        <w:rPr>
          <w:rFonts w:asciiTheme="minorHAnsi" w:hAnsiTheme="minorHAnsi" w:eastAsiaTheme="minorEastAsia" w:cstheme="minorBidi"/>
          <w:noProof/>
        </w:rPr>
      </w:pPr>
      <w:hyperlink w:history="1" w:anchor="_Toc89538345">
        <w:r w:rsidRPr="007260C3" w:rsidR="002D7D9D">
          <w:rPr>
            <w:rStyle w:val="Hyperlink"/>
            <w:noProof/>
          </w:rPr>
          <w:t xml:space="preserve">2.4 </w:t>
        </w:r>
        <w:r w:rsidR="002D7D9D">
          <w:rPr>
            <w:rFonts w:asciiTheme="minorHAnsi" w:hAnsiTheme="minorHAnsi" w:eastAsiaTheme="minorEastAsia" w:cstheme="minorBidi"/>
            <w:noProof/>
          </w:rPr>
          <w:tab/>
        </w:r>
        <w:r w:rsidRPr="007260C3" w:rsidR="002D7D9D">
          <w:rPr>
            <w:rStyle w:val="Hyperlink"/>
            <w:noProof/>
          </w:rPr>
          <w:t>User Classes and Characteristics</w:t>
        </w:r>
        <w:r w:rsidR="002D7D9D">
          <w:rPr>
            <w:noProof/>
            <w:webHidden/>
          </w:rPr>
          <w:tab/>
        </w:r>
        <w:r w:rsidR="002D7D9D">
          <w:rPr>
            <w:noProof/>
            <w:webHidden/>
          </w:rPr>
          <w:fldChar w:fldCharType="begin"/>
        </w:r>
        <w:r w:rsidR="002D7D9D">
          <w:rPr>
            <w:noProof/>
            <w:webHidden/>
          </w:rPr>
          <w:instrText xml:space="preserve"> PAGEREF _Toc89538345 \h </w:instrText>
        </w:r>
        <w:r w:rsidR="002D7D9D">
          <w:rPr>
            <w:noProof/>
            <w:webHidden/>
          </w:rPr>
        </w:r>
        <w:r w:rsidR="002D7D9D">
          <w:rPr>
            <w:noProof/>
            <w:webHidden/>
          </w:rPr>
          <w:fldChar w:fldCharType="separate"/>
        </w:r>
        <w:r w:rsidR="002D7D9D">
          <w:rPr>
            <w:noProof/>
            <w:webHidden/>
          </w:rPr>
          <w:t>6</w:t>
        </w:r>
        <w:r w:rsidR="002D7D9D">
          <w:rPr>
            <w:noProof/>
            <w:webHidden/>
          </w:rPr>
          <w:fldChar w:fldCharType="end"/>
        </w:r>
      </w:hyperlink>
    </w:p>
    <w:p w:rsidR="002D7D9D" w:rsidRDefault="003278E5" w14:paraId="68CC6F0B" w14:textId="18F4A4A9">
      <w:pPr>
        <w:pStyle w:val="TOC2"/>
        <w:tabs>
          <w:tab w:val="left" w:pos="880"/>
          <w:tab w:val="right" w:leader="dot" w:pos="9962"/>
        </w:tabs>
        <w:rPr>
          <w:rFonts w:asciiTheme="minorHAnsi" w:hAnsiTheme="minorHAnsi" w:eastAsiaTheme="minorEastAsia" w:cstheme="minorBidi"/>
          <w:noProof/>
        </w:rPr>
      </w:pPr>
      <w:hyperlink w:history="1" w:anchor="_Toc89538346">
        <w:r w:rsidRPr="007260C3" w:rsidR="002D7D9D">
          <w:rPr>
            <w:rStyle w:val="Hyperlink"/>
            <w:noProof/>
          </w:rPr>
          <w:t>2.5</w:t>
        </w:r>
        <w:r w:rsidR="002D7D9D">
          <w:rPr>
            <w:rFonts w:asciiTheme="minorHAnsi" w:hAnsiTheme="minorHAnsi" w:eastAsiaTheme="minorEastAsia" w:cstheme="minorBidi"/>
            <w:noProof/>
          </w:rPr>
          <w:tab/>
        </w:r>
        <w:r w:rsidRPr="007260C3" w:rsidR="002D7D9D">
          <w:rPr>
            <w:rStyle w:val="Hyperlink"/>
            <w:noProof/>
          </w:rPr>
          <w:t>Operating Environment</w:t>
        </w:r>
        <w:r w:rsidR="002D7D9D">
          <w:rPr>
            <w:noProof/>
            <w:webHidden/>
          </w:rPr>
          <w:tab/>
        </w:r>
        <w:r w:rsidR="002D7D9D">
          <w:rPr>
            <w:noProof/>
            <w:webHidden/>
          </w:rPr>
          <w:fldChar w:fldCharType="begin"/>
        </w:r>
        <w:r w:rsidR="002D7D9D">
          <w:rPr>
            <w:noProof/>
            <w:webHidden/>
          </w:rPr>
          <w:instrText xml:space="preserve"> PAGEREF _Toc89538346 \h </w:instrText>
        </w:r>
        <w:r w:rsidR="002D7D9D">
          <w:rPr>
            <w:noProof/>
            <w:webHidden/>
          </w:rPr>
        </w:r>
        <w:r w:rsidR="002D7D9D">
          <w:rPr>
            <w:noProof/>
            <w:webHidden/>
          </w:rPr>
          <w:fldChar w:fldCharType="separate"/>
        </w:r>
        <w:r w:rsidR="002D7D9D">
          <w:rPr>
            <w:noProof/>
            <w:webHidden/>
          </w:rPr>
          <w:t>7</w:t>
        </w:r>
        <w:r w:rsidR="002D7D9D">
          <w:rPr>
            <w:noProof/>
            <w:webHidden/>
          </w:rPr>
          <w:fldChar w:fldCharType="end"/>
        </w:r>
      </w:hyperlink>
    </w:p>
    <w:p w:rsidR="002D7D9D" w:rsidRDefault="003278E5" w14:paraId="05CCDB88" w14:textId="3B23DF24">
      <w:pPr>
        <w:pStyle w:val="TOC2"/>
        <w:tabs>
          <w:tab w:val="left" w:pos="880"/>
          <w:tab w:val="right" w:leader="dot" w:pos="9962"/>
        </w:tabs>
        <w:rPr>
          <w:rFonts w:asciiTheme="minorHAnsi" w:hAnsiTheme="minorHAnsi" w:eastAsiaTheme="minorEastAsia" w:cstheme="minorBidi"/>
          <w:noProof/>
        </w:rPr>
      </w:pPr>
      <w:hyperlink w:history="1" w:anchor="_Toc89538347">
        <w:r w:rsidRPr="007260C3" w:rsidR="002D7D9D">
          <w:rPr>
            <w:rStyle w:val="Hyperlink"/>
            <w:noProof/>
          </w:rPr>
          <w:t xml:space="preserve">2.6 </w:t>
        </w:r>
        <w:r w:rsidR="002D7D9D">
          <w:rPr>
            <w:rFonts w:asciiTheme="minorHAnsi" w:hAnsiTheme="minorHAnsi" w:eastAsiaTheme="minorEastAsia" w:cstheme="minorBidi"/>
            <w:noProof/>
          </w:rPr>
          <w:tab/>
        </w:r>
        <w:r w:rsidRPr="007260C3" w:rsidR="002D7D9D">
          <w:rPr>
            <w:rStyle w:val="Hyperlink"/>
            <w:noProof/>
          </w:rPr>
          <w:t>Design and Implementation Constraints</w:t>
        </w:r>
        <w:r w:rsidR="002D7D9D">
          <w:rPr>
            <w:noProof/>
            <w:webHidden/>
          </w:rPr>
          <w:tab/>
        </w:r>
        <w:r w:rsidR="002D7D9D">
          <w:rPr>
            <w:noProof/>
            <w:webHidden/>
          </w:rPr>
          <w:fldChar w:fldCharType="begin"/>
        </w:r>
        <w:r w:rsidR="002D7D9D">
          <w:rPr>
            <w:noProof/>
            <w:webHidden/>
          </w:rPr>
          <w:instrText xml:space="preserve"> PAGEREF _Toc89538347 \h </w:instrText>
        </w:r>
        <w:r w:rsidR="002D7D9D">
          <w:rPr>
            <w:noProof/>
            <w:webHidden/>
          </w:rPr>
        </w:r>
        <w:r w:rsidR="002D7D9D">
          <w:rPr>
            <w:noProof/>
            <w:webHidden/>
          </w:rPr>
          <w:fldChar w:fldCharType="separate"/>
        </w:r>
        <w:r w:rsidR="002D7D9D">
          <w:rPr>
            <w:noProof/>
            <w:webHidden/>
          </w:rPr>
          <w:t>7</w:t>
        </w:r>
        <w:r w:rsidR="002D7D9D">
          <w:rPr>
            <w:noProof/>
            <w:webHidden/>
          </w:rPr>
          <w:fldChar w:fldCharType="end"/>
        </w:r>
      </w:hyperlink>
    </w:p>
    <w:p w:rsidR="002D7D9D" w:rsidRDefault="003278E5" w14:paraId="1F0E9E6A" w14:textId="1055FC23">
      <w:pPr>
        <w:pStyle w:val="TOC2"/>
        <w:tabs>
          <w:tab w:val="left" w:pos="880"/>
          <w:tab w:val="right" w:leader="dot" w:pos="9962"/>
        </w:tabs>
        <w:rPr>
          <w:rFonts w:asciiTheme="minorHAnsi" w:hAnsiTheme="minorHAnsi" w:eastAsiaTheme="minorEastAsia" w:cstheme="minorBidi"/>
          <w:noProof/>
        </w:rPr>
      </w:pPr>
      <w:hyperlink w:history="1" w:anchor="_Toc89538348">
        <w:r w:rsidRPr="007260C3" w:rsidR="002D7D9D">
          <w:rPr>
            <w:rStyle w:val="Hyperlink"/>
            <w:noProof/>
          </w:rPr>
          <w:t xml:space="preserve">2.7 </w:t>
        </w:r>
        <w:r w:rsidR="002D7D9D">
          <w:rPr>
            <w:rFonts w:asciiTheme="minorHAnsi" w:hAnsiTheme="minorHAnsi" w:eastAsiaTheme="minorEastAsia" w:cstheme="minorBidi"/>
            <w:noProof/>
          </w:rPr>
          <w:tab/>
        </w:r>
        <w:r w:rsidRPr="007260C3" w:rsidR="002D7D9D">
          <w:rPr>
            <w:rStyle w:val="Hyperlink"/>
            <w:noProof/>
          </w:rPr>
          <w:t>User Documentation</w:t>
        </w:r>
        <w:r w:rsidR="002D7D9D">
          <w:rPr>
            <w:noProof/>
            <w:webHidden/>
          </w:rPr>
          <w:tab/>
        </w:r>
        <w:r w:rsidR="002D7D9D">
          <w:rPr>
            <w:noProof/>
            <w:webHidden/>
          </w:rPr>
          <w:fldChar w:fldCharType="begin"/>
        </w:r>
        <w:r w:rsidR="002D7D9D">
          <w:rPr>
            <w:noProof/>
            <w:webHidden/>
          </w:rPr>
          <w:instrText xml:space="preserve"> PAGEREF _Toc89538348 \h </w:instrText>
        </w:r>
        <w:r w:rsidR="002D7D9D">
          <w:rPr>
            <w:noProof/>
            <w:webHidden/>
          </w:rPr>
        </w:r>
        <w:r w:rsidR="002D7D9D">
          <w:rPr>
            <w:noProof/>
            <w:webHidden/>
          </w:rPr>
          <w:fldChar w:fldCharType="separate"/>
        </w:r>
        <w:r w:rsidR="002D7D9D">
          <w:rPr>
            <w:noProof/>
            <w:webHidden/>
          </w:rPr>
          <w:t>7</w:t>
        </w:r>
        <w:r w:rsidR="002D7D9D">
          <w:rPr>
            <w:noProof/>
            <w:webHidden/>
          </w:rPr>
          <w:fldChar w:fldCharType="end"/>
        </w:r>
      </w:hyperlink>
    </w:p>
    <w:p w:rsidR="002D7D9D" w:rsidRDefault="003278E5" w14:paraId="0EE01038" w14:textId="769B825F">
      <w:pPr>
        <w:pStyle w:val="TOC2"/>
        <w:tabs>
          <w:tab w:val="left" w:pos="880"/>
          <w:tab w:val="right" w:leader="dot" w:pos="9962"/>
        </w:tabs>
        <w:rPr>
          <w:rFonts w:asciiTheme="minorHAnsi" w:hAnsiTheme="minorHAnsi" w:eastAsiaTheme="minorEastAsia" w:cstheme="minorBidi"/>
          <w:noProof/>
        </w:rPr>
      </w:pPr>
      <w:hyperlink w:history="1" w:anchor="_Toc89538349">
        <w:r w:rsidRPr="007260C3" w:rsidR="002D7D9D">
          <w:rPr>
            <w:rStyle w:val="Hyperlink"/>
            <w:noProof/>
          </w:rPr>
          <w:t xml:space="preserve">2.8 </w:t>
        </w:r>
        <w:r w:rsidR="002D7D9D">
          <w:rPr>
            <w:rFonts w:asciiTheme="minorHAnsi" w:hAnsiTheme="minorHAnsi" w:eastAsiaTheme="minorEastAsia" w:cstheme="minorBidi"/>
            <w:noProof/>
          </w:rPr>
          <w:tab/>
        </w:r>
        <w:r w:rsidRPr="007260C3" w:rsidR="002D7D9D">
          <w:rPr>
            <w:rStyle w:val="Hyperlink"/>
            <w:noProof/>
          </w:rPr>
          <w:t>Assumptions and Dependencies</w:t>
        </w:r>
        <w:r w:rsidR="002D7D9D">
          <w:rPr>
            <w:noProof/>
            <w:webHidden/>
          </w:rPr>
          <w:tab/>
        </w:r>
        <w:r w:rsidR="002D7D9D">
          <w:rPr>
            <w:noProof/>
            <w:webHidden/>
          </w:rPr>
          <w:fldChar w:fldCharType="begin"/>
        </w:r>
        <w:r w:rsidR="002D7D9D">
          <w:rPr>
            <w:noProof/>
            <w:webHidden/>
          </w:rPr>
          <w:instrText xml:space="preserve"> PAGEREF _Toc89538349 \h </w:instrText>
        </w:r>
        <w:r w:rsidR="002D7D9D">
          <w:rPr>
            <w:noProof/>
            <w:webHidden/>
          </w:rPr>
        </w:r>
        <w:r w:rsidR="002D7D9D">
          <w:rPr>
            <w:noProof/>
            <w:webHidden/>
          </w:rPr>
          <w:fldChar w:fldCharType="separate"/>
        </w:r>
        <w:r w:rsidR="002D7D9D">
          <w:rPr>
            <w:noProof/>
            <w:webHidden/>
          </w:rPr>
          <w:t>7</w:t>
        </w:r>
        <w:r w:rsidR="002D7D9D">
          <w:rPr>
            <w:noProof/>
            <w:webHidden/>
          </w:rPr>
          <w:fldChar w:fldCharType="end"/>
        </w:r>
      </w:hyperlink>
    </w:p>
    <w:p w:rsidR="002D7D9D" w:rsidRDefault="003278E5" w14:paraId="44DAE14D" w14:textId="330181D9">
      <w:pPr>
        <w:pStyle w:val="TOC2"/>
        <w:tabs>
          <w:tab w:val="left" w:pos="880"/>
          <w:tab w:val="right" w:leader="dot" w:pos="9962"/>
        </w:tabs>
        <w:rPr>
          <w:rFonts w:asciiTheme="minorHAnsi" w:hAnsiTheme="minorHAnsi" w:eastAsiaTheme="minorEastAsia" w:cstheme="minorBidi"/>
          <w:noProof/>
        </w:rPr>
      </w:pPr>
      <w:hyperlink w:history="1" w:anchor="_Toc89538350">
        <w:r w:rsidRPr="007260C3" w:rsidR="002D7D9D">
          <w:rPr>
            <w:rStyle w:val="Hyperlink"/>
            <w:noProof/>
          </w:rPr>
          <w:t xml:space="preserve">2.9 </w:t>
        </w:r>
        <w:r w:rsidR="002D7D9D">
          <w:rPr>
            <w:rFonts w:asciiTheme="minorHAnsi" w:hAnsiTheme="minorHAnsi" w:eastAsiaTheme="minorEastAsia" w:cstheme="minorBidi"/>
            <w:noProof/>
          </w:rPr>
          <w:tab/>
        </w:r>
        <w:r w:rsidRPr="007260C3" w:rsidR="002D7D9D">
          <w:rPr>
            <w:rStyle w:val="Hyperlink"/>
            <w:noProof/>
          </w:rPr>
          <w:t>Apportioning of Requirements</w:t>
        </w:r>
        <w:r w:rsidR="002D7D9D">
          <w:rPr>
            <w:noProof/>
            <w:webHidden/>
          </w:rPr>
          <w:tab/>
        </w:r>
        <w:r w:rsidR="002D7D9D">
          <w:rPr>
            <w:noProof/>
            <w:webHidden/>
          </w:rPr>
          <w:fldChar w:fldCharType="begin"/>
        </w:r>
        <w:r w:rsidR="002D7D9D">
          <w:rPr>
            <w:noProof/>
            <w:webHidden/>
          </w:rPr>
          <w:instrText xml:space="preserve"> PAGEREF _Toc89538350 \h </w:instrText>
        </w:r>
        <w:r w:rsidR="002D7D9D">
          <w:rPr>
            <w:noProof/>
            <w:webHidden/>
          </w:rPr>
        </w:r>
        <w:r w:rsidR="002D7D9D">
          <w:rPr>
            <w:noProof/>
            <w:webHidden/>
          </w:rPr>
          <w:fldChar w:fldCharType="separate"/>
        </w:r>
        <w:r w:rsidR="002D7D9D">
          <w:rPr>
            <w:noProof/>
            <w:webHidden/>
          </w:rPr>
          <w:t>8</w:t>
        </w:r>
        <w:r w:rsidR="002D7D9D">
          <w:rPr>
            <w:noProof/>
            <w:webHidden/>
          </w:rPr>
          <w:fldChar w:fldCharType="end"/>
        </w:r>
      </w:hyperlink>
    </w:p>
    <w:p w:rsidR="002D7D9D" w:rsidRDefault="003278E5" w14:paraId="1C022037" w14:textId="3AE20149">
      <w:pPr>
        <w:pStyle w:val="TOC1"/>
        <w:tabs>
          <w:tab w:val="left" w:pos="440"/>
          <w:tab w:val="right" w:leader="dot" w:pos="9962"/>
        </w:tabs>
        <w:rPr>
          <w:rFonts w:asciiTheme="minorHAnsi" w:hAnsiTheme="minorHAnsi" w:eastAsiaTheme="minorEastAsia" w:cstheme="minorBidi"/>
          <w:noProof/>
        </w:rPr>
      </w:pPr>
      <w:hyperlink w:history="1" w:anchor="_Toc89538351">
        <w:r w:rsidRPr="007260C3" w:rsidR="002D7D9D">
          <w:rPr>
            <w:rStyle w:val="Hyperlink"/>
            <w:noProof/>
          </w:rPr>
          <w:t xml:space="preserve">3. </w:t>
        </w:r>
        <w:r w:rsidR="002D7D9D">
          <w:rPr>
            <w:rFonts w:asciiTheme="minorHAnsi" w:hAnsiTheme="minorHAnsi" w:eastAsiaTheme="minorEastAsia" w:cstheme="minorBidi"/>
            <w:noProof/>
          </w:rPr>
          <w:tab/>
        </w:r>
        <w:r w:rsidRPr="007260C3" w:rsidR="002D7D9D">
          <w:rPr>
            <w:rStyle w:val="Hyperlink"/>
            <w:noProof/>
          </w:rPr>
          <w:t>External Interface Requirements</w:t>
        </w:r>
        <w:r w:rsidR="002D7D9D">
          <w:rPr>
            <w:noProof/>
            <w:webHidden/>
          </w:rPr>
          <w:tab/>
        </w:r>
        <w:r w:rsidR="002D7D9D">
          <w:rPr>
            <w:noProof/>
            <w:webHidden/>
          </w:rPr>
          <w:fldChar w:fldCharType="begin"/>
        </w:r>
        <w:r w:rsidR="002D7D9D">
          <w:rPr>
            <w:noProof/>
            <w:webHidden/>
          </w:rPr>
          <w:instrText xml:space="preserve"> PAGEREF _Toc89538351 \h </w:instrText>
        </w:r>
        <w:r w:rsidR="002D7D9D">
          <w:rPr>
            <w:noProof/>
            <w:webHidden/>
          </w:rPr>
        </w:r>
        <w:r w:rsidR="002D7D9D">
          <w:rPr>
            <w:noProof/>
            <w:webHidden/>
          </w:rPr>
          <w:fldChar w:fldCharType="separate"/>
        </w:r>
        <w:r w:rsidR="002D7D9D">
          <w:rPr>
            <w:noProof/>
            <w:webHidden/>
          </w:rPr>
          <w:t>8</w:t>
        </w:r>
        <w:r w:rsidR="002D7D9D">
          <w:rPr>
            <w:noProof/>
            <w:webHidden/>
          </w:rPr>
          <w:fldChar w:fldCharType="end"/>
        </w:r>
      </w:hyperlink>
    </w:p>
    <w:p w:rsidR="002D7D9D" w:rsidRDefault="003278E5" w14:paraId="189A9E46" w14:textId="2F969DB0">
      <w:pPr>
        <w:pStyle w:val="TOC2"/>
        <w:tabs>
          <w:tab w:val="left" w:pos="880"/>
          <w:tab w:val="right" w:leader="dot" w:pos="9962"/>
        </w:tabs>
        <w:rPr>
          <w:rFonts w:asciiTheme="minorHAnsi" w:hAnsiTheme="minorHAnsi" w:eastAsiaTheme="minorEastAsia" w:cstheme="minorBidi"/>
          <w:noProof/>
        </w:rPr>
      </w:pPr>
      <w:hyperlink w:history="1" w:anchor="_Toc89538352">
        <w:r w:rsidRPr="007260C3" w:rsidR="002D7D9D">
          <w:rPr>
            <w:rStyle w:val="Hyperlink"/>
            <w:noProof/>
          </w:rPr>
          <w:t xml:space="preserve">3.1 </w:t>
        </w:r>
        <w:r w:rsidR="002D7D9D">
          <w:rPr>
            <w:rFonts w:asciiTheme="minorHAnsi" w:hAnsiTheme="minorHAnsi" w:eastAsiaTheme="minorEastAsia" w:cstheme="minorBidi"/>
            <w:noProof/>
          </w:rPr>
          <w:tab/>
        </w:r>
        <w:r w:rsidRPr="007260C3" w:rsidR="002D7D9D">
          <w:rPr>
            <w:rStyle w:val="Hyperlink"/>
            <w:noProof/>
          </w:rPr>
          <w:t>User Interfaces</w:t>
        </w:r>
        <w:r w:rsidR="002D7D9D">
          <w:rPr>
            <w:noProof/>
            <w:webHidden/>
          </w:rPr>
          <w:tab/>
        </w:r>
        <w:r w:rsidR="002D7D9D">
          <w:rPr>
            <w:noProof/>
            <w:webHidden/>
          </w:rPr>
          <w:fldChar w:fldCharType="begin"/>
        </w:r>
        <w:r w:rsidR="002D7D9D">
          <w:rPr>
            <w:noProof/>
            <w:webHidden/>
          </w:rPr>
          <w:instrText xml:space="preserve"> PAGEREF _Toc89538352 \h </w:instrText>
        </w:r>
        <w:r w:rsidR="002D7D9D">
          <w:rPr>
            <w:noProof/>
            <w:webHidden/>
          </w:rPr>
        </w:r>
        <w:r w:rsidR="002D7D9D">
          <w:rPr>
            <w:noProof/>
            <w:webHidden/>
          </w:rPr>
          <w:fldChar w:fldCharType="separate"/>
        </w:r>
        <w:r w:rsidR="002D7D9D">
          <w:rPr>
            <w:noProof/>
            <w:webHidden/>
          </w:rPr>
          <w:t>8</w:t>
        </w:r>
        <w:r w:rsidR="002D7D9D">
          <w:rPr>
            <w:noProof/>
            <w:webHidden/>
          </w:rPr>
          <w:fldChar w:fldCharType="end"/>
        </w:r>
      </w:hyperlink>
    </w:p>
    <w:p w:rsidR="002D7D9D" w:rsidRDefault="003278E5" w14:paraId="7EB6910F" w14:textId="775B6950">
      <w:pPr>
        <w:pStyle w:val="TOC2"/>
        <w:tabs>
          <w:tab w:val="left" w:pos="880"/>
          <w:tab w:val="right" w:leader="dot" w:pos="9962"/>
        </w:tabs>
        <w:rPr>
          <w:rFonts w:asciiTheme="minorHAnsi" w:hAnsiTheme="minorHAnsi" w:eastAsiaTheme="minorEastAsia" w:cstheme="minorBidi"/>
          <w:noProof/>
        </w:rPr>
      </w:pPr>
      <w:hyperlink w:history="1" w:anchor="_Toc89538353">
        <w:r w:rsidRPr="007260C3" w:rsidR="002D7D9D">
          <w:rPr>
            <w:rStyle w:val="Hyperlink"/>
            <w:noProof/>
          </w:rPr>
          <w:t xml:space="preserve">3.2 </w:t>
        </w:r>
        <w:r w:rsidR="002D7D9D">
          <w:rPr>
            <w:rFonts w:asciiTheme="minorHAnsi" w:hAnsiTheme="minorHAnsi" w:eastAsiaTheme="minorEastAsia" w:cstheme="minorBidi"/>
            <w:noProof/>
          </w:rPr>
          <w:tab/>
        </w:r>
        <w:r w:rsidRPr="007260C3" w:rsidR="002D7D9D">
          <w:rPr>
            <w:rStyle w:val="Hyperlink"/>
            <w:noProof/>
          </w:rPr>
          <w:t>Hardware Interfaces</w:t>
        </w:r>
        <w:r w:rsidR="002D7D9D">
          <w:rPr>
            <w:noProof/>
            <w:webHidden/>
          </w:rPr>
          <w:tab/>
        </w:r>
        <w:r w:rsidR="002D7D9D">
          <w:rPr>
            <w:noProof/>
            <w:webHidden/>
          </w:rPr>
          <w:fldChar w:fldCharType="begin"/>
        </w:r>
        <w:r w:rsidR="002D7D9D">
          <w:rPr>
            <w:noProof/>
            <w:webHidden/>
          </w:rPr>
          <w:instrText xml:space="preserve"> PAGEREF _Toc89538353 \h </w:instrText>
        </w:r>
        <w:r w:rsidR="002D7D9D">
          <w:rPr>
            <w:noProof/>
            <w:webHidden/>
          </w:rPr>
        </w:r>
        <w:r w:rsidR="002D7D9D">
          <w:rPr>
            <w:noProof/>
            <w:webHidden/>
          </w:rPr>
          <w:fldChar w:fldCharType="separate"/>
        </w:r>
        <w:r w:rsidR="002D7D9D">
          <w:rPr>
            <w:noProof/>
            <w:webHidden/>
          </w:rPr>
          <w:t>8</w:t>
        </w:r>
        <w:r w:rsidR="002D7D9D">
          <w:rPr>
            <w:noProof/>
            <w:webHidden/>
          </w:rPr>
          <w:fldChar w:fldCharType="end"/>
        </w:r>
      </w:hyperlink>
    </w:p>
    <w:p w:rsidR="002D7D9D" w:rsidRDefault="003278E5" w14:paraId="3CE7DE0B" w14:textId="23F12598">
      <w:pPr>
        <w:pStyle w:val="TOC2"/>
        <w:tabs>
          <w:tab w:val="left" w:pos="880"/>
          <w:tab w:val="right" w:leader="dot" w:pos="9962"/>
        </w:tabs>
        <w:rPr>
          <w:rFonts w:asciiTheme="minorHAnsi" w:hAnsiTheme="minorHAnsi" w:eastAsiaTheme="minorEastAsia" w:cstheme="minorBidi"/>
          <w:noProof/>
        </w:rPr>
      </w:pPr>
      <w:hyperlink w:history="1" w:anchor="_Toc89538354">
        <w:r w:rsidRPr="007260C3" w:rsidR="002D7D9D">
          <w:rPr>
            <w:rStyle w:val="Hyperlink"/>
            <w:noProof/>
          </w:rPr>
          <w:t xml:space="preserve">3.3 </w:t>
        </w:r>
        <w:r w:rsidR="002D7D9D">
          <w:rPr>
            <w:rFonts w:asciiTheme="minorHAnsi" w:hAnsiTheme="minorHAnsi" w:eastAsiaTheme="minorEastAsia" w:cstheme="minorBidi"/>
            <w:noProof/>
          </w:rPr>
          <w:tab/>
        </w:r>
        <w:r w:rsidRPr="007260C3" w:rsidR="002D7D9D">
          <w:rPr>
            <w:rStyle w:val="Hyperlink"/>
            <w:noProof/>
          </w:rPr>
          <w:t>Software Interfaces</w:t>
        </w:r>
        <w:r w:rsidR="002D7D9D">
          <w:rPr>
            <w:noProof/>
            <w:webHidden/>
          </w:rPr>
          <w:tab/>
        </w:r>
        <w:r w:rsidR="002D7D9D">
          <w:rPr>
            <w:noProof/>
            <w:webHidden/>
          </w:rPr>
          <w:fldChar w:fldCharType="begin"/>
        </w:r>
        <w:r w:rsidR="002D7D9D">
          <w:rPr>
            <w:noProof/>
            <w:webHidden/>
          </w:rPr>
          <w:instrText xml:space="preserve"> PAGEREF _Toc89538354 \h </w:instrText>
        </w:r>
        <w:r w:rsidR="002D7D9D">
          <w:rPr>
            <w:noProof/>
            <w:webHidden/>
          </w:rPr>
        </w:r>
        <w:r w:rsidR="002D7D9D">
          <w:rPr>
            <w:noProof/>
            <w:webHidden/>
          </w:rPr>
          <w:fldChar w:fldCharType="separate"/>
        </w:r>
        <w:r w:rsidR="002D7D9D">
          <w:rPr>
            <w:noProof/>
            <w:webHidden/>
          </w:rPr>
          <w:t>8</w:t>
        </w:r>
        <w:r w:rsidR="002D7D9D">
          <w:rPr>
            <w:noProof/>
            <w:webHidden/>
          </w:rPr>
          <w:fldChar w:fldCharType="end"/>
        </w:r>
      </w:hyperlink>
    </w:p>
    <w:p w:rsidR="002D7D9D" w:rsidRDefault="003278E5" w14:paraId="263E0D8F" w14:textId="41F1E044">
      <w:pPr>
        <w:pStyle w:val="TOC2"/>
        <w:tabs>
          <w:tab w:val="left" w:pos="880"/>
          <w:tab w:val="right" w:leader="dot" w:pos="9962"/>
        </w:tabs>
        <w:rPr>
          <w:rFonts w:asciiTheme="minorHAnsi" w:hAnsiTheme="minorHAnsi" w:eastAsiaTheme="minorEastAsia" w:cstheme="minorBidi"/>
          <w:noProof/>
        </w:rPr>
      </w:pPr>
      <w:hyperlink w:history="1" w:anchor="_Toc89538355">
        <w:r w:rsidRPr="007260C3" w:rsidR="002D7D9D">
          <w:rPr>
            <w:rStyle w:val="Hyperlink"/>
            <w:noProof/>
          </w:rPr>
          <w:t xml:space="preserve">3.4 </w:t>
        </w:r>
        <w:r w:rsidR="002D7D9D">
          <w:rPr>
            <w:rFonts w:asciiTheme="minorHAnsi" w:hAnsiTheme="minorHAnsi" w:eastAsiaTheme="minorEastAsia" w:cstheme="minorBidi"/>
            <w:noProof/>
          </w:rPr>
          <w:tab/>
        </w:r>
        <w:r w:rsidRPr="007260C3" w:rsidR="002D7D9D">
          <w:rPr>
            <w:rStyle w:val="Hyperlink"/>
            <w:noProof/>
          </w:rPr>
          <w:t>Communications Interfaces</w:t>
        </w:r>
        <w:r w:rsidR="002D7D9D">
          <w:rPr>
            <w:noProof/>
            <w:webHidden/>
          </w:rPr>
          <w:tab/>
        </w:r>
        <w:r w:rsidR="002D7D9D">
          <w:rPr>
            <w:noProof/>
            <w:webHidden/>
          </w:rPr>
          <w:fldChar w:fldCharType="begin"/>
        </w:r>
        <w:r w:rsidR="002D7D9D">
          <w:rPr>
            <w:noProof/>
            <w:webHidden/>
          </w:rPr>
          <w:instrText xml:space="preserve"> PAGEREF _Toc89538355 \h </w:instrText>
        </w:r>
        <w:r w:rsidR="002D7D9D">
          <w:rPr>
            <w:noProof/>
            <w:webHidden/>
          </w:rPr>
        </w:r>
        <w:r w:rsidR="002D7D9D">
          <w:rPr>
            <w:noProof/>
            <w:webHidden/>
          </w:rPr>
          <w:fldChar w:fldCharType="separate"/>
        </w:r>
        <w:r w:rsidR="002D7D9D">
          <w:rPr>
            <w:noProof/>
            <w:webHidden/>
          </w:rPr>
          <w:t>9</w:t>
        </w:r>
        <w:r w:rsidR="002D7D9D">
          <w:rPr>
            <w:noProof/>
            <w:webHidden/>
          </w:rPr>
          <w:fldChar w:fldCharType="end"/>
        </w:r>
      </w:hyperlink>
    </w:p>
    <w:p w:rsidR="002D7D9D" w:rsidRDefault="003278E5" w14:paraId="359AFE51" w14:textId="248B4019">
      <w:pPr>
        <w:pStyle w:val="TOC1"/>
        <w:tabs>
          <w:tab w:val="left" w:pos="440"/>
          <w:tab w:val="right" w:leader="dot" w:pos="9962"/>
        </w:tabs>
        <w:rPr>
          <w:rFonts w:asciiTheme="minorHAnsi" w:hAnsiTheme="minorHAnsi" w:eastAsiaTheme="minorEastAsia" w:cstheme="minorBidi"/>
          <w:noProof/>
        </w:rPr>
      </w:pPr>
      <w:hyperlink w:history="1" w:anchor="_Toc89538356">
        <w:r w:rsidRPr="007260C3" w:rsidR="002D7D9D">
          <w:rPr>
            <w:rStyle w:val="Hyperlink"/>
            <w:noProof/>
          </w:rPr>
          <w:t xml:space="preserve">4. </w:t>
        </w:r>
        <w:r w:rsidR="002D7D9D">
          <w:rPr>
            <w:rFonts w:asciiTheme="minorHAnsi" w:hAnsiTheme="minorHAnsi" w:eastAsiaTheme="minorEastAsia" w:cstheme="minorBidi"/>
            <w:noProof/>
          </w:rPr>
          <w:tab/>
        </w:r>
        <w:r w:rsidRPr="007260C3" w:rsidR="002D7D9D">
          <w:rPr>
            <w:rStyle w:val="Hyperlink"/>
            <w:noProof/>
          </w:rPr>
          <w:t>Requirements Specification</w:t>
        </w:r>
        <w:r w:rsidR="002D7D9D">
          <w:rPr>
            <w:noProof/>
            <w:webHidden/>
          </w:rPr>
          <w:tab/>
        </w:r>
        <w:r w:rsidR="002D7D9D">
          <w:rPr>
            <w:noProof/>
            <w:webHidden/>
          </w:rPr>
          <w:fldChar w:fldCharType="begin"/>
        </w:r>
        <w:r w:rsidR="002D7D9D">
          <w:rPr>
            <w:noProof/>
            <w:webHidden/>
          </w:rPr>
          <w:instrText xml:space="preserve"> PAGEREF _Toc89538356 \h </w:instrText>
        </w:r>
        <w:r w:rsidR="002D7D9D">
          <w:rPr>
            <w:noProof/>
            <w:webHidden/>
          </w:rPr>
        </w:r>
        <w:r w:rsidR="002D7D9D">
          <w:rPr>
            <w:noProof/>
            <w:webHidden/>
          </w:rPr>
          <w:fldChar w:fldCharType="separate"/>
        </w:r>
        <w:r w:rsidR="002D7D9D">
          <w:rPr>
            <w:noProof/>
            <w:webHidden/>
          </w:rPr>
          <w:t>9</w:t>
        </w:r>
        <w:r w:rsidR="002D7D9D">
          <w:rPr>
            <w:noProof/>
            <w:webHidden/>
          </w:rPr>
          <w:fldChar w:fldCharType="end"/>
        </w:r>
      </w:hyperlink>
    </w:p>
    <w:p w:rsidR="002D7D9D" w:rsidRDefault="003278E5" w14:paraId="161B3B53" w14:textId="14CE2E81">
      <w:pPr>
        <w:pStyle w:val="TOC2"/>
        <w:tabs>
          <w:tab w:val="left" w:pos="880"/>
          <w:tab w:val="right" w:leader="dot" w:pos="9962"/>
        </w:tabs>
        <w:rPr>
          <w:rFonts w:asciiTheme="minorHAnsi" w:hAnsiTheme="minorHAnsi" w:eastAsiaTheme="minorEastAsia" w:cstheme="minorBidi"/>
          <w:noProof/>
        </w:rPr>
      </w:pPr>
      <w:hyperlink w:history="1" w:anchor="_Toc89538357">
        <w:r w:rsidRPr="007260C3" w:rsidR="002D7D9D">
          <w:rPr>
            <w:rStyle w:val="Hyperlink"/>
            <w:noProof/>
          </w:rPr>
          <w:t xml:space="preserve">4.1 </w:t>
        </w:r>
        <w:r w:rsidR="002D7D9D">
          <w:rPr>
            <w:rFonts w:asciiTheme="minorHAnsi" w:hAnsiTheme="minorHAnsi" w:eastAsiaTheme="minorEastAsia" w:cstheme="minorBidi"/>
            <w:noProof/>
          </w:rPr>
          <w:tab/>
        </w:r>
        <w:r w:rsidRPr="007260C3" w:rsidR="002D7D9D">
          <w:rPr>
            <w:rStyle w:val="Hyperlink"/>
            <w:noProof/>
          </w:rPr>
          <w:t>Functional Requirements</w:t>
        </w:r>
        <w:r w:rsidR="002D7D9D">
          <w:rPr>
            <w:noProof/>
            <w:webHidden/>
          </w:rPr>
          <w:tab/>
        </w:r>
        <w:r w:rsidR="002D7D9D">
          <w:rPr>
            <w:noProof/>
            <w:webHidden/>
          </w:rPr>
          <w:fldChar w:fldCharType="begin"/>
        </w:r>
        <w:r w:rsidR="002D7D9D">
          <w:rPr>
            <w:noProof/>
            <w:webHidden/>
          </w:rPr>
          <w:instrText xml:space="preserve"> PAGEREF _Toc89538357 \h </w:instrText>
        </w:r>
        <w:r w:rsidR="002D7D9D">
          <w:rPr>
            <w:noProof/>
            <w:webHidden/>
          </w:rPr>
        </w:r>
        <w:r w:rsidR="002D7D9D">
          <w:rPr>
            <w:noProof/>
            <w:webHidden/>
          </w:rPr>
          <w:fldChar w:fldCharType="separate"/>
        </w:r>
        <w:r w:rsidR="002D7D9D">
          <w:rPr>
            <w:noProof/>
            <w:webHidden/>
          </w:rPr>
          <w:t>10</w:t>
        </w:r>
        <w:r w:rsidR="002D7D9D">
          <w:rPr>
            <w:noProof/>
            <w:webHidden/>
          </w:rPr>
          <w:fldChar w:fldCharType="end"/>
        </w:r>
      </w:hyperlink>
    </w:p>
    <w:p w:rsidR="002D7D9D" w:rsidRDefault="003278E5" w14:paraId="2DBFA716" w14:textId="341B0778">
      <w:pPr>
        <w:pStyle w:val="TOC2"/>
        <w:tabs>
          <w:tab w:val="left" w:pos="880"/>
          <w:tab w:val="right" w:leader="dot" w:pos="9962"/>
        </w:tabs>
        <w:rPr>
          <w:rFonts w:asciiTheme="minorHAnsi" w:hAnsiTheme="minorHAnsi" w:eastAsiaTheme="minorEastAsia" w:cstheme="minorBidi"/>
          <w:noProof/>
        </w:rPr>
      </w:pPr>
      <w:hyperlink w:history="1" w:anchor="_Toc89538358">
        <w:r w:rsidRPr="007260C3" w:rsidR="002D7D9D">
          <w:rPr>
            <w:rStyle w:val="Hyperlink"/>
            <w:noProof/>
          </w:rPr>
          <w:t xml:space="preserve">4.2 </w:t>
        </w:r>
        <w:r w:rsidR="002D7D9D">
          <w:rPr>
            <w:rFonts w:asciiTheme="minorHAnsi" w:hAnsiTheme="minorHAnsi" w:eastAsiaTheme="minorEastAsia" w:cstheme="minorBidi"/>
            <w:noProof/>
          </w:rPr>
          <w:tab/>
        </w:r>
        <w:r w:rsidRPr="007260C3" w:rsidR="002D7D9D">
          <w:rPr>
            <w:rStyle w:val="Hyperlink"/>
            <w:noProof/>
          </w:rPr>
          <w:t>External Interface Requirements</w:t>
        </w:r>
        <w:r w:rsidR="002D7D9D">
          <w:rPr>
            <w:noProof/>
            <w:webHidden/>
          </w:rPr>
          <w:tab/>
        </w:r>
        <w:r w:rsidR="002D7D9D">
          <w:rPr>
            <w:noProof/>
            <w:webHidden/>
          </w:rPr>
          <w:fldChar w:fldCharType="begin"/>
        </w:r>
        <w:r w:rsidR="002D7D9D">
          <w:rPr>
            <w:noProof/>
            <w:webHidden/>
          </w:rPr>
          <w:instrText xml:space="preserve"> PAGEREF _Toc89538358 \h </w:instrText>
        </w:r>
        <w:r w:rsidR="002D7D9D">
          <w:rPr>
            <w:noProof/>
            <w:webHidden/>
          </w:rPr>
        </w:r>
        <w:r w:rsidR="002D7D9D">
          <w:rPr>
            <w:noProof/>
            <w:webHidden/>
          </w:rPr>
          <w:fldChar w:fldCharType="separate"/>
        </w:r>
        <w:r w:rsidR="002D7D9D">
          <w:rPr>
            <w:noProof/>
            <w:webHidden/>
          </w:rPr>
          <w:t>10</w:t>
        </w:r>
        <w:r w:rsidR="002D7D9D">
          <w:rPr>
            <w:noProof/>
            <w:webHidden/>
          </w:rPr>
          <w:fldChar w:fldCharType="end"/>
        </w:r>
      </w:hyperlink>
    </w:p>
    <w:p w:rsidR="002D7D9D" w:rsidRDefault="003278E5" w14:paraId="2C79B8DB" w14:textId="26C23FEA">
      <w:pPr>
        <w:pStyle w:val="TOC2"/>
        <w:tabs>
          <w:tab w:val="left" w:pos="880"/>
          <w:tab w:val="right" w:leader="dot" w:pos="9962"/>
        </w:tabs>
        <w:rPr>
          <w:rFonts w:asciiTheme="minorHAnsi" w:hAnsiTheme="minorHAnsi" w:eastAsiaTheme="minorEastAsia" w:cstheme="minorBidi"/>
          <w:noProof/>
        </w:rPr>
      </w:pPr>
      <w:hyperlink w:history="1" w:anchor="_Toc89538359">
        <w:r w:rsidRPr="007260C3" w:rsidR="002D7D9D">
          <w:rPr>
            <w:rStyle w:val="Hyperlink"/>
            <w:noProof/>
          </w:rPr>
          <w:t xml:space="preserve">4.3 </w:t>
        </w:r>
        <w:r w:rsidR="002D7D9D">
          <w:rPr>
            <w:rFonts w:asciiTheme="minorHAnsi" w:hAnsiTheme="minorHAnsi" w:eastAsiaTheme="minorEastAsia" w:cstheme="minorBidi"/>
            <w:noProof/>
          </w:rPr>
          <w:tab/>
        </w:r>
        <w:r w:rsidRPr="007260C3" w:rsidR="002D7D9D">
          <w:rPr>
            <w:rStyle w:val="Hyperlink"/>
            <w:noProof/>
          </w:rPr>
          <w:t>Logical Database Requirements</w:t>
        </w:r>
        <w:r w:rsidR="002D7D9D">
          <w:rPr>
            <w:noProof/>
            <w:webHidden/>
          </w:rPr>
          <w:tab/>
        </w:r>
        <w:r w:rsidR="002D7D9D">
          <w:rPr>
            <w:noProof/>
            <w:webHidden/>
          </w:rPr>
          <w:fldChar w:fldCharType="begin"/>
        </w:r>
        <w:r w:rsidR="002D7D9D">
          <w:rPr>
            <w:noProof/>
            <w:webHidden/>
          </w:rPr>
          <w:instrText xml:space="preserve"> PAGEREF _Toc89538359 \h </w:instrText>
        </w:r>
        <w:r w:rsidR="002D7D9D">
          <w:rPr>
            <w:noProof/>
            <w:webHidden/>
          </w:rPr>
        </w:r>
        <w:r w:rsidR="002D7D9D">
          <w:rPr>
            <w:noProof/>
            <w:webHidden/>
          </w:rPr>
          <w:fldChar w:fldCharType="separate"/>
        </w:r>
        <w:r w:rsidR="002D7D9D">
          <w:rPr>
            <w:noProof/>
            <w:webHidden/>
          </w:rPr>
          <w:t>11</w:t>
        </w:r>
        <w:r w:rsidR="002D7D9D">
          <w:rPr>
            <w:noProof/>
            <w:webHidden/>
          </w:rPr>
          <w:fldChar w:fldCharType="end"/>
        </w:r>
      </w:hyperlink>
    </w:p>
    <w:p w:rsidR="002D7D9D" w:rsidRDefault="003278E5" w14:paraId="54B5766F" w14:textId="526D9A34">
      <w:pPr>
        <w:pStyle w:val="TOC2"/>
        <w:tabs>
          <w:tab w:val="left" w:pos="880"/>
          <w:tab w:val="right" w:leader="dot" w:pos="9962"/>
        </w:tabs>
        <w:rPr>
          <w:rFonts w:asciiTheme="minorHAnsi" w:hAnsiTheme="minorHAnsi" w:eastAsiaTheme="minorEastAsia" w:cstheme="minorBidi"/>
          <w:noProof/>
        </w:rPr>
      </w:pPr>
      <w:hyperlink w:history="1" w:anchor="_Toc89538360">
        <w:r w:rsidRPr="007260C3" w:rsidR="002D7D9D">
          <w:rPr>
            <w:rStyle w:val="Hyperlink"/>
            <w:noProof/>
          </w:rPr>
          <w:t xml:space="preserve">4.4 </w:t>
        </w:r>
        <w:r w:rsidR="002D7D9D">
          <w:rPr>
            <w:rFonts w:asciiTheme="minorHAnsi" w:hAnsiTheme="minorHAnsi" w:eastAsiaTheme="minorEastAsia" w:cstheme="minorBidi"/>
            <w:noProof/>
          </w:rPr>
          <w:tab/>
        </w:r>
        <w:r w:rsidRPr="007260C3" w:rsidR="002D7D9D">
          <w:rPr>
            <w:rStyle w:val="Hyperlink"/>
            <w:noProof/>
          </w:rPr>
          <w:t>Design Constraints</w:t>
        </w:r>
        <w:r w:rsidR="002D7D9D">
          <w:rPr>
            <w:noProof/>
            <w:webHidden/>
          </w:rPr>
          <w:tab/>
        </w:r>
        <w:r w:rsidR="002D7D9D">
          <w:rPr>
            <w:noProof/>
            <w:webHidden/>
          </w:rPr>
          <w:fldChar w:fldCharType="begin"/>
        </w:r>
        <w:r w:rsidR="002D7D9D">
          <w:rPr>
            <w:noProof/>
            <w:webHidden/>
          </w:rPr>
          <w:instrText xml:space="preserve"> PAGEREF _Toc89538360 \h </w:instrText>
        </w:r>
        <w:r w:rsidR="002D7D9D">
          <w:rPr>
            <w:noProof/>
            <w:webHidden/>
          </w:rPr>
        </w:r>
        <w:r w:rsidR="002D7D9D">
          <w:rPr>
            <w:noProof/>
            <w:webHidden/>
          </w:rPr>
          <w:fldChar w:fldCharType="separate"/>
        </w:r>
        <w:r w:rsidR="002D7D9D">
          <w:rPr>
            <w:noProof/>
            <w:webHidden/>
          </w:rPr>
          <w:t>11</w:t>
        </w:r>
        <w:r w:rsidR="002D7D9D">
          <w:rPr>
            <w:noProof/>
            <w:webHidden/>
          </w:rPr>
          <w:fldChar w:fldCharType="end"/>
        </w:r>
      </w:hyperlink>
    </w:p>
    <w:p w:rsidR="002D7D9D" w:rsidRDefault="003278E5" w14:paraId="508D6819" w14:textId="05C8CFF4">
      <w:pPr>
        <w:pStyle w:val="TOC1"/>
        <w:tabs>
          <w:tab w:val="left" w:pos="440"/>
          <w:tab w:val="right" w:leader="dot" w:pos="9962"/>
        </w:tabs>
        <w:rPr>
          <w:rFonts w:asciiTheme="minorHAnsi" w:hAnsiTheme="minorHAnsi" w:eastAsiaTheme="minorEastAsia" w:cstheme="minorBidi"/>
          <w:noProof/>
        </w:rPr>
      </w:pPr>
      <w:hyperlink w:history="1" w:anchor="_Toc89538361">
        <w:r w:rsidRPr="007260C3" w:rsidR="002D7D9D">
          <w:rPr>
            <w:rStyle w:val="Hyperlink"/>
            <w:noProof/>
          </w:rPr>
          <w:t xml:space="preserve">5. </w:t>
        </w:r>
        <w:r w:rsidR="002D7D9D">
          <w:rPr>
            <w:rFonts w:asciiTheme="minorHAnsi" w:hAnsiTheme="minorHAnsi" w:eastAsiaTheme="minorEastAsia" w:cstheme="minorBidi"/>
            <w:noProof/>
          </w:rPr>
          <w:tab/>
        </w:r>
        <w:r w:rsidRPr="007260C3" w:rsidR="002D7D9D">
          <w:rPr>
            <w:rStyle w:val="Hyperlink"/>
            <w:noProof/>
          </w:rPr>
          <w:t>Other Nonfunctional Requirements</w:t>
        </w:r>
        <w:r w:rsidR="002D7D9D">
          <w:rPr>
            <w:noProof/>
            <w:webHidden/>
          </w:rPr>
          <w:tab/>
        </w:r>
        <w:r w:rsidR="002D7D9D">
          <w:rPr>
            <w:noProof/>
            <w:webHidden/>
          </w:rPr>
          <w:fldChar w:fldCharType="begin"/>
        </w:r>
        <w:r w:rsidR="002D7D9D">
          <w:rPr>
            <w:noProof/>
            <w:webHidden/>
          </w:rPr>
          <w:instrText xml:space="preserve"> PAGEREF _Toc89538361 \h </w:instrText>
        </w:r>
        <w:r w:rsidR="002D7D9D">
          <w:rPr>
            <w:noProof/>
            <w:webHidden/>
          </w:rPr>
        </w:r>
        <w:r w:rsidR="002D7D9D">
          <w:rPr>
            <w:noProof/>
            <w:webHidden/>
          </w:rPr>
          <w:fldChar w:fldCharType="separate"/>
        </w:r>
        <w:r w:rsidR="002D7D9D">
          <w:rPr>
            <w:noProof/>
            <w:webHidden/>
          </w:rPr>
          <w:t>11</w:t>
        </w:r>
        <w:r w:rsidR="002D7D9D">
          <w:rPr>
            <w:noProof/>
            <w:webHidden/>
          </w:rPr>
          <w:fldChar w:fldCharType="end"/>
        </w:r>
      </w:hyperlink>
    </w:p>
    <w:p w:rsidR="002D7D9D" w:rsidRDefault="003278E5" w14:paraId="5BDF76E0" w14:textId="60FDEA4A">
      <w:pPr>
        <w:pStyle w:val="TOC2"/>
        <w:tabs>
          <w:tab w:val="right" w:leader="dot" w:pos="9962"/>
        </w:tabs>
        <w:rPr>
          <w:rFonts w:asciiTheme="minorHAnsi" w:hAnsiTheme="minorHAnsi" w:eastAsiaTheme="minorEastAsia" w:cstheme="minorBidi"/>
          <w:noProof/>
        </w:rPr>
      </w:pPr>
      <w:hyperlink w:history="1" w:anchor="_Toc89538362">
        <w:r w:rsidRPr="007260C3" w:rsidR="002D7D9D">
          <w:rPr>
            <w:rStyle w:val="Hyperlink"/>
            <w:noProof/>
          </w:rPr>
          <w:t>5.1     Performance Requirements</w:t>
        </w:r>
        <w:r w:rsidR="002D7D9D">
          <w:rPr>
            <w:noProof/>
            <w:webHidden/>
          </w:rPr>
          <w:tab/>
        </w:r>
        <w:r w:rsidR="002D7D9D">
          <w:rPr>
            <w:noProof/>
            <w:webHidden/>
          </w:rPr>
          <w:fldChar w:fldCharType="begin"/>
        </w:r>
        <w:r w:rsidR="002D7D9D">
          <w:rPr>
            <w:noProof/>
            <w:webHidden/>
          </w:rPr>
          <w:instrText xml:space="preserve"> PAGEREF _Toc89538362 \h </w:instrText>
        </w:r>
        <w:r w:rsidR="002D7D9D">
          <w:rPr>
            <w:noProof/>
            <w:webHidden/>
          </w:rPr>
        </w:r>
        <w:r w:rsidR="002D7D9D">
          <w:rPr>
            <w:noProof/>
            <w:webHidden/>
          </w:rPr>
          <w:fldChar w:fldCharType="separate"/>
        </w:r>
        <w:r w:rsidR="002D7D9D">
          <w:rPr>
            <w:noProof/>
            <w:webHidden/>
          </w:rPr>
          <w:t>11</w:t>
        </w:r>
        <w:r w:rsidR="002D7D9D">
          <w:rPr>
            <w:noProof/>
            <w:webHidden/>
          </w:rPr>
          <w:fldChar w:fldCharType="end"/>
        </w:r>
      </w:hyperlink>
    </w:p>
    <w:p w:rsidR="002D7D9D" w:rsidRDefault="003278E5" w14:paraId="26E04984" w14:textId="17D74833">
      <w:pPr>
        <w:pStyle w:val="TOC2"/>
        <w:tabs>
          <w:tab w:val="left" w:pos="880"/>
          <w:tab w:val="right" w:leader="dot" w:pos="9962"/>
        </w:tabs>
        <w:rPr>
          <w:rFonts w:asciiTheme="minorHAnsi" w:hAnsiTheme="minorHAnsi" w:eastAsiaTheme="minorEastAsia" w:cstheme="minorBidi"/>
          <w:noProof/>
        </w:rPr>
      </w:pPr>
      <w:hyperlink w:history="1" w:anchor="_Toc89538363">
        <w:r w:rsidRPr="007260C3" w:rsidR="002D7D9D">
          <w:rPr>
            <w:rStyle w:val="Hyperlink"/>
            <w:noProof/>
          </w:rPr>
          <w:t xml:space="preserve">5.2 </w:t>
        </w:r>
        <w:r w:rsidR="002D7D9D">
          <w:rPr>
            <w:rFonts w:asciiTheme="minorHAnsi" w:hAnsiTheme="minorHAnsi" w:eastAsiaTheme="minorEastAsia" w:cstheme="minorBidi"/>
            <w:noProof/>
          </w:rPr>
          <w:tab/>
        </w:r>
        <w:r w:rsidRPr="007260C3" w:rsidR="002D7D9D">
          <w:rPr>
            <w:rStyle w:val="Hyperlink"/>
            <w:noProof/>
          </w:rPr>
          <w:t>Safety Requirements</w:t>
        </w:r>
        <w:r w:rsidR="002D7D9D">
          <w:rPr>
            <w:noProof/>
            <w:webHidden/>
          </w:rPr>
          <w:tab/>
        </w:r>
        <w:r w:rsidR="002D7D9D">
          <w:rPr>
            <w:noProof/>
            <w:webHidden/>
          </w:rPr>
          <w:fldChar w:fldCharType="begin"/>
        </w:r>
        <w:r w:rsidR="002D7D9D">
          <w:rPr>
            <w:noProof/>
            <w:webHidden/>
          </w:rPr>
          <w:instrText xml:space="preserve"> PAGEREF _Toc89538363 \h </w:instrText>
        </w:r>
        <w:r w:rsidR="002D7D9D">
          <w:rPr>
            <w:noProof/>
            <w:webHidden/>
          </w:rPr>
        </w:r>
        <w:r w:rsidR="002D7D9D">
          <w:rPr>
            <w:noProof/>
            <w:webHidden/>
          </w:rPr>
          <w:fldChar w:fldCharType="separate"/>
        </w:r>
        <w:r w:rsidR="002D7D9D">
          <w:rPr>
            <w:noProof/>
            <w:webHidden/>
          </w:rPr>
          <w:t>12</w:t>
        </w:r>
        <w:r w:rsidR="002D7D9D">
          <w:rPr>
            <w:noProof/>
            <w:webHidden/>
          </w:rPr>
          <w:fldChar w:fldCharType="end"/>
        </w:r>
      </w:hyperlink>
    </w:p>
    <w:p w:rsidR="002D7D9D" w:rsidRDefault="003278E5" w14:paraId="05711424" w14:textId="56D1B5E0">
      <w:pPr>
        <w:pStyle w:val="TOC2"/>
        <w:tabs>
          <w:tab w:val="left" w:pos="880"/>
          <w:tab w:val="right" w:leader="dot" w:pos="9962"/>
        </w:tabs>
        <w:rPr>
          <w:rFonts w:asciiTheme="minorHAnsi" w:hAnsiTheme="minorHAnsi" w:eastAsiaTheme="minorEastAsia" w:cstheme="minorBidi"/>
          <w:noProof/>
        </w:rPr>
      </w:pPr>
      <w:hyperlink w:history="1" w:anchor="_Toc89538364">
        <w:r w:rsidRPr="007260C3" w:rsidR="002D7D9D">
          <w:rPr>
            <w:rStyle w:val="Hyperlink"/>
            <w:noProof/>
          </w:rPr>
          <w:t xml:space="preserve">5.3 </w:t>
        </w:r>
        <w:r w:rsidR="002D7D9D">
          <w:rPr>
            <w:rFonts w:asciiTheme="minorHAnsi" w:hAnsiTheme="minorHAnsi" w:eastAsiaTheme="minorEastAsia" w:cstheme="minorBidi"/>
            <w:noProof/>
          </w:rPr>
          <w:tab/>
        </w:r>
        <w:r w:rsidRPr="007260C3" w:rsidR="002D7D9D">
          <w:rPr>
            <w:rStyle w:val="Hyperlink"/>
            <w:noProof/>
          </w:rPr>
          <w:t>Security Requirements</w:t>
        </w:r>
        <w:r w:rsidR="002D7D9D">
          <w:rPr>
            <w:noProof/>
            <w:webHidden/>
          </w:rPr>
          <w:tab/>
        </w:r>
        <w:r w:rsidR="002D7D9D">
          <w:rPr>
            <w:noProof/>
            <w:webHidden/>
          </w:rPr>
          <w:fldChar w:fldCharType="begin"/>
        </w:r>
        <w:r w:rsidR="002D7D9D">
          <w:rPr>
            <w:noProof/>
            <w:webHidden/>
          </w:rPr>
          <w:instrText xml:space="preserve"> PAGEREF _Toc89538364 \h </w:instrText>
        </w:r>
        <w:r w:rsidR="002D7D9D">
          <w:rPr>
            <w:noProof/>
            <w:webHidden/>
          </w:rPr>
        </w:r>
        <w:r w:rsidR="002D7D9D">
          <w:rPr>
            <w:noProof/>
            <w:webHidden/>
          </w:rPr>
          <w:fldChar w:fldCharType="separate"/>
        </w:r>
        <w:r w:rsidR="002D7D9D">
          <w:rPr>
            <w:noProof/>
            <w:webHidden/>
          </w:rPr>
          <w:t>12</w:t>
        </w:r>
        <w:r w:rsidR="002D7D9D">
          <w:rPr>
            <w:noProof/>
            <w:webHidden/>
          </w:rPr>
          <w:fldChar w:fldCharType="end"/>
        </w:r>
      </w:hyperlink>
    </w:p>
    <w:p w:rsidR="002D7D9D" w:rsidRDefault="003278E5" w14:paraId="5E1E4B9E" w14:textId="2FE9F4A9">
      <w:pPr>
        <w:pStyle w:val="TOC2"/>
        <w:tabs>
          <w:tab w:val="left" w:pos="880"/>
          <w:tab w:val="right" w:leader="dot" w:pos="9962"/>
        </w:tabs>
        <w:rPr>
          <w:rFonts w:asciiTheme="minorHAnsi" w:hAnsiTheme="minorHAnsi" w:eastAsiaTheme="minorEastAsia" w:cstheme="minorBidi"/>
          <w:noProof/>
        </w:rPr>
      </w:pPr>
      <w:hyperlink w:history="1" w:anchor="_Toc89538365">
        <w:r w:rsidRPr="007260C3" w:rsidR="002D7D9D">
          <w:rPr>
            <w:rStyle w:val="Hyperlink"/>
            <w:noProof/>
          </w:rPr>
          <w:t xml:space="preserve">5.4 </w:t>
        </w:r>
        <w:r w:rsidR="002D7D9D">
          <w:rPr>
            <w:rFonts w:asciiTheme="minorHAnsi" w:hAnsiTheme="minorHAnsi" w:eastAsiaTheme="minorEastAsia" w:cstheme="minorBidi"/>
            <w:noProof/>
          </w:rPr>
          <w:tab/>
        </w:r>
        <w:r w:rsidRPr="007260C3" w:rsidR="002D7D9D">
          <w:rPr>
            <w:rStyle w:val="Hyperlink"/>
            <w:noProof/>
          </w:rPr>
          <w:t>Software Quality Attributes</w:t>
        </w:r>
        <w:r w:rsidR="002D7D9D">
          <w:rPr>
            <w:noProof/>
            <w:webHidden/>
          </w:rPr>
          <w:tab/>
        </w:r>
        <w:r w:rsidR="002D7D9D">
          <w:rPr>
            <w:noProof/>
            <w:webHidden/>
          </w:rPr>
          <w:fldChar w:fldCharType="begin"/>
        </w:r>
        <w:r w:rsidR="002D7D9D">
          <w:rPr>
            <w:noProof/>
            <w:webHidden/>
          </w:rPr>
          <w:instrText xml:space="preserve"> PAGEREF _Toc89538365 \h </w:instrText>
        </w:r>
        <w:r w:rsidR="002D7D9D">
          <w:rPr>
            <w:noProof/>
            <w:webHidden/>
          </w:rPr>
        </w:r>
        <w:r w:rsidR="002D7D9D">
          <w:rPr>
            <w:noProof/>
            <w:webHidden/>
          </w:rPr>
          <w:fldChar w:fldCharType="separate"/>
        </w:r>
        <w:r w:rsidR="002D7D9D">
          <w:rPr>
            <w:noProof/>
            <w:webHidden/>
          </w:rPr>
          <w:t>12</w:t>
        </w:r>
        <w:r w:rsidR="002D7D9D">
          <w:rPr>
            <w:noProof/>
            <w:webHidden/>
          </w:rPr>
          <w:fldChar w:fldCharType="end"/>
        </w:r>
      </w:hyperlink>
    </w:p>
    <w:p w:rsidR="002D7D9D" w:rsidRDefault="003278E5" w14:paraId="4B47E27C" w14:textId="4E501394">
      <w:pPr>
        <w:pStyle w:val="TOC2"/>
        <w:tabs>
          <w:tab w:val="left" w:pos="880"/>
          <w:tab w:val="right" w:leader="dot" w:pos="9962"/>
        </w:tabs>
        <w:rPr>
          <w:rFonts w:asciiTheme="minorHAnsi" w:hAnsiTheme="minorHAnsi" w:eastAsiaTheme="minorEastAsia" w:cstheme="minorBidi"/>
          <w:noProof/>
        </w:rPr>
      </w:pPr>
      <w:hyperlink w:history="1" w:anchor="_Toc89538366">
        <w:r w:rsidRPr="007260C3" w:rsidR="002D7D9D">
          <w:rPr>
            <w:rStyle w:val="Hyperlink"/>
            <w:noProof/>
          </w:rPr>
          <w:t xml:space="preserve">5.5 </w:t>
        </w:r>
        <w:r w:rsidR="002D7D9D">
          <w:rPr>
            <w:rFonts w:asciiTheme="minorHAnsi" w:hAnsiTheme="minorHAnsi" w:eastAsiaTheme="minorEastAsia" w:cstheme="minorBidi"/>
            <w:noProof/>
          </w:rPr>
          <w:tab/>
        </w:r>
        <w:r w:rsidRPr="007260C3" w:rsidR="002D7D9D">
          <w:rPr>
            <w:rStyle w:val="Hyperlink"/>
            <w:noProof/>
          </w:rPr>
          <w:t>Business Rules</w:t>
        </w:r>
        <w:r w:rsidR="002D7D9D">
          <w:rPr>
            <w:noProof/>
            <w:webHidden/>
          </w:rPr>
          <w:tab/>
        </w:r>
        <w:r w:rsidR="002D7D9D">
          <w:rPr>
            <w:noProof/>
            <w:webHidden/>
          </w:rPr>
          <w:fldChar w:fldCharType="begin"/>
        </w:r>
        <w:r w:rsidR="002D7D9D">
          <w:rPr>
            <w:noProof/>
            <w:webHidden/>
          </w:rPr>
          <w:instrText xml:space="preserve"> PAGEREF _Toc89538366 \h </w:instrText>
        </w:r>
        <w:r w:rsidR="002D7D9D">
          <w:rPr>
            <w:noProof/>
            <w:webHidden/>
          </w:rPr>
        </w:r>
        <w:r w:rsidR="002D7D9D">
          <w:rPr>
            <w:noProof/>
            <w:webHidden/>
          </w:rPr>
          <w:fldChar w:fldCharType="separate"/>
        </w:r>
        <w:r w:rsidR="002D7D9D">
          <w:rPr>
            <w:noProof/>
            <w:webHidden/>
          </w:rPr>
          <w:t>12</w:t>
        </w:r>
        <w:r w:rsidR="002D7D9D">
          <w:rPr>
            <w:noProof/>
            <w:webHidden/>
          </w:rPr>
          <w:fldChar w:fldCharType="end"/>
        </w:r>
      </w:hyperlink>
    </w:p>
    <w:p w:rsidR="002D7D9D" w:rsidRDefault="003278E5" w14:paraId="1FC89314" w14:textId="1BA05557">
      <w:pPr>
        <w:pStyle w:val="TOC1"/>
        <w:tabs>
          <w:tab w:val="left" w:pos="440"/>
          <w:tab w:val="right" w:leader="dot" w:pos="9962"/>
        </w:tabs>
        <w:rPr>
          <w:rFonts w:asciiTheme="minorHAnsi" w:hAnsiTheme="minorHAnsi" w:eastAsiaTheme="minorEastAsia" w:cstheme="minorBidi"/>
          <w:noProof/>
        </w:rPr>
      </w:pPr>
      <w:hyperlink w:history="1" w:anchor="_Toc89538367">
        <w:r w:rsidRPr="007260C3" w:rsidR="002D7D9D">
          <w:rPr>
            <w:rStyle w:val="Hyperlink"/>
            <w:noProof/>
          </w:rPr>
          <w:t xml:space="preserve">6. </w:t>
        </w:r>
        <w:r w:rsidR="002D7D9D">
          <w:rPr>
            <w:rFonts w:asciiTheme="minorHAnsi" w:hAnsiTheme="minorHAnsi" w:eastAsiaTheme="minorEastAsia" w:cstheme="minorBidi"/>
            <w:noProof/>
          </w:rPr>
          <w:tab/>
        </w:r>
        <w:r w:rsidRPr="007260C3" w:rsidR="002D7D9D">
          <w:rPr>
            <w:rStyle w:val="Hyperlink"/>
            <w:noProof/>
          </w:rPr>
          <w:t>Legal and Ethical Considerations</w:t>
        </w:r>
        <w:r w:rsidR="002D7D9D">
          <w:rPr>
            <w:noProof/>
            <w:webHidden/>
          </w:rPr>
          <w:tab/>
        </w:r>
        <w:r w:rsidR="002D7D9D">
          <w:rPr>
            <w:noProof/>
            <w:webHidden/>
          </w:rPr>
          <w:fldChar w:fldCharType="begin"/>
        </w:r>
        <w:r w:rsidR="002D7D9D">
          <w:rPr>
            <w:noProof/>
            <w:webHidden/>
          </w:rPr>
          <w:instrText xml:space="preserve"> PAGEREF _Toc89538367 \h </w:instrText>
        </w:r>
        <w:r w:rsidR="002D7D9D">
          <w:rPr>
            <w:noProof/>
            <w:webHidden/>
          </w:rPr>
        </w:r>
        <w:r w:rsidR="002D7D9D">
          <w:rPr>
            <w:noProof/>
            <w:webHidden/>
          </w:rPr>
          <w:fldChar w:fldCharType="separate"/>
        </w:r>
        <w:r w:rsidR="002D7D9D">
          <w:rPr>
            <w:noProof/>
            <w:webHidden/>
          </w:rPr>
          <w:t>12</w:t>
        </w:r>
        <w:r w:rsidR="002D7D9D">
          <w:rPr>
            <w:noProof/>
            <w:webHidden/>
          </w:rPr>
          <w:fldChar w:fldCharType="end"/>
        </w:r>
      </w:hyperlink>
    </w:p>
    <w:p w:rsidR="002D7D9D" w:rsidRDefault="003278E5" w14:paraId="6CBF2C8C" w14:textId="4BD1CE89">
      <w:pPr>
        <w:pStyle w:val="TOC1"/>
        <w:tabs>
          <w:tab w:val="right" w:leader="dot" w:pos="9962"/>
        </w:tabs>
        <w:rPr>
          <w:rFonts w:asciiTheme="minorHAnsi" w:hAnsiTheme="minorHAnsi" w:eastAsiaTheme="minorEastAsia" w:cstheme="minorBidi"/>
          <w:noProof/>
        </w:rPr>
      </w:pPr>
      <w:hyperlink w:history="1" w:anchor="_Toc89538368">
        <w:r w:rsidRPr="007260C3" w:rsidR="002D7D9D">
          <w:rPr>
            <w:rStyle w:val="Hyperlink"/>
            <w:noProof/>
          </w:rPr>
          <w:t>Appendix A: Glossary</w:t>
        </w:r>
        <w:r w:rsidR="002D7D9D">
          <w:rPr>
            <w:noProof/>
            <w:webHidden/>
          </w:rPr>
          <w:tab/>
        </w:r>
        <w:r w:rsidR="002D7D9D">
          <w:rPr>
            <w:noProof/>
            <w:webHidden/>
          </w:rPr>
          <w:fldChar w:fldCharType="begin"/>
        </w:r>
        <w:r w:rsidR="002D7D9D">
          <w:rPr>
            <w:noProof/>
            <w:webHidden/>
          </w:rPr>
          <w:instrText xml:space="preserve"> PAGEREF _Toc89538368 \h </w:instrText>
        </w:r>
        <w:r w:rsidR="002D7D9D">
          <w:rPr>
            <w:noProof/>
            <w:webHidden/>
          </w:rPr>
        </w:r>
        <w:r w:rsidR="002D7D9D">
          <w:rPr>
            <w:noProof/>
            <w:webHidden/>
          </w:rPr>
          <w:fldChar w:fldCharType="separate"/>
        </w:r>
        <w:r w:rsidR="002D7D9D">
          <w:rPr>
            <w:noProof/>
            <w:webHidden/>
          </w:rPr>
          <w:t>13</w:t>
        </w:r>
        <w:r w:rsidR="002D7D9D">
          <w:rPr>
            <w:noProof/>
            <w:webHidden/>
          </w:rPr>
          <w:fldChar w:fldCharType="end"/>
        </w:r>
      </w:hyperlink>
    </w:p>
    <w:p w:rsidR="002D7D9D" w:rsidRDefault="003278E5" w14:paraId="7D1CDF3B" w14:textId="53039D34">
      <w:pPr>
        <w:pStyle w:val="TOC1"/>
        <w:tabs>
          <w:tab w:val="right" w:leader="dot" w:pos="9962"/>
        </w:tabs>
        <w:rPr>
          <w:rFonts w:asciiTheme="minorHAnsi" w:hAnsiTheme="minorHAnsi" w:eastAsiaTheme="minorEastAsia" w:cstheme="minorBidi"/>
          <w:noProof/>
        </w:rPr>
      </w:pPr>
      <w:hyperlink w:history="1" w:anchor="_Toc89538369">
        <w:r w:rsidRPr="007260C3" w:rsidR="002D7D9D">
          <w:rPr>
            <w:rStyle w:val="Hyperlink"/>
            <w:noProof/>
          </w:rPr>
          <w:t>Appendix B: Analysis Models</w:t>
        </w:r>
        <w:r w:rsidR="002D7D9D">
          <w:rPr>
            <w:noProof/>
            <w:webHidden/>
          </w:rPr>
          <w:tab/>
        </w:r>
        <w:r w:rsidR="002D7D9D">
          <w:rPr>
            <w:noProof/>
            <w:webHidden/>
          </w:rPr>
          <w:fldChar w:fldCharType="begin"/>
        </w:r>
        <w:r w:rsidR="002D7D9D">
          <w:rPr>
            <w:noProof/>
            <w:webHidden/>
          </w:rPr>
          <w:instrText xml:space="preserve"> PAGEREF _Toc89538369 \h </w:instrText>
        </w:r>
        <w:r w:rsidR="002D7D9D">
          <w:rPr>
            <w:noProof/>
            <w:webHidden/>
          </w:rPr>
        </w:r>
        <w:r w:rsidR="002D7D9D">
          <w:rPr>
            <w:noProof/>
            <w:webHidden/>
          </w:rPr>
          <w:fldChar w:fldCharType="separate"/>
        </w:r>
        <w:r w:rsidR="002D7D9D">
          <w:rPr>
            <w:noProof/>
            <w:webHidden/>
          </w:rPr>
          <w:t>13</w:t>
        </w:r>
        <w:r w:rsidR="002D7D9D">
          <w:rPr>
            <w:noProof/>
            <w:webHidden/>
          </w:rPr>
          <w:fldChar w:fldCharType="end"/>
        </w:r>
      </w:hyperlink>
    </w:p>
    <w:p w:rsidR="002D7D9D" w:rsidRDefault="003278E5" w14:paraId="57ACDBAF" w14:textId="50F0E3F7">
      <w:pPr>
        <w:pStyle w:val="TOC1"/>
        <w:tabs>
          <w:tab w:val="right" w:leader="dot" w:pos="9962"/>
        </w:tabs>
        <w:rPr>
          <w:rFonts w:asciiTheme="minorHAnsi" w:hAnsiTheme="minorHAnsi" w:eastAsiaTheme="minorEastAsia" w:cstheme="minorBidi"/>
          <w:noProof/>
        </w:rPr>
      </w:pPr>
      <w:hyperlink w:history="1" w:anchor="_Toc89538370">
        <w:r w:rsidRPr="007260C3" w:rsidR="002D7D9D">
          <w:rPr>
            <w:rStyle w:val="Hyperlink"/>
            <w:noProof/>
          </w:rPr>
          <w:t>Appendix C: To Be Determined List</w:t>
        </w:r>
        <w:r w:rsidR="002D7D9D">
          <w:rPr>
            <w:noProof/>
            <w:webHidden/>
          </w:rPr>
          <w:tab/>
        </w:r>
        <w:r w:rsidR="002D7D9D">
          <w:rPr>
            <w:noProof/>
            <w:webHidden/>
          </w:rPr>
          <w:fldChar w:fldCharType="begin"/>
        </w:r>
        <w:r w:rsidR="002D7D9D">
          <w:rPr>
            <w:noProof/>
            <w:webHidden/>
          </w:rPr>
          <w:instrText xml:space="preserve"> PAGEREF _Toc89538370 \h </w:instrText>
        </w:r>
        <w:r w:rsidR="002D7D9D">
          <w:rPr>
            <w:noProof/>
            <w:webHidden/>
          </w:rPr>
        </w:r>
        <w:r w:rsidR="002D7D9D">
          <w:rPr>
            <w:noProof/>
            <w:webHidden/>
          </w:rPr>
          <w:fldChar w:fldCharType="separate"/>
        </w:r>
        <w:r w:rsidR="002D7D9D">
          <w:rPr>
            <w:noProof/>
            <w:webHidden/>
          </w:rPr>
          <w:t>13</w:t>
        </w:r>
        <w:r w:rsidR="002D7D9D">
          <w:rPr>
            <w:noProof/>
            <w:webHidden/>
          </w:rPr>
          <w:fldChar w:fldCharType="end"/>
        </w:r>
      </w:hyperlink>
    </w:p>
    <w:p w:rsidR="002D7D9D" w:rsidRDefault="002D7D9D" w14:paraId="25F44483" w14:textId="4EC2B5E4">
      <w:r>
        <w:rPr>
          <w:b/>
          <w:bCs/>
          <w:noProof/>
        </w:rPr>
        <w:fldChar w:fldCharType="end"/>
      </w:r>
    </w:p>
    <w:p w:rsidR="00842D37" w:rsidRDefault="007F3DB8" w14:paraId="6B256EBC" w14:textId="77777777">
      <w:pPr>
        <w:pStyle w:val="Standard"/>
        <w:pageBreakBefore/>
      </w:pPr>
      <w:r>
        <w:rPr>
          <w:rFonts w:ascii="Times New Roman" w:hAnsi="Times New Roman" w:cs="Times New Roman"/>
          <w:sz w:val="48"/>
          <w:szCs w:val="48"/>
        </w:rPr>
        <w:t>Revision History</w:t>
      </w:r>
    </w:p>
    <w:tbl>
      <w:tblPr>
        <w:tblW w:w="9714" w:type="dxa"/>
        <w:tblLayout w:type="fixed"/>
        <w:tblCellMar>
          <w:left w:w="10" w:type="dxa"/>
          <w:right w:w="10" w:type="dxa"/>
        </w:tblCellMar>
        <w:tblLook w:val="0000" w:firstRow="0" w:lastRow="0" w:firstColumn="0" w:lastColumn="0" w:noHBand="0" w:noVBand="0"/>
      </w:tblPr>
      <w:tblGrid>
        <w:gridCol w:w="1973"/>
        <w:gridCol w:w="1353"/>
        <w:gridCol w:w="4499"/>
        <w:gridCol w:w="1889"/>
      </w:tblGrid>
      <w:tr w:rsidR="00842D37" w14:paraId="6B256EC1" w14:textId="77777777">
        <w:trPr>
          <w:trHeight w:val="487"/>
        </w:trPr>
        <w:tc>
          <w:tcPr>
            <w:tcW w:w="1972"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7F3DB8" w14:paraId="6B256EBD" w14:textId="77777777">
            <w:pPr>
              <w:pStyle w:val="Standard"/>
              <w:spacing w:after="0" w:line="240" w:lineRule="auto"/>
            </w:pPr>
            <w:r>
              <w:rPr>
                <w:rFonts w:ascii="Times New Roman" w:hAnsi="Times New Roman" w:cs="Times New Roman"/>
              </w:rPr>
              <w:t>Name</w:t>
            </w:r>
          </w:p>
        </w:tc>
        <w:tc>
          <w:tcPr>
            <w:tcW w:w="1353"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7F3DB8" w14:paraId="6B256EBE" w14:textId="77777777">
            <w:pPr>
              <w:pStyle w:val="Standard"/>
              <w:spacing w:after="0" w:line="240" w:lineRule="auto"/>
            </w:pPr>
            <w:r>
              <w:rPr>
                <w:rFonts w:ascii="Times New Roman" w:hAnsi="Times New Roman" w:cs="Times New Roman"/>
              </w:rPr>
              <w:t>Date</w:t>
            </w:r>
          </w:p>
        </w:tc>
        <w:tc>
          <w:tcPr>
            <w:tcW w:w="449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7F3DB8" w14:paraId="6B256EBF" w14:textId="77777777">
            <w:pPr>
              <w:pStyle w:val="Standard"/>
              <w:spacing w:after="0" w:line="240" w:lineRule="auto"/>
            </w:pPr>
            <w:r>
              <w:rPr>
                <w:rFonts w:ascii="Times New Roman" w:hAnsi="Times New Roman" w:cs="Times New Roman"/>
              </w:rPr>
              <w:t>Reason For Changes</w:t>
            </w:r>
          </w:p>
        </w:tc>
        <w:tc>
          <w:tcPr>
            <w:tcW w:w="188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7F3DB8" w14:paraId="6B256EC0" w14:textId="77777777">
            <w:pPr>
              <w:pStyle w:val="Standard"/>
              <w:spacing w:after="0" w:line="240" w:lineRule="auto"/>
            </w:pPr>
            <w:r>
              <w:rPr>
                <w:rFonts w:ascii="Times New Roman" w:hAnsi="Times New Roman" w:cs="Times New Roman"/>
              </w:rPr>
              <w:t>Version</w:t>
            </w:r>
          </w:p>
        </w:tc>
      </w:tr>
      <w:tr w:rsidR="00842D37" w14:paraId="6B256EC6" w14:textId="77777777">
        <w:trPr>
          <w:trHeight w:val="509"/>
        </w:trPr>
        <w:tc>
          <w:tcPr>
            <w:tcW w:w="1972"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2D7D9D" w14:paraId="6B256EC2" w14:textId="538767EC">
            <w:pPr>
              <w:pStyle w:val="Standard"/>
              <w:spacing w:after="0" w:line="240" w:lineRule="auto"/>
              <w:rPr>
                <w:rFonts w:ascii="Times New Roman" w:hAnsi="Times New Roman" w:cs="Times New Roman"/>
              </w:rPr>
            </w:pPr>
            <w:r>
              <w:rPr>
                <w:rFonts w:ascii="Times New Roman" w:hAnsi="Times New Roman" w:cs="Times New Roman"/>
              </w:rPr>
              <w:t>Norman Avery</w:t>
            </w:r>
          </w:p>
        </w:tc>
        <w:tc>
          <w:tcPr>
            <w:tcW w:w="1353"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2D7D9D" w14:paraId="6B256EC3" w14:textId="042E8EB4">
            <w:pPr>
              <w:pStyle w:val="Standard"/>
              <w:spacing w:after="0" w:line="240" w:lineRule="auto"/>
              <w:rPr>
                <w:rFonts w:ascii="Times New Roman" w:hAnsi="Times New Roman" w:cs="Times New Roman"/>
              </w:rPr>
            </w:pPr>
            <w:r>
              <w:rPr>
                <w:rFonts w:ascii="Times New Roman" w:hAnsi="Times New Roman" w:cs="Times New Roman"/>
              </w:rPr>
              <w:t>11/</w:t>
            </w:r>
            <w:r w:rsidR="00602A06">
              <w:rPr>
                <w:rFonts w:ascii="Times New Roman" w:hAnsi="Times New Roman" w:cs="Times New Roman"/>
              </w:rPr>
              <w:t>04/2021</w:t>
            </w:r>
          </w:p>
        </w:tc>
        <w:tc>
          <w:tcPr>
            <w:tcW w:w="449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602A06" w14:paraId="6B256EC4" w14:textId="4F07A840">
            <w:pPr>
              <w:pStyle w:val="Standard"/>
              <w:spacing w:after="0" w:line="240" w:lineRule="auto"/>
              <w:rPr>
                <w:rFonts w:ascii="Times New Roman" w:hAnsi="Times New Roman" w:cs="Times New Roman"/>
              </w:rPr>
            </w:pPr>
            <w:r>
              <w:rPr>
                <w:rFonts w:ascii="Times New Roman" w:hAnsi="Times New Roman" w:cs="Times New Roman"/>
              </w:rPr>
              <w:t>Initial Version</w:t>
            </w:r>
          </w:p>
        </w:tc>
        <w:tc>
          <w:tcPr>
            <w:tcW w:w="188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602A06" w14:paraId="6B256EC5" w14:textId="73CE70D8">
            <w:pPr>
              <w:pStyle w:val="Standard"/>
              <w:spacing w:after="0" w:line="240" w:lineRule="auto"/>
              <w:rPr>
                <w:rFonts w:ascii="Times New Roman" w:hAnsi="Times New Roman" w:cs="Times New Roman"/>
              </w:rPr>
            </w:pPr>
            <w:r>
              <w:rPr>
                <w:rFonts w:ascii="Times New Roman" w:hAnsi="Times New Roman" w:cs="Times New Roman"/>
              </w:rPr>
              <w:t>1</w:t>
            </w:r>
          </w:p>
        </w:tc>
      </w:tr>
      <w:tr w:rsidR="00842D37" w14:paraId="6B256ECB" w14:textId="77777777">
        <w:trPr>
          <w:trHeight w:val="487"/>
        </w:trPr>
        <w:tc>
          <w:tcPr>
            <w:tcW w:w="1972"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602A06" w14:paraId="6B256EC7" w14:textId="55F61A32">
            <w:pPr>
              <w:pStyle w:val="Standard"/>
              <w:spacing w:after="0" w:line="240" w:lineRule="auto"/>
              <w:rPr>
                <w:rFonts w:ascii="Times New Roman" w:hAnsi="Times New Roman" w:cs="Times New Roman"/>
              </w:rPr>
            </w:pPr>
            <w:r>
              <w:rPr>
                <w:rFonts w:ascii="Times New Roman" w:hAnsi="Times New Roman" w:cs="Times New Roman"/>
              </w:rPr>
              <w:t>Norman Avery</w:t>
            </w:r>
          </w:p>
        </w:tc>
        <w:tc>
          <w:tcPr>
            <w:tcW w:w="1353"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602A06" w14:paraId="6B256EC8" w14:textId="11176E4C">
            <w:pPr>
              <w:pStyle w:val="Standard"/>
              <w:spacing w:after="0" w:line="240" w:lineRule="auto"/>
              <w:rPr>
                <w:rFonts w:ascii="Times New Roman" w:hAnsi="Times New Roman" w:cs="Times New Roman"/>
              </w:rPr>
            </w:pPr>
            <w:r>
              <w:rPr>
                <w:rFonts w:ascii="Times New Roman" w:hAnsi="Times New Roman" w:cs="Times New Roman"/>
              </w:rPr>
              <w:t>12/04/2021</w:t>
            </w:r>
          </w:p>
        </w:tc>
        <w:tc>
          <w:tcPr>
            <w:tcW w:w="449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602A06" w14:paraId="6B256EC9" w14:textId="4C7F14F6">
            <w:pPr>
              <w:pStyle w:val="Standard"/>
              <w:spacing w:after="0" w:line="240" w:lineRule="auto"/>
              <w:rPr>
                <w:rFonts w:ascii="Times New Roman" w:hAnsi="Times New Roman" w:cs="Times New Roman"/>
              </w:rPr>
            </w:pPr>
            <w:r>
              <w:rPr>
                <w:rFonts w:ascii="Times New Roman" w:hAnsi="Times New Roman" w:cs="Times New Roman"/>
              </w:rPr>
              <w:t>Updated</w:t>
            </w:r>
          </w:p>
        </w:tc>
        <w:tc>
          <w:tcPr>
            <w:tcW w:w="188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842D37" w14:paraId="6B256ECA" w14:textId="77777777">
            <w:pPr>
              <w:pStyle w:val="Standard"/>
              <w:spacing w:after="0" w:line="240" w:lineRule="auto"/>
              <w:rPr>
                <w:rFonts w:ascii="Times New Roman" w:hAnsi="Times New Roman" w:cs="Times New Roman"/>
              </w:rPr>
            </w:pPr>
          </w:p>
        </w:tc>
      </w:tr>
      <w:tr w:rsidR="00842D37" w14:paraId="6B256ED0" w14:textId="77777777">
        <w:trPr>
          <w:trHeight w:val="509"/>
        </w:trPr>
        <w:tc>
          <w:tcPr>
            <w:tcW w:w="1972"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842D37" w14:paraId="6B256ECC" w14:textId="77777777">
            <w:pPr>
              <w:pStyle w:val="Standard"/>
              <w:spacing w:after="0" w:line="240" w:lineRule="auto"/>
              <w:rPr>
                <w:rFonts w:ascii="Times New Roman" w:hAnsi="Times New Roman" w:cs="Times New Roman"/>
              </w:rPr>
            </w:pPr>
          </w:p>
        </w:tc>
        <w:tc>
          <w:tcPr>
            <w:tcW w:w="1353"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842D37" w14:paraId="6B256ECD" w14:textId="77777777">
            <w:pPr>
              <w:pStyle w:val="Standard"/>
              <w:spacing w:after="0" w:line="240" w:lineRule="auto"/>
              <w:rPr>
                <w:rFonts w:ascii="Times New Roman" w:hAnsi="Times New Roman" w:cs="Times New Roman"/>
              </w:rPr>
            </w:pPr>
          </w:p>
        </w:tc>
        <w:tc>
          <w:tcPr>
            <w:tcW w:w="449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842D37" w14:paraId="6B256ECE" w14:textId="77777777">
            <w:pPr>
              <w:pStyle w:val="Standard"/>
              <w:spacing w:after="0" w:line="240" w:lineRule="auto"/>
              <w:rPr>
                <w:rFonts w:ascii="Times New Roman" w:hAnsi="Times New Roman" w:cs="Times New Roman"/>
              </w:rPr>
            </w:pPr>
          </w:p>
        </w:tc>
        <w:tc>
          <w:tcPr>
            <w:tcW w:w="188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842D37" w14:paraId="6B256ECF" w14:textId="77777777">
            <w:pPr>
              <w:pStyle w:val="Standard"/>
              <w:spacing w:after="0" w:line="240" w:lineRule="auto"/>
              <w:rPr>
                <w:rFonts w:ascii="Times New Roman" w:hAnsi="Times New Roman" w:cs="Times New Roman"/>
              </w:rPr>
            </w:pPr>
          </w:p>
        </w:tc>
      </w:tr>
      <w:tr w:rsidR="00842D37" w14:paraId="6B256ED5" w14:textId="77777777">
        <w:trPr>
          <w:trHeight w:val="487"/>
        </w:trPr>
        <w:tc>
          <w:tcPr>
            <w:tcW w:w="1972"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842D37" w14:paraId="6B256ED1" w14:textId="77777777">
            <w:pPr>
              <w:pStyle w:val="Standard"/>
              <w:spacing w:after="0" w:line="240" w:lineRule="auto"/>
              <w:rPr>
                <w:rFonts w:ascii="Times New Roman" w:hAnsi="Times New Roman" w:cs="Times New Roman"/>
              </w:rPr>
            </w:pPr>
          </w:p>
        </w:tc>
        <w:tc>
          <w:tcPr>
            <w:tcW w:w="1353"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842D37" w14:paraId="6B256ED2" w14:textId="77777777">
            <w:pPr>
              <w:pStyle w:val="Standard"/>
              <w:spacing w:after="0" w:line="240" w:lineRule="auto"/>
              <w:rPr>
                <w:rFonts w:ascii="Times New Roman" w:hAnsi="Times New Roman" w:cs="Times New Roman"/>
              </w:rPr>
            </w:pPr>
          </w:p>
        </w:tc>
        <w:tc>
          <w:tcPr>
            <w:tcW w:w="449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842D37" w14:paraId="6B256ED3" w14:textId="77777777">
            <w:pPr>
              <w:pStyle w:val="Standard"/>
              <w:spacing w:after="0" w:line="240" w:lineRule="auto"/>
              <w:rPr>
                <w:rFonts w:ascii="Times New Roman" w:hAnsi="Times New Roman" w:cs="Times New Roman"/>
              </w:rPr>
            </w:pPr>
          </w:p>
        </w:tc>
        <w:tc>
          <w:tcPr>
            <w:tcW w:w="1889"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rsidR="00842D37" w:rsidRDefault="00842D37" w14:paraId="6B256ED4" w14:textId="77777777">
            <w:pPr>
              <w:pStyle w:val="Standard"/>
              <w:spacing w:after="0" w:line="240" w:lineRule="auto"/>
              <w:rPr>
                <w:rFonts w:ascii="Times New Roman" w:hAnsi="Times New Roman" w:cs="Times New Roman"/>
              </w:rPr>
            </w:pPr>
          </w:p>
        </w:tc>
      </w:tr>
    </w:tbl>
    <w:p w:rsidR="00842D37" w:rsidRDefault="00842D37" w14:paraId="6B256ED6" w14:textId="77777777">
      <w:pPr>
        <w:pStyle w:val="Standard"/>
        <w:rPr>
          <w:rFonts w:ascii="Times New Roman" w:hAnsi="Times New Roman" w:cs="Times New Roman"/>
        </w:rPr>
      </w:pPr>
    </w:p>
    <w:p w:rsidR="00842D37" w:rsidRDefault="007F3DB8" w14:paraId="6B256ED7" w14:textId="77777777">
      <w:pPr>
        <w:pStyle w:val="Standard"/>
      </w:pPr>
      <w:r>
        <w:rPr>
          <w:rFonts w:ascii="Times New Roman" w:hAnsi="Times New Roman" w:cs="Times New Roman"/>
          <w:color w:val="0000FF"/>
        </w:rPr>
        <w:t>&lt;Add rows as necessary when the document is revised.  This document should be consistently updated and maintained throughout your project.  If ANY requirements are changed, added, removed, etc., immediately revise your document.&gt;</w:t>
      </w:r>
    </w:p>
    <w:p w:rsidR="00842D37" w:rsidRDefault="00842D37" w14:paraId="6B256ED8" w14:textId="77777777">
      <w:pPr>
        <w:pStyle w:val="Standard"/>
        <w:rPr>
          <w:rFonts w:ascii="Times New Roman" w:hAnsi="Times New Roman" w:cs="Times New Roman"/>
        </w:rPr>
      </w:pPr>
    </w:p>
    <w:p w:rsidR="00842D37" w:rsidP="0007628A" w:rsidRDefault="007F3DB8" w14:paraId="6B256ED9" w14:textId="77777777">
      <w:pPr>
        <w:pStyle w:val="Heading1"/>
      </w:pPr>
      <w:bookmarkStart w:name="_Toc89538335" w:id="0"/>
      <w:r>
        <w:t xml:space="preserve">1. </w:t>
      </w:r>
      <w:r>
        <w:tab/>
      </w:r>
      <w:r>
        <w:t>Introduction</w:t>
      </w:r>
      <w:bookmarkEnd w:id="0"/>
    </w:p>
    <w:p w:rsidR="561E5BC6" w:rsidP="561E5BC6" w:rsidRDefault="561E5BC6" w14:paraId="7303A7ED" w14:textId="267C5BFF"/>
    <w:p w:rsidR="004009AD" w:rsidP="004009AD" w:rsidRDefault="0F51C5BD" w14:paraId="7833D699" w14:textId="3F40E416">
      <w:pPr>
        <w:rPr>
          <w:rFonts w:ascii="Times New Roman" w:hAnsi="Times New Roman" w:eastAsia="Times New Roman" w:cs="Times New Roman"/>
        </w:rPr>
      </w:pPr>
      <w:r w:rsidRPr="48842B7E">
        <w:rPr>
          <w:rFonts w:ascii="Times New Roman" w:hAnsi="Times New Roman" w:eastAsia="Times New Roman" w:cs="Times New Roman"/>
        </w:rPr>
        <w:t xml:space="preserve">Exam </w:t>
      </w:r>
      <w:r w:rsidRPr="3C9AEC98">
        <w:rPr>
          <w:rFonts w:ascii="Times New Roman" w:hAnsi="Times New Roman" w:eastAsia="Times New Roman" w:cs="Times New Roman"/>
        </w:rPr>
        <w:t>File Manager (</w:t>
      </w:r>
      <w:r w:rsidRPr="3C9AEC98" w:rsidR="43F52323">
        <w:rPr>
          <w:rFonts w:ascii="Times New Roman" w:hAnsi="Times New Roman" w:eastAsia="Times New Roman" w:cs="Times New Roman"/>
        </w:rPr>
        <w:t>EFM</w:t>
      </w:r>
      <w:r w:rsidRPr="3C9AEC98" w:rsidR="3ADB53B3">
        <w:rPr>
          <w:rFonts w:ascii="Times New Roman" w:hAnsi="Times New Roman" w:eastAsia="Times New Roman" w:cs="Times New Roman"/>
        </w:rPr>
        <w:t>)</w:t>
      </w:r>
      <w:r w:rsidRPr="1D53FD97" w:rsidR="43F52323">
        <w:rPr>
          <w:rFonts w:ascii="Times New Roman" w:hAnsi="Times New Roman" w:eastAsia="Times New Roman" w:cs="Times New Roman"/>
        </w:rPr>
        <w:t xml:space="preserve"> is a file managing </w:t>
      </w:r>
      <w:r w:rsidRPr="561E5BC6" w:rsidR="590E78A8">
        <w:rPr>
          <w:rFonts w:ascii="Times New Roman" w:hAnsi="Times New Roman" w:eastAsia="Times New Roman" w:cs="Times New Roman"/>
        </w:rPr>
        <w:t xml:space="preserve">web </w:t>
      </w:r>
      <w:r w:rsidRPr="561E5BC6" w:rsidR="69C77D17">
        <w:rPr>
          <w:rFonts w:ascii="Times New Roman" w:hAnsi="Times New Roman" w:eastAsia="Times New Roman" w:cs="Times New Roman"/>
        </w:rPr>
        <w:t>application</w:t>
      </w:r>
      <w:r w:rsidRPr="1D53FD97" w:rsidR="43F52323">
        <w:rPr>
          <w:rFonts w:ascii="Times New Roman" w:hAnsi="Times New Roman" w:eastAsia="Times New Roman" w:cs="Times New Roman"/>
        </w:rPr>
        <w:t xml:space="preserve"> used </w:t>
      </w:r>
      <w:r w:rsidRPr="561E5BC6" w:rsidR="5C3A2E0B">
        <w:rPr>
          <w:rFonts w:ascii="Times New Roman" w:hAnsi="Times New Roman" w:eastAsia="Times New Roman" w:cs="Times New Roman"/>
        </w:rPr>
        <w:t xml:space="preserve">for </w:t>
      </w:r>
      <w:r w:rsidRPr="1D53FD97" w:rsidR="43F52323">
        <w:rPr>
          <w:rFonts w:ascii="Times New Roman" w:hAnsi="Times New Roman" w:eastAsia="Times New Roman" w:cs="Times New Roman"/>
        </w:rPr>
        <w:t>browsing and modifying documents</w:t>
      </w:r>
      <w:r w:rsidRPr="561E5BC6" w:rsidR="32506B4E">
        <w:rPr>
          <w:rFonts w:ascii="Times New Roman" w:hAnsi="Times New Roman" w:eastAsia="Times New Roman" w:cs="Times New Roman"/>
        </w:rPr>
        <w:t>. The application is being redesigned to allow for extensibility</w:t>
      </w:r>
      <w:r w:rsidRPr="73D14406" w:rsidR="32506B4E">
        <w:rPr>
          <w:rFonts w:ascii="Times New Roman" w:hAnsi="Times New Roman" w:eastAsia="Times New Roman" w:cs="Times New Roman"/>
        </w:rPr>
        <w:t xml:space="preserve">. </w:t>
      </w:r>
      <w:r w:rsidRPr="2F03C6B3" w:rsidR="07BC341E">
        <w:rPr>
          <w:rFonts w:ascii="Times New Roman" w:hAnsi="Times New Roman" w:eastAsia="Times New Roman" w:cs="Times New Roman"/>
        </w:rPr>
        <w:t xml:space="preserve">This is done by using plugins. The application will authenticate users and place them in their respective line of business. </w:t>
      </w:r>
      <w:r w:rsidRPr="5F51B604" w:rsidR="77354AD2">
        <w:rPr>
          <w:rFonts w:ascii="Times New Roman" w:hAnsi="Times New Roman" w:eastAsia="Times New Roman" w:cs="Times New Roman"/>
        </w:rPr>
        <w:t xml:space="preserve">The </w:t>
      </w:r>
      <w:r w:rsidRPr="5F51B604" w:rsidR="07BC341E">
        <w:rPr>
          <w:rFonts w:ascii="Times New Roman" w:hAnsi="Times New Roman" w:eastAsia="Times New Roman" w:cs="Times New Roman"/>
        </w:rPr>
        <w:t>line of business</w:t>
      </w:r>
      <w:r w:rsidRPr="5F51B604" w:rsidR="25F5E213">
        <w:rPr>
          <w:rFonts w:ascii="Times New Roman" w:hAnsi="Times New Roman" w:eastAsia="Times New Roman" w:cs="Times New Roman"/>
        </w:rPr>
        <w:t xml:space="preserve"> will determine the </w:t>
      </w:r>
      <w:r w:rsidRPr="755B73EE" w:rsidR="25F5E213">
        <w:rPr>
          <w:rFonts w:ascii="Times New Roman" w:hAnsi="Times New Roman" w:eastAsia="Times New Roman" w:cs="Times New Roman"/>
        </w:rPr>
        <w:t>functionality available to</w:t>
      </w:r>
      <w:r w:rsidRPr="4FA8C14E" w:rsidR="07BC341E">
        <w:rPr>
          <w:rFonts w:ascii="Times New Roman" w:hAnsi="Times New Roman" w:eastAsia="Times New Roman" w:cs="Times New Roman"/>
        </w:rPr>
        <w:t xml:space="preserve"> the user</w:t>
      </w:r>
      <w:r w:rsidRPr="216EEFC3" w:rsidR="25F5E213">
        <w:rPr>
          <w:rFonts w:ascii="Times New Roman" w:hAnsi="Times New Roman" w:eastAsia="Times New Roman" w:cs="Times New Roman"/>
        </w:rPr>
        <w:t xml:space="preserve">. </w:t>
      </w:r>
      <w:r w:rsidRPr="403A137A" w:rsidR="25F5E213">
        <w:rPr>
          <w:rFonts w:ascii="Times New Roman" w:hAnsi="Times New Roman" w:eastAsia="Times New Roman" w:cs="Times New Roman"/>
        </w:rPr>
        <w:t xml:space="preserve">The application will allow users to </w:t>
      </w:r>
      <w:r w:rsidRPr="403A137A" w:rsidR="4A90593C">
        <w:rPr>
          <w:rFonts w:ascii="Times New Roman" w:hAnsi="Times New Roman" w:eastAsia="Times New Roman" w:cs="Times New Roman"/>
        </w:rPr>
        <w:t xml:space="preserve">download, scan, repair, </w:t>
      </w:r>
      <w:r w:rsidRPr="03EC2D2E" w:rsidR="4A90593C">
        <w:rPr>
          <w:rFonts w:ascii="Times New Roman" w:hAnsi="Times New Roman" w:eastAsia="Times New Roman" w:cs="Times New Roman"/>
        </w:rPr>
        <w:t xml:space="preserve">delete, </w:t>
      </w:r>
      <w:r w:rsidRPr="47E33DD0" w:rsidR="4A90593C">
        <w:rPr>
          <w:rFonts w:ascii="Times New Roman" w:hAnsi="Times New Roman" w:eastAsia="Times New Roman" w:cs="Times New Roman"/>
        </w:rPr>
        <w:t xml:space="preserve">index, and view </w:t>
      </w:r>
      <w:r w:rsidRPr="02574D39" w:rsidR="4A90593C">
        <w:rPr>
          <w:rFonts w:ascii="Times New Roman" w:hAnsi="Times New Roman" w:eastAsia="Times New Roman" w:cs="Times New Roman"/>
        </w:rPr>
        <w:t xml:space="preserve">documents. The supported file types are </w:t>
      </w:r>
      <w:r w:rsidRPr="489A2930" w:rsidR="32906B46">
        <w:rPr>
          <w:rFonts w:ascii="Times New Roman" w:hAnsi="Times New Roman" w:eastAsia="Times New Roman" w:cs="Times New Roman"/>
        </w:rPr>
        <w:t>.pdf, .doc, .docx.</w:t>
      </w:r>
    </w:p>
    <w:p w:rsidRPr="004009AD" w:rsidR="004009AD" w:rsidP="004009AD" w:rsidRDefault="004009AD" w14:paraId="2E2B603A" w14:textId="5B0E5CCF">
      <w:pPr>
        <w:rPr>
          <w:rFonts w:ascii="Times New Roman" w:hAnsi="Times New Roman" w:eastAsia="Times New Roman" w:cs="Times New Roman"/>
        </w:rPr>
      </w:pPr>
    </w:p>
    <w:p w:rsidR="00842D37" w:rsidP="6766E07E" w:rsidRDefault="32A8B1D1" w14:paraId="6B256EDC" w14:textId="02317099">
      <w:pPr>
        <w:pStyle w:val="Heading2"/>
        <w:spacing w:after="160" w:line="259" w:lineRule="auto"/>
        <w:rPr>
          <w:rFonts w:ascii="Times New Roman" w:hAnsi="Times New Roman" w:eastAsia="Times New Roman" w:cs="Times New Roman"/>
          <w:color w:val="70AD47" w:themeColor="accent6"/>
          <w:sz w:val="22"/>
          <w:szCs w:val="22"/>
        </w:rPr>
      </w:pPr>
      <w:r w:rsidRPr="6766E07E">
        <w:rPr>
          <w:rFonts w:ascii="Times New Roman" w:hAnsi="Times New Roman" w:cs="Times New Roman"/>
        </w:rPr>
        <w:t xml:space="preserve"> </w:t>
      </w:r>
      <w:bookmarkStart w:name="_Toc89538336" w:id="1"/>
      <w:r w:rsidR="0B29D534">
        <w:t xml:space="preserve">1.1 </w:t>
      </w:r>
      <w:r w:rsidR="007F3DB8">
        <w:tab/>
      </w:r>
      <w:r w:rsidR="0B29D534">
        <w:t>Purpose</w:t>
      </w:r>
      <w:bookmarkEnd w:id="1"/>
    </w:p>
    <w:p w:rsidR="00842D37" w:rsidP="6A069CA2" w:rsidRDefault="1CC8438A" w14:paraId="61DF62AE" w14:textId="02317099">
      <w:pPr>
        <w:spacing w:after="160" w:line="259" w:lineRule="auto"/>
        <w:rPr>
          <w:rFonts w:ascii="Times New Roman" w:hAnsi="Times New Roman" w:eastAsia="Times New Roman" w:cs="Times New Roman"/>
          <w:color w:val="000000" w:themeColor="text1"/>
        </w:rPr>
      </w:pPr>
      <w:r w:rsidRPr="6A069CA2">
        <w:rPr>
          <w:rFonts w:ascii="Times New Roman" w:hAnsi="Times New Roman" w:eastAsia="Times New Roman" w:cs="Times New Roman"/>
          <w:color w:val="000000" w:themeColor="text1"/>
        </w:rPr>
        <w:t xml:space="preserve">This document is intended to explain the functionality of the </w:t>
      </w:r>
      <w:r w:rsidRPr="261CEB48" w:rsidR="71A06C1C">
        <w:rPr>
          <w:rFonts w:ascii="Times New Roman" w:hAnsi="Times New Roman" w:eastAsia="Times New Roman" w:cs="Times New Roman"/>
          <w:color w:val="000000" w:themeColor="text1"/>
        </w:rPr>
        <w:t xml:space="preserve">Exam </w:t>
      </w:r>
      <w:r w:rsidRPr="6A069CA2">
        <w:rPr>
          <w:rFonts w:ascii="Times New Roman" w:hAnsi="Times New Roman" w:eastAsia="Times New Roman" w:cs="Times New Roman"/>
          <w:color w:val="000000" w:themeColor="text1"/>
        </w:rPr>
        <w:t>File Manager and elaborate on QTC’s requirements for how the software will work. The Exam File Manager is currently under development as a version 1.0 software tool. This document contains all the requirements of the software and a description of how the application works. A technical glossary is provided at the end of the document to improve user readability and understanding.</w:t>
      </w:r>
    </w:p>
    <w:p w:rsidR="00842D37" w:rsidRDefault="00842D37" w14:paraId="6B256EDE" w14:textId="4A8B9ADC">
      <w:pPr>
        <w:pStyle w:val="Standard"/>
        <w:rPr>
          <w:rFonts w:ascii="Times New Roman" w:hAnsi="Times New Roman" w:cs="Times New Roman"/>
          <w:b/>
          <w:sz w:val="32"/>
          <w:szCs w:val="32"/>
        </w:rPr>
      </w:pPr>
    </w:p>
    <w:p w:rsidR="00842D37" w:rsidP="0007628A" w:rsidRDefault="0B29D534" w14:paraId="6B256EDF" w14:textId="02317099">
      <w:pPr>
        <w:pStyle w:val="Heading2"/>
      </w:pPr>
      <w:bookmarkStart w:name="_Toc89538337" w:id="2"/>
      <w:r>
        <w:t xml:space="preserve">1.2 </w:t>
      </w:r>
      <w:r w:rsidR="007F3DB8">
        <w:tab/>
      </w:r>
      <w:r>
        <w:t>Intended Audience and Reading Suggestions</w:t>
      </w:r>
      <w:bookmarkEnd w:id="2"/>
    </w:p>
    <w:p w:rsidR="00842D37" w:rsidP="6A069CA2" w:rsidRDefault="3D75D0F1" w14:paraId="765EFB6B" w14:textId="2EA21381">
      <w:pPr>
        <w:spacing w:before="240" w:after="240" w:line="276" w:lineRule="auto"/>
        <w:rPr>
          <w:rFonts w:ascii="Times New Roman" w:hAnsi="Times New Roman" w:eastAsia="Times New Roman" w:cs="Times New Roman"/>
          <w:color w:val="000000" w:themeColor="text1"/>
        </w:rPr>
      </w:pPr>
      <w:r w:rsidRPr="6A069CA2">
        <w:rPr>
          <w:rFonts w:ascii="Times New Roman" w:hAnsi="Times New Roman" w:eastAsia="Times New Roman" w:cs="Times New Roman"/>
          <w:color w:val="000000" w:themeColor="text1"/>
          <w:lang w:val="en"/>
        </w:rPr>
        <w:t>Developers should review this entire document to gain a better understanding of the features of Exam File Manager. Users from different lines of business should read the requirements and description section. Furthermore, users may find the interface section useful and should refer to Section 6 for legal and ethical issues arising from the implementation of this application. Users will find the description and interfaces sections useful. Testers should read the requirements section and the description section. Section 2 of the document provides a detailed section on what the application is and what it should be able to do. Section 3 provides information about the external interface requirements of the Exam File Manager. Section 4 provides detailed requirements specifications for Exam File Manager. The requirements should include a description of each input to the system, each output, and all the functions that the system performs in response to the input or output. Section 5 provides specific details about performance requirements, safety requirements, security requirements, software quality attributes and business rules. Finally, Section 6 provides information about the legal and ethical implications of the software.</w:t>
      </w:r>
    </w:p>
    <w:p w:rsidR="00842D37" w:rsidRDefault="00842D37" w14:paraId="6B256EE2" w14:textId="4BAC54CE">
      <w:pPr>
        <w:pStyle w:val="Standard"/>
        <w:rPr>
          <w:rFonts w:ascii="Times New Roman" w:hAnsi="Times New Roman" w:cs="Times New Roman"/>
          <w:color w:val="538135" w:themeColor="accent6" w:themeShade="BF"/>
        </w:rPr>
      </w:pPr>
    </w:p>
    <w:p w:rsidR="00842D37" w:rsidP="0007628A" w:rsidRDefault="0B29D534" w14:paraId="6B256EE3" w14:textId="77777777">
      <w:pPr>
        <w:pStyle w:val="Heading2"/>
      </w:pPr>
      <w:bookmarkStart w:name="_Toc89538338" w:id="3"/>
      <w:r>
        <w:t xml:space="preserve">1.3 </w:t>
      </w:r>
      <w:r w:rsidR="007F3DB8">
        <w:tab/>
      </w:r>
      <w:r>
        <w:t>Product Scope</w:t>
      </w:r>
      <w:bookmarkEnd w:id="3"/>
    </w:p>
    <w:p w:rsidRPr="00DF5FCE" w:rsidR="00DF5FCE" w:rsidP="00DF5FCE" w:rsidRDefault="00DF5FCE" w14:paraId="03853FF5" w14:textId="77777777"/>
    <w:p w:rsidR="00842D37" w:rsidP="000B44FB" w:rsidRDefault="4591690C" w14:paraId="5BD4BC61" w14:textId="147D8249">
      <w:pPr>
        <w:spacing w:before="240" w:after="240" w:line="276" w:lineRule="auto"/>
      </w:pPr>
      <w:r w:rsidRPr="6A069CA2">
        <w:rPr>
          <w:rFonts w:ascii="Times New Roman" w:hAnsi="Times New Roman" w:eastAsia="Times New Roman" w:cs="Times New Roman"/>
          <w:color w:val="000000" w:themeColor="text1"/>
          <w:lang w:val="en"/>
        </w:rPr>
        <w:t xml:space="preserve">The Exam File Manager is a web application used as file repository to view on standard </w:t>
      </w:r>
      <w:r w:rsidRPr="18A04096" w:rsidR="51AD6103">
        <w:rPr>
          <w:rFonts w:ascii="Times New Roman" w:hAnsi="Times New Roman" w:eastAsia="Times New Roman" w:cs="Times New Roman"/>
          <w:color w:val="000000" w:themeColor="text1"/>
          <w:lang w:val="en"/>
        </w:rPr>
        <w:t>HTML</w:t>
      </w:r>
      <w:r w:rsidRPr="18A04096">
        <w:rPr>
          <w:rFonts w:ascii="Times New Roman" w:hAnsi="Times New Roman" w:eastAsia="Times New Roman" w:cs="Times New Roman"/>
          <w:color w:val="000000" w:themeColor="text1"/>
          <w:lang w:val="en"/>
        </w:rPr>
        <w:t>5</w:t>
      </w:r>
      <w:r w:rsidRPr="6A069CA2">
        <w:rPr>
          <w:rFonts w:ascii="Times New Roman" w:hAnsi="Times New Roman" w:eastAsia="Times New Roman" w:cs="Times New Roman"/>
          <w:color w:val="000000" w:themeColor="text1"/>
          <w:lang w:val="en"/>
        </w:rPr>
        <w:t xml:space="preserve"> compatible browsers such as Mozilla Firefox, Safari, Internet Explorer, Microsoft Edge, Opera, and Google Chrome. The Exam File Manager is currently intended for private use by QTC and its associates. This application provides users from different lines of business </w:t>
      </w:r>
      <w:r w:rsidR="000508C7">
        <w:rPr>
          <w:rFonts w:ascii="Times New Roman" w:hAnsi="Times New Roman" w:eastAsia="Times New Roman" w:cs="Times New Roman"/>
          <w:color w:val="000000" w:themeColor="text1"/>
          <w:lang w:val="en"/>
        </w:rPr>
        <w:t>access to specific</w:t>
      </w:r>
      <w:r w:rsidRPr="6A069CA2">
        <w:rPr>
          <w:rFonts w:ascii="Times New Roman" w:hAnsi="Times New Roman" w:eastAsia="Times New Roman" w:cs="Times New Roman"/>
          <w:color w:val="000000" w:themeColor="text1"/>
          <w:lang w:val="en"/>
        </w:rPr>
        <w:t xml:space="preserve"> features depending on their </w:t>
      </w:r>
      <w:r w:rsidR="00D712BD">
        <w:rPr>
          <w:rFonts w:ascii="Times New Roman" w:hAnsi="Times New Roman" w:eastAsia="Times New Roman" w:cs="Times New Roman"/>
          <w:color w:val="000000" w:themeColor="text1"/>
          <w:lang w:val="en"/>
        </w:rPr>
        <w:t xml:space="preserve">respective </w:t>
      </w:r>
      <w:r w:rsidRPr="6A069CA2">
        <w:rPr>
          <w:rFonts w:ascii="Times New Roman" w:hAnsi="Times New Roman" w:eastAsia="Times New Roman" w:cs="Times New Roman"/>
          <w:color w:val="000000" w:themeColor="text1"/>
          <w:lang w:val="en"/>
        </w:rPr>
        <w:t xml:space="preserve">line of business. </w:t>
      </w:r>
      <w:r w:rsidR="006F3C28">
        <w:rPr>
          <w:rFonts w:ascii="Times New Roman" w:hAnsi="Times New Roman" w:eastAsia="Times New Roman" w:cs="Times New Roman"/>
          <w:color w:val="000000" w:themeColor="text1"/>
          <w:lang w:val="en"/>
        </w:rPr>
        <w:t xml:space="preserve">Such features include the ability </w:t>
      </w:r>
      <w:r w:rsidRPr="6A069CA2">
        <w:rPr>
          <w:rFonts w:ascii="Times New Roman" w:hAnsi="Times New Roman" w:eastAsia="Times New Roman" w:cs="Times New Roman"/>
          <w:color w:val="000000" w:themeColor="text1"/>
          <w:lang w:val="en"/>
        </w:rPr>
        <w:t>to scan new medical exam documents,</w:t>
      </w:r>
      <w:r w:rsidR="00BE1ACE">
        <w:rPr>
          <w:rFonts w:ascii="Times New Roman" w:hAnsi="Times New Roman" w:eastAsia="Times New Roman" w:cs="Times New Roman"/>
          <w:color w:val="000000" w:themeColor="text1"/>
          <w:lang w:val="en"/>
        </w:rPr>
        <w:t xml:space="preserve"> a</w:t>
      </w:r>
      <w:r w:rsidR="003879FB">
        <w:rPr>
          <w:rFonts w:ascii="Times New Roman" w:hAnsi="Times New Roman" w:eastAsia="Times New Roman" w:cs="Times New Roman"/>
          <w:color w:val="000000" w:themeColor="text1"/>
          <w:lang w:val="en"/>
        </w:rPr>
        <w:t>s well as the ability to</w:t>
      </w:r>
      <w:r w:rsidRPr="6A069CA2">
        <w:rPr>
          <w:rFonts w:ascii="Times New Roman" w:hAnsi="Times New Roman" w:eastAsia="Times New Roman" w:cs="Times New Roman"/>
          <w:color w:val="000000" w:themeColor="text1"/>
          <w:lang w:val="en"/>
        </w:rPr>
        <w:t xml:space="preserve"> view medical exam documents. Other users will have access to different features according to their</w:t>
      </w:r>
      <w:r w:rsidR="003879FB">
        <w:rPr>
          <w:rFonts w:ascii="Times New Roman" w:hAnsi="Times New Roman" w:eastAsia="Times New Roman" w:cs="Times New Roman"/>
          <w:color w:val="000000" w:themeColor="text1"/>
          <w:lang w:val="en"/>
        </w:rPr>
        <w:t xml:space="preserve"> respective</w:t>
      </w:r>
      <w:r w:rsidRPr="6A069CA2">
        <w:rPr>
          <w:rFonts w:ascii="Times New Roman" w:hAnsi="Times New Roman" w:eastAsia="Times New Roman" w:cs="Times New Roman"/>
          <w:color w:val="000000" w:themeColor="text1"/>
          <w:lang w:val="en"/>
        </w:rPr>
        <w:t xml:space="preserve"> line of business. All files will be stored in the Exam File Manager. If a </w:t>
      </w:r>
      <w:r w:rsidR="00D41F53">
        <w:rPr>
          <w:rFonts w:ascii="Times New Roman" w:hAnsi="Times New Roman" w:eastAsia="Times New Roman" w:cs="Times New Roman"/>
          <w:color w:val="000000" w:themeColor="text1"/>
          <w:lang w:val="en"/>
        </w:rPr>
        <w:t xml:space="preserve">user belonging to a </w:t>
      </w:r>
      <w:r w:rsidRPr="6A069CA2">
        <w:rPr>
          <w:rFonts w:ascii="Times New Roman" w:hAnsi="Times New Roman" w:eastAsia="Times New Roman" w:cs="Times New Roman"/>
          <w:color w:val="000000" w:themeColor="text1"/>
          <w:lang w:val="en"/>
        </w:rPr>
        <w:t xml:space="preserve">line of business deletes a file, it will be deleted from their </w:t>
      </w:r>
      <w:r w:rsidR="00D41F53">
        <w:rPr>
          <w:rFonts w:ascii="Times New Roman" w:hAnsi="Times New Roman" w:eastAsia="Times New Roman" w:cs="Times New Roman"/>
          <w:color w:val="000000" w:themeColor="text1"/>
          <w:lang w:val="en"/>
        </w:rPr>
        <w:t>view</w:t>
      </w:r>
      <w:r w:rsidRPr="6A069CA2">
        <w:rPr>
          <w:rFonts w:ascii="Times New Roman" w:hAnsi="Times New Roman" w:eastAsia="Times New Roman" w:cs="Times New Roman"/>
          <w:color w:val="000000" w:themeColor="text1"/>
          <w:lang w:val="en"/>
        </w:rPr>
        <w:t xml:space="preserve">. </w:t>
      </w:r>
      <w:r w:rsidR="00FA493C">
        <w:rPr>
          <w:rFonts w:ascii="Times New Roman" w:hAnsi="Times New Roman" w:eastAsia="Times New Roman" w:cs="Times New Roman"/>
          <w:color w:val="000000" w:themeColor="text1"/>
          <w:lang w:val="en"/>
        </w:rPr>
        <w:t>T</w:t>
      </w:r>
      <w:r w:rsidRPr="6A069CA2">
        <w:rPr>
          <w:rFonts w:ascii="Times New Roman" w:hAnsi="Times New Roman" w:eastAsia="Times New Roman" w:cs="Times New Roman"/>
          <w:color w:val="000000" w:themeColor="text1"/>
          <w:lang w:val="en"/>
        </w:rPr>
        <w:t xml:space="preserve">he deleted file will </w:t>
      </w:r>
      <w:r w:rsidR="00FA493C">
        <w:rPr>
          <w:rFonts w:ascii="Times New Roman" w:hAnsi="Times New Roman" w:eastAsia="Times New Roman" w:cs="Times New Roman"/>
          <w:color w:val="000000" w:themeColor="text1"/>
          <w:lang w:val="en"/>
        </w:rPr>
        <w:t xml:space="preserve">still </w:t>
      </w:r>
      <w:r w:rsidR="00DE569C">
        <w:rPr>
          <w:rFonts w:ascii="Times New Roman" w:hAnsi="Times New Roman" w:eastAsia="Times New Roman" w:cs="Times New Roman"/>
          <w:color w:val="000000" w:themeColor="text1"/>
          <w:lang w:val="en"/>
        </w:rPr>
        <w:t xml:space="preserve">exist </w:t>
      </w:r>
      <w:r w:rsidRPr="6A069CA2">
        <w:rPr>
          <w:rFonts w:ascii="Times New Roman" w:hAnsi="Times New Roman" w:eastAsia="Times New Roman" w:cs="Times New Roman"/>
          <w:color w:val="000000" w:themeColor="text1"/>
          <w:lang w:val="en"/>
        </w:rPr>
        <w:t>in the Exam File Manager</w:t>
      </w:r>
      <w:r w:rsidR="00214AE7">
        <w:rPr>
          <w:rFonts w:ascii="Times New Roman" w:hAnsi="Times New Roman" w:eastAsia="Times New Roman" w:cs="Times New Roman"/>
          <w:color w:val="000000" w:themeColor="text1"/>
          <w:lang w:val="en"/>
        </w:rPr>
        <w:t xml:space="preserve"> </w:t>
      </w:r>
      <w:r w:rsidR="00B476E9">
        <w:rPr>
          <w:rFonts w:ascii="Times New Roman" w:hAnsi="Times New Roman" w:eastAsia="Times New Roman" w:cs="Times New Roman"/>
          <w:color w:val="000000" w:themeColor="text1"/>
          <w:lang w:val="en"/>
        </w:rPr>
        <w:t>-</w:t>
      </w:r>
      <w:r w:rsidRPr="6A069CA2">
        <w:rPr>
          <w:rFonts w:ascii="Times New Roman" w:hAnsi="Times New Roman" w:eastAsia="Times New Roman" w:cs="Times New Roman"/>
          <w:color w:val="000000" w:themeColor="text1"/>
          <w:lang w:val="en"/>
        </w:rPr>
        <w:t xml:space="preserve"> </w:t>
      </w:r>
      <w:r w:rsidR="00470807">
        <w:rPr>
          <w:rFonts w:ascii="Times New Roman" w:hAnsi="Times New Roman" w:eastAsia="Times New Roman" w:cs="Times New Roman"/>
          <w:color w:val="000000" w:themeColor="text1"/>
          <w:lang w:val="en"/>
        </w:rPr>
        <w:t xml:space="preserve">however it </w:t>
      </w:r>
      <w:r w:rsidR="00FA493C">
        <w:rPr>
          <w:rFonts w:ascii="Times New Roman" w:hAnsi="Times New Roman" w:eastAsia="Times New Roman" w:cs="Times New Roman"/>
          <w:color w:val="000000" w:themeColor="text1"/>
          <w:lang w:val="en"/>
        </w:rPr>
        <w:t xml:space="preserve">will not be </w:t>
      </w:r>
      <w:r w:rsidRPr="6A069CA2">
        <w:rPr>
          <w:rFonts w:ascii="Times New Roman" w:hAnsi="Times New Roman" w:eastAsia="Times New Roman" w:cs="Times New Roman"/>
          <w:color w:val="000000" w:themeColor="text1"/>
          <w:lang w:val="en"/>
        </w:rPr>
        <w:t xml:space="preserve">accessible </w:t>
      </w:r>
      <w:r w:rsidR="00FA493C">
        <w:rPr>
          <w:rFonts w:ascii="Times New Roman" w:hAnsi="Times New Roman" w:eastAsia="Times New Roman" w:cs="Times New Roman"/>
          <w:color w:val="000000" w:themeColor="text1"/>
          <w:lang w:val="en"/>
        </w:rPr>
        <w:t xml:space="preserve">to the user belonging to </w:t>
      </w:r>
      <w:r w:rsidR="00904CBC">
        <w:rPr>
          <w:rFonts w:ascii="Times New Roman" w:hAnsi="Times New Roman" w:eastAsia="Times New Roman" w:cs="Times New Roman"/>
          <w:color w:val="000000" w:themeColor="text1"/>
          <w:lang w:val="en"/>
        </w:rPr>
        <w:t>the respective</w:t>
      </w:r>
      <w:r w:rsidRPr="6A069CA2">
        <w:rPr>
          <w:rFonts w:ascii="Times New Roman" w:hAnsi="Times New Roman" w:eastAsia="Times New Roman" w:cs="Times New Roman"/>
          <w:color w:val="000000" w:themeColor="text1"/>
          <w:lang w:val="en"/>
        </w:rPr>
        <w:t xml:space="preserve"> line of business.</w:t>
      </w:r>
    </w:p>
    <w:p w:rsidR="00842D37" w:rsidP="0007628A" w:rsidRDefault="007F3DB8" w14:paraId="6B256EEB" w14:textId="77777777">
      <w:pPr>
        <w:pStyle w:val="Heading2"/>
      </w:pPr>
      <w:bookmarkStart w:name="_Toc89538339" w:id="4"/>
      <w:r>
        <w:t xml:space="preserve">1.4 </w:t>
      </w:r>
      <w:r>
        <w:tab/>
      </w:r>
      <w:r>
        <w:t>Definitions, Acronyms, and Abbreviations</w:t>
      </w:r>
      <w:bookmarkEnd w:id="4"/>
    </w:p>
    <w:p w:rsidRPr="000B44FB" w:rsidR="000B44FB" w:rsidP="000B44FB" w:rsidRDefault="000B44FB" w14:paraId="287085C1" w14:textId="77777777"/>
    <w:p w:rsidR="00842D37" w:rsidP="000B44FB" w:rsidRDefault="00470CAC" w14:paraId="6B256EED" w14:textId="05087AFA">
      <w:r>
        <w:t>Definitions are provided in Appendix A: Glossary</w:t>
      </w:r>
      <w:r w:rsidR="3DA66B28">
        <w:t>.</w:t>
      </w:r>
      <w:r>
        <w:t xml:space="preserve"> </w:t>
      </w:r>
    </w:p>
    <w:p w:rsidRPr="000B44FB" w:rsidR="000B44FB" w:rsidP="000B44FB" w:rsidRDefault="000B44FB" w14:paraId="2AF3B986" w14:textId="77777777"/>
    <w:p w:rsidR="00B476E9" w:rsidP="00B93C3C" w:rsidRDefault="007F3DB8" w14:paraId="74C305BE" w14:textId="56014FDE">
      <w:pPr>
        <w:pStyle w:val="Heading2"/>
      </w:pPr>
      <w:bookmarkStart w:name="_Toc89538340" w:id="5"/>
      <w:r>
        <w:t xml:space="preserve">1.5 </w:t>
      </w:r>
      <w:r>
        <w:tab/>
      </w:r>
      <w:r>
        <w:t>References</w:t>
      </w:r>
      <w:bookmarkEnd w:id="5"/>
    </w:p>
    <w:p w:rsidRPr="00B93C3C" w:rsidR="00B93C3C" w:rsidP="00B93C3C" w:rsidRDefault="00B93C3C" w14:paraId="46602F89" w14:textId="77777777"/>
    <w:p w:rsidRPr="00862037" w:rsidR="00B476E9" w:rsidP="00772F64" w:rsidRDefault="00B476E9" w14:paraId="4F1631B3" w14:textId="77777777">
      <w:pPr>
        <w:pStyle w:val="Standard"/>
        <w:rPr>
          <w:rFonts w:ascii="Times New Roman" w:hAnsi="Times New Roman" w:cs="Times New Roman"/>
        </w:rPr>
      </w:pPr>
      <w:r w:rsidRPr="00862037">
        <w:rPr>
          <w:rFonts w:ascii="Times New Roman" w:hAnsi="Times New Roman" w:cs="Times New Roman"/>
        </w:rPr>
        <w:t>https://api.nuget.org/v3/index.json</w:t>
      </w:r>
    </w:p>
    <w:p w:rsidRPr="00862037" w:rsidR="00B476E9" w:rsidP="00772F64" w:rsidRDefault="00B476E9" w14:paraId="217D8F4C" w14:textId="77777777">
      <w:pPr>
        <w:pStyle w:val="Standard"/>
        <w:rPr>
          <w:rFonts w:ascii="Times New Roman" w:hAnsi="Times New Roman" w:cs="Times New Roman"/>
        </w:rPr>
      </w:pPr>
      <w:r w:rsidRPr="00862037">
        <w:rPr>
          <w:rFonts w:ascii="Times New Roman" w:hAnsi="Times New Roman" w:cs="Times New Roman"/>
        </w:rPr>
        <w:t>https://docs.microsoft.com/en-us/aspnet/core/fundamentals/dependency-injection?view=aspnetcore-5.0</w:t>
      </w:r>
    </w:p>
    <w:p w:rsidRPr="00862037" w:rsidR="00B476E9" w:rsidP="00772F64" w:rsidRDefault="00B476E9" w14:paraId="68EF2655" w14:textId="77777777">
      <w:pPr>
        <w:pStyle w:val="Standard"/>
        <w:rPr>
          <w:rFonts w:ascii="Times New Roman" w:hAnsi="Times New Roman" w:cs="Times New Roman"/>
        </w:rPr>
      </w:pPr>
      <w:r w:rsidRPr="00862037">
        <w:rPr>
          <w:rFonts w:ascii="Times New Roman" w:hAnsi="Times New Roman" w:cs="Times New Roman"/>
        </w:rPr>
        <w:t>https://docs.microsoft.com/en-us/aspnet/core/tutorials/first-mvc-app/start-mvc?view=aspnetcore-5.0&amp;tabs=visual-studio</w:t>
      </w:r>
    </w:p>
    <w:p w:rsidRPr="00862037" w:rsidR="00B476E9" w:rsidP="00772F64" w:rsidRDefault="00B476E9" w14:paraId="399E6EE9" w14:textId="77777777">
      <w:pPr>
        <w:pStyle w:val="Standard"/>
        <w:rPr>
          <w:rFonts w:ascii="Times New Roman" w:hAnsi="Times New Roman" w:cs="Times New Roman"/>
        </w:rPr>
      </w:pPr>
      <w:r w:rsidRPr="00862037">
        <w:rPr>
          <w:rFonts w:ascii="Times New Roman" w:hAnsi="Times New Roman" w:cs="Times New Roman"/>
        </w:rPr>
        <w:t>https://docs.microsoft.com/en-us/aspnet/mvc/overview/older-versions-1/views/using-the-tagbuilder-class-to-build-html-helpers-cs</w:t>
      </w:r>
    </w:p>
    <w:p w:rsidRPr="00862037" w:rsidR="00B476E9" w:rsidP="00772F64" w:rsidRDefault="00B476E9" w14:paraId="0E11A6EE" w14:textId="77777777">
      <w:pPr>
        <w:pStyle w:val="Standard"/>
        <w:rPr>
          <w:rFonts w:ascii="Times New Roman" w:hAnsi="Times New Roman" w:cs="Times New Roman"/>
        </w:rPr>
      </w:pPr>
      <w:r w:rsidRPr="00862037">
        <w:rPr>
          <w:rFonts w:ascii="Times New Roman" w:hAnsi="Times New Roman" w:cs="Times New Roman"/>
        </w:rPr>
        <w:t>https://docs.microsoft.com/en-us/aspnet/web-api/overview/security/preventing-cross-site-request-forgery-csrf-attacks</w:t>
      </w:r>
    </w:p>
    <w:p w:rsidRPr="00862037" w:rsidR="00B476E9" w:rsidP="00772F64" w:rsidRDefault="00B476E9" w14:paraId="563DBA79" w14:textId="77777777">
      <w:pPr>
        <w:pStyle w:val="Standard"/>
        <w:rPr>
          <w:rFonts w:ascii="Times New Roman" w:hAnsi="Times New Roman" w:cs="Times New Roman"/>
        </w:rPr>
      </w:pPr>
      <w:r w:rsidRPr="00862037">
        <w:rPr>
          <w:rFonts w:ascii="Times New Roman" w:hAnsi="Times New Roman" w:cs="Times New Roman"/>
        </w:rPr>
        <w:t>https://docs.microsoft.com/en-us/aspnet/web-pages/overview/getting-started/introducing-razor-syntax-c</w:t>
      </w:r>
    </w:p>
    <w:p w:rsidRPr="00862037" w:rsidR="00B476E9" w:rsidP="00772F64" w:rsidRDefault="00B476E9" w14:paraId="19278EC6" w14:textId="77777777">
      <w:pPr>
        <w:pStyle w:val="Standard"/>
        <w:rPr>
          <w:rFonts w:ascii="Times New Roman" w:hAnsi="Times New Roman" w:cs="Times New Roman"/>
        </w:rPr>
      </w:pPr>
      <w:r w:rsidRPr="00862037">
        <w:rPr>
          <w:rFonts w:ascii="Times New Roman" w:hAnsi="Times New Roman" w:cs="Times New Roman"/>
        </w:rPr>
        <w:t>https://docs.microsoft.com/en-us/dotnet/api/microsoft.aspnetcore.razor.language.razorengine?view=aspnetcore-5.0</w:t>
      </w:r>
    </w:p>
    <w:p w:rsidRPr="00862037" w:rsidR="00B476E9" w:rsidP="00772F64" w:rsidRDefault="00B476E9" w14:paraId="1D9CFB1A" w14:textId="77777777">
      <w:pPr>
        <w:pStyle w:val="Standard"/>
        <w:rPr>
          <w:rFonts w:ascii="Times New Roman" w:hAnsi="Times New Roman" w:cs="Times New Roman"/>
        </w:rPr>
      </w:pPr>
      <w:r w:rsidRPr="00862037">
        <w:rPr>
          <w:rFonts w:ascii="Times New Roman" w:hAnsi="Times New Roman" w:cs="Times New Roman"/>
        </w:rPr>
        <w:t>https://docs.microsoft.com/en-us/dotnet/core/tutorials/creating-app-with-plugin-support</w:t>
      </w:r>
    </w:p>
    <w:p w:rsidRPr="00862037" w:rsidR="00B476E9" w:rsidP="00772F64" w:rsidRDefault="00B476E9" w14:paraId="2A59DEA0" w14:textId="77777777">
      <w:pPr>
        <w:pStyle w:val="Standard"/>
        <w:rPr>
          <w:rFonts w:ascii="Times New Roman" w:hAnsi="Times New Roman" w:cs="Times New Roman"/>
        </w:rPr>
      </w:pPr>
      <w:r w:rsidRPr="00862037">
        <w:rPr>
          <w:rFonts w:ascii="Times New Roman" w:hAnsi="Times New Roman" w:cs="Times New Roman"/>
        </w:rPr>
        <w:t>https://docs.microsoft.com/en-us/dotnet/framework/mef/</w:t>
      </w:r>
    </w:p>
    <w:p w:rsidRPr="00862037" w:rsidR="00B476E9" w:rsidP="00772F64" w:rsidRDefault="00B476E9" w14:paraId="54BE7338" w14:textId="77777777">
      <w:pPr>
        <w:pStyle w:val="Standard"/>
        <w:rPr>
          <w:rFonts w:ascii="Times New Roman" w:hAnsi="Times New Roman" w:cs="Times New Roman"/>
        </w:rPr>
      </w:pPr>
      <w:r w:rsidRPr="00862037">
        <w:rPr>
          <w:rFonts w:ascii="Times New Roman" w:hAnsi="Times New Roman" w:cs="Times New Roman"/>
        </w:rPr>
        <w:t>https://docs.microsoft.com/en-us/learn/modules/microservices-aspnet-core/?WT.mc_id=dotnet-35129-website</w:t>
      </w:r>
    </w:p>
    <w:p w:rsidRPr="00862037" w:rsidR="00B476E9" w:rsidP="00772F64" w:rsidRDefault="00B476E9" w14:paraId="2957160B" w14:textId="77777777">
      <w:pPr>
        <w:pStyle w:val="Standard"/>
        <w:rPr>
          <w:rFonts w:ascii="Times New Roman" w:hAnsi="Times New Roman" w:cs="Times New Roman"/>
        </w:rPr>
      </w:pPr>
      <w:r w:rsidRPr="00862037">
        <w:rPr>
          <w:rFonts w:ascii="Times New Roman" w:hAnsi="Times New Roman" w:cs="Times New Roman"/>
        </w:rPr>
        <w:t>https://docs.microsoft.com/en-us/learn/paths/create-microservices-with-dotnet/</w:t>
      </w:r>
    </w:p>
    <w:p w:rsidRPr="00862037" w:rsidR="00B476E9" w:rsidP="00772F64" w:rsidRDefault="00B476E9" w14:paraId="0CF570A7" w14:textId="77777777">
      <w:pPr>
        <w:pStyle w:val="Standard"/>
        <w:rPr>
          <w:rFonts w:ascii="Times New Roman" w:hAnsi="Times New Roman" w:cs="Times New Roman"/>
        </w:rPr>
      </w:pPr>
      <w:r w:rsidRPr="00862037">
        <w:rPr>
          <w:rFonts w:ascii="Times New Roman" w:hAnsi="Times New Roman" w:cs="Times New Roman"/>
        </w:rPr>
        <w:t>https://dotnet.microsoft.com/apps/aspnet/microservices</w:t>
      </w:r>
    </w:p>
    <w:p w:rsidRPr="00862037" w:rsidR="00B476E9" w:rsidP="00772F64" w:rsidRDefault="00B476E9" w14:paraId="3EEF632D" w14:textId="77777777">
      <w:pPr>
        <w:pStyle w:val="Standard"/>
        <w:rPr>
          <w:rFonts w:ascii="Times New Roman" w:hAnsi="Times New Roman" w:cs="Times New Roman"/>
        </w:rPr>
      </w:pPr>
      <w:r w:rsidRPr="00862037">
        <w:rPr>
          <w:rFonts w:ascii="Times New Roman" w:hAnsi="Times New Roman" w:cs="Times New Roman"/>
        </w:rPr>
        <w:t>https://dotnet.microsoft.com/learn/aspnet/microservice-tutorial/intro</w:t>
      </w:r>
    </w:p>
    <w:p w:rsidRPr="00862037" w:rsidR="00B476E9" w:rsidP="00772F64" w:rsidRDefault="00B476E9" w14:paraId="00BC8B25" w14:textId="77777777">
      <w:pPr>
        <w:pStyle w:val="Standard"/>
        <w:rPr>
          <w:rFonts w:ascii="Times New Roman" w:hAnsi="Times New Roman" w:cs="Times New Roman"/>
        </w:rPr>
      </w:pPr>
      <w:r w:rsidRPr="00862037">
        <w:rPr>
          <w:rFonts w:ascii="Times New Roman" w:hAnsi="Times New Roman" w:cs="Times New Roman"/>
        </w:rPr>
        <w:t>https://stackoverflow.com/questions/3058/what-is-inversion-of-control</w:t>
      </w:r>
    </w:p>
    <w:p w:rsidRPr="00862037" w:rsidR="00B476E9" w:rsidP="00772F64" w:rsidRDefault="00B476E9" w14:paraId="5C32BD17" w14:textId="77777777">
      <w:pPr>
        <w:pStyle w:val="Standard"/>
        <w:rPr>
          <w:rFonts w:ascii="Times New Roman" w:hAnsi="Times New Roman" w:cs="Times New Roman"/>
        </w:rPr>
      </w:pPr>
      <w:r w:rsidRPr="00862037">
        <w:rPr>
          <w:rFonts w:ascii="Times New Roman" w:hAnsi="Times New Roman" w:cs="Times New Roman"/>
        </w:rPr>
        <w:t>https://stackoverflow.com/questions/38138100/addtransient-addscoped-and-addsingleton-services-differences</w:t>
      </w:r>
    </w:p>
    <w:p w:rsidRPr="00862037" w:rsidR="00B476E9" w:rsidP="00772F64" w:rsidRDefault="00B476E9" w14:paraId="218D1378" w14:textId="77777777">
      <w:pPr>
        <w:pStyle w:val="Standard"/>
        <w:rPr>
          <w:rFonts w:ascii="Times New Roman" w:hAnsi="Times New Roman" w:cs="Times New Roman"/>
        </w:rPr>
      </w:pPr>
      <w:r w:rsidRPr="00862037">
        <w:rPr>
          <w:rFonts w:ascii="Times New Roman" w:hAnsi="Times New Roman" w:cs="Times New Roman"/>
        </w:rPr>
        <w:t>https://www.ada.gov/</w:t>
      </w:r>
    </w:p>
    <w:p w:rsidRPr="00862037" w:rsidR="00B476E9" w:rsidP="00772F64" w:rsidRDefault="00B476E9" w14:paraId="3C30A80E" w14:textId="77777777">
      <w:pPr>
        <w:pStyle w:val="Standard"/>
        <w:rPr>
          <w:rFonts w:ascii="Times New Roman" w:hAnsi="Times New Roman" w:cs="Times New Roman"/>
        </w:rPr>
      </w:pPr>
      <w:r w:rsidRPr="00862037">
        <w:rPr>
          <w:rFonts w:ascii="Times New Roman" w:hAnsi="Times New Roman" w:cs="Times New Roman"/>
        </w:rPr>
        <w:t>https://www.c-sharpcorner.com/article/file-upload-and-download-using-asp-net-mvc-5-for-beginners/</w:t>
      </w:r>
    </w:p>
    <w:p w:rsidRPr="00862037" w:rsidR="00B476E9" w:rsidP="00772F64" w:rsidRDefault="00B476E9" w14:paraId="31ABE32D" w14:textId="77777777">
      <w:pPr>
        <w:pStyle w:val="Standard"/>
        <w:rPr>
          <w:rFonts w:ascii="Times New Roman" w:hAnsi="Times New Roman" w:cs="Times New Roman"/>
        </w:rPr>
      </w:pPr>
      <w:r w:rsidRPr="00862037">
        <w:rPr>
          <w:rFonts w:ascii="Times New Roman" w:hAnsi="Times New Roman" w:cs="Times New Roman"/>
        </w:rPr>
        <w:t>https://www.c-sharpcorner.com/UploadFile/85ed7a/dependency-injection-in-C-Sharp/</w:t>
      </w:r>
    </w:p>
    <w:p w:rsidRPr="00862037" w:rsidR="00B476E9" w:rsidP="00772F64" w:rsidRDefault="00B476E9" w14:paraId="2A36F0C4" w14:textId="77777777">
      <w:pPr>
        <w:pStyle w:val="Standard"/>
        <w:rPr>
          <w:rFonts w:ascii="Times New Roman" w:hAnsi="Times New Roman" w:cs="Times New Roman"/>
        </w:rPr>
      </w:pPr>
      <w:r w:rsidRPr="00862037">
        <w:rPr>
          <w:rFonts w:ascii="Times New Roman" w:hAnsi="Times New Roman" w:cs="Times New Roman"/>
        </w:rPr>
        <w:t>https://www.freecodecamp.org/news/a-quick-intro-to-dependency-injection-what-it-is-and-when-to-use-it-7578c84fa88f/</w:t>
      </w:r>
    </w:p>
    <w:p w:rsidRPr="00862037" w:rsidR="00B476E9" w:rsidP="00772F64" w:rsidRDefault="00B476E9" w14:paraId="18BF6A9E" w14:textId="77777777">
      <w:pPr>
        <w:pStyle w:val="Standard"/>
        <w:rPr>
          <w:rFonts w:ascii="Times New Roman" w:hAnsi="Times New Roman" w:cs="Times New Roman"/>
        </w:rPr>
      </w:pPr>
      <w:r w:rsidRPr="00862037">
        <w:rPr>
          <w:rFonts w:ascii="Times New Roman" w:hAnsi="Times New Roman" w:cs="Times New Roman"/>
        </w:rPr>
        <w:t>https://www.tutorialspoint.com/asp.net_mvc/asp.net_mvc_filters.htm</w:t>
      </w:r>
    </w:p>
    <w:p w:rsidRPr="00862037" w:rsidR="00B476E9" w:rsidP="00772F64" w:rsidRDefault="00B476E9" w14:paraId="0269F9F5" w14:textId="77777777">
      <w:pPr>
        <w:pStyle w:val="Standard"/>
        <w:rPr>
          <w:rFonts w:ascii="Times New Roman" w:hAnsi="Times New Roman" w:cs="Times New Roman"/>
        </w:rPr>
      </w:pPr>
      <w:r w:rsidRPr="00862037">
        <w:rPr>
          <w:rFonts w:ascii="Times New Roman" w:hAnsi="Times New Roman" w:cs="Times New Roman"/>
        </w:rPr>
        <w:t>https://www.tutorialsteacher.com/ioc/inversion-of-control</w:t>
      </w:r>
    </w:p>
    <w:p w:rsidRPr="00862037" w:rsidR="00B476E9" w:rsidP="00772F64" w:rsidRDefault="00B476E9" w14:paraId="36A6D537" w14:textId="77777777">
      <w:pPr>
        <w:pStyle w:val="Standard"/>
        <w:rPr>
          <w:rFonts w:ascii="Times New Roman" w:hAnsi="Times New Roman" w:cs="Times New Roman"/>
        </w:rPr>
      </w:pPr>
      <w:r w:rsidRPr="00862037">
        <w:rPr>
          <w:rFonts w:ascii="Times New Roman" w:hAnsi="Times New Roman" w:cs="Times New Roman"/>
        </w:rPr>
        <w:t>https://www.youtube.com/watch?v=eoWGiQla1kk</w:t>
      </w:r>
    </w:p>
    <w:p w:rsidRPr="00862037" w:rsidR="00B476E9" w:rsidP="00772F64" w:rsidRDefault="00B476E9" w14:paraId="394E7513" w14:textId="77777777">
      <w:pPr>
        <w:pStyle w:val="Standard"/>
        <w:rPr>
          <w:rFonts w:ascii="Times New Roman" w:hAnsi="Times New Roman" w:cs="Times New Roman"/>
        </w:rPr>
      </w:pPr>
      <w:r w:rsidRPr="00862037">
        <w:rPr>
          <w:rFonts w:ascii="Times New Roman" w:hAnsi="Times New Roman" w:cs="Times New Roman"/>
        </w:rPr>
        <w:t>https://www.youtube.com/watch?v=jhtbhSpV5YA</w:t>
      </w:r>
    </w:p>
    <w:p w:rsidRPr="00862037" w:rsidR="00B476E9" w:rsidP="00772F64" w:rsidRDefault="00B476E9" w14:paraId="11EE3F6F" w14:textId="77777777">
      <w:pPr>
        <w:pStyle w:val="Standard"/>
        <w:rPr>
          <w:rFonts w:ascii="Times New Roman" w:hAnsi="Times New Roman" w:cs="Times New Roman"/>
        </w:rPr>
      </w:pPr>
      <w:r w:rsidRPr="00862037">
        <w:rPr>
          <w:rFonts w:ascii="Times New Roman" w:hAnsi="Times New Roman" w:cs="Times New Roman"/>
        </w:rPr>
        <w:t>https://www.youtube.com/watch?v=NYr0IgK2yAk</w:t>
      </w:r>
    </w:p>
    <w:p w:rsidRPr="00862037" w:rsidR="00B476E9" w:rsidP="00772F64" w:rsidRDefault="00B476E9" w14:paraId="7C043D84" w14:textId="77777777">
      <w:pPr>
        <w:pStyle w:val="Standard"/>
        <w:rPr>
          <w:rFonts w:ascii="Times New Roman" w:hAnsi="Times New Roman" w:cs="Times New Roman"/>
        </w:rPr>
      </w:pPr>
      <w:r w:rsidRPr="00862037">
        <w:rPr>
          <w:rFonts w:ascii="Times New Roman" w:hAnsi="Times New Roman" w:cs="Times New Roman"/>
        </w:rPr>
        <w:t>https://youtu.be/BfEjDD8mWYg</w:t>
      </w:r>
    </w:p>
    <w:p w:rsidRPr="00862037" w:rsidR="00B476E9" w:rsidP="00772F64" w:rsidRDefault="00B476E9" w14:paraId="49B8F9FF" w14:textId="77777777">
      <w:pPr>
        <w:pStyle w:val="Standard"/>
        <w:rPr>
          <w:rFonts w:ascii="Times New Roman" w:hAnsi="Times New Roman" w:cs="Times New Roman"/>
        </w:rPr>
      </w:pPr>
      <w:r w:rsidRPr="00862037">
        <w:rPr>
          <w:rFonts w:ascii="Times New Roman" w:hAnsi="Times New Roman" w:cs="Times New Roman"/>
        </w:rPr>
        <w:t>https://youtu.be/eiABHMxjIXw</w:t>
      </w:r>
    </w:p>
    <w:p w:rsidRPr="00E27DB7" w:rsidR="00E27DB7" w:rsidP="00772F64" w:rsidRDefault="00B476E9" w14:paraId="64ADD6AD" w14:textId="0D4E4A74">
      <w:pPr>
        <w:pStyle w:val="Standard"/>
        <w:rPr>
          <w:rFonts w:ascii="Times New Roman" w:hAnsi="Times New Roman" w:cs="Times New Roman"/>
        </w:rPr>
      </w:pPr>
      <w:r w:rsidRPr="00862037">
        <w:rPr>
          <w:rFonts w:ascii="Times New Roman" w:hAnsi="Times New Roman" w:cs="Times New Roman"/>
        </w:rPr>
        <w:t>https://youtu.be/Pi46L7UYP8I</w:t>
      </w:r>
      <w:bookmarkStart w:name="_Toc89538341" w:id="6"/>
    </w:p>
    <w:p w:rsidR="00842D37" w:rsidP="0007628A" w:rsidRDefault="007F3DB8" w14:paraId="6B256EF9" w14:textId="2B3D2B2B">
      <w:pPr>
        <w:pStyle w:val="Heading1"/>
      </w:pPr>
      <w:r>
        <w:t xml:space="preserve">2. </w:t>
      </w:r>
      <w:r>
        <w:tab/>
      </w:r>
      <w:r>
        <w:t>Overall Description</w:t>
      </w:r>
      <w:bookmarkEnd w:id="6"/>
    </w:p>
    <w:p w:rsidR="00842D37" w:rsidP="00B93C3C" w:rsidRDefault="009A23CA" w14:paraId="6B256EFB" w14:textId="383E6D63">
      <w:pPr>
        <w:pStyle w:val="NormalWeb"/>
        <w:contextualSpacing/>
        <w:rPr>
          <w:b/>
          <w:sz w:val="32"/>
          <w:szCs w:val="32"/>
        </w:rPr>
      </w:pPr>
      <w:r>
        <w:rPr>
          <w:color w:val="000000"/>
        </w:rPr>
        <w:t>EFM</w:t>
      </w:r>
      <w:r w:rsidRPr="00923304" w:rsidR="009F1278">
        <w:rPr>
          <w:color w:val="000000"/>
        </w:rPr>
        <w:t xml:space="preserve"> new design will</w:t>
      </w:r>
      <w:r w:rsidR="00E27DB7">
        <w:rPr>
          <w:color w:val="000000"/>
        </w:rPr>
        <w:t xml:space="preserve"> </w:t>
      </w:r>
      <w:r w:rsidR="000E44E6">
        <w:rPr>
          <w:color w:val="000000"/>
        </w:rPr>
        <w:t xml:space="preserve">be designed for </w:t>
      </w:r>
      <w:r w:rsidR="00E27DB7">
        <w:rPr>
          <w:color w:val="000000"/>
        </w:rPr>
        <w:t>extensibility</w:t>
      </w:r>
      <w:r w:rsidR="000E44E6">
        <w:rPr>
          <w:color w:val="000000"/>
        </w:rPr>
        <w:t>.</w:t>
      </w:r>
      <w:r w:rsidRPr="00923304" w:rsidR="009F1278">
        <w:rPr>
          <w:color w:val="000000"/>
        </w:rPr>
        <w:t xml:space="preserve"> </w:t>
      </w:r>
      <w:r w:rsidR="000E44E6">
        <w:rPr>
          <w:color w:val="000000"/>
        </w:rPr>
        <w:t xml:space="preserve">This feature will </w:t>
      </w:r>
      <w:r w:rsidRPr="00923304" w:rsidR="009F1278">
        <w:rPr>
          <w:color w:val="000000"/>
        </w:rPr>
        <w:t>enable the ability to dynamically configure the application, customized for a specific line of business. The method of configuration employs the use of a developer plugin (assemblies) that will configure the application at run time. To make it possible for the web application to interact with external systems, additional services will be configured by the plugin, and injected into the app</w:t>
      </w:r>
      <w:r w:rsidR="009F1278">
        <w:rPr>
          <w:color w:val="000000"/>
        </w:rPr>
        <w:t>lication</w:t>
      </w:r>
      <w:r w:rsidRPr="00923304" w:rsidR="009F1278">
        <w:rPr>
          <w:color w:val="000000"/>
        </w:rPr>
        <w:t xml:space="preserve"> via dependency injection. </w:t>
      </w:r>
    </w:p>
    <w:p w:rsidR="00842D37" w:rsidP="00B93C3C" w:rsidRDefault="007F3DB8" w14:paraId="6B256EFC" w14:textId="77777777">
      <w:pPr>
        <w:pStyle w:val="Heading2"/>
      </w:pPr>
      <w:bookmarkStart w:name="_Toc89538342" w:id="7"/>
      <w:r>
        <w:t xml:space="preserve">2.1 </w:t>
      </w:r>
      <w:r>
        <w:tab/>
      </w:r>
      <w:r>
        <w:t>System Analysis</w:t>
      </w:r>
      <w:bookmarkEnd w:id="7"/>
    </w:p>
    <w:p w:rsidR="00C648CA" w:rsidP="00B93C3C" w:rsidRDefault="009A23CA" w14:paraId="6EC9A7D6" w14:textId="667B1E4F">
      <w:pPr>
        <w:pStyle w:val="NormalWeb"/>
        <w:spacing w:before="0" w:beforeAutospacing="0" w:after="240" w:afterAutospacing="0" w:line="331" w:lineRule="atLeast"/>
        <w:ind w:left="180"/>
        <w:rPr>
          <w:color w:val="000000"/>
        </w:rPr>
      </w:pPr>
      <w:r w:rsidRPr="00923304">
        <w:rPr>
          <w:color w:val="000000"/>
        </w:rPr>
        <w:t>The current Exam File Manager application needs to be redesigned for extensibility.</w:t>
      </w:r>
      <w:r w:rsidR="00752D4F">
        <w:rPr>
          <w:color w:val="000000"/>
        </w:rPr>
        <w:t xml:space="preserve"> </w:t>
      </w:r>
      <w:r w:rsidR="00037B69">
        <w:rPr>
          <w:color w:val="000000"/>
        </w:rPr>
        <w:t>Currently, the</w:t>
      </w:r>
      <w:r w:rsidRPr="00923304" w:rsidR="00037B69">
        <w:rPr>
          <w:color w:val="000000"/>
        </w:rPr>
        <w:t xml:space="preserve"> EFM application </w:t>
      </w:r>
      <w:r w:rsidR="00037B69">
        <w:rPr>
          <w:color w:val="000000"/>
        </w:rPr>
        <w:t xml:space="preserve">uses </w:t>
      </w:r>
      <w:r w:rsidRPr="00923304" w:rsidR="00037B69">
        <w:rPr>
          <w:color w:val="000000"/>
        </w:rPr>
        <w:t>excessive if-then logic</w:t>
      </w:r>
      <w:r w:rsidR="00037B69">
        <w:rPr>
          <w:color w:val="000000"/>
        </w:rPr>
        <w:t xml:space="preserve"> </w:t>
      </w:r>
      <w:r w:rsidRPr="00923304" w:rsidR="00037B69">
        <w:rPr>
          <w:color w:val="000000"/>
        </w:rPr>
        <w:t>to distinguish which line of business</w:t>
      </w:r>
      <w:r w:rsidR="00037B69">
        <w:rPr>
          <w:color w:val="000000"/>
        </w:rPr>
        <w:t>es that the application’s business logic executes against</w:t>
      </w:r>
      <w:r w:rsidRPr="00923304" w:rsidR="00037B69">
        <w:rPr>
          <w:color w:val="000000"/>
        </w:rPr>
        <w:t xml:space="preserve">. </w:t>
      </w:r>
      <w:r w:rsidR="00410A4B">
        <w:rPr>
          <w:color w:val="000000"/>
        </w:rPr>
        <w:t xml:space="preserve">This </w:t>
      </w:r>
      <w:r w:rsidR="00772F64">
        <w:rPr>
          <w:color w:val="000000"/>
        </w:rPr>
        <w:t>web application</w:t>
      </w:r>
      <w:r w:rsidR="00410A4B">
        <w:rPr>
          <w:color w:val="000000"/>
        </w:rPr>
        <w:t xml:space="preserve"> </w:t>
      </w:r>
      <w:r w:rsidR="00772F64">
        <w:rPr>
          <w:color w:val="000000"/>
        </w:rPr>
        <w:t xml:space="preserve">will be </w:t>
      </w:r>
      <w:r w:rsidR="00410A4B">
        <w:rPr>
          <w:color w:val="000000"/>
        </w:rPr>
        <w:t xml:space="preserve">designed to </w:t>
      </w:r>
      <w:r w:rsidR="00E40B73">
        <w:rPr>
          <w:color w:val="000000"/>
        </w:rPr>
        <w:t xml:space="preserve">solve these issues with the following goals: </w:t>
      </w:r>
    </w:p>
    <w:p w:rsidR="00712280" w:rsidP="00B93C3C" w:rsidRDefault="00037B69" w14:paraId="15B614FC" w14:textId="77777777">
      <w:pPr>
        <w:pStyle w:val="NormalWeb"/>
        <w:numPr>
          <w:ilvl w:val="0"/>
          <w:numId w:val="20"/>
        </w:numPr>
        <w:spacing w:before="0" w:beforeAutospacing="0" w:after="240" w:afterAutospacing="0" w:line="331" w:lineRule="atLeast"/>
        <w:ind w:left="900"/>
        <w:rPr>
          <w:color w:val="000000"/>
        </w:rPr>
      </w:pPr>
      <w:r w:rsidRPr="00923304">
        <w:rPr>
          <w:color w:val="000000"/>
        </w:rPr>
        <w:t xml:space="preserve">The new approach will </w:t>
      </w:r>
      <w:r>
        <w:rPr>
          <w:color w:val="000000"/>
        </w:rPr>
        <w:t xml:space="preserve">increase scalability, as Lines of Business are installed to the web application by assembly plugins, being authenticated based on user roles and plugin configuration. The underlying </w:t>
      </w:r>
      <w:r w:rsidRPr="00923304">
        <w:rPr>
          <w:color w:val="000000"/>
        </w:rPr>
        <w:t>web application will be generic</w:t>
      </w:r>
      <w:r>
        <w:rPr>
          <w:color w:val="000000"/>
        </w:rPr>
        <w:t xml:space="preserve"> in nature</w:t>
      </w:r>
      <w:r w:rsidRPr="00923304">
        <w:rPr>
          <w:color w:val="000000"/>
        </w:rPr>
        <w:t xml:space="preserve">, but </w:t>
      </w:r>
      <w:r>
        <w:rPr>
          <w:color w:val="000000"/>
        </w:rPr>
        <w:t xml:space="preserve">configurable and extensible </w:t>
      </w:r>
      <w:r w:rsidR="002A00D2">
        <w:rPr>
          <w:color w:val="000000"/>
        </w:rPr>
        <w:t>using</w:t>
      </w:r>
      <w:r>
        <w:rPr>
          <w:color w:val="000000"/>
        </w:rPr>
        <w:t xml:space="preserve"> </w:t>
      </w:r>
      <w:r w:rsidRPr="00923304">
        <w:rPr>
          <w:color w:val="000000"/>
        </w:rPr>
        <w:t>assembl</w:t>
      </w:r>
      <w:r>
        <w:rPr>
          <w:color w:val="000000"/>
        </w:rPr>
        <w:t>y</w:t>
      </w:r>
      <w:r w:rsidRPr="00923304">
        <w:rPr>
          <w:color w:val="000000"/>
        </w:rPr>
        <w:t xml:space="preserve"> </w:t>
      </w:r>
      <w:r>
        <w:rPr>
          <w:color w:val="000000"/>
        </w:rPr>
        <w:t>plugins</w:t>
      </w:r>
      <w:r w:rsidRPr="00923304">
        <w:rPr>
          <w:color w:val="000000"/>
        </w:rPr>
        <w:t>.</w:t>
      </w:r>
    </w:p>
    <w:p w:rsidRPr="00923304" w:rsidR="00037B69" w:rsidP="00B93C3C" w:rsidRDefault="00651F4E" w14:paraId="46238639" w14:textId="0D0F2CA6">
      <w:pPr>
        <w:pStyle w:val="NormalWeb"/>
        <w:numPr>
          <w:ilvl w:val="0"/>
          <w:numId w:val="20"/>
        </w:numPr>
        <w:spacing w:before="0" w:beforeAutospacing="0" w:after="240" w:afterAutospacing="0" w:line="331" w:lineRule="atLeast"/>
        <w:ind w:left="900"/>
        <w:rPr>
          <w:color w:val="000000"/>
        </w:rPr>
      </w:pPr>
      <w:r>
        <w:rPr>
          <w:color w:val="000000"/>
        </w:rPr>
        <w:t xml:space="preserve">The next step is to install Lines of Business by implementing as assembly </w:t>
      </w:r>
      <w:r w:rsidR="005F3F6A">
        <w:rPr>
          <w:color w:val="000000"/>
        </w:rPr>
        <w:t>plugin that contains all necessary information</w:t>
      </w:r>
      <w:r w:rsidR="0044324B">
        <w:rPr>
          <w:color w:val="000000"/>
        </w:rPr>
        <w:t xml:space="preserve"> </w:t>
      </w:r>
      <w:r w:rsidR="00CA04ED">
        <w:rPr>
          <w:color w:val="000000"/>
        </w:rPr>
        <w:t xml:space="preserve">that is related to </w:t>
      </w:r>
      <w:r w:rsidR="00C70268">
        <w:rPr>
          <w:color w:val="000000"/>
        </w:rPr>
        <w:t>those lines of business</w:t>
      </w:r>
      <w:r w:rsidR="00CA04ED">
        <w:rPr>
          <w:color w:val="000000"/>
        </w:rPr>
        <w:t>.</w:t>
      </w:r>
      <w:r w:rsidR="00B908F2">
        <w:rPr>
          <w:color w:val="000000"/>
        </w:rPr>
        <w:t xml:space="preserve"> The plugins </w:t>
      </w:r>
      <w:r w:rsidR="0006763E">
        <w:rPr>
          <w:color w:val="000000"/>
        </w:rPr>
        <w:t>will be added as collection to a service object.</w:t>
      </w:r>
    </w:p>
    <w:p w:rsidR="0006763E" w:rsidP="00B93C3C" w:rsidRDefault="009C6168" w14:paraId="3B486B6C" w14:textId="3BD6CC7E">
      <w:pPr>
        <w:pStyle w:val="NormalWeb"/>
        <w:numPr>
          <w:ilvl w:val="0"/>
          <w:numId w:val="20"/>
        </w:numPr>
        <w:spacing w:before="0" w:beforeAutospacing="0" w:after="240" w:afterAutospacing="0" w:line="331" w:lineRule="atLeast"/>
        <w:ind w:left="900"/>
        <w:rPr>
          <w:color w:val="000000"/>
        </w:rPr>
      </w:pPr>
      <w:r>
        <w:rPr>
          <w:color w:val="000000"/>
        </w:rPr>
        <w:t>The service object</w:t>
      </w:r>
      <w:r w:rsidR="00D55EFC">
        <w:rPr>
          <w:color w:val="000000"/>
        </w:rPr>
        <w:t xml:space="preserve"> shall be</w:t>
      </w:r>
      <w:r>
        <w:rPr>
          <w:color w:val="000000"/>
        </w:rPr>
        <w:t xml:space="preserve"> injected into a web controller via dependency </w:t>
      </w:r>
      <w:r w:rsidR="00427BF3">
        <w:rPr>
          <w:color w:val="000000"/>
        </w:rPr>
        <w:t>injection</w:t>
      </w:r>
      <w:r w:rsidR="00533E75">
        <w:rPr>
          <w:color w:val="000000"/>
        </w:rPr>
        <w:t xml:space="preserve"> to perform all necessary </w:t>
      </w:r>
      <w:r w:rsidR="00107399">
        <w:rPr>
          <w:color w:val="000000"/>
        </w:rPr>
        <w:t>functions related to EFM.</w:t>
      </w:r>
      <w:r w:rsidR="00DB3C05">
        <w:rPr>
          <w:color w:val="000000"/>
        </w:rPr>
        <w:t xml:space="preserve"> The </w:t>
      </w:r>
      <w:r w:rsidR="00B5540A">
        <w:rPr>
          <w:color w:val="000000"/>
        </w:rPr>
        <w:t>features (Index, View, Delete, etc.)</w:t>
      </w:r>
      <w:r w:rsidR="00DB3C05">
        <w:rPr>
          <w:color w:val="000000"/>
        </w:rPr>
        <w:t xml:space="preserve"> are implemented as plugins. </w:t>
      </w:r>
    </w:p>
    <w:p w:rsidR="0062084C" w:rsidP="00B93C3C" w:rsidRDefault="0062084C" w14:paraId="3E290F0C" w14:textId="66902CB2">
      <w:pPr>
        <w:pStyle w:val="NormalWeb"/>
        <w:numPr>
          <w:ilvl w:val="0"/>
          <w:numId w:val="20"/>
        </w:numPr>
        <w:spacing w:before="0" w:beforeAutospacing="0" w:after="240" w:afterAutospacing="0" w:line="331" w:lineRule="atLeast"/>
        <w:ind w:left="900"/>
        <w:rPr>
          <w:color w:val="000000"/>
        </w:rPr>
      </w:pPr>
      <w:r>
        <w:rPr>
          <w:color w:val="000000"/>
        </w:rPr>
        <w:t xml:space="preserve">We </w:t>
      </w:r>
      <w:r w:rsidR="00B5540A">
        <w:rPr>
          <w:color w:val="000000"/>
        </w:rPr>
        <w:t>must</w:t>
      </w:r>
      <w:r>
        <w:rPr>
          <w:color w:val="000000"/>
        </w:rPr>
        <w:t xml:space="preserve"> make sure that</w:t>
      </w:r>
      <w:r w:rsidR="00E26DF7">
        <w:rPr>
          <w:color w:val="000000"/>
        </w:rPr>
        <w:t xml:space="preserve"> </w:t>
      </w:r>
      <w:r w:rsidR="00692727">
        <w:rPr>
          <w:color w:val="000000"/>
        </w:rPr>
        <w:t xml:space="preserve">EFM </w:t>
      </w:r>
      <w:r w:rsidR="00A82E5B">
        <w:rPr>
          <w:color w:val="000000"/>
        </w:rPr>
        <w:t xml:space="preserve">can </w:t>
      </w:r>
      <w:r>
        <w:rPr>
          <w:color w:val="000000"/>
        </w:rPr>
        <w:t>configure</w:t>
      </w:r>
      <w:r w:rsidR="00D971F8">
        <w:rPr>
          <w:color w:val="000000"/>
        </w:rPr>
        <w:t xml:space="preserve"> </w:t>
      </w:r>
      <w:r w:rsidR="0084197D">
        <w:rPr>
          <w:color w:val="000000"/>
        </w:rPr>
        <w:t>features</w:t>
      </w:r>
      <w:r w:rsidR="00D90D12">
        <w:rPr>
          <w:color w:val="000000"/>
        </w:rPr>
        <w:t xml:space="preserve"> t</w:t>
      </w:r>
      <w:r w:rsidR="0084197D">
        <w:rPr>
          <w:color w:val="000000"/>
        </w:rPr>
        <w:t>o</w:t>
      </w:r>
      <w:r w:rsidR="00D90D12">
        <w:rPr>
          <w:color w:val="000000"/>
        </w:rPr>
        <w:t xml:space="preserve"> </w:t>
      </w:r>
      <w:r w:rsidR="00A82E5B">
        <w:rPr>
          <w:color w:val="000000"/>
        </w:rPr>
        <w:t>a</w:t>
      </w:r>
      <w:r w:rsidR="00504C3F">
        <w:rPr>
          <w:color w:val="000000"/>
        </w:rPr>
        <w:t xml:space="preserve"> specific </w:t>
      </w:r>
      <w:r>
        <w:rPr>
          <w:color w:val="000000"/>
        </w:rPr>
        <w:t>line of business</w:t>
      </w:r>
      <w:r w:rsidR="00F50D0B">
        <w:rPr>
          <w:color w:val="000000"/>
        </w:rPr>
        <w:t xml:space="preserve"> and render to a dynamic Razor page</w:t>
      </w:r>
      <w:r w:rsidR="00504C3F">
        <w:rPr>
          <w:color w:val="000000"/>
        </w:rPr>
        <w:t>.</w:t>
      </w:r>
      <w:r w:rsidR="000A7F78">
        <w:rPr>
          <w:color w:val="000000"/>
        </w:rPr>
        <w:t xml:space="preserve"> </w:t>
      </w:r>
    </w:p>
    <w:p w:rsidR="00300DBB" w:rsidP="00B93C3C" w:rsidRDefault="000D5B7B" w14:paraId="3D2D7630" w14:textId="6F34073C">
      <w:pPr>
        <w:pStyle w:val="NormalWeb"/>
        <w:numPr>
          <w:ilvl w:val="0"/>
          <w:numId w:val="20"/>
        </w:numPr>
        <w:spacing w:before="0" w:beforeAutospacing="0" w:after="240" w:afterAutospacing="0" w:line="331" w:lineRule="atLeast"/>
        <w:ind w:left="900"/>
        <w:rPr>
          <w:color w:val="000000"/>
        </w:rPr>
      </w:pPr>
      <w:r>
        <w:rPr>
          <w:color w:val="000000"/>
        </w:rPr>
        <w:t>Authentication</w:t>
      </w:r>
      <w:r w:rsidR="00300DBB">
        <w:rPr>
          <w:color w:val="000000"/>
        </w:rPr>
        <w:t xml:space="preserve"> will be taken care of by the QTC’s authentication module</w:t>
      </w:r>
      <w:r w:rsidR="007E4DCB">
        <w:rPr>
          <w:color w:val="000000"/>
        </w:rPr>
        <w:t xml:space="preserve">, which gives the roles, security levels and </w:t>
      </w:r>
      <w:r w:rsidR="008A5365">
        <w:rPr>
          <w:color w:val="000000"/>
        </w:rPr>
        <w:t>Lines of Business</w:t>
      </w:r>
    </w:p>
    <w:p w:rsidRPr="006926EE" w:rsidR="00842D37" w:rsidP="006926EE" w:rsidRDefault="0017560D" w14:paraId="6B256F01" w14:textId="6F0C6ADA">
      <w:pPr>
        <w:pStyle w:val="NormalWeb"/>
        <w:spacing w:before="0" w:beforeAutospacing="0" w:after="240" w:afterAutospacing="0" w:line="331" w:lineRule="atLeast"/>
        <w:rPr>
          <w:color w:val="000000"/>
        </w:rPr>
      </w:pPr>
      <w:r>
        <w:rPr>
          <w:color w:val="000000"/>
        </w:rPr>
        <w:t xml:space="preserve">Some of the possible </w:t>
      </w:r>
      <w:r w:rsidR="005D1F36">
        <w:rPr>
          <w:color w:val="000000"/>
        </w:rPr>
        <w:t xml:space="preserve">hurdles could be extending QTC’s authentication model </w:t>
      </w:r>
      <w:r w:rsidR="002E24D8">
        <w:rPr>
          <w:color w:val="000000"/>
        </w:rPr>
        <w:t xml:space="preserve">into </w:t>
      </w:r>
      <w:r w:rsidR="00015DFB">
        <w:rPr>
          <w:color w:val="000000"/>
        </w:rPr>
        <w:t>the</w:t>
      </w:r>
      <w:r w:rsidR="002E24D8">
        <w:rPr>
          <w:color w:val="000000"/>
        </w:rPr>
        <w:t xml:space="preserve"> application. </w:t>
      </w:r>
      <w:r w:rsidR="00015DFB">
        <w:rPr>
          <w:color w:val="000000"/>
        </w:rPr>
        <w:t xml:space="preserve">Currently not </w:t>
      </w:r>
      <w:r w:rsidR="002B0A11">
        <w:rPr>
          <w:color w:val="000000"/>
        </w:rPr>
        <w:t xml:space="preserve">all details </w:t>
      </w:r>
      <w:r w:rsidR="00F935B4">
        <w:rPr>
          <w:color w:val="000000"/>
        </w:rPr>
        <w:t xml:space="preserve">of </w:t>
      </w:r>
      <w:r w:rsidR="00884857">
        <w:rPr>
          <w:color w:val="000000"/>
        </w:rPr>
        <w:t>QTC’s</w:t>
      </w:r>
      <w:r w:rsidR="00F935B4">
        <w:rPr>
          <w:color w:val="000000"/>
        </w:rPr>
        <w:t xml:space="preserve"> authentication module</w:t>
      </w:r>
      <w:r w:rsidR="00015DFB">
        <w:rPr>
          <w:color w:val="000000"/>
        </w:rPr>
        <w:t xml:space="preserve"> </w:t>
      </w:r>
      <w:r w:rsidR="001C678F">
        <w:rPr>
          <w:color w:val="000000"/>
        </w:rPr>
        <w:t>are</w:t>
      </w:r>
      <w:r w:rsidR="00015DFB">
        <w:rPr>
          <w:color w:val="000000"/>
        </w:rPr>
        <w:t xml:space="preserve"> known with reference to </w:t>
      </w:r>
      <w:r w:rsidR="002F113A">
        <w:rPr>
          <w:color w:val="000000"/>
        </w:rPr>
        <w:t>structure</w:t>
      </w:r>
      <w:r w:rsidR="00360318">
        <w:rPr>
          <w:color w:val="000000"/>
        </w:rPr>
        <w:t xml:space="preserve"> of the module.</w:t>
      </w:r>
      <w:r w:rsidR="00602BA5">
        <w:rPr>
          <w:color w:val="000000"/>
        </w:rPr>
        <w:t xml:space="preserve"> The solution will be </w:t>
      </w:r>
      <w:r w:rsidR="00A12342">
        <w:rPr>
          <w:color w:val="000000"/>
        </w:rPr>
        <w:t xml:space="preserve">to </w:t>
      </w:r>
      <w:r w:rsidR="001E5B3A">
        <w:rPr>
          <w:color w:val="000000"/>
        </w:rPr>
        <w:t>obtain documentation for QTC’s authentication module to better understand its technology as a solution.</w:t>
      </w:r>
    </w:p>
    <w:p w:rsidR="001B0655" w:rsidP="001B0655" w:rsidRDefault="007F3DB8" w14:paraId="561583A8" w14:textId="6E9AB90E">
      <w:pPr>
        <w:pStyle w:val="Heading2"/>
      </w:pPr>
      <w:bookmarkStart w:name="_Toc89538343" w:id="8"/>
      <w:r>
        <w:t xml:space="preserve">2.2 </w:t>
      </w:r>
      <w:r>
        <w:tab/>
      </w:r>
      <w:r>
        <w:t>Product Perspective</w:t>
      </w:r>
      <w:bookmarkEnd w:id="8"/>
    </w:p>
    <w:p w:rsidRPr="001B0655" w:rsidR="001B0655" w:rsidP="001B0655" w:rsidRDefault="001B0655" w14:paraId="05BC96BE" w14:textId="6E9AB90E"/>
    <w:p w:rsidR="00D311D0" w:rsidP="00B93C3C" w:rsidRDefault="00581BEA" w14:paraId="7B595E2D" w14:textId="7A52D07F">
      <w:pPr>
        <w:pStyle w:val="Standard"/>
        <w:rPr>
          <w:rFonts w:ascii="Times New Roman" w:hAnsi="Times New Roman" w:cs="Times New Roman"/>
          <w:color w:val="000000" w:themeColor="text1"/>
        </w:rPr>
      </w:pPr>
      <w:r>
        <w:rPr>
          <w:noProof/>
        </w:rPr>
        <w:drawing>
          <wp:anchor distT="0" distB="0" distL="114300" distR="114300" simplePos="0" relativeHeight="251658243" behindDoc="0" locked="0" layoutInCell="1" allowOverlap="1" wp14:anchorId="2D9C7F1F" wp14:editId="192AAA06">
            <wp:simplePos x="0" y="0"/>
            <wp:positionH relativeFrom="margin">
              <wp:posOffset>1304521</wp:posOffset>
            </wp:positionH>
            <wp:positionV relativeFrom="paragraph">
              <wp:posOffset>780481</wp:posOffset>
            </wp:positionV>
            <wp:extent cx="3453055" cy="2582883"/>
            <wp:effectExtent l="0" t="0" r="0" b="8255"/>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3453055" cy="2582883"/>
                    </a:xfrm>
                    <a:prstGeom prst="rect">
                      <a:avLst/>
                    </a:prstGeom>
                  </pic:spPr>
                </pic:pic>
              </a:graphicData>
            </a:graphic>
            <wp14:sizeRelH relativeFrom="margin">
              <wp14:pctWidth>0</wp14:pctWidth>
            </wp14:sizeRelH>
            <wp14:sizeRelV relativeFrom="margin">
              <wp14:pctHeight>0</wp14:pctHeight>
            </wp14:sizeRelV>
          </wp:anchor>
        </w:drawing>
      </w:r>
      <w:r w:rsidR="00E16F73">
        <w:rPr>
          <w:rFonts w:ascii="Times New Roman" w:hAnsi="Times New Roman" w:cs="Times New Roman"/>
          <w:color w:val="000000" w:themeColor="text1"/>
        </w:rPr>
        <w:t xml:space="preserve">EFM </w:t>
      </w:r>
      <w:r w:rsidR="0093098A">
        <w:rPr>
          <w:rFonts w:ascii="Times New Roman" w:hAnsi="Times New Roman" w:cs="Times New Roman"/>
          <w:color w:val="000000" w:themeColor="text1"/>
        </w:rPr>
        <w:t xml:space="preserve">will be interacting with different type of systems </w:t>
      </w:r>
      <w:r w:rsidR="006D2D96">
        <w:rPr>
          <w:rFonts w:ascii="Times New Roman" w:hAnsi="Times New Roman" w:cs="Times New Roman"/>
          <w:color w:val="000000" w:themeColor="text1"/>
        </w:rPr>
        <w:t xml:space="preserve">that includes File </w:t>
      </w:r>
      <w:r w:rsidR="00481D94">
        <w:rPr>
          <w:rFonts w:ascii="Times New Roman" w:hAnsi="Times New Roman" w:cs="Times New Roman"/>
          <w:color w:val="000000" w:themeColor="text1"/>
        </w:rPr>
        <w:t>Repositories, a Database, Assembly Plugin</w:t>
      </w:r>
      <w:r w:rsidR="000778DF">
        <w:rPr>
          <w:rFonts w:ascii="Times New Roman" w:hAnsi="Times New Roman" w:cs="Times New Roman"/>
          <w:color w:val="000000" w:themeColor="text1"/>
        </w:rPr>
        <w:t xml:space="preserve">, </w:t>
      </w:r>
      <w:r w:rsidR="00481D94">
        <w:rPr>
          <w:rFonts w:ascii="Times New Roman" w:hAnsi="Times New Roman" w:cs="Times New Roman"/>
          <w:color w:val="000000" w:themeColor="text1"/>
        </w:rPr>
        <w:t>local file system</w:t>
      </w:r>
      <w:r w:rsidR="000778DF">
        <w:rPr>
          <w:rFonts w:ascii="Times New Roman" w:hAnsi="Times New Roman" w:cs="Times New Roman"/>
          <w:color w:val="000000" w:themeColor="text1"/>
        </w:rPr>
        <w:t xml:space="preserve"> and QTC’s authentication module</w:t>
      </w:r>
      <w:r w:rsidR="00321EAF">
        <w:rPr>
          <w:rFonts w:ascii="Times New Roman" w:hAnsi="Times New Roman" w:cs="Times New Roman"/>
          <w:color w:val="000000" w:themeColor="text1"/>
        </w:rPr>
        <w:t>.</w:t>
      </w:r>
      <w:r w:rsidR="00EB1ED2">
        <w:rPr>
          <w:rFonts w:ascii="Times New Roman" w:hAnsi="Times New Roman" w:cs="Times New Roman"/>
          <w:color w:val="000000" w:themeColor="text1"/>
        </w:rPr>
        <w:t xml:space="preserve"> </w:t>
      </w:r>
      <w:r w:rsidR="00C113E1">
        <w:rPr>
          <w:rFonts w:ascii="Times New Roman" w:hAnsi="Times New Roman" w:cs="Times New Roman"/>
          <w:color w:val="000000" w:themeColor="text1"/>
        </w:rPr>
        <w:t xml:space="preserve">The database shall interact with EFM through </w:t>
      </w:r>
      <w:r w:rsidR="0094407D">
        <w:rPr>
          <w:rFonts w:ascii="Times New Roman" w:hAnsi="Times New Roman" w:cs="Times New Roman"/>
          <w:color w:val="000000" w:themeColor="text1"/>
        </w:rPr>
        <w:t>SQL procedures</w:t>
      </w:r>
      <w:r w:rsidR="00690396">
        <w:rPr>
          <w:rFonts w:ascii="Times New Roman" w:hAnsi="Times New Roman" w:cs="Times New Roman"/>
          <w:color w:val="000000" w:themeColor="text1"/>
        </w:rPr>
        <w:t>.</w:t>
      </w:r>
      <w:r w:rsidR="007313B7">
        <w:rPr>
          <w:rFonts w:ascii="Times New Roman" w:hAnsi="Times New Roman" w:cs="Times New Roman"/>
          <w:color w:val="000000" w:themeColor="text1"/>
        </w:rPr>
        <w:t xml:space="preserve"> The local file system shall be used to </w:t>
      </w:r>
      <w:r w:rsidR="002D2CC5">
        <w:rPr>
          <w:rFonts w:ascii="Times New Roman" w:hAnsi="Times New Roman" w:cs="Times New Roman"/>
          <w:color w:val="000000" w:themeColor="text1"/>
        </w:rPr>
        <w:t>import files into EFM.</w:t>
      </w:r>
      <w:r w:rsidR="00623FBA">
        <w:rPr>
          <w:rFonts w:ascii="Times New Roman" w:hAnsi="Times New Roman" w:cs="Times New Roman"/>
          <w:color w:val="000000" w:themeColor="text1"/>
        </w:rPr>
        <w:t xml:space="preserve"> The Assembly plugin </w:t>
      </w:r>
      <w:r w:rsidR="00FF459D">
        <w:rPr>
          <w:rFonts w:ascii="Times New Roman" w:hAnsi="Times New Roman" w:cs="Times New Roman"/>
          <w:color w:val="000000" w:themeColor="text1"/>
        </w:rPr>
        <w:t xml:space="preserve">contains all necessary information related to a </w:t>
      </w:r>
      <w:r w:rsidR="00A20FE2">
        <w:rPr>
          <w:rFonts w:ascii="Times New Roman" w:hAnsi="Times New Roman" w:cs="Times New Roman"/>
          <w:color w:val="000000" w:themeColor="text1"/>
        </w:rPr>
        <w:t>line of business. The file repositories shall</w:t>
      </w:r>
      <w:r w:rsidR="00F27575">
        <w:rPr>
          <w:rFonts w:ascii="Times New Roman" w:hAnsi="Times New Roman" w:cs="Times New Roman"/>
          <w:color w:val="000000" w:themeColor="text1"/>
        </w:rPr>
        <w:t xml:space="preserve"> be</w:t>
      </w:r>
      <w:r w:rsidR="00A20FE2">
        <w:rPr>
          <w:rFonts w:ascii="Times New Roman" w:hAnsi="Times New Roman" w:cs="Times New Roman"/>
          <w:color w:val="000000" w:themeColor="text1"/>
        </w:rPr>
        <w:t xml:space="preserve"> cloud-based</w:t>
      </w:r>
      <w:r w:rsidR="00F27575">
        <w:rPr>
          <w:rFonts w:ascii="Times New Roman" w:hAnsi="Times New Roman" w:cs="Times New Roman"/>
          <w:color w:val="000000" w:themeColor="text1"/>
        </w:rPr>
        <w:t>,</w:t>
      </w:r>
      <w:r w:rsidR="00A20FE2">
        <w:rPr>
          <w:rFonts w:ascii="Times New Roman" w:hAnsi="Times New Roman" w:cs="Times New Roman"/>
          <w:color w:val="000000" w:themeColor="text1"/>
        </w:rPr>
        <w:t xml:space="preserve"> by a service of QTC’s choice.</w:t>
      </w:r>
    </w:p>
    <w:p w:rsidRPr="00E16F73" w:rsidR="00581BEA" w:rsidP="00B93C3C" w:rsidRDefault="00581BEA" w14:paraId="18E5104E" w14:textId="7F7D5A3A">
      <w:pPr>
        <w:pStyle w:val="Standard"/>
        <w:rPr>
          <w:rFonts w:ascii="Times New Roman" w:hAnsi="Times New Roman" w:cs="Times New Roman"/>
          <w:color w:val="000000" w:themeColor="text1"/>
        </w:rPr>
      </w:pPr>
    </w:p>
    <w:p w:rsidR="00581BEA" w:rsidP="00B93C3C" w:rsidRDefault="00581BEA" w14:paraId="59178427" w14:textId="77777777">
      <w:pPr>
        <w:pStyle w:val="Standard"/>
        <w:rPr>
          <w:rFonts w:ascii="Times New Roman" w:hAnsi="Times New Roman" w:cs="Times New Roman"/>
          <w:color w:val="000000" w:themeColor="text1"/>
        </w:rPr>
      </w:pPr>
    </w:p>
    <w:p w:rsidR="00581BEA" w:rsidP="00B93C3C" w:rsidRDefault="00581BEA" w14:paraId="07C337A3" w14:textId="77777777">
      <w:pPr>
        <w:pStyle w:val="Standard"/>
        <w:rPr>
          <w:rFonts w:ascii="Times New Roman" w:hAnsi="Times New Roman" w:cs="Times New Roman"/>
          <w:color w:val="000000" w:themeColor="text1"/>
        </w:rPr>
      </w:pPr>
    </w:p>
    <w:p w:rsidR="00581BEA" w:rsidP="00B93C3C" w:rsidRDefault="00581BEA" w14:paraId="3C369C1C" w14:textId="77777777">
      <w:pPr>
        <w:pStyle w:val="Standard"/>
        <w:rPr>
          <w:rFonts w:ascii="Times New Roman" w:hAnsi="Times New Roman" w:cs="Times New Roman"/>
          <w:color w:val="000000" w:themeColor="text1"/>
        </w:rPr>
      </w:pPr>
    </w:p>
    <w:p w:rsidR="00581BEA" w:rsidP="00B93C3C" w:rsidRDefault="00581BEA" w14:paraId="73DF5F16" w14:textId="77777777">
      <w:pPr>
        <w:pStyle w:val="Standard"/>
        <w:rPr>
          <w:rFonts w:ascii="Times New Roman" w:hAnsi="Times New Roman" w:cs="Times New Roman"/>
          <w:color w:val="000000" w:themeColor="text1"/>
        </w:rPr>
      </w:pPr>
    </w:p>
    <w:p w:rsidR="00581BEA" w:rsidP="00B93C3C" w:rsidRDefault="00581BEA" w14:paraId="1F598816" w14:textId="77777777">
      <w:pPr>
        <w:pStyle w:val="Standard"/>
        <w:rPr>
          <w:rFonts w:ascii="Times New Roman" w:hAnsi="Times New Roman" w:cs="Times New Roman"/>
          <w:color w:val="000000" w:themeColor="text1"/>
        </w:rPr>
      </w:pPr>
    </w:p>
    <w:p w:rsidR="00581BEA" w:rsidP="00B93C3C" w:rsidRDefault="00581BEA" w14:paraId="012B395C" w14:textId="77777777">
      <w:pPr>
        <w:pStyle w:val="Standard"/>
        <w:rPr>
          <w:rFonts w:ascii="Times New Roman" w:hAnsi="Times New Roman" w:cs="Times New Roman"/>
          <w:color w:val="000000" w:themeColor="text1"/>
        </w:rPr>
      </w:pPr>
    </w:p>
    <w:p w:rsidR="00581BEA" w:rsidP="00B93C3C" w:rsidRDefault="00581BEA" w14:paraId="3F09E168" w14:textId="77777777">
      <w:pPr>
        <w:pStyle w:val="Standard"/>
        <w:rPr>
          <w:rFonts w:ascii="Times New Roman" w:hAnsi="Times New Roman" w:cs="Times New Roman"/>
          <w:color w:val="000000" w:themeColor="text1"/>
        </w:rPr>
      </w:pPr>
    </w:p>
    <w:p w:rsidR="00581BEA" w:rsidP="00B93C3C" w:rsidRDefault="00581BEA" w14:paraId="55CBE1B1" w14:textId="77777777">
      <w:pPr>
        <w:pStyle w:val="Standard"/>
        <w:rPr>
          <w:rFonts w:ascii="Times New Roman" w:hAnsi="Times New Roman" w:cs="Times New Roman"/>
          <w:color w:val="000000" w:themeColor="text1"/>
        </w:rPr>
      </w:pPr>
    </w:p>
    <w:p w:rsidR="00581BEA" w:rsidP="00B93C3C" w:rsidRDefault="00581BEA" w14:paraId="0DE1D5C8" w14:textId="77777777">
      <w:pPr>
        <w:pStyle w:val="Standard"/>
        <w:rPr>
          <w:rFonts w:ascii="Times New Roman" w:hAnsi="Times New Roman" w:cs="Times New Roman"/>
          <w:color w:val="000000" w:themeColor="text1"/>
        </w:rPr>
      </w:pPr>
    </w:p>
    <w:p w:rsidR="00A70E63" w:rsidP="00B93C3C" w:rsidRDefault="00A70E63" w14:paraId="0545B64D" w14:textId="77777777">
      <w:pPr>
        <w:pStyle w:val="Standard"/>
        <w:rPr>
          <w:rFonts w:ascii="Times New Roman" w:hAnsi="Times New Roman" w:cs="Times New Roman"/>
          <w:color w:val="000000" w:themeColor="text1"/>
        </w:rPr>
      </w:pPr>
    </w:p>
    <w:p w:rsidR="001E0004" w:rsidP="00B93C3C" w:rsidRDefault="007E7EC8" w14:paraId="032AF031" w14:textId="4A6C1293">
      <w:pPr>
        <w:pStyle w:val="Standard"/>
        <w:rPr>
          <w:rFonts w:ascii="Times New Roman" w:hAnsi="Times New Roman" w:cs="Times New Roman"/>
          <w:color w:val="000000" w:themeColor="text1"/>
        </w:rPr>
      </w:pPr>
      <w:r>
        <w:rPr>
          <w:rFonts w:ascii="Times New Roman" w:hAnsi="Times New Roman" w:cs="Times New Roman"/>
          <w:color w:val="000000" w:themeColor="text1"/>
        </w:rPr>
        <w:t xml:space="preserve">EFM </w:t>
      </w:r>
      <w:r w:rsidR="0039526D">
        <w:rPr>
          <w:rFonts w:ascii="Times New Roman" w:hAnsi="Times New Roman" w:cs="Times New Roman"/>
          <w:color w:val="000000" w:themeColor="text1"/>
        </w:rPr>
        <w:t>is dependent o</w:t>
      </w:r>
      <w:r w:rsidR="008A4782">
        <w:rPr>
          <w:rFonts w:ascii="Times New Roman" w:hAnsi="Times New Roman" w:cs="Times New Roman"/>
          <w:color w:val="000000" w:themeColor="text1"/>
        </w:rPr>
        <w:t xml:space="preserve">f </w:t>
      </w:r>
      <w:r w:rsidR="00DA4266">
        <w:rPr>
          <w:rFonts w:ascii="Times New Roman" w:hAnsi="Times New Roman" w:cs="Times New Roman"/>
          <w:color w:val="000000" w:themeColor="text1"/>
        </w:rPr>
        <w:t xml:space="preserve">QTC’s authentication module. </w:t>
      </w:r>
      <w:r w:rsidR="000679B8">
        <w:rPr>
          <w:rFonts w:ascii="Times New Roman" w:hAnsi="Times New Roman" w:cs="Times New Roman"/>
          <w:color w:val="000000" w:themeColor="text1"/>
        </w:rPr>
        <w:t>This authentication module is responsible</w:t>
      </w:r>
      <w:r w:rsidR="00A70E63">
        <w:rPr>
          <w:rFonts w:ascii="Times New Roman" w:hAnsi="Times New Roman" w:cs="Times New Roman"/>
          <w:color w:val="000000" w:themeColor="text1"/>
        </w:rPr>
        <w:t xml:space="preserve"> for all</w:t>
      </w:r>
      <w:r w:rsidR="000679B8">
        <w:rPr>
          <w:rFonts w:ascii="Times New Roman" w:hAnsi="Times New Roman" w:cs="Times New Roman"/>
          <w:color w:val="000000" w:themeColor="text1"/>
        </w:rPr>
        <w:t xml:space="preserve"> </w:t>
      </w:r>
      <w:r w:rsidR="00796B5A">
        <w:rPr>
          <w:rFonts w:ascii="Times New Roman" w:hAnsi="Times New Roman" w:cs="Times New Roman"/>
          <w:color w:val="000000" w:themeColor="text1"/>
        </w:rPr>
        <w:t>the roles</w:t>
      </w:r>
      <w:r w:rsidR="00460128">
        <w:rPr>
          <w:rFonts w:ascii="Times New Roman" w:hAnsi="Times New Roman" w:cs="Times New Roman"/>
          <w:color w:val="000000" w:themeColor="text1"/>
        </w:rPr>
        <w:t xml:space="preserve">, security </w:t>
      </w:r>
      <w:r w:rsidR="00903462">
        <w:rPr>
          <w:rFonts w:ascii="Times New Roman" w:hAnsi="Times New Roman" w:cs="Times New Roman"/>
          <w:color w:val="000000" w:themeColor="text1"/>
        </w:rPr>
        <w:t>levels</w:t>
      </w:r>
      <w:r w:rsidR="0014700B">
        <w:rPr>
          <w:rFonts w:ascii="Times New Roman" w:hAnsi="Times New Roman" w:cs="Times New Roman"/>
          <w:color w:val="000000" w:themeColor="text1"/>
        </w:rPr>
        <w:t xml:space="preserve">, and </w:t>
      </w:r>
      <w:r w:rsidR="00BD31DB">
        <w:rPr>
          <w:rFonts w:ascii="Times New Roman" w:hAnsi="Times New Roman" w:cs="Times New Roman"/>
          <w:color w:val="000000" w:themeColor="text1"/>
        </w:rPr>
        <w:t>Line</w:t>
      </w:r>
      <w:r w:rsidR="00B84932">
        <w:rPr>
          <w:rFonts w:ascii="Times New Roman" w:hAnsi="Times New Roman" w:cs="Times New Roman"/>
          <w:color w:val="000000" w:themeColor="text1"/>
        </w:rPr>
        <w:t xml:space="preserve">(s) </w:t>
      </w:r>
      <w:r w:rsidR="00905519">
        <w:rPr>
          <w:rFonts w:ascii="Times New Roman" w:hAnsi="Times New Roman" w:cs="Times New Roman"/>
          <w:color w:val="000000" w:themeColor="text1"/>
        </w:rPr>
        <w:t>of Business</w:t>
      </w:r>
      <w:r w:rsidR="00706AEE">
        <w:rPr>
          <w:rFonts w:ascii="Times New Roman" w:hAnsi="Times New Roman" w:cs="Times New Roman"/>
          <w:color w:val="000000" w:themeColor="text1"/>
        </w:rPr>
        <w:t xml:space="preserve"> that will </w:t>
      </w:r>
      <w:r w:rsidR="007E7C3E">
        <w:rPr>
          <w:rFonts w:ascii="Times New Roman" w:hAnsi="Times New Roman" w:cs="Times New Roman"/>
          <w:color w:val="000000" w:themeColor="text1"/>
        </w:rPr>
        <w:t>enable the plugin configuration.</w:t>
      </w:r>
    </w:p>
    <w:p w:rsidR="0038741B" w:rsidP="00B93C3C" w:rsidRDefault="00BF5C85" w14:paraId="7051E265" w14:textId="67F3E97C">
      <w:pPr>
        <w:pStyle w:val="Standard"/>
        <w:rPr>
          <w:rFonts w:ascii="Times New Roman" w:hAnsi="Times New Roman" w:cs="Times New Roman"/>
          <w:color w:val="000000" w:themeColor="text1"/>
        </w:rPr>
      </w:pPr>
      <w:r>
        <w:rPr>
          <w:noProof/>
        </w:rPr>
        <mc:AlternateContent>
          <mc:Choice Requires="wps">
            <w:drawing>
              <wp:anchor distT="0" distB="0" distL="114300" distR="114300" simplePos="0" relativeHeight="251658242" behindDoc="0" locked="0" layoutInCell="1" allowOverlap="1" wp14:anchorId="31465DC8" wp14:editId="3B0DA6FF">
                <wp:simplePos x="0" y="0"/>
                <wp:positionH relativeFrom="column">
                  <wp:posOffset>3816284</wp:posOffset>
                </wp:positionH>
                <wp:positionV relativeFrom="paragraph">
                  <wp:posOffset>514911</wp:posOffset>
                </wp:positionV>
                <wp:extent cx="1098468" cy="548640"/>
                <wp:effectExtent l="0" t="0" r="26035" b="22860"/>
                <wp:wrapNone/>
                <wp:docPr id="2" name="Rectangle 2"/>
                <wp:cNvGraphicFramePr/>
                <a:graphic xmlns:a="http://schemas.openxmlformats.org/drawingml/2006/main">
                  <a:graphicData uri="http://schemas.microsoft.com/office/word/2010/wordprocessingShape">
                    <wps:wsp>
                      <wps:cNvSpPr/>
                      <wps:spPr>
                        <a:xfrm>
                          <a:off x="0" y="0"/>
                          <a:ext cx="1098468" cy="548640"/>
                        </a:xfrm>
                        <a:prstGeom prst="rect">
                          <a:avLst/>
                        </a:prstGeom>
                        <a:solidFill>
                          <a:srgbClr val="000000">
                            <a:alpha val="5000"/>
                          </a:srgbClr>
                        </a:solidFill>
                        <a:ln w="180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rto="http://schemas.microsoft.com/office/word/2006/arto">
            <w:pict w14:anchorId="27C130FA">
              <v:rect id="Rectangle 2" style="position:absolute;margin-left:300.5pt;margin-top:40.55pt;width:86.5pt;height:43.2pt;z-index:2516602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black" strokecolor="red" strokeweight=".5mm" w14:anchorId="410EAA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">
                <v:fill opacity="3341f"/>
              </v:rect>
            </w:pict>
          </mc:Fallback>
        </mc:AlternateContent>
      </w:r>
      <w:r w:rsidR="009D74AE">
        <w:rPr>
          <w:noProof/>
        </w:rPr>
        <mc:AlternateContent>
          <mc:Choice Requires="wps">
            <w:drawing>
              <wp:anchor distT="0" distB="0" distL="114300" distR="114300" simplePos="0" relativeHeight="251658240" behindDoc="0" locked="0" layoutInCell="1" allowOverlap="1" wp14:anchorId="631AE231" wp14:editId="4ADD89B8">
                <wp:simplePos x="0" y="0"/>
                <wp:positionH relativeFrom="column">
                  <wp:posOffset>2379345</wp:posOffset>
                </wp:positionH>
                <wp:positionV relativeFrom="paragraph">
                  <wp:posOffset>138595</wp:posOffset>
                </wp:positionV>
                <wp:extent cx="548640" cy="548640"/>
                <wp:effectExtent l="0" t="0" r="22860" b="22860"/>
                <wp:wrapNone/>
                <wp:docPr id="5" name="Rectangle 5"/>
                <wp:cNvGraphicFramePr/>
                <a:graphic xmlns:a="http://schemas.openxmlformats.org/drawingml/2006/main">
                  <a:graphicData uri="http://schemas.microsoft.com/office/word/2010/wordprocessingShape">
                    <wps:wsp>
                      <wps:cNvSpPr/>
                      <wps:spPr>
                        <a:xfrm>
                          <a:off x="0" y="0"/>
                          <a:ext cx="548640" cy="548640"/>
                        </a:xfrm>
                        <a:prstGeom prst="rect">
                          <a:avLst/>
                        </a:prstGeom>
                        <a:solidFill>
                          <a:srgbClr val="000000">
                            <a:alpha val="5000"/>
                          </a:srgbClr>
                        </a:solidFill>
                        <a:ln w="180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0D58A7BB">
              <v:rect id="Rectangle 5" style="position:absolute;margin-left:187.35pt;margin-top:10.9pt;width:43.2pt;height:43.2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strokecolor="red" strokeweight=".5mm" w14:anchorId="702D25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">
                <v:fill opacity="3341f"/>
              </v:rect>
            </w:pict>
          </mc:Fallback>
        </mc:AlternateContent>
      </w:r>
      <w:r w:rsidR="009D74AE">
        <w:rPr>
          <w:noProof/>
        </w:rPr>
        <mc:AlternateContent>
          <mc:Choice Requires="wpi">
            <w:drawing>
              <wp:anchor distT="0" distB="0" distL="114300" distR="114300" simplePos="0" relativeHeight="251658241" behindDoc="0" locked="0" layoutInCell="1" allowOverlap="1" wp14:anchorId="62397F19" wp14:editId="5C1C93AC">
                <wp:simplePos x="0" y="0"/>
                <wp:positionH relativeFrom="column">
                  <wp:posOffset>2681648</wp:posOffset>
                </wp:positionH>
                <wp:positionV relativeFrom="paragraph">
                  <wp:posOffset>155521</wp:posOffset>
                </wp:positionV>
                <wp:extent cx="360" cy="360"/>
                <wp:effectExtent l="38100" t="38100" r="57150" b="57150"/>
                <wp:wrapNone/>
                <wp:docPr id="6" name="Ink 6"/>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5743DFD4">
              <v:shapetype id="_x0000_t75" coordsize="21600,21600" filled="f" stroked="f" o:spt="75" o:preferrelative="t" path="m@4@5l@4@11@9@11@9@5xe" w14:anchorId="00DF4C24">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 style="position:absolute;margin-left:210.45pt;margin-top:11.55pt;width:1.45pt;height:1.45pt;z-index:25165824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">
                <v:imagedata o:title="" r:id="rId10"/>
              </v:shape>
            </w:pict>
          </mc:Fallback>
        </mc:AlternateContent>
      </w:r>
      <w:r w:rsidR="0038741B">
        <w:rPr>
          <w:noProof/>
        </w:rPr>
        <w:drawing>
          <wp:inline distT="0" distB="0" distL="0" distR="0" wp14:anchorId="645B6624" wp14:editId="07B120A8">
            <wp:extent cx="5676403" cy="3670743"/>
            <wp:effectExtent l="0" t="0" r="635" b="635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76403" cy="3670743"/>
                    </a:xfrm>
                    <a:prstGeom prst="rect">
                      <a:avLst/>
                    </a:prstGeom>
                  </pic:spPr>
                </pic:pic>
              </a:graphicData>
            </a:graphic>
          </wp:inline>
        </w:drawing>
      </w:r>
    </w:p>
    <w:p w:rsidR="00842D37" w:rsidP="00B93C3C" w:rsidRDefault="007F3DB8" w14:paraId="6B256F08" w14:textId="77777777">
      <w:pPr>
        <w:pStyle w:val="Heading2"/>
      </w:pPr>
      <w:bookmarkStart w:name="_Toc89538344" w:id="9"/>
      <w:r>
        <w:t xml:space="preserve">2.3 </w:t>
      </w:r>
      <w:r>
        <w:tab/>
      </w:r>
      <w:r>
        <w:t>Product Functions</w:t>
      </w:r>
      <w:bookmarkEnd w:id="9"/>
    </w:p>
    <w:p w:rsidR="00B6257F" w:rsidP="00B93C3C" w:rsidRDefault="00B6257F" w14:paraId="25EAA7FD" w14:textId="77777777">
      <w:pPr>
        <w:pStyle w:val="Standard"/>
        <w:rPr>
          <w:rFonts w:ascii="Times New Roman" w:hAnsi="Times New Roman" w:cs="Times New Roman"/>
          <w:color w:val="538135"/>
        </w:rPr>
      </w:pPr>
    </w:p>
    <w:p w:rsidRPr="005241A7" w:rsidR="005241A7" w:rsidP="00B93C3C" w:rsidRDefault="005241A7" w14:paraId="217518EC" w14:textId="3F90827C">
      <w:pPr>
        <w:pStyle w:val="Standard"/>
        <w:rPr>
          <w:rFonts w:ascii="Times New Roman" w:hAnsi="Times New Roman" w:cs="Times New Roman"/>
          <w:color w:val="000000" w:themeColor="text1"/>
        </w:rPr>
      </w:pPr>
      <w:r>
        <w:rPr>
          <w:rFonts w:ascii="Times New Roman" w:hAnsi="Times New Roman" w:cs="Times New Roman"/>
          <w:color w:val="000000" w:themeColor="text1"/>
        </w:rPr>
        <w:t xml:space="preserve">EFM </w:t>
      </w:r>
      <w:r w:rsidR="00843DF7">
        <w:rPr>
          <w:rFonts w:ascii="Times New Roman" w:hAnsi="Times New Roman" w:cs="Times New Roman"/>
          <w:color w:val="000000" w:themeColor="text1"/>
        </w:rPr>
        <w:t xml:space="preserve">is a file managing application </w:t>
      </w:r>
      <w:r w:rsidR="007471D8">
        <w:rPr>
          <w:rFonts w:ascii="Times New Roman" w:hAnsi="Times New Roman" w:cs="Times New Roman"/>
          <w:color w:val="000000" w:themeColor="text1"/>
        </w:rPr>
        <w:t>that is used for browsing and</w:t>
      </w:r>
      <w:r w:rsidR="00366F5D">
        <w:rPr>
          <w:rFonts w:ascii="Times New Roman" w:hAnsi="Times New Roman" w:cs="Times New Roman"/>
          <w:color w:val="000000" w:themeColor="text1"/>
        </w:rPr>
        <w:t xml:space="preserve"> mod</w:t>
      </w:r>
      <w:r w:rsidR="003E3F54">
        <w:rPr>
          <w:rFonts w:ascii="Times New Roman" w:hAnsi="Times New Roman" w:cs="Times New Roman"/>
          <w:color w:val="000000" w:themeColor="text1"/>
        </w:rPr>
        <w:t xml:space="preserve">ifying </w:t>
      </w:r>
      <w:r w:rsidR="00381CD9">
        <w:rPr>
          <w:rFonts w:ascii="Times New Roman" w:hAnsi="Times New Roman" w:cs="Times New Roman"/>
          <w:color w:val="000000" w:themeColor="text1"/>
        </w:rPr>
        <w:t xml:space="preserve">documents </w:t>
      </w:r>
      <w:r w:rsidR="006926EE">
        <w:rPr>
          <w:rFonts w:ascii="Times New Roman" w:hAnsi="Times New Roman" w:cs="Times New Roman"/>
          <w:color w:val="000000" w:themeColor="text1"/>
        </w:rPr>
        <w:t>including</w:t>
      </w:r>
      <w:r w:rsidR="001F2825">
        <w:rPr>
          <w:rFonts w:ascii="Times New Roman" w:hAnsi="Times New Roman" w:cs="Times New Roman"/>
          <w:color w:val="000000" w:themeColor="text1"/>
        </w:rPr>
        <w:t xml:space="preserve"> </w:t>
      </w:r>
      <w:r w:rsidR="00456A7E">
        <w:rPr>
          <w:rFonts w:ascii="Times New Roman" w:hAnsi="Times New Roman" w:cs="Times New Roman"/>
          <w:color w:val="000000" w:themeColor="text1"/>
        </w:rPr>
        <w:t xml:space="preserve">medical records </w:t>
      </w:r>
      <w:r w:rsidR="009D64FF">
        <w:rPr>
          <w:rFonts w:ascii="Times New Roman" w:hAnsi="Times New Roman" w:cs="Times New Roman"/>
          <w:color w:val="000000" w:themeColor="text1"/>
        </w:rPr>
        <w:t>and Diagnostics</w:t>
      </w:r>
      <w:r w:rsidR="00037739">
        <w:rPr>
          <w:rFonts w:ascii="Times New Roman" w:hAnsi="Times New Roman" w:cs="Times New Roman"/>
          <w:color w:val="000000" w:themeColor="text1"/>
        </w:rPr>
        <w:t xml:space="preserve">. EFM will </w:t>
      </w:r>
      <w:r w:rsidR="007F5770">
        <w:rPr>
          <w:rFonts w:ascii="Times New Roman" w:hAnsi="Times New Roman" w:cs="Times New Roman"/>
          <w:color w:val="000000" w:themeColor="text1"/>
        </w:rPr>
        <w:t xml:space="preserve">authenticate </w:t>
      </w:r>
      <w:r w:rsidR="00C47FC4">
        <w:rPr>
          <w:rFonts w:ascii="Times New Roman" w:hAnsi="Times New Roman" w:cs="Times New Roman"/>
          <w:color w:val="000000" w:themeColor="text1"/>
        </w:rPr>
        <w:t xml:space="preserve">users </w:t>
      </w:r>
      <w:r w:rsidR="00387A89">
        <w:rPr>
          <w:rFonts w:ascii="Times New Roman" w:hAnsi="Times New Roman" w:cs="Times New Roman"/>
          <w:color w:val="000000" w:themeColor="text1"/>
        </w:rPr>
        <w:t xml:space="preserve">and associate them with </w:t>
      </w:r>
      <w:r w:rsidR="00E34DA5">
        <w:rPr>
          <w:rFonts w:ascii="Times New Roman" w:hAnsi="Times New Roman" w:cs="Times New Roman"/>
          <w:color w:val="000000" w:themeColor="text1"/>
        </w:rPr>
        <w:t xml:space="preserve">a Line </w:t>
      </w:r>
      <w:r w:rsidR="0095359B">
        <w:rPr>
          <w:rFonts w:ascii="Times New Roman" w:hAnsi="Times New Roman" w:cs="Times New Roman"/>
          <w:color w:val="000000" w:themeColor="text1"/>
        </w:rPr>
        <w:t xml:space="preserve">of Business. </w:t>
      </w:r>
    </w:p>
    <w:p w:rsidR="00465519" w:rsidP="00B93C3C" w:rsidRDefault="0001753C" w14:paraId="0957EC88" w14:textId="1A87E190">
      <w:pPr>
        <w:pStyle w:val="Standard"/>
        <w:rPr>
          <w:rFonts w:ascii="Times New Roman" w:hAnsi="Times New Roman" w:cs="Times New Roman"/>
          <w:color w:val="000000" w:themeColor="text1"/>
        </w:rPr>
      </w:pPr>
      <w:r>
        <w:rPr>
          <w:rFonts w:ascii="Times New Roman" w:hAnsi="Times New Roman" w:cs="Times New Roman"/>
          <w:color w:val="000000" w:themeColor="text1"/>
        </w:rPr>
        <w:t xml:space="preserve">EFM </w:t>
      </w:r>
      <w:r w:rsidR="00387A89">
        <w:rPr>
          <w:rFonts w:ascii="Times New Roman" w:hAnsi="Times New Roman" w:cs="Times New Roman"/>
          <w:color w:val="000000" w:themeColor="text1"/>
        </w:rPr>
        <w:t>will</w:t>
      </w:r>
      <w:r w:rsidR="0051604F">
        <w:rPr>
          <w:rFonts w:ascii="Times New Roman" w:hAnsi="Times New Roman" w:cs="Times New Roman"/>
          <w:color w:val="000000" w:themeColor="text1"/>
        </w:rPr>
        <w:t xml:space="preserve"> </w:t>
      </w:r>
      <w:r w:rsidR="00387A89">
        <w:rPr>
          <w:rFonts w:ascii="Times New Roman" w:hAnsi="Times New Roman" w:cs="Times New Roman"/>
          <w:color w:val="000000" w:themeColor="text1"/>
        </w:rPr>
        <w:t>possess the following common features</w:t>
      </w:r>
      <w:r w:rsidR="0051604F">
        <w:rPr>
          <w:rFonts w:ascii="Times New Roman" w:hAnsi="Times New Roman" w:cs="Times New Roman"/>
          <w:color w:val="000000" w:themeColor="text1"/>
        </w:rPr>
        <w:t xml:space="preserve">: </w:t>
      </w:r>
    </w:p>
    <w:p w:rsidR="000C0599" w:rsidP="00B93C3C" w:rsidRDefault="000C0599" w14:paraId="39FA50BB" w14:textId="0AFD014B">
      <w:pPr>
        <w:pStyle w:val="Standard"/>
        <w:numPr>
          <w:ilvl w:val="0"/>
          <w:numId w:val="19"/>
        </w:numPr>
        <w:ind w:left="540"/>
        <w:rPr>
          <w:color w:val="000000" w:themeColor="text1"/>
        </w:rPr>
      </w:pPr>
      <w:r>
        <w:rPr>
          <w:color w:val="000000" w:themeColor="text1"/>
        </w:rPr>
        <w:t>Confirm</w:t>
      </w:r>
      <w:r w:rsidR="00387A89">
        <w:rPr>
          <w:color w:val="000000" w:themeColor="text1"/>
        </w:rPr>
        <w:t xml:space="preserve"> </w:t>
      </w:r>
      <w:r>
        <w:rPr>
          <w:color w:val="000000" w:themeColor="text1"/>
        </w:rPr>
        <w:t xml:space="preserve">- This feature confirms that the indexing of a </w:t>
      </w:r>
      <w:r w:rsidR="00845954">
        <w:rPr>
          <w:color w:val="000000" w:themeColor="text1"/>
        </w:rPr>
        <w:t>medical</w:t>
      </w:r>
      <w:r>
        <w:rPr>
          <w:color w:val="000000" w:themeColor="text1"/>
        </w:rPr>
        <w:t xml:space="preserve"> record is complete.</w:t>
      </w:r>
    </w:p>
    <w:p w:rsidR="000C0599" w:rsidP="00B93C3C" w:rsidRDefault="000C0599" w14:paraId="52F7F9D0" w14:textId="227A80BE">
      <w:pPr>
        <w:pStyle w:val="Standard"/>
        <w:numPr>
          <w:ilvl w:val="0"/>
          <w:numId w:val="19"/>
        </w:numPr>
        <w:ind w:left="540"/>
        <w:rPr>
          <w:color w:val="000000" w:themeColor="text1"/>
        </w:rPr>
      </w:pPr>
      <w:r>
        <w:rPr>
          <w:color w:val="000000" w:themeColor="text1"/>
        </w:rPr>
        <w:t xml:space="preserve">Delete – This feature deletes a file by renaming it </w:t>
      </w:r>
      <w:r w:rsidR="00387A89">
        <w:rPr>
          <w:color w:val="000000" w:themeColor="text1"/>
        </w:rPr>
        <w:t>and hiding from view</w:t>
      </w:r>
      <w:r>
        <w:rPr>
          <w:color w:val="000000" w:themeColor="text1"/>
        </w:rPr>
        <w:t xml:space="preserve"> </w:t>
      </w:r>
    </w:p>
    <w:p w:rsidR="000C0599" w:rsidP="00B93C3C" w:rsidRDefault="000C0599" w14:paraId="7A61F4DD" w14:textId="098E0CAE">
      <w:pPr>
        <w:pStyle w:val="Standard"/>
        <w:numPr>
          <w:ilvl w:val="0"/>
          <w:numId w:val="19"/>
        </w:numPr>
        <w:ind w:left="540"/>
        <w:rPr>
          <w:color w:val="000000" w:themeColor="text1"/>
        </w:rPr>
      </w:pPr>
      <w:r>
        <w:rPr>
          <w:color w:val="000000" w:themeColor="text1"/>
        </w:rPr>
        <w:t>Import</w:t>
      </w:r>
      <w:r w:rsidR="00387A89">
        <w:rPr>
          <w:color w:val="000000" w:themeColor="text1"/>
        </w:rPr>
        <w:t xml:space="preserve"> </w:t>
      </w:r>
      <w:r>
        <w:rPr>
          <w:color w:val="000000" w:themeColor="text1"/>
        </w:rPr>
        <w:t>- This feature allows a user</w:t>
      </w:r>
      <w:r w:rsidR="00A6680C">
        <w:rPr>
          <w:color w:val="000000" w:themeColor="text1"/>
        </w:rPr>
        <w:t xml:space="preserve"> to</w:t>
      </w:r>
      <w:r>
        <w:rPr>
          <w:color w:val="000000" w:themeColor="text1"/>
        </w:rPr>
        <w:t xml:space="preserve"> import a file</w:t>
      </w:r>
      <w:r w:rsidR="006A292E">
        <w:rPr>
          <w:color w:val="000000" w:themeColor="text1"/>
        </w:rPr>
        <w:t xml:space="preserve"> into EFM</w:t>
      </w:r>
    </w:p>
    <w:p w:rsidR="000C0599" w:rsidP="00B93C3C" w:rsidRDefault="000C0599" w14:paraId="45FE6F94" w14:textId="33731789">
      <w:pPr>
        <w:pStyle w:val="Standard"/>
        <w:numPr>
          <w:ilvl w:val="0"/>
          <w:numId w:val="19"/>
        </w:numPr>
        <w:ind w:left="540"/>
        <w:rPr>
          <w:color w:val="000000" w:themeColor="text1"/>
        </w:rPr>
      </w:pPr>
      <w:r>
        <w:rPr>
          <w:color w:val="000000" w:themeColor="text1"/>
        </w:rPr>
        <w:t>Index</w:t>
      </w:r>
      <w:r w:rsidR="00A6680C">
        <w:rPr>
          <w:color w:val="000000" w:themeColor="text1"/>
        </w:rPr>
        <w:t xml:space="preserve"> </w:t>
      </w:r>
      <w:r>
        <w:rPr>
          <w:color w:val="000000" w:themeColor="text1"/>
        </w:rPr>
        <w:t xml:space="preserve">- This feature will </w:t>
      </w:r>
      <w:r w:rsidR="00A6680C">
        <w:rPr>
          <w:color w:val="000000" w:themeColor="text1"/>
        </w:rPr>
        <w:t>display</w:t>
      </w:r>
      <w:r>
        <w:rPr>
          <w:color w:val="000000" w:themeColor="text1"/>
        </w:rPr>
        <w:t xml:space="preserve"> a window</w:t>
      </w:r>
      <w:r w:rsidR="00A6680C">
        <w:rPr>
          <w:color w:val="000000" w:themeColor="text1"/>
        </w:rPr>
        <w:t>, prompt</w:t>
      </w:r>
      <w:r>
        <w:rPr>
          <w:color w:val="000000" w:themeColor="text1"/>
        </w:rPr>
        <w:t xml:space="preserve"> input from user, </w:t>
      </w:r>
      <w:r w:rsidR="00A6680C">
        <w:rPr>
          <w:color w:val="000000" w:themeColor="text1"/>
        </w:rPr>
        <w:t xml:space="preserve">and </w:t>
      </w:r>
      <w:r>
        <w:rPr>
          <w:color w:val="000000" w:themeColor="text1"/>
        </w:rPr>
        <w:t>set the pages belong</w:t>
      </w:r>
      <w:r w:rsidR="00A6680C">
        <w:rPr>
          <w:color w:val="000000" w:themeColor="text1"/>
        </w:rPr>
        <w:t>ing</w:t>
      </w:r>
      <w:r>
        <w:rPr>
          <w:color w:val="000000" w:themeColor="text1"/>
        </w:rPr>
        <w:t xml:space="preserve"> to a specialty. </w:t>
      </w:r>
      <w:r w:rsidR="00A6680C">
        <w:rPr>
          <w:color w:val="000000" w:themeColor="text1"/>
        </w:rPr>
        <w:t xml:space="preserve">For </w:t>
      </w:r>
      <w:r>
        <w:rPr>
          <w:color w:val="000000" w:themeColor="text1"/>
        </w:rPr>
        <w:t>example: pages 1-10 belong to one specialty, and 11-13 would belong to another.</w:t>
      </w:r>
    </w:p>
    <w:p w:rsidRPr="0001753C" w:rsidR="000C0599" w:rsidP="00B93C3C" w:rsidRDefault="000C0599" w14:paraId="7A604A66" w14:textId="647F5039">
      <w:pPr>
        <w:pStyle w:val="Standard"/>
        <w:numPr>
          <w:ilvl w:val="0"/>
          <w:numId w:val="19"/>
        </w:numPr>
        <w:ind w:left="540"/>
        <w:rPr>
          <w:color w:val="000000" w:themeColor="text1"/>
        </w:rPr>
      </w:pPr>
      <w:r>
        <w:rPr>
          <w:color w:val="000000" w:themeColor="text1"/>
        </w:rPr>
        <w:t xml:space="preserve">Repair- This feature will </w:t>
      </w:r>
      <w:r w:rsidR="00E26F7A">
        <w:rPr>
          <w:color w:val="000000" w:themeColor="text1"/>
        </w:rPr>
        <w:t xml:space="preserve">attempt </w:t>
      </w:r>
      <w:r>
        <w:rPr>
          <w:color w:val="000000" w:themeColor="text1"/>
        </w:rPr>
        <w:t xml:space="preserve">to repair a file if it </w:t>
      </w:r>
      <w:r w:rsidR="008410AE">
        <w:rPr>
          <w:color w:val="000000" w:themeColor="text1"/>
        </w:rPr>
        <w:t xml:space="preserve">is </w:t>
      </w:r>
      <w:r>
        <w:rPr>
          <w:color w:val="000000" w:themeColor="text1"/>
        </w:rPr>
        <w:t xml:space="preserve">corrupt </w:t>
      </w:r>
    </w:p>
    <w:p w:rsidR="000C0599" w:rsidP="00B93C3C" w:rsidRDefault="000C0599" w14:paraId="022874CC" w14:textId="0E2DD0E5">
      <w:pPr>
        <w:pStyle w:val="Standard"/>
        <w:numPr>
          <w:ilvl w:val="0"/>
          <w:numId w:val="19"/>
        </w:numPr>
        <w:ind w:left="540"/>
        <w:rPr>
          <w:color w:val="000000" w:themeColor="text1"/>
        </w:rPr>
      </w:pPr>
      <w:r>
        <w:rPr>
          <w:color w:val="000000" w:themeColor="text1"/>
        </w:rPr>
        <w:t>Scan</w:t>
      </w:r>
      <w:r w:rsidR="008410AE">
        <w:rPr>
          <w:color w:val="000000" w:themeColor="text1"/>
        </w:rPr>
        <w:t xml:space="preserve"> </w:t>
      </w:r>
      <w:r>
        <w:rPr>
          <w:color w:val="000000" w:themeColor="text1"/>
        </w:rPr>
        <w:t xml:space="preserve">- This feature </w:t>
      </w:r>
      <w:r w:rsidRPr="00416025">
        <w:rPr>
          <w:color w:val="333333"/>
          <w:sz w:val="24"/>
          <w:szCs w:val="24"/>
        </w:rPr>
        <w:t xml:space="preserve">allows documents </w:t>
      </w:r>
      <w:r>
        <w:rPr>
          <w:color w:val="333333"/>
          <w:sz w:val="24"/>
          <w:szCs w:val="24"/>
        </w:rPr>
        <w:t xml:space="preserve">to be scanned by </w:t>
      </w:r>
      <w:r w:rsidR="008410AE">
        <w:rPr>
          <w:color w:val="333333"/>
          <w:sz w:val="24"/>
          <w:szCs w:val="24"/>
        </w:rPr>
        <w:t xml:space="preserve">physical </w:t>
      </w:r>
      <w:r>
        <w:rPr>
          <w:color w:val="333333"/>
          <w:sz w:val="24"/>
          <w:szCs w:val="24"/>
        </w:rPr>
        <w:t xml:space="preserve">hardware </w:t>
      </w:r>
      <w:r w:rsidRPr="00416025">
        <w:rPr>
          <w:color w:val="333333"/>
          <w:sz w:val="24"/>
          <w:szCs w:val="24"/>
        </w:rPr>
        <w:t>scanner</w:t>
      </w:r>
      <w:r w:rsidR="008410AE">
        <w:rPr>
          <w:color w:val="333333"/>
          <w:sz w:val="24"/>
          <w:szCs w:val="24"/>
        </w:rPr>
        <w:t xml:space="preserve"> attached to the user’s computer</w:t>
      </w:r>
      <w:r w:rsidR="00EA766C">
        <w:rPr>
          <w:color w:val="333333"/>
          <w:sz w:val="24"/>
          <w:szCs w:val="24"/>
        </w:rPr>
        <w:t>, saving the file into</w:t>
      </w:r>
      <w:r w:rsidRPr="00416025">
        <w:rPr>
          <w:color w:val="333333"/>
          <w:sz w:val="24"/>
          <w:szCs w:val="24"/>
        </w:rPr>
        <w:t xml:space="preserve"> EFM</w:t>
      </w:r>
    </w:p>
    <w:p w:rsidRPr="0001753C" w:rsidR="000C0599" w:rsidP="00B93C3C" w:rsidRDefault="000C0599" w14:paraId="0AF98349" w14:textId="52973D6C">
      <w:pPr>
        <w:pStyle w:val="Standard"/>
        <w:numPr>
          <w:ilvl w:val="0"/>
          <w:numId w:val="19"/>
        </w:numPr>
        <w:ind w:left="540"/>
        <w:rPr>
          <w:color w:val="000000" w:themeColor="text1"/>
        </w:rPr>
      </w:pPr>
      <w:r>
        <w:rPr>
          <w:color w:val="000000" w:themeColor="text1"/>
        </w:rPr>
        <w:t xml:space="preserve">Search- This feature </w:t>
      </w:r>
      <w:r>
        <w:rPr>
          <w:color w:val="333333"/>
          <w:sz w:val="24"/>
          <w:szCs w:val="24"/>
        </w:rPr>
        <w:t>allows a user to return a view</w:t>
      </w:r>
      <w:r w:rsidR="00B62BA8">
        <w:rPr>
          <w:color w:val="333333"/>
          <w:sz w:val="24"/>
          <w:szCs w:val="24"/>
        </w:rPr>
        <w:t xml:space="preserve"> displaying</w:t>
      </w:r>
      <w:r>
        <w:rPr>
          <w:color w:val="333333"/>
          <w:sz w:val="24"/>
          <w:szCs w:val="24"/>
        </w:rPr>
        <w:t xml:space="preserve"> specific files</w:t>
      </w:r>
      <w:r w:rsidRPr="003B3106">
        <w:rPr>
          <w:color w:val="333333"/>
          <w:sz w:val="24"/>
          <w:szCs w:val="24"/>
        </w:rPr>
        <w:t xml:space="preserve"> </w:t>
      </w:r>
      <w:r w:rsidR="008D3184">
        <w:rPr>
          <w:color w:val="333333"/>
          <w:sz w:val="24"/>
          <w:szCs w:val="24"/>
        </w:rPr>
        <w:t xml:space="preserve">respective to </w:t>
      </w:r>
      <w:r w:rsidRPr="003B3106">
        <w:rPr>
          <w:color w:val="333333"/>
          <w:sz w:val="24"/>
          <w:szCs w:val="24"/>
        </w:rPr>
        <w:t xml:space="preserve">two </w:t>
      </w:r>
      <w:r w:rsidR="00E97379">
        <w:rPr>
          <w:color w:val="333333"/>
          <w:sz w:val="24"/>
          <w:szCs w:val="24"/>
        </w:rPr>
        <w:t>parameters</w:t>
      </w:r>
      <w:r>
        <w:rPr>
          <w:color w:val="333333"/>
          <w:sz w:val="24"/>
          <w:szCs w:val="24"/>
        </w:rPr>
        <w:t>:</w:t>
      </w:r>
      <w:r w:rsidRPr="003B3106">
        <w:rPr>
          <w:color w:val="333333"/>
          <w:sz w:val="24"/>
          <w:szCs w:val="24"/>
        </w:rPr>
        <w:t xml:space="preserve"> </w:t>
      </w:r>
      <w:r>
        <w:rPr>
          <w:color w:val="333333"/>
          <w:sz w:val="24"/>
          <w:szCs w:val="24"/>
        </w:rPr>
        <w:t xml:space="preserve">an </w:t>
      </w:r>
      <w:r w:rsidRPr="003B3106">
        <w:rPr>
          <w:color w:val="333333"/>
          <w:sz w:val="24"/>
          <w:szCs w:val="24"/>
        </w:rPr>
        <w:t xml:space="preserve">account number and </w:t>
      </w:r>
      <w:r>
        <w:rPr>
          <w:color w:val="333333"/>
          <w:sz w:val="24"/>
          <w:szCs w:val="24"/>
        </w:rPr>
        <w:t xml:space="preserve">a </w:t>
      </w:r>
      <w:r w:rsidRPr="003B3106">
        <w:rPr>
          <w:color w:val="333333"/>
          <w:sz w:val="24"/>
          <w:szCs w:val="24"/>
        </w:rPr>
        <w:t>date range</w:t>
      </w:r>
      <w:r>
        <w:rPr>
          <w:color w:val="333333"/>
          <w:sz w:val="24"/>
          <w:szCs w:val="24"/>
        </w:rPr>
        <w:t>.</w:t>
      </w:r>
    </w:p>
    <w:p w:rsidRPr="000C0599" w:rsidR="00842D37" w:rsidP="00B93C3C" w:rsidRDefault="000C0599" w14:paraId="6B256F0C" w14:textId="7BDB5A6C">
      <w:pPr>
        <w:pStyle w:val="Standard"/>
        <w:numPr>
          <w:ilvl w:val="0"/>
          <w:numId w:val="19"/>
        </w:numPr>
        <w:ind w:left="540"/>
        <w:rPr>
          <w:color w:val="000000" w:themeColor="text1"/>
        </w:rPr>
      </w:pPr>
      <w:r>
        <w:rPr>
          <w:color w:val="000000" w:themeColor="text1"/>
        </w:rPr>
        <w:t xml:space="preserve">View – This feature </w:t>
      </w:r>
      <w:r w:rsidR="006542AB">
        <w:rPr>
          <w:color w:val="000000" w:themeColor="text1"/>
        </w:rPr>
        <w:t xml:space="preserve">displays in a web page </w:t>
      </w:r>
      <w:r>
        <w:rPr>
          <w:color w:val="000000" w:themeColor="text1"/>
        </w:rPr>
        <w:t xml:space="preserve">the file associated with a </w:t>
      </w:r>
      <w:r w:rsidR="006542AB">
        <w:rPr>
          <w:color w:val="000000" w:themeColor="text1"/>
        </w:rPr>
        <w:t>medical record</w:t>
      </w:r>
    </w:p>
    <w:p w:rsidR="006542AB" w:rsidP="00D578D2" w:rsidRDefault="007F3DB8" w14:paraId="777843B7" w14:textId="5A6950C7">
      <w:pPr>
        <w:pStyle w:val="Heading2"/>
      </w:pPr>
      <w:bookmarkStart w:name="_Toc89538345" w:id="10"/>
      <w:r>
        <w:t xml:space="preserve">2.4 </w:t>
      </w:r>
      <w:r>
        <w:tab/>
      </w:r>
      <w:r>
        <w:t>User Classes and Characteristics</w:t>
      </w:r>
      <w:bookmarkEnd w:id="10"/>
    </w:p>
    <w:p w:rsidRPr="00D578D2" w:rsidR="00D578D2" w:rsidP="00D578D2" w:rsidRDefault="00D578D2" w14:paraId="3E5E190E" w14:textId="77777777"/>
    <w:p w:rsidRPr="00D578D2" w:rsidR="00842D37" w:rsidP="00B93C3C" w:rsidRDefault="07E5AF8A" w14:paraId="6B256F0F" w14:textId="75A8071C">
      <w:pPr>
        <w:pStyle w:val="Standard"/>
        <w:rPr>
          <w:rFonts w:ascii="Times New Roman" w:hAnsi="Times New Roman" w:eastAsia="Times New Roman" w:cs="Times New Roman"/>
          <w:color w:val="000000" w:themeColor="text1"/>
        </w:rPr>
      </w:pPr>
      <w:r w:rsidRPr="119B05BC">
        <w:rPr>
          <w:rFonts w:ascii="Times New Roman" w:hAnsi="Times New Roman" w:eastAsia="Times New Roman" w:cs="Times New Roman"/>
          <w:color w:val="000000" w:themeColor="text1"/>
        </w:rPr>
        <w:t>The application will have many different classes of users. Users will be separated into two categories: VA access and non-VA access. Depending on the category that a user falls into, the user will have access to different types of documents. The application will be frequently used since document management is an important aspect of QTC’s business.</w:t>
      </w:r>
      <w:r w:rsidRPr="4C36783E" w:rsidR="3133094A">
        <w:rPr>
          <w:rFonts w:ascii="Times New Roman" w:hAnsi="Times New Roman" w:eastAsia="Times New Roman" w:cs="Times New Roman"/>
          <w:color w:val="000000" w:themeColor="text1"/>
        </w:rPr>
        <w:t xml:space="preserve"> The application is expected to be used by users with an understanding of simple file op</w:t>
      </w:r>
      <w:r w:rsidRPr="4C36783E" w:rsidR="1C1ED4BB">
        <w:rPr>
          <w:rFonts w:ascii="Times New Roman" w:hAnsi="Times New Roman" w:eastAsia="Times New Roman" w:cs="Times New Roman"/>
          <w:color w:val="000000" w:themeColor="text1"/>
        </w:rPr>
        <w:t>er</w:t>
      </w:r>
      <w:r w:rsidRPr="4C36783E" w:rsidR="3133094A">
        <w:rPr>
          <w:rFonts w:ascii="Times New Roman" w:hAnsi="Times New Roman" w:eastAsia="Times New Roman" w:cs="Times New Roman"/>
          <w:color w:val="000000" w:themeColor="text1"/>
        </w:rPr>
        <w:t xml:space="preserve">ations such as downloading, scanning, </w:t>
      </w:r>
      <w:r w:rsidRPr="4C36783E" w:rsidR="4F4A32FF">
        <w:rPr>
          <w:rFonts w:ascii="Times New Roman" w:hAnsi="Times New Roman" w:eastAsia="Times New Roman" w:cs="Times New Roman"/>
          <w:color w:val="000000" w:themeColor="text1"/>
        </w:rPr>
        <w:t>deleting, and viewing.</w:t>
      </w:r>
    </w:p>
    <w:p w:rsidR="00842D37" w:rsidP="00B93C3C" w:rsidRDefault="007F3DB8" w14:paraId="6B256F10" w14:textId="77777777">
      <w:pPr>
        <w:pStyle w:val="Heading2"/>
      </w:pPr>
      <w:bookmarkStart w:name="_Toc89538346" w:id="11"/>
      <w:r>
        <w:t>2.5</w:t>
      </w:r>
      <w:r>
        <w:tab/>
      </w:r>
      <w:r>
        <w:t>Operating Environment</w:t>
      </w:r>
      <w:bookmarkEnd w:id="11"/>
    </w:p>
    <w:p w:rsidRPr="004C5FA6" w:rsidR="004C5FA6" w:rsidP="004C5FA6" w:rsidRDefault="004C5FA6" w14:paraId="43DAA28C" w14:textId="77777777"/>
    <w:p w:rsidRPr="004C5FA6" w:rsidR="00842D37" w:rsidP="00B93C3C" w:rsidRDefault="2BF10BA5" w14:paraId="6B256F12" w14:textId="0665C4D0">
      <w:pPr>
        <w:pStyle w:val="Standard"/>
        <w:rPr>
          <w:rFonts w:ascii="Times New Roman" w:hAnsi="Times New Roman" w:eastAsia="Times New Roman" w:cs="Times New Roman"/>
          <w:color w:val="000000" w:themeColor="text1"/>
        </w:rPr>
      </w:pPr>
      <w:r w:rsidRPr="1D9374D3">
        <w:rPr>
          <w:rFonts w:ascii="Times New Roman" w:hAnsi="Times New Roman" w:eastAsia="Times New Roman" w:cs="Times New Roman"/>
          <w:color w:val="000000" w:themeColor="text1"/>
        </w:rPr>
        <w:t xml:space="preserve">The application will </w:t>
      </w:r>
      <w:r w:rsidR="00A377A5">
        <w:rPr>
          <w:rFonts w:ascii="Times New Roman" w:hAnsi="Times New Roman" w:eastAsia="Times New Roman" w:cs="Times New Roman"/>
          <w:color w:val="000000" w:themeColor="text1"/>
        </w:rPr>
        <w:t xml:space="preserve">be accessed by </w:t>
      </w:r>
      <w:r w:rsidRPr="1D9374D3">
        <w:rPr>
          <w:rFonts w:ascii="Times New Roman" w:hAnsi="Times New Roman" w:eastAsia="Times New Roman" w:cs="Times New Roman"/>
          <w:color w:val="000000" w:themeColor="text1"/>
        </w:rPr>
        <w:t>a web</w:t>
      </w:r>
      <w:r w:rsidR="0026674B">
        <w:rPr>
          <w:rFonts w:ascii="Times New Roman" w:hAnsi="Times New Roman" w:eastAsia="Times New Roman" w:cs="Times New Roman"/>
          <w:color w:val="000000" w:themeColor="text1"/>
        </w:rPr>
        <w:t xml:space="preserve"> </w:t>
      </w:r>
      <w:r w:rsidRPr="1D9374D3">
        <w:rPr>
          <w:rFonts w:ascii="Times New Roman" w:hAnsi="Times New Roman" w:eastAsia="Times New Roman" w:cs="Times New Roman"/>
          <w:color w:val="000000" w:themeColor="text1"/>
        </w:rPr>
        <w:t>browser</w:t>
      </w:r>
      <w:r w:rsidR="0026674B">
        <w:rPr>
          <w:rFonts w:ascii="Times New Roman" w:hAnsi="Times New Roman" w:eastAsia="Times New Roman" w:cs="Times New Roman"/>
          <w:color w:val="000000" w:themeColor="text1"/>
        </w:rPr>
        <w:t>.</w:t>
      </w:r>
      <w:r w:rsidRPr="1D9374D3">
        <w:rPr>
          <w:rFonts w:ascii="Times New Roman" w:hAnsi="Times New Roman" w:eastAsia="Times New Roman" w:cs="Times New Roman"/>
          <w:color w:val="000000" w:themeColor="text1"/>
        </w:rPr>
        <w:t xml:space="preserve"> </w:t>
      </w:r>
      <w:r w:rsidR="0026674B">
        <w:rPr>
          <w:rFonts w:ascii="Times New Roman" w:hAnsi="Times New Roman" w:eastAsia="Times New Roman" w:cs="Times New Roman"/>
          <w:color w:val="000000" w:themeColor="text1"/>
        </w:rPr>
        <w:t>T</w:t>
      </w:r>
      <w:r w:rsidRPr="1D9374D3">
        <w:rPr>
          <w:rFonts w:ascii="Times New Roman" w:hAnsi="Times New Roman" w:eastAsia="Times New Roman" w:cs="Times New Roman"/>
          <w:color w:val="000000" w:themeColor="text1"/>
        </w:rPr>
        <w:t xml:space="preserve">he application can be </w:t>
      </w:r>
      <w:r w:rsidR="00DD2832">
        <w:rPr>
          <w:rFonts w:ascii="Times New Roman" w:hAnsi="Times New Roman" w:eastAsia="Times New Roman" w:cs="Times New Roman"/>
          <w:color w:val="000000" w:themeColor="text1"/>
        </w:rPr>
        <w:t xml:space="preserve">accessed </w:t>
      </w:r>
      <w:r w:rsidRPr="1D9374D3">
        <w:rPr>
          <w:rFonts w:ascii="Times New Roman" w:hAnsi="Times New Roman" w:eastAsia="Times New Roman" w:cs="Times New Roman"/>
          <w:color w:val="000000" w:themeColor="text1"/>
        </w:rPr>
        <w:t xml:space="preserve">by any computer </w:t>
      </w:r>
      <w:r w:rsidR="00DD2832">
        <w:rPr>
          <w:rFonts w:ascii="Times New Roman" w:hAnsi="Times New Roman" w:eastAsia="Times New Roman" w:cs="Times New Roman"/>
          <w:color w:val="000000" w:themeColor="text1"/>
        </w:rPr>
        <w:t xml:space="preserve">with </w:t>
      </w:r>
      <w:r w:rsidRPr="1D9374D3">
        <w:rPr>
          <w:rFonts w:ascii="Times New Roman" w:hAnsi="Times New Roman" w:eastAsia="Times New Roman" w:cs="Times New Roman"/>
          <w:color w:val="000000" w:themeColor="text1"/>
        </w:rPr>
        <w:t xml:space="preserve">a web browser. The application can also be </w:t>
      </w:r>
      <w:r w:rsidR="00DD2832">
        <w:rPr>
          <w:rFonts w:ascii="Times New Roman" w:hAnsi="Times New Roman" w:eastAsia="Times New Roman" w:cs="Times New Roman"/>
          <w:color w:val="000000" w:themeColor="text1"/>
        </w:rPr>
        <w:t xml:space="preserve">accessed by </w:t>
      </w:r>
      <w:r w:rsidRPr="1D9374D3">
        <w:rPr>
          <w:rFonts w:ascii="Times New Roman" w:hAnsi="Times New Roman" w:eastAsia="Times New Roman" w:cs="Times New Roman"/>
          <w:color w:val="000000" w:themeColor="text1"/>
        </w:rPr>
        <w:t>most desktop operating systems such as Windows, MacOS, and Linux.</w:t>
      </w:r>
    </w:p>
    <w:p w:rsidR="00842D37" w:rsidP="00B93C3C" w:rsidRDefault="007F3DB8" w14:paraId="6B256F13" w14:textId="77777777">
      <w:pPr>
        <w:pStyle w:val="Heading2"/>
      </w:pPr>
      <w:bookmarkStart w:name="_Toc89538347" w:id="12"/>
      <w:r>
        <w:t xml:space="preserve">2.6 </w:t>
      </w:r>
      <w:r>
        <w:tab/>
      </w:r>
      <w:r>
        <w:t>Design and Implementation Constraints</w:t>
      </w:r>
      <w:bookmarkEnd w:id="12"/>
    </w:p>
    <w:p w:rsidRPr="00CE1B5E" w:rsidR="00CE1B5E" w:rsidP="00CE1B5E" w:rsidRDefault="00CE1B5E" w14:paraId="6B256F1E" w14:textId="040747E0"/>
    <w:p w:rsidR="00842D37" w:rsidP="00B93C3C" w:rsidRDefault="2951A504" w14:paraId="6B256F1F" w14:textId="5F502D5A">
      <w:pPr>
        <w:pStyle w:val="Standard"/>
        <w:rPr>
          <w:rFonts w:ascii="Times New Roman" w:hAnsi="Times New Roman" w:eastAsia="Times New Roman" w:cs="Times New Roman"/>
          <w:color w:val="000000" w:themeColor="text1"/>
        </w:rPr>
      </w:pPr>
      <w:r w:rsidRPr="723E6C42">
        <w:rPr>
          <w:rFonts w:ascii="Times New Roman" w:hAnsi="Times New Roman" w:eastAsia="Times New Roman" w:cs="Times New Roman"/>
          <w:color w:val="000000" w:themeColor="text1"/>
        </w:rPr>
        <w:t xml:space="preserve">The application was created using Microsoft’s .NET 5 </w:t>
      </w:r>
      <w:r w:rsidR="004C5FA6">
        <w:rPr>
          <w:rFonts w:ascii="Times New Roman" w:hAnsi="Times New Roman" w:eastAsia="Times New Roman" w:cs="Times New Roman"/>
          <w:color w:val="000000" w:themeColor="text1"/>
        </w:rPr>
        <w:t xml:space="preserve">web </w:t>
      </w:r>
      <w:r w:rsidRPr="723E6C42">
        <w:rPr>
          <w:rFonts w:ascii="Times New Roman" w:hAnsi="Times New Roman" w:eastAsia="Times New Roman" w:cs="Times New Roman"/>
          <w:color w:val="000000" w:themeColor="text1"/>
        </w:rPr>
        <w:t>framework</w:t>
      </w:r>
      <w:r w:rsidR="004C5FA6">
        <w:rPr>
          <w:rFonts w:ascii="Times New Roman" w:hAnsi="Times New Roman" w:eastAsia="Times New Roman" w:cs="Times New Roman"/>
          <w:color w:val="000000" w:themeColor="text1"/>
        </w:rPr>
        <w:t xml:space="preserve">. The </w:t>
      </w:r>
      <w:r w:rsidR="00F812F2">
        <w:rPr>
          <w:rFonts w:ascii="Times New Roman" w:hAnsi="Times New Roman" w:eastAsia="Times New Roman" w:cs="Times New Roman"/>
          <w:color w:val="000000" w:themeColor="text1"/>
        </w:rPr>
        <w:t xml:space="preserve">programming language used is </w:t>
      </w:r>
      <w:r w:rsidRPr="723E6C42">
        <w:rPr>
          <w:rFonts w:ascii="Times New Roman" w:hAnsi="Times New Roman" w:eastAsia="Times New Roman" w:cs="Times New Roman"/>
          <w:color w:val="000000" w:themeColor="text1"/>
        </w:rPr>
        <w:t xml:space="preserve">C#. The application also makes use of </w:t>
      </w:r>
      <w:r w:rsidR="00F812F2">
        <w:rPr>
          <w:rFonts w:ascii="Times New Roman" w:hAnsi="Times New Roman" w:eastAsia="Times New Roman" w:cs="Times New Roman"/>
          <w:color w:val="000000" w:themeColor="text1"/>
        </w:rPr>
        <w:t>“</w:t>
      </w:r>
      <w:r w:rsidRPr="723E6C42">
        <w:rPr>
          <w:rFonts w:ascii="Times New Roman" w:hAnsi="Times New Roman" w:eastAsia="Times New Roman" w:cs="Times New Roman"/>
          <w:color w:val="000000" w:themeColor="text1"/>
        </w:rPr>
        <w:t>.</w:t>
      </w:r>
      <w:proofErr w:type="spellStart"/>
      <w:r w:rsidRPr="723E6C42">
        <w:rPr>
          <w:rFonts w:ascii="Times New Roman" w:hAnsi="Times New Roman" w:eastAsia="Times New Roman" w:cs="Times New Roman"/>
          <w:color w:val="000000" w:themeColor="text1"/>
        </w:rPr>
        <w:t>dll</w:t>
      </w:r>
      <w:proofErr w:type="spellEnd"/>
      <w:r w:rsidR="00F812F2">
        <w:rPr>
          <w:rFonts w:ascii="Times New Roman" w:hAnsi="Times New Roman" w:eastAsia="Times New Roman" w:cs="Times New Roman"/>
          <w:color w:val="000000" w:themeColor="text1"/>
        </w:rPr>
        <w:t>”</w:t>
      </w:r>
      <w:r w:rsidRPr="723E6C42">
        <w:rPr>
          <w:rFonts w:ascii="Times New Roman" w:hAnsi="Times New Roman" w:eastAsia="Times New Roman" w:cs="Times New Roman"/>
          <w:color w:val="000000" w:themeColor="text1"/>
        </w:rPr>
        <w:t xml:space="preserve"> files that must </w:t>
      </w:r>
      <w:r w:rsidRPr="2A5211E3" w:rsidR="4976FDCD">
        <w:rPr>
          <w:rFonts w:ascii="Times New Roman" w:hAnsi="Times New Roman" w:eastAsia="Times New Roman" w:cs="Times New Roman"/>
          <w:color w:val="000000" w:themeColor="text1"/>
        </w:rPr>
        <w:t xml:space="preserve">be </w:t>
      </w:r>
      <w:r w:rsidR="00F812F2">
        <w:rPr>
          <w:rFonts w:ascii="Times New Roman" w:hAnsi="Times New Roman" w:eastAsia="Times New Roman" w:cs="Times New Roman"/>
          <w:color w:val="000000" w:themeColor="text1"/>
        </w:rPr>
        <w:t xml:space="preserve">compiled </w:t>
      </w:r>
      <w:r w:rsidR="00001BA5">
        <w:rPr>
          <w:rFonts w:ascii="Times New Roman" w:hAnsi="Times New Roman" w:eastAsia="Times New Roman" w:cs="Times New Roman"/>
          <w:color w:val="000000" w:themeColor="text1"/>
        </w:rPr>
        <w:t xml:space="preserve">independent </w:t>
      </w:r>
      <w:r w:rsidRPr="2A5211E3" w:rsidR="4976FDCD">
        <w:rPr>
          <w:rFonts w:ascii="Times New Roman" w:hAnsi="Times New Roman" w:eastAsia="Times New Roman" w:cs="Times New Roman"/>
          <w:color w:val="000000" w:themeColor="text1"/>
        </w:rPr>
        <w:t xml:space="preserve">of the </w:t>
      </w:r>
      <w:r w:rsidRPr="3DF80B0B" w:rsidR="4976FDCD">
        <w:rPr>
          <w:rFonts w:ascii="Times New Roman" w:hAnsi="Times New Roman" w:eastAsia="Times New Roman" w:cs="Times New Roman"/>
          <w:color w:val="000000" w:themeColor="text1"/>
        </w:rPr>
        <w:t>application</w:t>
      </w:r>
      <w:r w:rsidR="00001BA5">
        <w:rPr>
          <w:rFonts w:ascii="Times New Roman" w:hAnsi="Times New Roman" w:eastAsia="Times New Roman" w:cs="Times New Roman"/>
          <w:color w:val="000000" w:themeColor="text1"/>
        </w:rPr>
        <w:t>’s runtime environment</w:t>
      </w:r>
      <w:r w:rsidR="00D37098">
        <w:rPr>
          <w:rFonts w:ascii="Times New Roman" w:hAnsi="Times New Roman" w:eastAsia="Times New Roman" w:cs="Times New Roman"/>
          <w:color w:val="000000" w:themeColor="text1"/>
        </w:rPr>
        <w:t>, by implementing</w:t>
      </w:r>
      <w:r w:rsidRPr="3DF80B0B" w:rsidR="4976FDCD">
        <w:rPr>
          <w:rFonts w:ascii="Times New Roman" w:hAnsi="Times New Roman" w:eastAsia="Times New Roman" w:cs="Times New Roman"/>
          <w:color w:val="000000" w:themeColor="text1"/>
        </w:rPr>
        <w:t xml:space="preserve"> </w:t>
      </w:r>
      <w:r w:rsidR="001C30EF">
        <w:rPr>
          <w:rFonts w:ascii="Times New Roman" w:hAnsi="Times New Roman" w:eastAsia="Times New Roman" w:cs="Times New Roman"/>
          <w:color w:val="000000" w:themeColor="text1"/>
        </w:rPr>
        <w:t xml:space="preserve">a </w:t>
      </w:r>
      <w:r w:rsidRPr="3DF80B0B" w:rsidR="4976FDCD">
        <w:rPr>
          <w:rFonts w:ascii="Times New Roman" w:hAnsi="Times New Roman" w:eastAsia="Times New Roman" w:cs="Times New Roman"/>
          <w:color w:val="000000" w:themeColor="text1"/>
        </w:rPr>
        <w:t xml:space="preserve">provided </w:t>
      </w:r>
      <w:r w:rsidRPr="56658DB7" w:rsidR="4976FDCD">
        <w:rPr>
          <w:rFonts w:ascii="Times New Roman" w:hAnsi="Times New Roman" w:eastAsia="Times New Roman" w:cs="Times New Roman"/>
          <w:color w:val="000000" w:themeColor="text1"/>
        </w:rPr>
        <w:t>interface.</w:t>
      </w:r>
      <w:r w:rsidRPr="4C36783E" w:rsidR="380A81B4">
        <w:rPr>
          <w:rFonts w:ascii="Times New Roman" w:hAnsi="Times New Roman" w:eastAsia="Times New Roman" w:cs="Times New Roman"/>
          <w:color w:val="000000" w:themeColor="text1"/>
        </w:rPr>
        <w:t xml:space="preserve"> </w:t>
      </w:r>
      <w:r w:rsidRPr="4C36783E" w:rsidR="4BBF58CE">
        <w:rPr>
          <w:rFonts w:ascii="Times New Roman" w:hAnsi="Times New Roman" w:eastAsia="Times New Roman" w:cs="Times New Roman"/>
          <w:color w:val="000000" w:themeColor="text1"/>
        </w:rPr>
        <w:t xml:space="preserve">Since </w:t>
      </w:r>
      <w:r w:rsidRPr="4C36783E" w:rsidR="4A13E12D">
        <w:rPr>
          <w:rFonts w:ascii="Times New Roman" w:hAnsi="Times New Roman" w:eastAsia="Times New Roman" w:cs="Times New Roman"/>
          <w:color w:val="000000" w:themeColor="text1"/>
        </w:rPr>
        <w:t>downloading and scanning files are the application</w:t>
      </w:r>
      <w:r w:rsidRPr="4C36783E" w:rsidR="745D602E">
        <w:rPr>
          <w:rFonts w:ascii="Times New Roman" w:hAnsi="Times New Roman" w:eastAsia="Times New Roman" w:cs="Times New Roman"/>
          <w:color w:val="000000" w:themeColor="text1"/>
        </w:rPr>
        <w:t>’</w:t>
      </w:r>
      <w:r w:rsidRPr="4C36783E" w:rsidR="4A13E12D">
        <w:rPr>
          <w:rFonts w:ascii="Times New Roman" w:hAnsi="Times New Roman" w:eastAsia="Times New Roman" w:cs="Times New Roman"/>
          <w:color w:val="000000" w:themeColor="text1"/>
        </w:rPr>
        <w:t>s major functions</w:t>
      </w:r>
      <w:r w:rsidRPr="4C36783E" w:rsidR="45029C58">
        <w:rPr>
          <w:rFonts w:ascii="Times New Roman" w:hAnsi="Times New Roman" w:eastAsia="Times New Roman" w:cs="Times New Roman"/>
          <w:color w:val="000000" w:themeColor="text1"/>
        </w:rPr>
        <w:t xml:space="preserve">, the </w:t>
      </w:r>
      <w:r w:rsidR="00FC1D7F">
        <w:rPr>
          <w:rFonts w:ascii="Times New Roman" w:hAnsi="Times New Roman" w:eastAsia="Times New Roman" w:cs="Times New Roman"/>
          <w:color w:val="000000" w:themeColor="text1"/>
        </w:rPr>
        <w:t>user</w:t>
      </w:r>
      <w:r w:rsidR="0041720C">
        <w:rPr>
          <w:rFonts w:ascii="Times New Roman" w:hAnsi="Times New Roman" w:eastAsia="Times New Roman" w:cs="Times New Roman"/>
          <w:color w:val="000000" w:themeColor="text1"/>
        </w:rPr>
        <w:t xml:space="preserve">’s </w:t>
      </w:r>
      <w:r w:rsidR="009E407A">
        <w:rPr>
          <w:rFonts w:ascii="Times New Roman" w:hAnsi="Times New Roman" w:eastAsia="Times New Roman" w:cs="Times New Roman"/>
          <w:color w:val="000000" w:themeColor="text1"/>
        </w:rPr>
        <w:t xml:space="preserve">computers should </w:t>
      </w:r>
      <w:r w:rsidR="00CE1B5E">
        <w:rPr>
          <w:rFonts w:ascii="Times New Roman" w:hAnsi="Times New Roman" w:eastAsia="Times New Roman" w:cs="Times New Roman"/>
          <w:color w:val="000000" w:themeColor="text1"/>
        </w:rPr>
        <w:t>be able to access local files.</w:t>
      </w:r>
    </w:p>
    <w:p w:rsidR="007C7635" w:rsidP="007601D4" w:rsidRDefault="007F3DB8" w14:paraId="25D8C3BA" w14:textId="62C53F8B">
      <w:pPr>
        <w:pStyle w:val="Heading2"/>
        <w:rPr>
          <w:rFonts w:ascii="Times New Roman" w:hAnsi="Times New Roman" w:cs="Times New Roman"/>
          <w:color w:val="538135" w:themeColor="accent6" w:themeShade="BF"/>
        </w:rPr>
      </w:pPr>
      <w:bookmarkStart w:name="_Toc89538348" w:id="13"/>
      <w:r>
        <w:t xml:space="preserve">2.7 </w:t>
      </w:r>
      <w:r>
        <w:tab/>
      </w:r>
      <w:r>
        <w:t>User Documentation</w:t>
      </w:r>
      <w:bookmarkEnd w:id="13"/>
      <w:r w:rsidRPr="0BA5660C">
        <w:rPr>
          <w:rFonts w:ascii="Times New Roman" w:hAnsi="Times New Roman" w:cs="Times New Roman"/>
          <w:color w:val="538135" w:themeColor="accent6" w:themeShade="BF"/>
        </w:rPr>
        <w:t xml:space="preserve"> </w:t>
      </w:r>
    </w:p>
    <w:p w:rsidRPr="007601D4" w:rsidR="007601D4" w:rsidP="007601D4" w:rsidRDefault="007601D4" w14:paraId="280C0E0E" w14:textId="77777777"/>
    <w:p w:rsidRPr="000A0567" w:rsidR="00842D37" w:rsidP="00B93C3C" w:rsidRDefault="006F5F58" w14:paraId="6B256F22" w14:textId="71A2AEDF">
      <w:pPr>
        <w:pStyle w:val="Standard"/>
        <w:rPr>
          <w:rFonts w:ascii="Times New Roman" w:hAnsi="Times New Roman" w:cs="Times New Roman"/>
          <w:b/>
          <w:sz w:val="32"/>
          <w:szCs w:val="32"/>
        </w:rPr>
      </w:pPr>
      <w:r w:rsidRPr="000A0567">
        <w:rPr>
          <w:rFonts w:ascii="Times New Roman" w:hAnsi="Times New Roman" w:cs="Times New Roman"/>
        </w:rPr>
        <w:t xml:space="preserve">User documentation </w:t>
      </w:r>
      <w:r w:rsidR="007601D4">
        <w:rPr>
          <w:rFonts w:ascii="Times New Roman" w:hAnsi="Times New Roman" w:cs="Times New Roman"/>
        </w:rPr>
        <w:t>is still pending creation</w:t>
      </w:r>
      <w:r w:rsidR="00286953">
        <w:rPr>
          <w:rFonts w:ascii="Times New Roman" w:hAnsi="Times New Roman" w:cs="Times New Roman"/>
        </w:rPr>
        <w:t>.</w:t>
      </w:r>
    </w:p>
    <w:p w:rsidR="00842D37" w:rsidP="00B93C3C" w:rsidRDefault="007F3DB8" w14:paraId="6B256F23" w14:textId="77777777">
      <w:pPr>
        <w:pStyle w:val="Heading2"/>
      </w:pPr>
      <w:bookmarkStart w:name="_Toc89538349" w:id="14"/>
      <w:r>
        <w:t xml:space="preserve">2.8 </w:t>
      </w:r>
      <w:r>
        <w:tab/>
      </w:r>
      <w:r>
        <w:t>Assumptions and Dependencies</w:t>
      </w:r>
      <w:bookmarkEnd w:id="14"/>
    </w:p>
    <w:p w:rsidRPr="00EE0817" w:rsidR="00EE0817" w:rsidP="00EE0817" w:rsidRDefault="00EE0817" w14:paraId="5D0C096B" w14:textId="77777777"/>
    <w:p w:rsidR="09868357" w:rsidP="00B93C3C" w:rsidRDefault="09868357" w14:paraId="6DDBFFD9" w14:textId="58E96EA2">
      <w:pPr>
        <w:rPr>
          <w:rFonts w:ascii="Times New Roman" w:hAnsi="Times New Roman" w:eastAsia="Times New Roman" w:cs="Times New Roman"/>
          <w:sz w:val="24"/>
          <w:szCs w:val="24"/>
        </w:rPr>
      </w:pPr>
      <w:r w:rsidRPr="0BA5660C">
        <w:rPr>
          <w:rFonts w:ascii="Times New Roman" w:hAnsi="Times New Roman" w:eastAsia="Times New Roman" w:cs="Times New Roman"/>
          <w:sz w:val="24"/>
          <w:szCs w:val="24"/>
        </w:rPr>
        <w:t>It is assumed that the application software will be installed and execute</w:t>
      </w:r>
      <w:r w:rsidR="003F3AAE">
        <w:rPr>
          <w:rFonts w:ascii="Times New Roman" w:hAnsi="Times New Roman" w:eastAsia="Times New Roman" w:cs="Times New Roman"/>
          <w:sz w:val="24"/>
          <w:szCs w:val="24"/>
        </w:rPr>
        <w:t>d</w:t>
      </w:r>
      <w:r w:rsidRPr="0BA5660C">
        <w:rPr>
          <w:rFonts w:ascii="Times New Roman" w:hAnsi="Times New Roman" w:eastAsia="Times New Roman" w:cs="Times New Roman"/>
          <w:sz w:val="24"/>
          <w:szCs w:val="24"/>
        </w:rPr>
        <w:t xml:space="preserve"> inside a Windows Server 2016 operating system. If the operating system is not available, the software requirements should be modified accordingly to reflect the change.</w:t>
      </w:r>
    </w:p>
    <w:p w:rsidR="0BA5660C" w:rsidP="00B93C3C" w:rsidRDefault="0BA5660C" w14:paraId="2A2A582D" w14:textId="17E95C3E">
      <w:pPr>
        <w:rPr>
          <w:rFonts w:ascii="Times New Roman" w:hAnsi="Times New Roman" w:eastAsia="Times New Roman" w:cs="Times New Roman"/>
          <w:sz w:val="24"/>
          <w:szCs w:val="24"/>
        </w:rPr>
      </w:pPr>
    </w:p>
    <w:p w:rsidR="3696F4AC" w:rsidP="00B93C3C" w:rsidRDefault="3696F4AC" w14:paraId="4B63EAA8" w14:textId="36912522">
      <w:pPr>
        <w:rPr>
          <w:rFonts w:ascii="Times New Roman" w:hAnsi="Times New Roman" w:eastAsia="Times New Roman" w:cs="Times New Roman"/>
          <w:sz w:val="24"/>
          <w:szCs w:val="24"/>
        </w:rPr>
      </w:pPr>
      <w:r w:rsidRPr="0BA5660C">
        <w:rPr>
          <w:rFonts w:ascii="Times New Roman" w:hAnsi="Times New Roman" w:eastAsia="Times New Roman" w:cs="Times New Roman"/>
          <w:sz w:val="24"/>
          <w:szCs w:val="24"/>
        </w:rPr>
        <w:t>The application software will use a third-party authentication module to provide the defined permissions set for each user. This application depends on this information to define which functionalities are permitted to be used by the user. If the third-party authentication module is not available, the software requirements should be modified accordingly.</w:t>
      </w:r>
    </w:p>
    <w:p w:rsidR="0BA5660C" w:rsidP="00B93C3C" w:rsidRDefault="0BA5660C" w14:paraId="7C575BFA" w14:textId="0A147D30">
      <w:pPr>
        <w:rPr>
          <w:rFonts w:ascii="Times New Roman" w:hAnsi="Times New Roman" w:eastAsia="Times New Roman" w:cs="Times New Roman"/>
          <w:sz w:val="24"/>
          <w:szCs w:val="24"/>
        </w:rPr>
      </w:pPr>
    </w:p>
    <w:p w:rsidR="3696F4AC" w:rsidP="00B93C3C" w:rsidRDefault="3696F4AC" w14:paraId="452EF0CA" w14:textId="06D61042">
      <w:pPr>
        <w:rPr>
          <w:rFonts w:ascii="Times New Roman" w:hAnsi="Times New Roman" w:eastAsia="Times New Roman" w:cs="Times New Roman"/>
          <w:sz w:val="24"/>
          <w:szCs w:val="24"/>
        </w:rPr>
      </w:pPr>
      <w:r w:rsidRPr="0BA5660C">
        <w:rPr>
          <w:rFonts w:ascii="Times New Roman" w:hAnsi="Times New Roman" w:eastAsia="Times New Roman" w:cs="Times New Roman"/>
          <w:sz w:val="24"/>
          <w:szCs w:val="24"/>
        </w:rPr>
        <w:t>The application software will use third-party software for natural language processing. This application depends on this software to enable the repair functionality to attempt recovery of corrupted files. If the third-party software for natural language processing is not available, the software requirements should be modified accordingly.</w:t>
      </w:r>
    </w:p>
    <w:p w:rsidR="0BA5660C" w:rsidP="00B93C3C" w:rsidRDefault="0BA5660C" w14:paraId="0BA90888" w14:textId="78EE2DA7">
      <w:pPr>
        <w:rPr>
          <w:rFonts w:ascii="Times New Roman" w:hAnsi="Times New Roman" w:eastAsia="Times New Roman" w:cs="Times New Roman"/>
          <w:sz w:val="24"/>
          <w:szCs w:val="24"/>
        </w:rPr>
      </w:pPr>
    </w:p>
    <w:p w:rsidR="3696F4AC" w:rsidP="00B93C3C" w:rsidRDefault="3696F4AC" w14:paraId="4279EB48" w14:textId="6665635D">
      <w:pPr>
        <w:rPr>
          <w:rFonts w:ascii="Times New Roman" w:hAnsi="Times New Roman" w:eastAsia="Times New Roman" w:cs="Times New Roman"/>
          <w:sz w:val="24"/>
          <w:szCs w:val="24"/>
        </w:rPr>
      </w:pPr>
      <w:r w:rsidRPr="0BA5660C">
        <w:rPr>
          <w:rFonts w:ascii="Times New Roman" w:hAnsi="Times New Roman" w:eastAsia="Times New Roman" w:cs="Times New Roman"/>
          <w:sz w:val="24"/>
          <w:szCs w:val="24"/>
        </w:rPr>
        <w:t>The application software will use third-party TWAIN drivers installed in the local machine where this application will be used. The drivers correspond to the scanning device that is installed in the local machine and is used to scan documents being imported by the application. If the third-party TWAIN drivers for the scanning device are not available, the software requirements should be modified accordingly.</w:t>
      </w:r>
    </w:p>
    <w:p w:rsidR="00842D37" w:rsidP="00B93C3C" w:rsidRDefault="00842D37" w14:paraId="6B256F28" w14:textId="77777777">
      <w:pPr>
        <w:pStyle w:val="Standard"/>
        <w:rPr>
          <w:rFonts w:ascii="Times New Roman" w:hAnsi="Times New Roman" w:cs="Times New Roman"/>
          <w:b/>
          <w:sz w:val="32"/>
          <w:szCs w:val="32"/>
        </w:rPr>
      </w:pPr>
    </w:p>
    <w:p w:rsidR="00842D37" w:rsidP="00B93C3C" w:rsidRDefault="007F3DB8" w14:paraId="6B256F29" w14:textId="77777777">
      <w:pPr>
        <w:pStyle w:val="Heading2"/>
      </w:pPr>
      <w:bookmarkStart w:name="_Toc89538350" w:id="15"/>
      <w:r>
        <w:t xml:space="preserve">2.9 </w:t>
      </w:r>
      <w:r>
        <w:tab/>
      </w:r>
      <w:r>
        <w:t>Apportioning of Requirements</w:t>
      </w:r>
      <w:bookmarkEnd w:id="15"/>
    </w:p>
    <w:p w:rsidRPr="00EE0817" w:rsidR="00EE0817" w:rsidP="00EE0817" w:rsidRDefault="00EE0817" w14:paraId="031B3D8D" w14:textId="77777777"/>
    <w:p w:rsidR="74F5B55F" w:rsidP="00B93C3C" w:rsidRDefault="74F5B55F" w14:paraId="4CCEA51D" w14:textId="7E59CD1A">
      <w:pPr>
        <w:spacing w:line="257" w:lineRule="auto"/>
        <w:rPr>
          <w:rFonts w:ascii="Times New Roman" w:hAnsi="Times New Roman" w:eastAsia="Times New Roman" w:cs="Times New Roman"/>
          <w:sz w:val="24"/>
          <w:szCs w:val="24"/>
        </w:rPr>
      </w:pPr>
      <w:r w:rsidRPr="0BA5660C">
        <w:rPr>
          <w:rFonts w:ascii="Times New Roman" w:hAnsi="Times New Roman" w:eastAsia="Times New Roman" w:cs="Times New Roman"/>
          <w:sz w:val="24"/>
          <w:szCs w:val="24"/>
        </w:rPr>
        <w:t xml:space="preserve">If the </w:t>
      </w:r>
      <w:r w:rsidRPr="1352D4ED" w:rsidR="4CCF179F">
        <w:rPr>
          <w:rFonts w:ascii="Times New Roman" w:hAnsi="Times New Roman" w:eastAsia="Times New Roman" w:cs="Times New Roman"/>
          <w:sz w:val="24"/>
          <w:szCs w:val="24"/>
        </w:rPr>
        <w:t>web</w:t>
      </w:r>
      <w:r w:rsidRPr="0BA5660C">
        <w:rPr>
          <w:rFonts w:ascii="Times New Roman" w:hAnsi="Times New Roman" w:eastAsia="Times New Roman" w:cs="Times New Roman"/>
          <w:sz w:val="24"/>
          <w:szCs w:val="24"/>
        </w:rPr>
        <w:t xml:space="preserve"> application </w:t>
      </w:r>
      <w:r w:rsidRPr="0BA5660C" w:rsidR="05E261B0">
        <w:rPr>
          <w:rFonts w:ascii="Times New Roman" w:hAnsi="Times New Roman" w:eastAsia="Times New Roman" w:cs="Times New Roman"/>
          <w:sz w:val="24"/>
          <w:szCs w:val="24"/>
        </w:rPr>
        <w:t>release is</w:t>
      </w:r>
      <w:r w:rsidRPr="0BA5660C">
        <w:rPr>
          <w:rFonts w:ascii="Times New Roman" w:hAnsi="Times New Roman" w:eastAsia="Times New Roman" w:cs="Times New Roman"/>
          <w:sz w:val="24"/>
          <w:szCs w:val="24"/>
        </w:rPr>
        <w:t xml:space="preserve"> delayed, a list of requirements to be used for the next version of the </w:t>
      </w:r>
      <w:r w:rsidRPr="1352D4ED" w:rsidR="597FA106">
        <w:rPr>
          <w:rFonts w:ascii="Times New Roman" w:hAnsi="Times New Roman" w:eastAsia="Times New Roman" w:cs="Times New Roman"/>
          <w:sz w:val="24"/>
          <w:szCs w:val="24"/>
        </w:rPr>
        <w:t>web</w:t>
      </w:r>
      <w:r w:rsidRPr="0BA5660C">
        <w:rPr>
          <w:rFonts w:ascii="Times New Roman" w:hAnsi="Times New Roman" w:eastAsia="Times New Roman" w:cs="Times New Roman"/>
          <w:sz w:val="24"/>
          <w:szCs w:val="24"/>
        </w:rPr>
        <w:t xml:space="preserve"> application</w:t>
      </w:r>
      <w:r w:rsidRPr="0BA5660C" w:rsidR="20E4AC35">
        <w:rPr>
          <w:rFonts w:ascii="Times New Roman" w:hAnsi="Times New Roman" w:eastAsia="Times New Roman" w:cs="Times New Roman"/>
          <w:sz w:val="24"/>
          <w:szCs w:val="24"/>
        </w:rPr>
        <w:t xml:space="preserve"> will be provided</w:t>
      </w:r>
      <w:r w:rsidRPr="0BA5660C">
        <w:rPr>
          <w:rFonts w:ascii="Times New Roman" w:hAnsi="Times New Roman" w:eastAsia="Times New Roman" w:cs="Times New Roman"/>
          <w:sz w:val="24"/>
          <w:szCs w:val="24"/>
        </w:rPr>
        <w:t xml:space="preserve">. These requirements will be developed in a future release of the </w:t>
      </w:r>
      <w:r w:rsidRPr="7CEF71F6" w:rsidR="2760C476">
        <w:rPr>
          <w:rFonts w:ascii="Times New Roman" w:hAnsi="Times New Roman" w:eastAsia="Times New Roman" w:cs="Times New Roman"/>
          <w:sz w:val="24"/>
          <w:szCs w:val="24"/>
        </w:rPr>
        <w:t>web</w:t>
      </w:r>
      <w:r w:rsidRPr="0BA5660C">
        <w:rPr>
          <w:rFonts w:ascii="Times New Roman" w:hAnsi="Times New Roman" w:eastAsia="Times New Roman" w:cs="Times New Roman"/>
          <w:sz w:val="24"/>
          <w:szCs w:val="24"/>
        </w:rPr>
        <w:t xml:space="preserve"> application.</w:t>
      </w:r>
    </w:p>
    <w:p w:rsidR="00842D37" w:rsidP="00CD6CF4" w:rsidRDefault="007F3DB8" w14:paraId="6B256F30" w14:textId="08D34031">
      <w:pPr>
        <w:pStyle w:val="Heading1"/>
      </w:pPr>
      <w:bookmarkStart w:name="_Toc89538351" w:id="16"/>
      <w:r>
        <w:t xml:space="preserve">3. </w:t>
      </w:r>
      <w:r>
        <w:tab/>
      </w:r>
      <w:r>
        <w:t>External Interface Requirements</w:t>
      </w:r>
      <w:bookmarkEnd w:id="16"/>
    </w:p>
    <w:p w:rsidRPr="003D4D9B" w:rsidR="003D4D9B" w:rsidP="003D4D9B" w:rsidRDefault="003D4D9B" w14:paraId="3BF96653" w14:textId="77777777"/>
    <w:p w:rsidR="00612140" w:rsidP="00B93C3C" w:rsidRDefault="001A1E78" w14:paraId="32BD5C7B" w14:textId="344B8C9F">
      <w:pPr>
        <w:pStyle w:val="Heading2"/>
      </w:pPr>
      <w:bookmarkStart w:name="_Toc89538190" w:id="17"/>
      <w:r>
        <w:t xml:space="preserve">3.1 </w:t>
      </w:r>
      <w:r>
        <w:tab/>
      </w:r>
      <w:r>
        <w:t>User Interfaces</w:t>
      </w:r>
      <w:bookmarkEnd w:id="17"/>
    </w:p>
    <w:p w:rsidRPr="00F00521" w:rsidR="00F00521" w:rsidP="00B93C3C" w:rsidRDefault="00791B28" w14:paraId="39652AB0" w14:textId="02BA3BA6">
      <w:pPr>
        <w:pStyle w:val="Standard"/>
      </w:pPr>
      <w:r>
        <w:br/>
      </w:r>
      <w:r w:rsidRPr="00A079F0" w:rsidR="000C0F35">
        <w:rPr>
          <w:rFonts w:ascii="Times New Roman" w:hAnsi="Times New Roman" w:cs="Times New Roman"/>
          <w:sz w:val="24"/>
          <w:szCs w:val="24"/>
        </w:rPr>
        <w:t xml:space="preserve">The user interface will consist of a </w:t>
      </w:r>
      <w:r w:rsidRPr="00A079F0" w:rsidR="00B659D4">
        <w:rPr>
          <w:rFonts w:ascii="Times New Roman" w:hAnsi="Times New Roman" w:cs="Times New Roman"/>
          <w:sz w:val="24"/>
          <w:szCs w:val="24"/>
        </w:rPr>
        <w:t>tab-based</w:t>
      </w:r>
      <w:r w:rsidRPr="00A079F0" w:rsidR="000C2182">
        <w:rPr>
          <w:rFonts w:ascii="Times New Roman" w:hAnsi="Times New Roman" w:cs="Times New Roman"/>
          <w:sz w:val="24"/>
          <w:szCs w:val="24"/>
        </w:rPr>
        <w:t xml:space="preserve"> file management system with multiple buttons</w:t>
      </w:r>
      <w:r w:rsidRPr="00A079F0" w:rsidR="00B659D4">
        <w:rPr>
          <w:rFonts w:ascii="Times New Roman" w:hAnsi="Times New Roman" w:cs="Times New Roman"/>
          <w:sz w:val="24"/>
          <w:szCs w:val="24"/>
        </w:rPr>
        <w:t>.</w:t>
      </w:r>
      <w:r w:rsidR="006450C5">
        <w:rPr>
          <w:rFonts w:ascii="Times New Roman" w:hAnsi="Times New Roman" w:cs="Times New Roman"/>
          <w:sz w:val="24"/>
          <w:szCs w:val="24"/>
        </w:rPr>
        <w:br/>
      </w:r>
      <w:r w:rsidR="006B3379">
        <w:rPr>
          <w:rFonts w:ascii="Times New Roman" w:hAnsi="Times New Roman" w:cs="Times New Roman"/>
          <w:sz w:val="24"/>
          <w:szCs w:val="24"/>
        </w:rPr>
        <w:t xml:space="preserve">Current version </w:t>
      </w:r>
      <w:r w:rsidR="003572DA">
        <w:rPr>
          <w:rFonts w:ascii="Times New Roman" w:hAnsi="Times New Roman" w:cs="Times New Roman"/>
          <w:sz w:val="24"/>
          <w:szCs w:val="24"/>
        </w:rPr>
        <w:t xml:space="preserve">is still being worked on and additional </w:t>
      </w:r>
      <w:r w:rsidR="00307273">
        <w:rPr>
          <w:rFonts w:ascii="Times New Roman" w:hAnsi="Times New Roman" w:cs="Times New Roman"/>
          <w:sz w:val="24"/>
          <w:szCs w:val="24"/>
        </w:rPr>
        <w:t xml:space="preserve">buttons will be included in the </w:t>
      </w:r>
      <w:r w:rsidR="00F24C13">
        <w:rPr>
          <w:rFonts w:ascii="Times New Roman" w:hAnsi="Times New Roman" w:cs="Times New Roman"/>
          <w:sz w:val="24"/>
          <w:szCs w:val="24"/>
        </w:rPr>
        <w:t>final</w:t>
      </w:r>
      <w:r w:rsidR="00307273">
        <w:rPr>
          <w:rFonts w:ascii="Times New Roman" w:hAnsi="Times New Roman" w:cs="Times New Roman"/>
          <w:sz w:val="24"/>
          <w:szCs w:val="24"/>
        </w:rPr>
        <w:t xml:space="preserve"> version of this document</w:t>
      </w:r>
      <w:r w:rsidR="00FE3E9E">
        <w:rPr>
          <w:rFonts w:ascii="Times New Roman" w:hAnsi="Times New Roman" w:cs="Times New Roman"/>
          <w:sz w:val="24"/>
          <w:szCs w:val="24"/>
        </w:rPr>
        <w:t>.</w:t>
      </w:r>
      <w:r w:rsidR="00FE3E9E">
        <w:rPr>
          <w:rFonts w:ascii="Times New Roman" w:hAnsi="Times New Roman" w:cs="Times New Roman"/>
          <w:sz w:val="24"/>
          <w:szCs w:val="24"/>
        </w:rPr>
        <w:br/>
      </w:r>
    </w:p>
    <w:p w:rsidR="00842D37" w:rsidP="00B93C3C" w:rsidRDefault="006612F7" w14:paraId="6B256F34" w14:textId="4EED86A7">
      <w:pPr>
        <w:pStyle w:val="Standard"/>
        <w:rPr>
          <w:rFonts w:ascii="Times New Roman" w:hAnsi="Times New Roman" w:cs="Times New Roman"/>
          <w:b/>
          <w:sz w:val="28"/>
          <w:szCs w:val="28"/>
        </w:rPr>
      </w:pPr>
      <w:r>
        <w:rPr>
          <w:noProof/>
        </w:rPr>
        <w:drawing>
          <wp:inline distT="0" distB="0" distL="0" distR="0" wp14:anchorId="59CE7A8A" wp14:editId="3E2A8B56">
            <wp:extent cx="6332220" cy="172021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6332220" cy="1720215"/>
                    </a:xfrm>
                    <a:prstGeom prst="rect">
                      <a:avLst/>
                    </a:prstGeom>
                  </pic:spPr>
                </pic:pic>
              </a:graphicData>
            </a:graphic>
          </wp:inline>
        </w:drawing>
      </w:r>
    </w:p>
    <w:p w:rsidR="0050547B" w:rsidP="00B93C3C" w:rsidRDefault="0050547B" w14:paraId="14C23458" w14:textId="6AFA3489">
      <w:pPr>
        <w:pStyle w:val="Standard"/>
        <w:rPr>
          <w:rFonts w:ascii="Times New Roman" w:hAnsi="Times New Roman" w:cs="Times New Roman"/>
          <w:bCs/>
          <w:sz w:val="24"/>
          <w:szCs w:val="24"/>
        </w:rPr>
      </w:pPr>
      <w:r>
        <w:rPr>
          <w:rFonts w:ascii="Times New Roman" w:hAnsi="Times New Roman" w:cs="Times New Roman"/>
          <w:bCs/>
          <w:sz w:val="24"/>
          <w:szCs w:val="24"/>
        </w:rPr>
        <w:t>The interface will include buttons</w:t>
      </w:r>
      <w:r w:rsidR="00CC2A6D">
        <w:rPr>
          <w:rFonts w:ascii="Times New Roman" w:hAnsi="Times New Roman" w:cs="Times New Roman"/>
          <w:bCs/>
          <w:sz w:val="24"/>
          <w:szCs w:val="24"/>
        </w:rPr>
        <w:t xml:space="preserve"> that are associated with the following common features</w:t>
      </w:r>
      <w:r>
        <w:rPr>
          <w:rFonts w:ascii="Times New Roman" w:hAnsi="Times New Roman" w:cs="Times New Roman"/>
          <w:bCs/>
          <w:sz w:val="24"/>
          <w:szCs w:val="24"/>
        </w:rPr>
        <w:t>:</w:t>
      </w:r>
    </w:p>
    <w:p w:rsidRPr="0037294E" w:rsidR="0050547B" w:rsidP="00B93C3C" w:rsidRDefault="00FB3272" w14:paraId="681E6518" w14:textId="7493875F">
      <w:pPr>
        <w:pStyle w:val="Standard"/>
        <w:numPr>
          <w:ilvl w:val="0"/>
          <w:numId w:val="16"/>
        </w:numPr>
        <w:spacing w:after="0" w:line="240" w:lineRule="auto"/>
        <w:ind w:left="899"/>
        <w:rPr>
          <w:rFonts w:ascii="Times New Roman" w:hAnsi="Times New Roman" w:cs="Times New Roman"/>
          <w:bCs/>
          <w:sz w:val="24"/>
          <w:szCs w:val="24"/>
        </w:rPr>
      </w:pPr>
      <w:r w:rsidRPr="0037294E">
        <w:rPr>
          <w:rFonts w:ascii="Times New Roman" w:hAnsi="Times New Roman" w:cs="Times New Roman"/>
          <w:bCs/>
          <w:sz w:val="24"/>
          <w:szCs w:val="24"/>
        </w:rPr>
        <w:t>Append files</w:t>
      </w:r>
    </w:p>
    <w:p w:rsidRPr="0037294E" w:rsidR="00FB3272" w:rsidP="00B93C3C" w:rsidRDefault="00D95613" w14:paraId="7A6982D5" w14:textId="466962DB">
      <w:pPr>
        <w:pStyle w:val="Standard"/>
        <w:numPr>
          <w:ilvl w:val="0"/>
          <w:numId w:val="16"/>
        </w:numPr>
        <w:spacing w:after="0" w:line="240" w:lineRule="auto"/>
        <w:ind w:left="899"/>
        <w:rPr>
          <w:rFonts w:ascii="Times New Roman" w:hAnsi="Times New Roman" w:cs="Times New Roman"/>
          <w:bCs/>
          <w:sz w:val="24"/>
          <w:szCs w:val="24"/>
        </w:rPr>
      </w:pPr>
      <w:r w:rsidRPr="0037294E">
        <w:rPr>
          <w:rFonts w:ascii="Times New Roman" w:hAnsi="Times New Roman" w:cs="Times New Roman"/>
          <w:bCs/>
          <w:sz w:val="24"/>
          <w:szCs w:val="24"/>
        </w:rPr>
        <w:t>Scan files</w:t>
      </w:r>
    </w:p>
    <w:p w:rsidRPr="0037294E" w:rsidR="00D95613" w:rsidP="00B93C3C" w:rsidRDefault="00D95613" w14:paraId="2E25CD32" w14:textId="20D27936">
      <w:pPr>
        <w:pStyle w:val="Standard"/>
        <w:numPr>
          <w:ilvl w:val="0"/>
          <w:numId w:val="16"/>
        </w:numPr>
        <w:spacing w:after="0" w:line="240" w:lineRule="auto"/>
        <w:ind w:left="899"/>
        <w:rPr>
          <w:rFonts w:ascii="Times New Roman" w:hAnsi="Times New Roman" w:cs="Times New Roman"/>
          <w:bCs/>
          <w:sz w:val="24"/>
          <w:szCs w:val="24"/>
        </w:rPr>
      </w:pPr>
      <w:r w:rsidRPr="0037294E">
        <w:rPr>
          <w:rFonts w:ascii="Times New Roman" w:hAnsi="Times New Roman" w:cs="Times New Roman"/>
          <w:bCs/>
          <w:sz w:val="24"/>
          <w:szCs w:val="24"/>
        </w:rPr>
        <w:t>View files</w:t>
      </w:r>
    </w:p>
    <w:p w:rsidRPr="0037294E" w:rsidR="00D95613" w:rsidP="00B93C3C" w:rsidRDefault="00BC4EEB" w14:paraId="79BA6ED7" w14:textId="2F08E9A4">
      <w:pPr>
        <w:pStyle w:val="Standard"/>
        <w:numPr>
          <w:ilvl w:val="0"/>
          <w:numId w:val="16"/>
        </w:numPr>
        <w:spacing w:after="0" w:line="240" w:lineRule="auto"/>
        <w:ind w:left="899"/>
        <w:rPr>
          <w:rFonts w:ascii="Times New Roman" w:hAnsi="Times New Roman" w:cs="Times New Roman"/>
          <w:bCs/>
          <w:sz w:val="24"/>
          <w:szCs w:val="24"/>
        </w:rPr>
      </w:pPr>
      <w:r w:rsidRPr="0037294E">
        <w:rPr>
          <w:rFonts w:ascii="Times New Roman" w:hAnsi="Times New Roman" w:cs="Times New Roman"/>
          <w:bCs/>
          <w:sz w:val="24"/>
          <w:szCs w:val="24"/>
        </w:rPr>
        <w:t>Delete files</w:t>
      </w:r>
    </w:p>
    <w:p w:rsidR="005E04D6" w:rsidP="00B93C3C" w:rsidRDefault="00A24BF9" w14:paraId="373F41C8" w14:textId="0AA9D1C8">
      <w:pPr>
        <w:pStyle w:val="Standard"/>
        <w:numPr>
          <w:ilvl w:val="0"/>
          <w:numId w:val="16"/>
        </w:numPr>
        <w:spacing w:after="0" w:line="240" w:lineRule="auto"/>
        <w:ind w:left="899"/>
        <w:rPr>
          <w:rFonts w:ascii="Times New Roman" w:hAnsi="Times New Roman" w:cs="Times New Roman"/>
          <w:bCs/>
          <w:sz w:val="24"/>
          <w:szCs w:val="24"/>
        </w:rPr>
      </w:pPr>
      <w:r w:rsidRPr="0037294E">
        <w:rPr>
          <w:rFonts w:ascii="Times New Roman" w:hAnsi="Times New Roman" w:cs="Times New Roman"/>
          <w:bCs/>
          <w:sz w:val="24"/>
          <w:szCs w:val="24"/>
        </w:rPr>
        <w:t>Textboxes</w:t>
      </w:r>
      <w:r w:rsidRPr="0037294E" w:rsidR="005E3AA3">
        <w:rPr>
          <w:rFonts w:ascii="Times New Roman" w:hAnsi="Times New Roman" w:cs="Times New Roman"/>
          <w:bCs/>
          <w:sz w:val="24"/>
          <w:szCs w:val="24"/>
        </w:rPr>
        <w:t xml:space="preserve"> </w:t>
      </w:r>
      <w:r w:rsidRPr="0037294E" w:rsidR="0037294E">
        <w:rPr>
          <w:rFonts w:ascii="Times New Roman" w:hAnsi="Times New Roman" w:cs="Times New Roman"/>
          <w:bCs/>
          <w:sz w:val="24"/>
          <w:szCs w:val="24"/>
        </w:rPr>
        <w:t>to enable users to search for specific files</w:t>
      </w:r>
    </w:p>
    <w:p w:rsidR="0045337D" w:rsidP="00B93C3C" w:rsidRDefault="0045337D" w14:paraId="2DE58384" w14:textId="4C01729F">
      <w:pPr>
        <w:pStyle w:val="Standard"/>
        <w:numPr>
          <w:ilvl w:val="0"/>
          <w:numId w:val="16"/>
        </w:numPr>
        <w:spacing w:after="0" w:line="240" w:lineRule="auto"/>
        <w:ind w:left="899"/>
        <w:rPr>
          <w:rFonts w:ascii="Times New Roman" w:hAnsi="Times New Roman" w:cs="Times New Roman"/>
          <w:bCs/>
          <w:sz w:val="24"/>
          <w:szCs w:val="24"/>
        </w:rPr>
      </w:pPr>
      <w:r>
        <w:rPr>
          <w:rFonts w:ascii="Times New Roman" w:hAnsi="Times New Roman" w:cs="Times New Roman"/>
          <w:bCs/>
          <w:sz w:val="24"/>
          <w:szCs w:val="24"/>
        </w:rPr>
        <w:t xml:space="preserve">Search </w:t>
      </w:r>
      <w:r w:rsidR="00015342">
        <w:rPr>
          <w:rFonts w:ascii="Times New Roman" w:hAnsi="Times New Roman" w:cs="Times New Roman"/>
          <w:bCs/>
          <w:sz w:val="24"/>
          <w:szCs w:val="24"/>
        </w:rPr>
        <w:t xml:space="preserve">button to validate </w:t>
      </w:r>
      <w:r w:rsidR="0091543A">
        <w:rPr>
          <w:rFonts w:ascii="Times New Roman" w:hAnsi="Times New Roman" w:cs="Times New Roman"/>
          <w:bCs/>
          <w:sz w:val="24"/>
          <w:szCs w:val="24"/>
        </w:rPr>
        <w:t>input and return related files</w:t>
      </w:r>
    </w:p>
    <w:p w:rsidR="003A11A5" w:rsidP="00B93C3C" w:rsidRDefault="003A11A5" w14:paraId="67B8CD14" w14:textId="77777777">
      <w:pPr>
        <w:pStyle w:val="Standard"/>
        <w:spacing w:after="0" w:line="240" w:lineRule="auto"/>
        <w:rPr>
          <w:rFonts w:ascii="Times New Roman" w:hAnsi="Times New Roman" w:cs="Times New Roman"/>
          <w:bCs/>
          <w:sz w:val="24"/>
          <w:szCs w:val="24"/>
        </w:rPr>
      </w:pPr>
    </w:p>
    <w:p w:rsidR="003A11A5" w:rsidP="00B93C3C" w:rsidRDefault="003A11A5" w14:paraId="7D9791B6" w14:textId="765C3948">
      <w:pPr>
        <w:pStyle w:val="Standard"/>
        <w:spacing w:after="0" w:line="240" w:lineRule="auto"/>
        <w:rPr>
          <w:rFonts w:ascii="Times New Roman" w:hAnsi="Times New Roman" w:cs="Times New Roman"/>
          <w:bCs/>
          <w:sz w:val="24"/>
          <w:szCs w:val="24"/>
        </w:rPr>
      </w:pPr>
      <w:r>
        <w:rPr>
          <w:rFonts w:ascii="Times New Roman" w:hAnsi="Times New Roman" w:cs="Times New Roman"/>
          <w:bCs/>
          <w:sz w:val="24"/>
          <w:szCs w:val="24"/>
        </w:rPr>
        <w:t>Desig</w:t>
      </w:r>
      <w:r w:rsidR="00F944CB">
        <w:rPr>
          <w:rFonts w:ascii="Times New Roman" w:hAnsi="Times New Roman" w:cs="Times New Roman"/>
          <w:bCs/>
          <w:sz w:val="24"/>
          <w:szCs w:val="24"/>
        </w:rPr>
        <w:t>n</w:t>
      </w:r>
      <w:r w:rsidR="00D40824">
        <w:rPr>
          <w:rFonts w:ascii="Times New Roman" w:hAnsi="Times New Roman" w:cs="Times New Roman"/>
          <w:bCs/>
          <w:sz w:val="24"/>
          <w:szCs w:val="24"/>
        </w:rPr>
        <w:t xml:space="preserve"> standards</w:t>
      </w:r>
      <w:r w:rsidR="00F944CB">
        <w:rPr>
          <w:rFonts w:ascii="Times New Roman" w:hAnsi="Times New Roman" w:cs="Times New Roman"/>
          <w:bCs/>
          <w:sz w:val="24"/>
          <w:szCs w:val="24"/>
        </w:rPr>
        <w:t xml:space="preserve"> will be compliant to </w:t>
      </w:r>
      <w:r w:rsidR="00D40824">
        <w:rPr>
          <w:rFonts w:ascii="Times New Roman" w:hAnsi="Times New Roman" w:cs="Times New Roman"/>
          <w:bCs/>
          <w:sz w:val="24"/>
          <w:szCs w:val="24"/>
        </w:rPr>
        <w:t>the Americans with Disabilities Act (ADA)</w:t>
      </w:r>
    </w:p>
    <w:p w:rsidRPr="005E04D6" w:rsidR="003A11A5" w:rsidP="00B93C3C" w:rsidRDefault="003A11A5" w14:paraId="093B2A56" w14:textId="7CC73A71">
      <w:pPr>
        <w:pStyle w:val="Standard"/>
        <w:spacing w:after="0" w:line="240" w:lineRule="auto"/>
        <w:rPr>
          <w:rFonts w:ascii="Times New Roman" w:hAnsi="Times New Roman" w:cs="Times New Roman"/>
          <w:bCs/>
          <w:sz w:val="24"/>
          <w:szCs w:val="24"/>
        </w:rPr>
      </w:pPr>
    </w:p>
    <w:p w:rsidR="00842D37" w:rsidP="00B93C3C" w:rsidRDefault="007F3DB8" w14:paraId="6EC9E8CD" w14:textId="4C17F3F4">
      <w:pPr>
        <w:pStyle w:val="Heading2"/>
      </w:pPr>
      <w:bookmarkStart w:name="_Toc89538353" w:id="18"/>
      <w:r>
        <w:t xml:space="preserve">3.2 </w:t>
      </w:r>
      <w:r>
        <w:tab/>
      </w:r>
      <w:r>
        <w:t>Hardware Interfaces</w:t>
      </w:r>
      <w:bookmarkEnd w:id="18"/>
    </w:p>
    <w:p w:rsidR="00722562" w:rsidP="00B93C3C" w:rsidRDefault="00722562" w14:paraId="0B291730" w14:textId="77777777"/>
    <w:p w:rsidRPr="00A079F0" w:rsidR="00722562" w:rsidP="00B93C3C" w:rsidRDefault="00722562" w14:paraId="285FFB98" w14:textId="601A1945">
      <w:pPr>
        <w:rPr>
          <w:rFonts w:ascii="Times New Roman" w:hAnsi="Times New Roman" w:cs="Times New Roman"/>
          <w:sz w:val="24"/>
          <w:szCs w:val="24"/>
        </w:rPr>
      </w:pPr>
      <w:r w:rsidRPr="00A079F0">
        <w:rPr>
          <w:rFonts w:ascii="Times New Roman" w:hAnsi="Times New Roman" w:cs="Times New Roman"/>
          <w:sz w:val="24"/>
          <w:szCs w:val="24"/>
        </w:rPr>
        <w:t>This software does not interact with any hardware device, therefore, the software does not have a hardware interface requirement</w:t>
      </w:r>
    </w:p>
    <w:p w:rsidRPr="00722562" w:rsidR="00842D37" w:rsidP="00B93C3C" w:rsidRDefault="00842D37" w14:paraId="24225AA4" w14:textId="77777777"/>
    <w:p w:rsidR="00842D37" w:rsidP="00B93C3C" w:rsidRDefault="007F3DB8" w14:paraId="6B256F39" w14:textId="12907AC3">
      <w:pPr>
        <w:pStyle w:val="Heading2"/>
      </w:pPr>
      <w:bookmarkStart w:name="_Toc89538354" w:id="19"/>
      <w:r>
        <w:t xml:space="preserve">3.3 </w:t>
      </w:r>
      <w:r>
        <w:tab/>
      </w:r>
      <w:r>
        <w:t>Software Interfaces</w:t>
      </w:r>
      <w:bookmarkEnd w:id="19"/>
    </w:p>
    <w:p w:rsidRPr="00B5067E" w:rsidR="00B5067E" w:rsidP="00B5067E" w:rsidRDefault="00B5067E" w14:paraId="41DEF3C1" w14:textId="77777777"/>
    <w:p w:rsidR="73323D88" w:rsidP="00B93C3C" w:rsidRDefault="009A63C5" w14:paraId="4E7F0617" w14:textId="05F71993">
      <w:pPr>
        <w:pStyle w:val="Standard"/>
      </w:pPr>
      <w:r w:rsidRPr="5FD8BE7D">
        <w:rPr>
          <w:rFonts w:ascii="Times New Roman" w:hAnsi="Times New Roman" w:cs="Times New Roman"/>
          <w:sz w:val="24"/>
          <w:szCs w:val="24"/>
        </w:rPr>
        <w:t xml:space="preserve">User interfaces and </w:t>
      </w:r>
      <w:r w:rsidRPr="5FD8BE7D" w:rsidR="00CB1262">
        <w:rPr>
          <w:rFonts w:ascii="Times New Roman" w:hAnsi="Times New Roman" w:cs="Times New Roman"/>
          <w:sz w:val="24"/>
          <w:szCs w:val="24"/>
        </w:rPr>
        <w:t>overall</w:t>
      </w:r>
      <w:r w:rsidRPr="5FD8BE7D">
        <w:rPr>
          <w:rFonts w:ascii="Times New Roman" w:hAnsi="Times New Roman" w:cs="Times New Roman"/>
          <w:sz w:val="24"/>
          <w:szCs w:val="24"/>
        </w:rPr>
        <w:t xml:space="preserve"> functionality will be built within </w:t>
      </w:r>
      <w:r w:rsidRPr="5FD8BE7D" w:rsidR="00E21224">
        <w:rPr>
          <w:rFonts w:ascii="Times New Roman" w:hAnsi="Times New Roman" w:cs="Times New Roman"/>
          <w:sz w:val="24"/>
          <w:szCs w:val="24"/>
        </w:rPr>
        <w:t>.NET Core version 5</w:t>
      </w:r>
      <w:r w:rsidRPr="5FD8BE7D" w:rsidR="00CB1262">
        <w:rPr>
          <w:rFonts w:ascii="Times New Roman" w:hAnsi="Times New Roman" w:cs="Times New Roman"/>
          <w:sz w:val="24"/>
          <w:szCs w:val="24"/>
        </w:rPr>
        <w:t xml:space="preserve"> framework.</w:t>
      </w:r>
      <w:r>
        <w:br/>
      </w:r>
      <w:r w:rsidRPr="5FD8BE7D" w:rsidR="00DA654C">
        <w:rPr>
          <w:rFonts w:ascii="Times New Roman" w:hAnsi="Times New Roman" w:cs="Times New Roman"/>
          <w:sz w:val="24"/>
          <w:szCs w:val="24"/>
        </w:rPr>
        <w:t xml:space="preserve">The application will </w:t>
      </w:r>
      <w:r w:rsidRPr="5FD8BE7D" w:rsidR="00D87258">
        <w:rPr>
          <w:rFonts w:ascii="Times New Roman" w:hAnsi="Times New Roman" w:cs="Times New Roman"/>
          <w:sz w:val="24"/>
          <w:szCs w:val="24"/>
        </w:rPr>
        <w:t>need to connect to</w:t>
      </w:r>
      <w:r w:rsidRPr="5FD8BE7D" w:rsidR="00DB50AD">
        <w:rPr>
          <w:rFonts w:ascii="Times New Roman" w:hAnsi="Times New Roman" w:cs="Times New Roman"/>
          <w:sz w:val="24"/>
          <w:szCs w:val="24"/>
        </w:rPr>
        <w:t xml:space="preserve"> an external</w:t>
      </w:r>
      <w:r w:rsidRPr="5FD8BE7D" w:rsidR="00DA654C">
        <w:rPr>
          <w:rFonts w:ascii="Times New Roman" w:hAnsi="Times New Roman" w:cs="Times New Roman"/>
          <w:sz w:val="24"/>
          <w:szCs w:val="24"/>
        </w:rPr>
        <w:t xml:space="preserve"> </w:t>
      </w:r>
      <w:r w:rsidRPr="5FD8BE7D" w:rsidR="00C463FA">
        <w:rPr>
          <w:rFonts w:ascii="Times New Roman" w:hAnsi="Times New Roman" w:cs="Times New Roman"/>
          <w:sz w:val="24"/>
          <w:szCs w:val="24"/>
        </w:rPr>
        <w:t>file</w:t>
      </w:r>
      <w:r w:rsidRPr="5FD8BE7D" w:rsidR="004D54D6">
        <w:rPr>
          <w:rFonts w:ascii="Times New Roman" w:hAnsi="Times New Roman" w:cs="Times New Roman"/>
          <w:sz w:val="24"/>
          <w:szCs w:val="24"/>
        </w:rPr>
        <w:t xml:space="preserve"> repository</w:t>
      </w:r>
      <w:r w:rsidRPr="5FD8BE7D" w:rsidR="00011726">
        <w:rPr>
          <w:rFonts w:ascii="Times New Roman" w:hAnsi="Times New Roman" w:cs="Times New Roman"/>
          <w:sz w:val="24"/>
          <w:szCs w:val="24"/>
        </w:rPr>
        <w:t xml:space="preserve"> and database.</w:t>
      </w:r>
      <w:r w:rsidR="0079324B">
        <w:rPr>
          <w:rFonts w:ascii="Times New Roman" w:hAnsi="Times New Roman" w:cs="Times New Roman"/>
          <w:sz w:val="24"/>
          <w:szCs w:val="24"/>
        </w:rPr>
        <w:t xml:space="preserve"> The Database </w:t>
      </w:r>
      <w:r w:rsidR="00EC341C">
        <w:rPr>
          <w:rFonts w:ascii="Times New Roman" w:hAnsi="Times New Roman" w:cs="Times New Roman"/>
          <w:sz w:val="24"/>
          <w:szCs w:val="24"/>
        </w:rPr>
        <w:t xml:space="preserve">technology </w:t>
      </w:r>
      <w:r w:rsidR="00B5067E">
        <w:rPr>
          <w:rFonts w:ascii="Times New Roman" w:hAnsi="Times New Roman" w:cs="Times New Roman"/>
          <w:sz w:val="24"/>
          <w:szCs w:val="24"/>
        </w:rPr>
        <w:t>has not been finalized and is still in review</w:t>
      </w:r>
      <w:r w:rsidR="001E7877">
        <w:rPr>
          <w:rFonts w:ascii="Times New Roman" w:hAnsi="Times New Roman" w:cs="Times New Roman"/>
          <w:sz w:val="24"/>
          <w:szCs w:val="24"/>
        </w:rPr>
        <w:t>.</w:t>
      </w:r>
      <w:r w:rsidR="00D86A57">
        <w:rPr>
          <w:rFonts w:ascii="Times New Roman" w:hAnsi="Times New Roman" w:cs="Times New Roman"/>
          <w:sz w:val="24"/>
          <w:szCs w:val="24"/>
        </w:rPr>
        <w:t xml:space="preserve"> Application will </w:t>
      </w:r>
      <w:r w:rsidR="00B5067E">
        <w:rPr>
          <w:rFonts w:ascii="Times New Roman" w:hAnsi="Times New Roman" w:cs="Times New Roman"/>
          <w:sz w:val="24"/>
          <w:szCs w:val="24"/>
        </w:rPr>
        <w:t xml:space="preserve">be </w:t>
      </w:r>
      <w:r w:rsidR="0041391D">
        <w:rPr>
          <w:rFonts w:ascii="Times New Roman" w:hAnsi="Times New Roman" w:cs="Times New Roman"/>
          <w:sz w:val="24"/>
          <w:szCs w:val="24"/>
        </w:rPr>
        <w:t>H</w:t>
      </w:r>
      <w:r w:rsidR="00B21FA0">
        <w:rPr>
          <w:rFonts w:ascii="Times New Roman" w:hAnsi="Times New Roman" w:cs="Times New Roman"/>
          <w:sz w:val="24"/>
          <w:szCs w:val="24"/>
        </w:rPr>
        <w:t>TML5 compatible</w:t>
      </w:r>
    </w:p>
    <w:p w:rsidR="00683933" w:rsidP="00B93C3C" w:rsidRDefault="00683933" w14:paraId="26568394" w14:textId="77777777">
      <w:pPr>
        <w:pStyle w:val="Standard"/>
      </w:pPr>
    </w:p>
    <w:p w:rsidR="003D4D9B" w:rsidP="00B93C3C" w:rsidRDefault="003D4D9B" w14:paraId="468FD74F" w14:textId="77777777">
      <w:pPr>
        <w:pStyle w:val="Standard"/>
      </w:pPr>
    </w:p>
    <w:p w:rsidR="003D4D9B" w:rsidP="00B93C3C" w:rsidRDefault="003D4D9B" w14:paraId="3DA11064" w14:textId="77777777">
      <w:pPr>
        <w:pStyle w:val="Standard"/>
      </w:pPr>
    </w:p>
    <w:p w:rsidR="00A75171" w:rsidP="003D4D9B" w:rsidRDefault="007F3DB8" w14:paraId="19C7DFE6" w14:textId="6C5DE49D">
      <w:pPr>
        <w:pStyle w:val="Heading2"/>
      </w:pPr>
      <w:bookmarkStart w:name="_Toc89538355" w:id="20"/>
      <w:r>
        <w:t xml:space="preserve">3.4 </w:t>
      </w:r>
      <w:r>
        <w:tab/>
      </w:r>
      <w:r>
        <w:t>Communications Interfaces</w:t>
      </w:r>
      <w:bookmarkEnd w:id="20"/>
    </w:p>
    <w:p w:rsidRPr="003D4D9B" w:rsidR="003D4D9B" w:rsidP="003D4D9B" w:rsidRDefault="003D4D9B" w14:paraId="1F431A8A" w14:textId="77777777"/>
    <w:p w:rsidR="00842D37" w:rsidP="00B93C3C" w:rsidRDefault="00A75171" w14:paraId="6B256F43" w14:textId="48FB07AD">
      <w:pPr>
        <w:pStyle w:val="Standard"/>
        <w:rPr>
          <w:rFonts w:ascii="Times New Roman" w:hAnsi="Times New Roman" w:cs="Times New Roman"/>
        </w:rPr>
      </w:pPr>
      <w:r>
        <w:rPr>
          <w:rFonts w:ascii="Times New Roman" w:hAnsi="Times New Roman" w:cs="Times New Roman"/>
        </w:rPr>
        <w:t xml:space="preserve">Exam File Manager </w:t>
      </w:r>
      <w:r w:rsidR="00402BEE">
        <w:rPr>
          <w:rFonts w:ascii="Times New Roman" w:hAnsi="Times New Roman" w:cs="Times New Roman"/>
        </w:rPr>
        <w:t>is</w:t>
      </w:r>
      <w:r w:rsidRPr="0CD3112F" w:rsidR="768C4390">
        <w:rPr>
          <w:rFonts w:ascii="Times New Roman" w:hAnsi="Times New Roman" w:cs="Times New Roman"/>
        </w:rPr>
        <w:t xml:space="preserve"> as a web application, </w:t>
      </w:r>
      <w:r>
        <w:rPr>
          <w:rFonts w:ascii="Times New Roman" w:hAnsi="Times New Roman" w:cs="Times New Roman"/>
        </w:rPr>
        <w:t xml:space="preserve">and </w:t>
      </w:r>
      <w:r w:rsidRPr="0CD3112F" w:rsidR="768C4390">
        <w:rPr>
          <w:rFonts w:ascii="Times New Roman" w:hAnsi="Times New Roman" w:cs="Times New Roman"/>
        </w:rPr>
        <w:t>it will communicate to the IIS web server manager using the .NET Framework.</w:t>
      </w:r>
      <w:r w:rsidRPr="0CD3112F" w:rsidR="6ABC5349">
        <w:rPr>
          <w:rFonts w:ascii="Times New Roman" w:hAnsi="Times New Roman" w:cs="Times New Roman"/>
        </w:rPr>
        <w:t xml:space="preserve"> </w:t>
      </w:r>
      <w:r w:rsidRPr="0CD3112F" w:rsidR="5746E2EA">
        <w:rPr>
          <w:rFonts w:ascii="Times New Roman" w:hAnsi="Times New Roman" w:cs="Times New Roman"/>
        </w:rPr>
        <w:t xml:space="preserve">The program will </w:t>
      </w:r>
      <w:r w:rsidRPr="0CD3112F" w:rsidR="67F74E0D">
        <w:rPr>
          <w:rFonts w:ascii="Times New Roman" w:hAnsi="Times New Roman" w:cs="Times New Roman"/>
        </w:rPr>
        <w:t>function</w:t>
      </w:r>
      <w:r w:rsidRPr="0CD3112F" w:rsidR="5746E2EA">
        <w:rPr>
          <w:rFonts w:ascii="Times New Roman" w:hAnsi="Times New Roman" w:cs="Times New Roman"/>
        </w:rPr>
        <w:t xml:space="preserve"> </w:t>
      </w:r>
      <w:r w:rsidRPr="0CD3112F" w:rsidR="67F74E0D">
        <w:rPr>
          <w:rFonts w:ascii="Times New Roman" w:hAnsi="Times New Roman" w:cs="Times New Roman"/>
        </w:rPr>
        <w:t>on</w:t>
      </w:r>
      <w:r w:rsidRPr="0CD3112F" w:rsidR="5746E2EA">
        <w:rPr>
          <w:rFonts w:ascii="Times New Roman" w:hAnsi="Times New Roman" w:cs="Times New Roman"/>
        </w:rPr>
        <w:t xml:space="preserve"> HTML5 compatible web browsers</w:t>
      </w:r>
      <w:r w:rsidRPr="0CD3112F" w:rsidR="38F519FF">
        <w:rPr>
          <w:rFonts w:ascii="Times New Roman" w:hAnsi="Times New Roman" w:cs="Times New Roman"/>
        </w:rPr>
        <w:t>.</w:t>
      </w:r>
      <w:r w:rsidRPr="0CD3112F" w:rsidR="5746E2EA">
        <w:rPr>
          <w:rFonts w:ascii="Times New Roman" w:hAnsi="Times New Roman" w:cs="Times New Roman"/>
        </w:rPr>
        <w:t xml:space="preserve"> </w:t>
      </w:r>
      <w:r w:rsidRPr="0CD3112F" w:rsidR="6ABC5349">
        <w:rPr>
          <w:rFonts w:ascii="Times New Roman" w:hAnsi="Times New Roman" w:cs="Times New Roman"/>
        </w:rPr>
        <w:t xml:space="preserve">The </w:t>
      </w:r>
      <w:r>
        <w:rPr>
          <w:rFonts w:ascii="Times New Roman" w:hAnsi="Times New Roman" w:cs="Times New Roman"/>
        </w:rPr>
        <w:t>web application</w:t>
      </w:r>
      <w:r w:rsidRPr="0CD3112F" w:rsidR="6ABC5349">
        <w:rPr>
          <w:rFonts w:ascii="Times New Roman" w:hAnsi="Times New Roman" w:cs="Times New Roman"/>
        </w:rPr>
        <w:t xml:space="preserve"> will </w:t>
      </w:r>
      <w:r w:rsidRPr="0CD3112F" w:rsidR="3D972847">
        <w:rPr>
          <w:rFonts w:ascii="Times New Roman" w:hAnsi="Times New Roman" w:cs="Times New Roman"/>
        </w:rPr>
        <w:t>communicate</w:t>
      </w:r>
      <w:r w:rsidRPr="0CD3112F" w:rsidR="6ABC5349">
        <w:rPr>
          <w:rFonts w:ascii="Times New Roman" w:hAnsi="Times New Roman" w:cs="Times New Roman"/>
        </w:rPr>
        <w:t xml:space="preserve"> with </w:t>
      </w:r>
      <w:r w:rsidRPr="0CD3112F" w:rsidR="12E05A35">
        <w:rPr>
          <w:rFonts w:ascii="Times New Roman" w:hAnsi="Times New Roman" w:cs="Times New Roman"/>
        </w:rPr>
        <w:t xml:space="preserve">a </w:t>
      </w:r>
      <w:r w:rsidRPr="0CD3112F" w:rsidR="6ABC5349">
        <w:rPr>
          <w:rFonts w:ascii="Times New Roman" w:hAnsi="Times New Roman" w:cs="Times New Roman"/>
        </w:rPr>
        <w:t>SQL server</w:t>
      </w:r>
      <w:r w:rsidRPr="0CD3112F" w:rsidR="150DCC8A">
        <w:rPr>
          <w:rFonts w:ascii="Times New Roman" w:hAnsi="Times New Roman" w:cs="Times New Roman"/>
        </w:rPr>
        <w:t xml:space="preserve"> to retrieve and store information from the database</w:t>
      </w:r>
      <w:r w:rsidRPr="0CD3112F" w:rsidR="6ABC5349">
        <w:rPr>
          <w:rFonts w:ascii="Times New Roman" w:hAnsi="Times New Roman" w:cs="Times New Roman"/>
        </w:rPr>
        <w:t xml:space="preserve">. The </w:t>
      </w:r>
      <w:r>
        <w:rPr>
          <w:rFonts w:ascii="Times New Roman" w:hAnsi="Times New Roman" w:cs="Times New Roman"/>
        </w:rPr>
        <w:t xml:space="preserve">web application </w:t>
      </w:r>
      <w:r w:rsidRPr="0CD3112F" w:rsidR="6ABC5349">
        <w:rPr>
          <w:rFonts w:ascii="Times New Roman" w:hAnsi="Times New Roman" w:cs="Times New Roman"/>
        </w:rPr>
        <w:t xml:space="preserve">will </w:t>
      </w:r>
      <w:r>
        <w:rPr>
          <w:rFonts w:ascii="Times New Roman" w:hAnsi="Times New Roman" w:cs="Times New Roman"/>
        </w:rPr>
        <w:t xml:space="preserve">use </w:t>
      </w:r>
      <w:r w:rsidRPr="0CD3112F" w:rsidR="7178D56F">
        <w:rPr>
          <w:rFonts w:ascii="Times New Roman" w:hAnsi="Times New Roman" w:cs="Times New Roman"/>
        </w:rPr>
        <w:t>W</w:t>
      </w:r>
      <w:r w:rsidRPr="0CD3112F" w:rsidR="6ABC5349">
        <w:rPr>
          <w:rFonts w:ascii="Times New Roman" w:hAnsi="Times New Roman" w:cs="Times New Roman"/>
        </w:rPr>
        <w:t>indows authentication</w:t>
      </w:r>
      <w:r w:rsidRPr="0CD3112F" w:rsidR="3550209D">
        <w:rPr>
          <w:rFonts w:ascii="Times New Roman" w:hAnsi="Times New Roman" w:cs="Times New Roman"/>
        </w:rPr>
        <w:t xml:space="preserve"> and </w:t>
      </w:r>
      <w:r w:rsidRPr="0CD3112F" w:rsidR="47C9CB18">
        <w:rPr>
          <w:rFonts w:ascii="Times New Roman" w:hAnsi="Times New Roman" w:cs="Times New Roman"/>
        </w:rPr>
        <w:t>provide secure communication between networks</w:t>
      </w:r>
      <w:r w:rsidRPr="0CD3112F" w:rsidR="62226E3E">
        <w:rPr>
          <w:rFonts w:ascii="Times New Roman" w:hAnsi="Times New Roman" w:cs="Times New Roman"/>
        </w:rPr>
        <w:t xml:space="preserve"> </w:t>
      </w:r>
      <w:r w:rsidRPr="0CD3112F" w:rsidR="47C9CB18">
        <w:rPr>
          <w:rFonts w:ascii="Times New Roman" w:hAnsi="Times New Roman" w:cs="Times New Roman"/>
        </w:rPr>
        <w:t>via</w:t>
      </w:r>
      <w:r w:rsidRPr="0CD3112F" w:rsidR="62226E3E">
        <w:rPr>
          <w:rFonts w:ascii="Times New Roman" w:hAnsi="Times New Roman" w:cs="Times New Roman"/>
        </w:rPr>
        <w:t xml:space="preserve"> </w:t>
      </w:r>
      <w:r w:rsidRPr="0CD3112F" w:rsidR="47C9CB18">
        <w:rPr>
          <w:rFonts w:ascii="Times New Roman" w:hAnsi="Times New Roman" w:cs="Times New Roman"/>
        </w:rPr>
        <w:t xml:space="preserve">Hypertext Transfer Protocol Secure </w:t>
      </w:r>
      <w:r w:rsidRPr="0CD3112F" w:rsidR="164112C0">
        <w:rPr>
          <w:rFonts w:ascii="Times New Roman" w:hAnsi="Times New Roman" w:cs="Times New Roman"/>
        </w:rPr>
        <w:t>(</w:t>
      </w:r>
      <w:r w:rsidRPr="0CD3112F" w:rsidR="62226E3E">
        <w:rPr>
          <w:rFonts w:ascii="Times New Roman" w:hAnsi="Times New Roman" w:cs="Times New Roman"/>
        </w:rPr>
        <w:t>HTTPS</w:t>
      </w:r>
      <w:r w:rsidRPr="0CD3112F" w:rsidR="673B6BFC">
        <w:rPr>
          <w:rFonts w:ascii="Times New Roman" w:hAnsi="Times New Roman" w:cs="Times New Roman"/>
        </w:rPr>
        <w:t>)</w:t>
      </w:r>
      <w:r w:rsidRPr="0CD3112F" w:rsidR="3CEBB7A3">
        <w:rPr>
          <w:rFonts w:ascii="Times New Roman" w:hAnsi="Times New Roman" w:cs="Times New Roman"/>
        </w:rPr>
        <w:t>.</w:t>
      </w:r>
    </w:p>
    <w:p w:rsidR="00842D37" w:rsidP="003D4D9B" w:rsidRDefault="007F3DB8" w14:paraId="6B256F54" w14:textId="4A48FDCC">
      <w:pPr>
        <w:pStyle w:val="Heading1"/>
      </w:pPr>
      <w:bookmarkStart w:name="_Toc89538356" w:id="21"/>
      <w:r>
        <w:t xml:space="preserve">4. </w:t>
      </w:r>
      <w:r>
        <w:tab/>
      </w:r>
      <w:r>
        <w:t>Requirements Specification</w:t>
      </w:r>
      <w:bookmarkEnd w:id="21"/>
    </w:p>
    <w:p w:rsidRPr="003D4D9B" w:rsidR="003D4D9B" w:rsidP="003D4D9B" w:rsidRDefault="003D4D9B" w14:paraId="6280FC03" w14:textId="77777777"/>
    <w:p w:rsidR="00842D37" w:rsidP="00B93C3C" w:rsidRDefault="007F3DB8" w14:paraId="6B256F55" w14:textId="48FB07AD">
      <w:pPr>
        <w:pStyle w:val="Heading2"/>
      </w:pPr>
      <w:bookmarkStart w:name="_Toc89538357" w:id="22"/>
      <w:r>
        <w:t xml:space="preserve">4.1 </w:t>
      </w:r>
      <w:r>
        <w:tab/>
      </w:r>
      <w:r>
        <w:t>Functional Requirements</w:t>
      </w:r>
      <w:bookmarkEnd w:id="22"/>
    </w:p>
    <w:p w:rsidR="71011FD4" w:rsidP="00B93C3C" w:rsidRDefault="71011FD4" w14:paraId="675DD7EF" w14:textId="2C4AEC09"/>
    <w:tbl>
      <w:tblPr>
        <w:tblStyle w:val="TableGrid"/>
        <w:tblW w:w="9365" w:type="dxa"/>
        <w:tblInd w:w="-180" w:type="dxa"/>
        <w:tblLayout w:type="fixed"/>
        <w:tblLook w:val="06A0" w:firstRow="1" w:lastRow="0" w:firstColumn="1" w:lastColumn="0" w:noHBand="1" w:noVBand="1"/>
      </w:tblPr>
      <w:tblGrid>
        <w:gridCol w:w="1710"/>
        <w:gridCol w:w="7655"/>
      </w:tblGrid>
      <w:tr w:rsidR="31D164EA" w:rsidTr="00B93C3C" w14:paraId="2815B8A9" w14:textId="77777777">
        <w:tc>
          <w:tcPr>
            <w:tcW w:w="1710" w:type="dxa"/>
          </w:tcPr>
          <w:p w:rsidR="31D164EA" w:rsidP="31D164EA" w:rsidRDefault="13865E18" w14:paraId="1EBF43BF" w14:textId="77C99507">
            <w:pPr>
              <w:pStyle w:val="Standard"/>
              <w:rPr>
                <w:rFonts w:ascii="Times New Roman" w:hAnsi="Times New Roman" w:cs="Times New Roman"/>
                <w:sz w:val="18"/>
                <w:szCs w:val="18"/>
              </w:rPr>
            </w:pPr>
            <w:r w:rsidRPr="4C53055C">
              <w:rPr>
                <w:rFonts w:ascii="Times New Roman" w:hAnsi="Times New Roman" w:cs="Times New Roman"/>
                <w:sz w:val="18"/>
                <w:szCs w:val="18"/>
              </w:rPr>
              <w:t>Requirement No.</w:t>
            </w:r>
          </w:p>
        </w:tc>
        <w:tc>
          <w:tcPr>
            <w:tcW w:w="7655" w:type="dxa"/>
          </w:tcPr>
          <w:p w:rsidR="31D164EA" w:rsidP="31D164EA" w:rsidRDefault="13865E18" w14:paraId="6D6A9A9D" w14:textId="78E6BDB7">
            <w:pPr>
              <w:pStyle w:val="Standard"/>
              <w:rPr>
                <w:rFonts w:ascii="Times New Roman" w:hAnsi="Times New Roman" w:cs="Times New Roman"/>
                <w:sz w:val="18"/>
                <w:szCs w:val="18"/>
              </w:rPr>
            </w:pPr>
            <w:r w:rsidRPr="4C53055C">
              <w:rPr>
                <w:rFonts w:ascii="Times New Roman" w:hAnsi="Times New Roman" w:cs="Times New Roman"/>
                <w:sz w:val="18"/>
                <w:szCs w:val="18"/>
              </w:rPr>
              <w:t>Description</w:t>
            </w:r>
          </w:p>
        </w:tc>
      </w:tr>
      <w:tr w:rsidR="31D164EA" w:rsidTr="00B93C3C" w14:paraId="3F9FF459" w14:textId="77777777">
        <w:tc>
          <w:tcPr>
            <w:tcW w:w="1710" w:type="dxa"/>
          </w:tcPr>
          <w:p w:rsidR="31D164EA" w:rsidP="31D164EA" w:rsidRDefault="6CB01723" w14:paraId="28682582" w14:textId="6A89A3DA">
            <w:pPr>
              <w:pStyle w:val="Standard"/>
              <w:rPr>
                <w:rFonts w:ascii="Times New Roman" w:hAnsi="Times New Roman" w:cs="Times New Roman"/>
                <w:sz w:val="18"/>
                <w:szCs w:val="18"/>
              </w:rPr>
            </w:pPr>
            <w:r w:rsidRPr="4C53055C">
              <w:rPr>
                <w:rFonts w:ascii="Times New Roman" w:hAnsi="Times New Roman" w:cs="Times New Roman"/>
                <w:sz w:val="18"/>
                <w:szCs w:val="18"/>
              </w:rPr>
              <w:t>1.1.1</w:t>
            </w:r>
          </w:p>
        </w:tc>
        <w:tc>
          <w:tcPr>
            <w:tcW w:w="7655" w:type="dxa"/>
          </w:tcPr>
          <w:p w:rsidR="31D164EA" w:rsidP="31D164EA" w:rsidRDefault="6BC6F09F" w14:paraId="1450E359" w14:textId="74A7A0D5">
            <w:pPr>
              <w:pStyle w:val="Standard"/>
              <w:rPr>
                <w:rFonts w:ascii="Times New Roman" w:hAnsi="Times New Roman" w:cs="Times New Roman"/>
                <w:sz w:val="18"/>
                <w:szCs w:val="18"/>
              </w:rPr>
            </w:pPr>
            <w:r w:rsidRPr="4C53055C">
              <w:rPr>
                <w:rFonts w:ascii="Times New Roman" w:hAnsi="Times New Roman" w:cs="Times New Roman"/>
                <w:sz w:val="18"/>
                <w:szCs w:val="18"/>
              </w:rPr>
              <w:t>The system shall implement an MVC ASP.NET web solution.</w:t>
            </w:r>
          </w:p>
        </w:tc>
      </w:tr>
      <w:tr w:rsidR="31D164EA" w:rsidTr="00B93C3C" w14:paraId="7E1841D3" w14:textId="77777777">
        <w:tc>
          <w:tcPr>
            <w:tcW w:w="1710" w:type="dxa"/>
          </w:tcPr>
          <w:p w:rsidR="31D164EA" w:rsidP="31D164EA" w:rsidRDefault="6CB01723" w14:paraId="07CB9EDB" w14:textId="53831F6D">
            <w:pPr>
              <w:pStyle w:val="Standard"/>
              <w:rPr>
                <w:rFonts w:ascii="Times New Roman" w:hAnsi="Times New Roman" w:cs="Times New Roman"/>
                <w:sz w:val="18"/>
                <w:szCs w:val="18"/>
              </w:rPr>
            </w:pPr>
            <w:r w:rsidRPr="4C53055C">
              <w:rPr>
                <w:rFonts w:ascii="Times New Roman" w:hAnsi="Times New Roman" w:cs="Times New Roman"/>
                <w:sz w:val="18"/>
                <w:szCs w:val="18"/>
              </w:rPr>
              <w:t>1.1.2</w:t>
            </w:r>
          </w:p>
        </w:tc>
        <w:tc>
          <w:tcPr>
            <w:tcW w:w="7655" w:type="dxa"/>
          </w:tcPr>
          <w:p w:rsidR="31D164EA" w:rsidP="31D164EA" w:rsidRDefault="6BC6F09F" w14:paraId="06190FFF" w14:textId="2D574E08">
            <w:pPr>
              <w:pStyle w:val="Standard"/>
              <w:rPr>
                <w:rFonts w:ascii="Times New Roman" w:hAnsi="Times New Roman" w:cs="Times New Roman"/>
                <w:sz w:val="18"/>
                <w:szCs w:val="18"/>
              </w:rPr>
            </w:pPr>
            <w:r w:rsidRPr="4C53055C">
              <w:rPr>
                <w:rFonts w:ascii="Times New Roman" w:hAnsi="Times New Roman" w:cs="Times New Roman"/>
                <w:sz w:val="18"/>
                <w:szCs w:val="18"/>
              </w:rPr>
              <w:t>The system shall allow a pre-authorized user to select which of their lines of business to interact with.</w:t>
            </w:r>
          </w:p>
        </w:tc>
      </w:tr>
      <w:tr w:rsidR="3695C645" w:rsidTr="00B93C3C" w14:paraId="352F9680" w14:textId="77777777">
        <w:tc>
          <w:tcPr>
            <w:tcW w:w="1710" w:type="dxa"/>
          </w:tcPr>
          <w:p w:rsidR="3695C645" w:rsidP="3695C645" w:rsidRDefault="6BC6F09F" w14:paraId="336E3DF9" w14:textId="564ACFFA">
            <w:pPr>
              <w:pStyle w:val="Standard"/>
              <w:rPr>
                <w:rFonts w:ascii="Times New Roman" w:hAnsi="Times New Roman" w:cs="Times New Roman"/>
                <w:sz w:val="16"/>
                <w:szCs w:val="16"/>
              </w:rPr>
            </w:pPr>
            <w:r w:rsidRPr="4C53055C">
              <w:rPr>
                <w:rFonts w:ascii="Times New Roman" w:hAnsi="Times New Roman" w:cs="Times New Roman"/>
                <w:sz w:val="18"/>
                <w:szCs w:val="18"/>
              </w:rPr>
              <w:t>1.1.3</w:t>
            </w:r>
          </w:p>
        </w:tc>
        <w:tc>
          <w:tcPr>
            <w:tcW w:w="7655" w:type="dxa"/>
          </w:tcPr>
          <w:p w:rsidR="3695C645" w:rsidP="3695C645" w:rsidRDefault="6BC6F09F" w14:paraId="75FA08AE" w14:textId="7C5DF642">
            <w:pPr>
              <w:pStyle w:val="Standard"/>
              <w:rPr>
                <w:rFonts w:ascii="Times New Roman" w:hAnsi="Times New Roman" w:cs="Times New Roman"/>
                <w:sz w:val="18"/>
                <w:szCs w:val="18"/>
              </w:rPr>
            </w:pPr>
            <w:r w:rsidRPr="4C53055C">
              <w:rPr>
                <w:rFonts w:ascii="Times New Roman" w:hAnsi="Times New Roman" w:cs="Times New Roman"/>
                <w:sz w:val="18"/>
                <w:szCs w:val="18"/>
              </w:rPr>
              <w:t>The system shall display the files belonging to a user's selected line of business.</w:t>
            </w:r>
          </w:p>
        </w:tc>
      </w:tr>
      <w:tr w:rsidR="3695C645" w:rsidTr="00B93C3C" w14:paraId="334D6C8B" w14:textId="77777777">
        <w:tc>
          <w:tcPr>
            <w:tcW w:w="1710" w:type="dxa"/>
          </w:tcPr>
          <w:p w:rsidR="3695C645" w:rsidP="3695C645" w:rsidRDefault="6BC6F09F" w14:paraId="6306B888" w14:textId="7090F2B4">
            <w:pPr>
              <w:pStyle w:val="Standard"/>
              <w:rPr>
                <w:rFonts w:ascii="Times New Roman" w:hAnsi="Times New Roman" w:cs="Times New Roman"/>
                <w:sz w:val="16"/>
                <w:szCs w:val="16"/>
              </w:rPr>
            </w:pPr>
            <w:r w:rsidRPr="4C53055C">
              <w:rPr>
                <w:rFonts w:ascii="Times New Roman" w:hAnsi="Times New Roman" w:cs="Times New Roman"/>
                <w:sz w:val="18"/>
                <w:szCs w:val="18"/>
              </w:rPr>
              <w:t>1.1.4</w:t>
            </w:r>
          </w:p>
        </w:tc>
        <w:tc>
          <w:tcPr>
            <w:tcW w:w="7655" w:type="dxa"/>
          </w:tcPr>
          <w:p w:rsidR="3695C645" w:rsidP="3695C645" w:rsidRDefault="6BC6F09F" w14:paraId="280F734E" w14:textId="3491C0A3">
            <w:pPr>
              <w:pStyle w:val="Standard"/>
              <w:rPr>
                <w:rFonts w:ascii="Times New Roman" w:hAnsi="Times New Roman" w:cs="Times New Roman"/>
                <w:sz w:val="18"/>
                <w:szCs w:val="18"/>
              </w:rPr>
            </w:pPr>
            <w:r w:rsidRPr="4C53055C">
              <w:rPr>
                <w:rFonts w:ascii="Times New Roman" w:hAnsi="Times New Roman" w:cs="Times New Roman"/>
                <w:sz w:val="18"/>
                <w:szCs w:val="18"/>
              </w:rPr>
              <w:t>The system shall provide the following functionality based on the user's role and hide functionality that is not.</w:t>
            </w:r>
          </w:p>
        </w:tc>
      </w:tr>
      <w:tr w:rsidR="2E3E3C9F" w:rsidTr="00B93C3C" w14:paraId="7C78A564" w14:textId="77777777">
        <w:tc>
          <w:tcPr>
            <w:tcW w:w="1710" w:type="dxa"/>
          </w:tcPr>
          <w:p w:rsidR="2E3E3C9F" w:rsidP="2E3E3C9F" w:rsidRDefault="6BC6F09F" w14:paraId="2F33E2BF" w14:textId="3935DEB6">
            <w:pPr>
              <w:pStyle w:val="Standard"/>
              <w:rPr>
                <w:rFonts w:ascii="Times New Roman" w:hAnsi="Times New Roman" w:cs="Times New Roman"/>
                <w:sz w:val="16"/>
                <w:szCs w:val="16"/>
              </w:rPr>
            </w:pPr>
            <w:r w:rsidRPr="4C53055C">
              <w:rPr>
                <w:rFonts w:ascii="Times New Roman" w:hAnsi="Times New Roman" w:cs="Times New Roman"/>
                <w:sz w:val="18"/>
                <w:szCs w:val="18"/>
              </w:rPr>
              <w:t>1.1.5</w:t>
            </w:r>
          </w:p>
        </w:tc>
        <w:tc>
          <w:tcPr>
            <w:tcW w:w="7655" w:type="dxa"/>
          </w:tcPr>
          <w:p w:rsidR="2E3E3C9F" w:rsidP="2E3E3C9F" w:rsidRDefault="6BC6F09F" w14:paraId="43C63C98" w14:textId="683BFDB6">
            <w:pPr>
              <w:pStyle w:val="Standard"/>
              <w:rPr>
                <w:rFonts w:ascii="Times New Roman" w:hAnsi="Times New Roman" w:cs="Times New Roman"/>
                <w:sz w:val="18"/>
                <w:szCs w:val="18"/>
              </w:rPr>
            </w:pPr>
            <w:r w:rsidRPr="4C53055C">
              <w:rPr>
                <w:rFonts w:ascii="Times New Roman" w:hAnsi="Times New Roman" w:cs="Times New Roman"/>
                <w:sz w:val="18"/>
                <w:szCs w:val="18"/>
              </w:rPr>
              <w:t>The system shall provide search functionality based on account number and/or a date range.</w:t>
            </w:r>
          </w:p>
        </w:tc>
      </w:tr>
      <w:tr w:rsidR="698387A2" w:rsidTr="00B93C3C" w14:paraId="374E2F47" w14:textId="77777777">
        <w:tc>
          <w:tcPr>
            <w:tcW w:w="1710" w:type="dxa"/>
          </w:tcPr>
          <w:p w:rsidR="698387A2" w:rsidP="698387A2" w:rsidRDefault="6BC6F09F" w14:paraId="69E2747F" w14:textId="041DAF6E">
            <w:pPr>
              <w:pStyle w:val="Standard"/>
              <w:rPr>
                <w:rFonts w:ascii="Times New Roman" w:hAnsi="Times New Roman" w:cs="Times New Roman"/>
                <w:sz w:val="16"/>
                <w:szCs w:val="16"/>
              </w:rPr>
            </w:pPr>
            <w:r w:rsidRPr="4C53055C">
              <w:rPr>
                <w:rFonts w:ascii="Times New Roman" w:hAnsi="Times New Roman" w:cs="Times New Roman"/>
                <w:sz w:val="18"/>
                <w:szCs w:val="18"/>
              </w:rPr>
              <w:t>1.1.6</w:t>
            </w:r>
          </w:p>
        </w:tc>
        <w:tc>
          <w:tcPr>
            <w:tcW w:w="7655" w:type="dxa"/>
          </w:tcPr>
          <w:p w:rsidR="698387A2" w:rsidP="698387A2" w:rsidRDefault="6BC6F09F" w14:paraId="60BF93E0" w14:textId="348C3772">
            <w:pPr>
              <w:pStyle w:val="Standard"/>
              <w:rPr>
                <w:rFonts w:ascii="Times New Roman" w:hAnsi="Times New Roman" w:cs="Times New Roman"/>
                <w:sz w:val="18"/>
                <w:szCs w:val="18"/>
              </w:rPr>
            </w:pPr>
            <w:r w:rsidRPr="4C53055C">
              <w:rPr>
                <w:rFonts w:ascii="Times New Roman" w:hAnsi="Times New Roman" w:cs="Times New Roman"/>
                <w:sz w:val="18"/>
                <w:szCs w:val="18"/>
              </w:rPr>
              <w:t>The system shall provide scan functionality to import new files.</w:t>
            </w:r>
          </w:p>
        </w:tc>
      </w:tr>
      <w:tr w:rsidR="698387A2" w:rsidTr="00B93C3C" w14:paraId="22648026" w14:textId="77777777">
        <w:tc>
          <w:tcPr>
            <w:tcW w:w="1710" w:type="dxa"/>
          </w:tcPr>
          <w:p w:rsidR="698387A2" w:rsidP="698387A2" w:rsidRDefault="6BC6F09F" w14:paraId="289DEF08" w14:textId="214FA120">
            <w:pPr>
              <w:pStyle w:val="Standard"/>
              <w:rPr>
                <w:rFonts w:ascii="Times New Roman" w:hAnsi="Times New Roman" w:cs="Times New Roman"/>
                <w:sz w:val="16"/>
                <w:szCs w:val="16"/>
              </w:rPr>
            </w:pPr>
            <w:r w:rsidRPr="4C53055C">
              <w:rPr>
                <w:rFonts w:ascii="Times New Roman" w:hAnsi="Times New Roman" w:cs="Times New Roman"/>
                <w:sz w:val="18"/>
                <w:szCs w:val="18"/>
              </w:rPr>
              <w:t>1.1.7</w:t>
            </w:r>
          </w:p>
        </w:tc>
        <w:tc>
          <w:tcPr>
            <w:tcW w:w="7655" w:type="dxa"/>
          </w:tcPr>
          <w:p w:rsidR="698387A2" w:rsidP="698387A2" w:rsidRDefault="6BC6F09F" w14:paraId="6FCD08ED" w14:textId="27DF5DEC">
            <w:pPr>
              <w:pStyle w:val="Standard"/>
              <w:rPr>
                <w:rFonts w:ascii="Times New Roman" w:hAnsi="Times New Roman" w:cs="Times New Roman"/>
                <w:sz w:val="18"/>
                <w:szCs w:val="18"/>
              </w:rPr>
            </w:pPr>
            <w:r w:rsidRPr="4C53055C">
              <w:rPr>
                <w:rFonts w:ascii="Times New Roman" w:hAnsi="Times New Roman" w:cs="Times New Roman"/>
                <w:sz w:val="18"/>
                <w:szCs w:val="18"/>
              </w:rPr>
              <w:t>The system shall provide functionality to delete existing files.</w:t>
            </w:r>
          </w:p>
        </w:tc>
      </w:tr>
      <w:tr w:rsidR="698387A2" w:rsidTr="00B93C3C" w14:paraId="733515B7" w14:textId="77777777">
        <w:tc>
          <w:tcPr>
            <w:tcW w:w="1710" w:type="dxa"/>
          </w:tcPr>
          <w:p w:rsidR="698387A2" w:rsidP="698387A2" w:rsidRDefault="6BC6F09F" w14:paraId="5346450F" w14:textId="57FBB5AC">
            <w:pPr>
              <w:pStyle w:val="Standard"/>
              <w:rPr>
                <w:rFonts w:ascii="Times New Roman" w:hAnsi="Times New Roman" w:cs="Times New Roman"/>
                <w:sz w:val="16"/>
                <w:szCs w:val="16"/>
              </w:rPr>
            </w:pPr>
            <w:r w:rsidRPr="4C53055C">
              <w:rPr>
                <w:rFonts w:ascii="Times New Roman" w:hAnsi="Times New Roman" w:cs="Times New Roman"/>
                <w:sz w:val="18"/>
                <w:szCs w:val="18"/>
              </w:rPr>
              <w:t>1.1.8</w:t>
            </w:r>
          </w:p>
        </w:tc>
        <w:tc>
          <w:tcPr>
            <w:tcW w:w="7655" w:type="dxa"/>
          </w:tcPr>
          <w:p w:rsidR="698387A2" w:rsidP="698387A2" w:rsidRDefault="6BC6F09F" w14:paraId="3A07ED2F" w14:textId="68193ED3">
            <w:pPr>
              <w:pStyle w:val="Standard"/>
              <w:rPr>
                <w:rFonts w:ascii="Times New Roman" w:hAnsi="Times New Roman" w:cs="Times New Roman"/>
                <w:sz w:val="18"/>
                <w:szCs w:val="18"/>
              </w:rPr>
            </w:pPr>
            <w:r w:rsidRPr="4C53055C">
              <w:rPr>
                <w:rFonts w:ascii="Times New Roman" w:hAnsi="Times New Roman" w:cs="Times New Roman"/>
                <w:sz w:val="18"/>
                <w:szCs w:val="18"/>
              </w:rPr>
              <w:t>The system shall provide functionality to view files.</w:t>
            </w:r>
          </w:p>
        </w:tc>
      </w:tr>
    </w:tbl>
    <w:p w:rsidR="00842D37" w:rsidP="00B93C3C" w:rsidRDefault="00842D37" w14:paraId="6B256F62" w14:textId="5E46B998">
      <w:pPr>
        <w:pStyle w:val="Standard"/>
        <w:rPr>
          <w:rFonts w:ascii="Times New Roman" w:hAnsi="Times New Roman" w:cs="Times New Roman"/>
        </w:rPr>
      </w:pPr>
    </w:p>
    <w:p w:rsidR="00842D37" w:rsidP="00B93C3C" w:rsidRDefault="007F3DB8" w14:paraId="6B256F66" w14:textId="77777777">
      <w:pPr>
        <w:pStyle w:val="Heading2"/>
      </w:pPr>
      <w:bookmarkStart w:name="_Toc89538358" w:id="23"/>
      <w:r>
        <w:t xml:space="preserve">4.2 </w:t>
      </w:r>
      <w:r>
        <w:tab/>
      </w:r>
      <w:r>
        <w:t>External Interface Requirements</w:t>
      </w:r>
      <w:bookmarkEnd w:id="23"/>
    </w:p>
    <w:p w:rsidR="06E07A8B" w:rsidP="00B93C3C" w:rsidRDefault="06E07A8B" w14:paraId="769ED9DC" w14:textId="2128A94B"/>
    <w:tbl>
      <w:tblPr>
        <w:tblStyle w:val="TableGrid"/>
        <w:tblW w:w="9365" w:type="dxa"/>
        <w:tblInd w:w="-180" w:type="dxa"/>
        <w:tblLook w:val="06A0" w:firstRow="1" w:lastRow="0" w:firstColumn="1" w:lastColumn="0" w:noHBand="1" w:noVBand="1"/>
      </w:tblPr>
      <w:tblGrid>
        <w:gridCol w:w="1650"/>
        <w:gridCol w:w="7715"/>
      </w:tblGrid>
      <w:tr w:rsidR="068D3479" w:rsidTr="00B93C3C" w14:paraId="71E57C71" w14:textId="77777777">
        <w:tc>
          <w:tcPr>
            <w:tcW w:w="1650" w:type="dxa"/>
          </w:tcPr>
          <w:p w:rsidR="068D3479" w:rsidP="068D3479" w:rsidRDefault="068D3479" w14:paraId="03AF4411" w14:textId="77C99507">
            <w:pPr>
              <w:pStyle w:val="Standard"/>
              <w:rPr>
                <w:rFonts w:ascii="Times New Roman" w:hAnsi="Times New Roman" w:cs="Times New Roman"/>
                <w:sz w:val="18"/>
                <w:szCs w:val="18"/>
              </w:rPr>
            </w:pPr>
            <w:r w:rsidRPr="068D3479">
              <w:rPr>
                <w:rFonts w:ascii="Times New Roman" w:hAnsi="Times New Roman" w:cs="Times New Roman"/>
                <w:sz w:val="18"/>
                <w:szCs w:val="18"/>
              </w:rPr>
              <w:t>Requirement No.</w:t>
            </w:r>
          </w:p>
        </w:tc>
        <w:tc>
          <w:tcPr>
            <w:tcW w:w="7715" w:type="dxa"/>
          </w:tcPr>
          <w:p w:rsidR="068D3479" w:rsidP="068D3479" w:rsidRDefault="068D3479" w14:paraId="33CCB8D5" w14:textId="46779583">
            <w:pPr>
              <w:pStyle w:val="Standard"/>
              <w:rPr>
                <w:rFonts w:ascii="Times New Roman" w:hAnsi="Times New Roman" w:cs="Times New Roman"/>
                <w:sz w:val="18"/>
                <w:szCs w:val="18"/>
              </w:rPr>
            </w:pPr>
            <w:r w:rsidRPr="068D3479">
              <w:rPr>
                <w:rFonts w:ascii="Times New Roman" w:hAnsi="Times New Roman" w:cs="Times New Roman"/>
                <w:sz w:val="18"/>
                <w:szCs w:val="18"/>
              </w:rPr>
              <w:t>Description</w:t>
            </w:r>
          </w:p>
        </w:tc>
      </w:tr>
      <w:tr w:rsidR="068D3479" w:rsidTr="00B93C3C" w14:paraId="79308911" w14:textId="77777777">
        <w:trPr>
          <w:trHeight w:val="300"/>
        </w:trPr>
        <w:tc>
          <w:tcPr>
            <w:tcW w:w="1650" w:type="dxa"/>
          </w:tcPr>
          <w:p w:rsidR="068D3479" w:rsidP="068D3479" w:rsidRDefault="068D3479" w14:paraId="6B661CD3" w14:textId="6D2AE216">
            <w:pPr>
              <w:pStyle w:val="Standard"/>
              <w:rPr>
                <w:rFonts w:ascii="Times New Roman" w:hAnsi="Times New Roman" w:cs="Times New Roman"/>
                <w:sz w:val="18"/>
                <w:szCs w:val="18"/>
              </w:rPr>
            </w:pPr>
            <w:r w:rsidRPr="068D3479">
              <w:rPr>
                <w:rFonts w:ascii="Times New Roman" w:hAnsi="Times New Roman" w:cs="Times New Roman"/>
                <w:sz w:val="18"/>
                <w:szCs w:val="18"/>
              </w:rPr>
              <w:t>1.</w:t>
            </w:r>
            <w:r w:rsidRPr="5FD3BBB7" w:rsidR="2E5B5B8E">
              <w:rPr>
                <w:rFonts w:ascii="Times New Roman" w:hAnsi="Times New Roman" w:cs="Times New Roman"/>
                <w:sz w:val="18"/>
                <w:szCs w:val="18"/>
              </w:rPr>
              <w:t>2</w:t>
            </w:r>
            <w:r w:rsidRPr="5FD3BBB7" w:rsidR="0BB56E5C">
              <w:rPr>
                <w:rFonts w:ascii="Times New Roman" w:hAnsi="Times New Roman" w:cs="Times New Roman"/>
                <w:sz w:val="18"/>
                <w:szCs w:val="18"/>
              </w:rPr>
              <w:t>.</w:t>
            </w:r>
            <w:r w:rsidRPr="068D3479">
              <w:rPr>
                <w:rFonts w:ascii="Times New Roman" w:hAnsi="Times New Roman" w:cs="Times New Roman"/>
                <w:sz w:val="18"/>
                <w:szCs w:val="18"/>
              </w:rPr>
              <w:t>1</w:t>
            </w:r>
          </w:p>
        </w:tc>
        <w:tc>
          <w:tcPr>
            <w:tcW w:w="7715" w:type="dxa"/>
          </w:tcPr>
          <w:p w:rsidR="068D3479" w:rsidP="03ED2EA8" w:rsidRDefault="5D8CA40D" w14:paraId="75767E22" w14:textId="2C101E2E">
            <w:pPr>
              <w:pStyle w:val="Standard"/>
              <w:spacing w:after="0"/>
              <w:rPr>
                <w:rFonts w:ascii="Times New Roman" w:hAnsi="Times New Roman" w:cs="Times New Roman"/>
                <w:sz w:val="18"/>
                <w:szCs w:val="18"/>
              </w:rPr>
            </w:pPr>
            <w:r w:rsidRPr="71011FD4">
              <w:rPr>
                <w:rFonts w:ascii="Times New Roman" w:hAnsi="Times New Roman" w:cs="Times New Roman"/>
                <w:sz w:val="18"/>
                <w:szCs w:val="18"/>
              </w:rPr>
              <w:t>The system sha</w:t>
            </w:r>
            <w:r w:rsidRPr="71011FD4" w:rsidR="495DBAEC">
              <w:rPr>
                <w:rFonts w:ascii="Times New Roman" w:hAnsi="Times New Roman" w:cs="Times New Roman"/>
                <w:sz w:val="18"/>
                <w:szCs w:val="18"/>
              </w:rPr>
              <w:t>ll receive from an auth module all roles and lines of business associated with a user</w:t>
            </w:r>
          </w:p>
        </w:tc>
      </w:tr>
      <w:tr w:rsidR="068D3479" w:rsidTr="00B93C3C" w14:paraId="637EB969" w14:textId="77777777">
        <w:tc>
          <w:tcPr>
            <w:tcW w:w="1650" w:type="dxa"/>
          </w:tcPr>
          <w:p w:rsidR="068D3479" w:rsidP="068D3479" w:rsidRDefault="068D3479" w14:paraId="21FE54A3" w14:textId="727A4D80">
            <w:pPr>
              <w:pStyle w:val="Standard"/>
              <w:rPr>
                <w:rFonts w:ascii="Times New Roman" w:hAnsi="Times New Roman" w:cs="Times New Roman"/>
                <w:sz w:val="18"/>
                <w:szCs w:val="18"/>
              </w:rPr>
            </w:pPr>
            <w:r w:rsidRPr="068D3479">
              <w:rPr>
                <w:rFonts w:ascii="Times New Roman" w:hAnsi="Times New Roman" w:cs="Times New Roman"/>
                <w:sz w:val="18"/>
                <w:szCs w:val="18"/>
              </w:rPr>
              <w:t>1.2</w:t>
            </w:r>
            <w:r w:rsidRPr="5FD3BBB7">
              <w:rPr>
                <w:rFonts w:ascii="Times New Roman" w:hAnsi="Times New Roman" w:cs="Times New Roman"/>
                <w:sz w:val="18"/>
                <w:szCs w:val="18"/>
              </w:rPr>
              <w:t>.2</w:t>
            </w:r>
          </w:p>
        </w:tc>
        <w:tc>
          <w:tcPr>
            <w:tcW w:w="7715" w:type="dxa"/>
          </w:tcPr>
          <w:p w:rsidR="068D3479" w:rsidP="068D3479" w:rsidRDefault="73D26660" w14:paraId="674DDF97" w14:textId="5EC31A0C">
            <w:pPr>
              <w:pStyle w:val="Standard"/>
              <w:rPr>
                <w:rFonts w:ascii="Times New Roman" w:hAnsi="Times New Roman" w:cs="Times New Roman"/>
                <w:sz w:val="18"/>
                <w:szCs w:val="18"/>
              </w:rPr>
            </w:pPr>
            <w:r w:rsidRPr="71011FD4">
              <w:rPr>
                <w:rFonts w:ascii="Times New Roman" w:hAnsi="Times New Roman" w:cs="Times New Roman"/>
                <w:sz w:val="18"/>
                <w:szCs w:val="18"/>
              </w:rPr>
              <w:t xml:space="preserve">The system shall </w:t>
            </w:r>
            <w:r w:rsidRPr="71011FD4" w:rsidR="0240FEC4">
              <w:rPr>
                <w:rFonts w:ascii="Times New Roman" w:hAnsi="Times New Roman" w:cs="Times New Roman"/>
                <w:sz w:val="18"/>
                <w:szCs w:val="18"/>
              </w:rPr>
              <w:t>provide a user interface with</w:t>
            </w:r>
            <w:r w:rsidRPr="71011FD4" w:rsidR="727F6456">
              <w:rPr>
                <w:rFonts w:ascii="Times New Roman" w:hAnsi="Times New Roman" w:cs="Times New Roman"/>
                <w:sz w:val="18"/>
                <w:szCs w:val="18"/>
              </w:rPr>
              <w:t xml:space="preserve"> buttons to trigger functionality</w:t>
            </w:r>
          </w:p>
        </w:tc>
      </w:tr>
      <w:tr w:rsidR="71011FD4" w:rsidTr="00B93C3C" w14:paraId="10DDB25D" w14:textId="77777777">
        <w:tc>
          <w:tcPr>
            <w:tcW w:w="1650" w:type="dxa"/>
          </w:tcPr>
          <w:p w:rsidR="6D5D23C2" w:rsidP="71011FD4" w:rsidRDefault="6D5D23C2" w14:paraId="453DCACE" w14:textId="2A78FDF0">
            <w:pPr>
              <w:pStyle w:val="Standard"/>
              <w:rPr>
                <w:rFonts w:ascii="Times New Roman" w:hAnsi="Times New Roman" w:cs="Times New Roman"/>
                <w:sz w:val="18"/>
                <w:szCs w:val="18"/>
              </w:rPr>
            </w:pPr>
            <w:r w:rsidRPr="71011FD4">
              <w:rPr>
                <w:rFonts w:ascii="Times New Roman" w:hAnsi="Times New Roman" w:cs="Times New Roman"/>
                <w:sz w:val="18"/>
                <w:szCs w:val="18"/>
              </w:rPr>
              <w:t>1.2.3</w:t>
            </w:r>
          </w:p>
        </w:tc>
        <w:tc>
          <w:tcPr>
            <w:tcW w:w="7715" w:type="dxa"/>
          </w:tcPr>
          <w:p w:rsidR="6D5D23C2" w:rsidP="71011FD4" w:rsidRDefault="6D5D23C2" w14:paraId="1A04546A" w14:textId="6A0FF9CA">
            <w:pPr>
              <w:pStyle w:val="Standard"/>
              <w:rPr>
                <w:rFonts w:ascii="Times New Roman" w:hAnsi="Times New Roman" w:cs="Times New Roman"/>
                <w:sz w:val="18"/>
                <w:szCs w:val="18"/>
              </w:rPr>
            </w:pPr>
            <w:r w:rsidRPr="71011FD4">
              <w:rPr>
                <w:rFonts w:ascii="Times New Roman" w:hAnsi="Times New Roman" w:cs="Times New Roman"/>
                <w:sz w:val="18"/>
                <w:szCs w:val="18"/>
              </w:rPr>
              <w:t>The system shall display buttons for functionality that a user has access to, and “grey out” or hide buttons that a user does not have access to.</w:t>
            </w:r>
          </w:p>
        </w:tc>
      </w:tr>
      <w:tr w:rsidR="71011FD4" w:rsidTr="00B93C3C" w14:paraId="6C5519A5" w14:textId="77777777">
        <w:tc>
          <w:tcPr>
            <w:tcW w:w="1650" w:type="dxa"/>
          </w:tcPr>
          <w:p w:rsidR="2D5A271B" w:rsidP="71011FD4" w:rsidRDefault="2D5A271B" w14:paraId="4DF3F240" w14:textId="701968A5">
            <w:pPr>
              <w:pStyle w:val="Standard"/>
              <w:rPr>
                <w:rFonts w:ascii="Times New Roman" w:hAnsi="Times New Roman" w:cs="Times New Roman"/>
                <w:sz w:val="18"/>
                <w:szCs w:val="18"/>
              </w:rPr>
            </w:pPr>
            <w:r w:rsidRPr="71011FD4">
              <w:rPr>
                <w:rFonts w:ascii="Times New Roman" w:hAnsi="Times New Roman" w:cs="Times New Roman"/>
                <w:sz w:val="18"/>
                <w:szCs w:val="18"/>
              </w:rPr>
              <w:t>1.2.</w:t>
            </w:r>
            <w:r w:rsidRPr="71011FD4" w:rsidR="182CB328">
              <w:rPr>
                <w:rFonts w:ascii="Times New Roman" w:hAnsi="Times New Roman" w:cs="Times New Roman"/>
                <w:sz w:val="18"/>
                <w:szCs w:val="18"/>
              </w:rPr>
              <w:t>4</w:t>
            </w:r>
          </w:p>
        </w:tc>
        <w:tc>
          <w:tcPr>
            <w:tcW w:w="7715" w:type="dxa"/>
          </w:tcPr>
          <w:p w:rsidR="2D5A271B" w:rsidP="71011FD4" w:rsidRDefault="2D5A271B" w14:paraId="4822992A" w14:textId="78E56ED4">
            <w:pPr>
              <w:pStyle w:val="Standard"/>
              <w:rPr>
                <w:rFonts w:ascii="Times New Roman" w:hAnsi="Times New Roman" w:cs="Times New Roman"/>
                <w:sz w:val="18"/>
                <w:szCs w:val="18"/>
              </w:rPr>
            </w:pPr>
            <w:r w:rsidRPr="71011FD4">
              <w:rPr>
                <w:rFonts w:ascii="Times New Roman" w:hAnsi="Times New Roman" w:cs="Times New Roman"/>
                <w:sz w:val="18"/>
                <w:szCs w:val="18"/>
              </w:rPr>
              <w:t>The system shall interface with a database to retrieve files and information</w:t>
            </w:r>
          </w:p>
        </w:tc>
      </w:tr>
    </w:tbl>
    <w:p w:rsidR="00842D37" w:rsidP="00B93C3C" w:rsidRDefault="00842D37" w14:paraId="6B256F75" w14:textId="2C1BC409">
      <w:pPr>
        <w:pStyle w:val="Standard"/>
      </w:pPr>
    </w:p>
    <w:p w:rsidR="00842D37" w:rsidP="00B93C3C" w:rsidRDefault="007F3DB8" w14:paraId="6B256F76" w14:textId="77777777">
      <w:pPr>
        <w:pStyle w:val="Heading2"/>
      </w:pPr>
      <w:bookmarkStart w:name="_Toc89538359" w:id="24"/>
      <w:r>
        <w:t xml:space="preserve">4.3 </w:t>
      </w:r>
      <w:r>
        <w:tab/>
      </w:r>
      <w:r>
        <w:t>Logical Database Requirements</w:t>
      </w:r>
      <w:bookmarkEnd w:id="24"/>
    </w:p>
    <w:p w:rsidR="06E07A8B" w:rsidP="00B93C3C" w:rsidRDefault="06E07A8B" w14:paraId="6DDC2F89" w14:textId="1B51DABC"/>
    <w:tbl>
      <w:tblPr>
        <w:tblStyle w:val="TableGrid"/>
        <w:tblW w:w="0" w:type="auto"/>
        <w:tblInd w:w="-180" w:type="dxa"/>
        <w:tblLayout w:type="fixed"/>
        <w:tblLook w:val="0000" w:firstRow="0" w:lastRow="0" w:firstColumn="0" w:lastColumn="0" w:noHBand="0" w:noVBand="0"/>
      </w:tblPr>
      <w:tblGrid>
        <w:gridCol w:w="1920"/>
        <w:gridCol w:w="7425"/>
      </w:tblGrid>
      <w:tr w:rsidR="71011FD4" w:rsidTr="00B93C3C" w14:paraId="04C6B5B5"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011FD4" w:rsidP="71011FD4" w:rsidRDefault="71011FD4" w14:paraId="359F9780" w14:textId="22389203">
            <w:pPr>
              <w:jc w:val="center"/>
              <w:rPr>
                <w:rFonts w:ascii="Times New Roman" w:hAnsi="Times New Roman" w:eastAsia="Times New Roman" w:cs="Times New Roman"/>
                <w:color w:val="000000" w:themeColor="text1"/>
                <w:sz w:val="18"/>
                <w:szCs w:val="18"/>
              </w:rPr>
            </w:pPr>
            <w:r w:rsidRPr="71011FD4">
              <w:rPr>
                <w:rFonts w:ascii="Times New Roman" w:hAnsi="Times New Roman" w:eastAsia="Times New Roman" w:cs="Times New Roman"/>
                <w:color w:val="000000" w:themeColor="text1"/>
                <w:sz w:val="18"/>
                <w:szCs w:val="18"/>
                <w:lang w:val="en"/>
              </w:rPr>
              <w:t>Requirement No.</w:t>
            </w:r>
          </w:p>
        </w:tc>
        <w:tc>
          <w:tcPr>
            <w:tcW w:w="7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011FD4" w:rsidP="71011FD4" w:rsidRDefault="71011FD4" w14:paraId="6D7EE521" w14:textId="760F90C7">
            <w:pPr>
              <w:jc w:val="center"/>
              <w:rPr>
                <w:rFonts w:ascii="Times New Roman" w:hAnsi="Times New Roman" w:eastAsia="Times New Roman" w:cs="Times New Roman"/>
                <w:color w:val="000000" w:themeColor="text1"/>
                <w:sz w:val="18"/>
                <w:szCs w:val="18"/>
              </w:rPr>
            </w:pPr>
            <w:r w:rsidRPr="71011FD4">
              <w:rPr>
                <w:rFonts w:ascii="Times New Roman" w:hAnsi="Times New Roman" w:eastAsia="Times New Roman" w:cs="Times New Roman"/>
                <w:color w:val="000000" w:themeColor="text1"/>
                <w:sz w:val="18"/>
                <w:szCs w:val="18"/>
                <w:lang w:val="en"/>
              </w:rPr>
              <w:t>Requirement Description</w:t>
            </w:r>
          </w:p>
        </w:tc>
      </w:tr>
      <w:tr w:rsidR="71011FD4" w:rsidTr="00B93C3C" w14:paraId="45925753" w14:textId="77777777">
        <w:trPr>
          <w:trHeight w:val="302"/>
        </w:trPr>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011FD4" w:rsidP="71011FD4" w:rsidRDefault="71011FD4" w14:paraId="1F1F3E32" w14:textId="13564B94">
            <w:pPr>
              <w:rPr>
                <w:rFonts w:ascii="Times New Roman" w:hAnsi="Times New Roman" w:eastAsia="Times New Roman" w:cs="Times New Roman"/>
                <w:color w:val="000000" w:themeColor="text1"/>
                <w:sz w:val="18"/>
                <w:szCs w:val="18"/>
              </w:rPr>
            </w:pPr>
            <w:r w:rsidRPr="71011FD4">
              <w:rPr>
                <w:rFonts w:ascii="Times New Roman" w:hAnsi="Times New Roman" w:eastAsia="Times New Roman" w:cs="Times New Roman"/>
                <w:color w:val="000000" w:themeColor="text1"/>
                <w:sz w:val="18"/>
                <w:szCs w:val="18"/>
                <w:lang w:val="en"/>
              </w:rPr>
              <w:t>1.3.1</w:t>
            </w:r>
          </w:p>
        </w:tc>
        <w:tc>
          <w:tcPr>
            <w:tcW w:w="7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011FD4" w:rsidP="71011FD4" w:rsidRDefault="71011FD4" w14:paraId="29DDB2CA" w14:textId="010B5B87">
            <w:pPr>
              <w:rPr>
                <w:rFonts w:ascii="Times New Roman" w:hAnsi="Times New Roman" w:eastAsia="Times New Roman" w:cs="Times New Roman"/>
                <w:color w:val="000000" w:themeColor="text1"/>
                <w:sz w:val="18"/>
                <w:szCs w:val="18"/>
              </w:rPr>
            </w:pPr>
            <w:r w:rsidRPr="71011FD4">
              <w:rPr>
                <w:rFonts w:ascii="Times New Roman" w:hAnsi="Times New Roman" w:eastAsia="Times New Roman" w:cs="Times New Roman"/>
                <w:color w:val="000000" w:themeColor="text1"/>
                <w:sz w:val="18"/>
                <w:szCs w:val="18"/>
                <w:lang w:val="en"/>
              </w:rPr>
              <w:t xml:space="preserve">The database shall store the file locations of all </w:t>
            </w:r>
            <w:r w:rsidRPr="71011FD4" w:rsidR="519C34C9">
              <w:rPr>
                <w:rFonts w:ascii="Times New Roman" w:hAnsi="Times New Roman" w:eastAsia="Times New Roman" w:cs="Times New Roman"/>
                <w:color w:val="000000" w:themeColor="text1"/>
                <w:sz w:val="18"/>
                <w:szCs w:val="18"/>
                <w:lang w:val="en"/>
              </w:rPr>
              <w:t>files</w:t>
            </w:r>
          </w:p>
        </w:tc>
      </w:tr>
      <w:tr w:rsidR="71011FD4" w:rsidTr="00B93C3C" w14:paraId="2FDB08DD"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011FD4" w:rsidP="71011FD4" w:rsidRDefault="71011FD4" w14:paraId="2E1C5C3D" w14:textId="418707D7">
            <w:pPr>
              <w:rPr>
                <w:rFonts w:ascii="Times New Roman" w:hAnsi="Times New Roman" w:eastAsia="Times New Roman" w:cs="Times New Roman"/>
                <w:color w:val="000000" w:themeColor="text1"/>
                <w:sz w:val="18"/>
                <w:szCs w:val="18"/>
              </w:rPr>
            </w:pPr>
            <w:r w:rsidRPr="71011FD4">
              <w:rPr>
                <w:rFonts w:ascii="Times New Roman" w:hAnsi="Times New Roman" w:eastAsia="Times New Roman" w:cs="Times New Roman"/>
                <w:color w:val="000000" w:themeColor="text1"/>
                <w:sz w:val="18"/>
                <w:szCs w:val="18"/>
                <w:lang w:val="en"/>
              </w:rPr>
              <w:t>1.3.2</w:t>
            </w:r>
          </w:p>
        </w:tc>
        <w:tc>
          <w:tcPr>
            <w:tcW w:w="7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011FD4" w:rsidP="71011FD4" w:rsidRDefault="71011FD4" w14:paraId="5635276A" w14:textId="2718AEAE">
            <w:pPr>
              <w:rPr>
                <w:rFonts w:ascii="Times New Roman" w:hAnsi="Times New Roman" w:eastAsia="Times New Roman" w:cs="Times New Roman"/>
                <w:color w:val="000000" w:themeColor="text1"/>
                <w:sz w:val="18"/>
                <w:szCs w:val="18"/>
              </w:rPr>
            </w:pPr>
            <w:r w:rsidRPr="71011FD4">
              <w:rPr>
                <w:rFonts w:ascii="Times New Roman" w:hAnsi="Times New Roman" w:eastAsia="Times New Roman" w:cs="Times New Roman"/>
                <w:color w:val="000000" w:themeColor="text1"/>
                <w:sz w:val="18"/>
                <w:szCs w:val="18"/>
                <w:lang w:val="en"/>
              </w:rPr>
              <w:t>Th</w:t>
            </w:r>
            <w:r w:rsidRPr="71011FD4" w:rsidR="1E9ED218">
              <w:rPr>
                <w:rFonts w:ascii="Times New Roman" w:hAnsi="Times New Roman" w:eastAsia="Times New Roman" w:cs="Times New Roman"/>
                <w:color w:val="000000" w:themeColor="text1"/>
                <w:sz w:val="18"/>
                <w:szCs w:val="18"/>
                <w:lang w:val="en"/>
              </w:rPr>
              <w:t>e database shall store roles associated with users</w:t>
            </w:r>
            <w:r w:rsidRPr="71011FD4">
              <w:rPr>
                <w:rFonts w:ascii="Times New Roman" w:hAnsi="Times New Roman" w:eastAsia="Times New Roman" w:cs="Times New Roman"/>
                <w:color w:val="000000" w:themeColor="text1"/>
                <w:sz w:val="18"/>
                <w:szCs w:val="18"/>
                <w:lang w:val="en"/>
              </w:rPr>
              <w:t xml:space="preserve"> </w:t>
            </w:r>
          </w:p>
        </w:tc>
      </w:tr>
      <w:tr w:rsidR="71011FD4" w:rsidTr="00B93C3C" w14:paraId="37CE19BB"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011FD4" w:rsidP="71011FD4" w:rsidRDefault="71011FD4" w14:paraId="554E40ED" w14:textId="27DC2229">
            <w:pPr>
              <w:rPr>
                <w:rFonts w:ascii="Times New Roman" w:hAnsi="Times New Roman" w:eastAsia="Times New Roman" w:cs="Times New Roman"/>
                <w:color w:val="000000" w:themeColor="text1"/>
                <w:sz w:val="18"/>
                <w:szCs w:val="18"/>
              </w:rPr>
            </w:pPr>
            <w:r w:rsidRPr="71011FD4">
              <w:rPr>
                <w:rFonts w:ascii="Times New Roman" w:hAnsi="Times New Roman" w:eastAsia="Times New Roman" w:cs="Times New Roman"/>
                <w:color w:val="000000" w:themeColor="text1"/>
                <w:sz w:val="18"/>
                <w:szCs w:val="18"/>
                <w:lang w:val="en"/>
              </w:rPr>
              <w:t>1.3.3</w:t>
            </w:r>
          </w:p>
        </w:tc>
        <w:tc>
          <w:tcPr>
            <w:tcW w:w="7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3D3B7C7D" w:rsidP="71011FD4" w:rsidRDefault="3D3B7C7D" w14:paraId="1A30871F" w14:textId="2781A1E9">
            <w:pPr>
              <w:rPr>
                <w:rFonts w:ascii="Times New Roman" w:hAnsi="Times New Roman" w:eastAsia="Times New Roman" w:cs="Times New Roman"/>
                <w:color w:val="000000" w:themeColor="text1"/>
                <w:sz w:val="18"/>
                <w:szCs w:val="18"/>
                <w:lang w:val="en"/>
              </w:rPr>
            </w:pPr>
            <w:r w:rsidRPr="71011FD4">
              <w:rPr>
                <w:rFonts w:ascii="Times New Roman" w:hAnsi="Times New Roman" w:eastAsia="Times New Roman" w:cs="Times New Roman"/>
                <w:color w:val="000000" w:themeColor="text1"/>
                <w:sz w:val="18"/>
                <w:szCs w:val="18"/>
                <w:lang w:val="en"/>
              </w:rPr>
              <w:t>The system will use a dictionary object to create service objects to connect to a file repository and database</w:t>
            </w:r>
          </w:p>
        </w:tc>
      </w:tr>
      <w:tr w:rsidR="71011FD4" w:rsidTr="00B93C3C" w14:paraId="5315DF96" w14:textId="77777777">
        <w:tc>
          <w:tcPr>
            <w:tcW w:w="192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011FD4" w:rsidP="71011FD4" w:rsidRDefault="71011FD4" w14:paraId="1356C958" w14:textId="64D8B8C9">
            <w:pPr>
              <w:rPr>
                <w:rFonts w:ascii="Times New Roman" w:hAnsi="Times New Roman" w:eastAsia="Times New Roman" w:cs="Times New Roman"/>
                <w:color w:val="000000" w:themeColor="text1"/>
                <w:sz w:val="18"/>
                <w:szCs w:val="18"/>
              </w:rPr>
            </w:pPr>
            <w:r w:rsidRPr="71011FD4">
              <w:rPr>
                <w:rFonts w:ascii="Times New Roman" w:hAnsi="Times New Roman" w:eastAsia="Times New Roman" w:cs="Times New Roman"/>
                <w:color w:val="000000" w:themeColor="text1"/>
                <w:sz w:val="18"/>
                <w:szCs w:val="18"/>
                <w:lang w:val="en"/>
              </w:rPr>
              <w:t>1.3.4</w:t>
            </w:r>
          </w:p>
        </w:tc>
        <w:tc>
          <w:tcPr>
            <w:tcW w:w="7425"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1011FD4" w:rsidP="71011FD4" w:rsidRDefault="71011FD4" w14:paraId="1998D181" w14:textId="4EB06CCD">
            <w:pPr>
              <w:rPr>
                <w:rFonts w:ascii="Times New Roman" w:hAnsi="Times New Roman" w:eastAsia="Times New Roman" w:cs="Times New Roman"/>
                <w:color w:val="000000" w:themeColor="text1"/>
                <w:sz w:val="18"/>
                <w:szCs w:val="18"/>
              </w:rPr>
            </w:pPr>
            <w:r w:rsidRPr="71011FD4">
              <w:rPr>
                <w:rFonts w:ascii="Times New Roman" w:hAnsi="Times New Roman" w:eastAsia="Times New Roman" w:cs="Times New Roman"/>
                <w:color w:val="000000" w:themeColor="text1"/>
                <w:sz w:val="18"/>
                <w:szCs w:val="18"/>
                <w:lang w:val="en"/>
              </w:rPr>
              <w:t>The database shall have a table that displays the relation between a file and its category.</w:t>
            </w:r>
          </w:p>
        </w:tc>
      </w:tr>
    </w:tbl>
    <w:p w:rsidR="00842D37" w:rsidP="00B93C3C" w:rsidRDefault="00842D37" w14:paraId="543DCFF2" w14:textId="4C3B4DEA"/>
    <w:p w:rsidR="00842D37" w:rsidP="00B93C3C" w:rsidRDefault="71B573B7" w14:paraId="6B256F80" w14:textId="2CB4240E">
      <w:pPr>
        <w:pStyle w:val="Standard"/>
      </w:pPr>
      <w:r>
        <w:rPr>
          <w:noProof/>
        </w:rPr>
        <w:drawing>
          <wp:inline distT="0" distB="0" distL="0" distR="0" wp14:anchorId="5B0EF1FC" wp14:editId="09E3CCE9">
            <wp:extent cx="3657600" cy="2743200"/>
            <wp:effectExtent l="0" t="0" r="0" b="0"/>
            <wp:docPr id="1753523198" name="Picture 17535231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rsidR="00842D37" w:rsidP="00B93C3C" w:rsidRDefault="007F3DB8" w14:paraId="6B256F81" w14:textId="77777777">
      <w:pPr>
        <w:pStyle w:val="Heading2"/>
      </w:pPr>
      <w:bookmarkStart w:name="_Toc89538360" w:id="25"/>
      <w:r>
        <w:t xml:space="preserve">4.4 </w:t>
      </w:r>
      <w:r>
        <w:tab/>
      </w:r>
      <w:r>
        <w:t>Design Constraints</w:t>
      </w:r>
      <w:bookmarkEnd w:id="25"/>
    </w:p>
    <w:p w:rsidRPr="003D4D9B" w:rsidR="003D4D9B" w:rsidP="003D4D9B" w:rsidRDefault="003D4D9B" w14:paraId="2E677F7A" w14:textId="77777777"/>
    <w:p w:rsidR="3B2FB501" w:rsidP="00B93C3C" w:rsidRDefault="003D4D9B" w14:paraId="39B2A952" w14:textId="2C6448E8">
      <w:pPr>
        <w:pStyle w:val="Standard"/>
        <w:rPr>
          <w:rFonts w:ascii="Times New Roman" w:hAnsi="Times New Roman" w:cs="Times New Roman"/>
        </w:rPr>
      </w:pPr>
      <w:r>
        <w:rPr>
          <w:rFonts w:ascii="Times New Roman" w:hAnsi="Times New Roman" w:cs="Times New Roman"/>
        </w:rPr>
        <w:t>T</w:t>
      </w:r>
      <w:r w:rsidRPr="0CD3112F" w:rsidR="7A3573F9">
        <w:rPr>
          <w:rFonts w:ascii="Times New Roman" w:hAnsi="Times New Roman" w:cs="Times New Roman"/>
        </w:rPr>
        <w:t xml:space="preserve">o display information, a SQL database must be connected to </w:t>
      </w:r>
      <w:r w:rsidRPr="0CD3112F" w:rsidR="2D9DD923">
        <w:rPr>
          <w:rFonts w:ascii="Times New Roman" w:hAnsi="Times New Roman" w:cs="Times New Roman"/>
        </w:rPr>
        <w:t>t</w:t>
      </w:r>
      <w:r w:rsidRPr="0CD3112F" w:rsidR="7A3573F9">
        <w:rPr>
          <w:rFonts w:ascii="Times New Roman" w:hAnsi="Times New Roman" w:cs="Times New Roman"/>
        </w:rPr>
        <w:t>he program.</w:t>
      </w:r>
      <w:r w:rsidRPr="0CD3112F" w:rsidR="21803086">
        <w:rPr>
          <w:rFonts w:ascii="Times New Roman" w:hAnsi="Times New Roman" w:cs="Times New Roman"/>
        </w:rPr>
        <w:t xml:space="preserve"> The program will interact with the database to retrieve files and display them into </w:t>
      </w:r>
      <w:r w:rsidRPr="0CD3112F" w:rsidR="683EE55C">
        <w:rPr>
          <w:rFonts w:ascii="Times New Roman" w:hAnsi="Times New Roman" w:cs="Times New Roman"/>
        </w:rPr>
        <w:t xml:space="preserve">the </w:t>
      </w:r>
      <w:r w:rsidRPr="0CD3112F" w:rsidR="21803086">
        <w:rPr>
          <w:rFonts w:ascii="Times New Roman" w:hAnsi="Times New Roman" w:cs="Times New Roman"/>
        </w:rPr>
        <w:t>view.</w:t>
      </w:r>
      <w:r w:rsidRPr="0CD3112F" w:rsidR="6E2DB9D7">
        <w:rPr>
          <w:rFonts w:ascii="Times New Roman" w:hAnsi="Times New Roman" w:cs="Times New Roman"/>
        </w:rPr>
        <w:t xml:space="preserve"> The application will </w:t>
      </w:r>
      <w:r w:rsidRPr="0CD3112F" w:rsidR="298BFC5C">
        <w:rPr>
          <w:rFonts w:ascii="Times New Roman" w:hAnsi="Times New Roman" w:cs="Times New Roman"/>
        </w:rPr>
        <w:t xml:space="preserve">interact with the database to </w:t>
      </w:r>
      <w:r w:rsidRPr="0CD3112F" w:rsidR="6E2DB9D7">
        <w:rPr>
          <w:rFonts w:ascii="Times New Roman" w:hAnsi="Times New Roman" w:cs="Times New Roman"/>
        </w:rPr>
        <w:t>display different information for different lines of businesses.</w:t>
      </w:r>
      <w:r w:rsidRPr="0CD3112F" w:rsidR="2F150B26">
        <w:rPr>
          <w:rFonts w:ascii="Times New Roman" w:hAnsi="Times New Roman" w:cs="Times New Roman"/>
        </w:rPr>
        <w:t xml:space="preserve"> Any device that supports an HTML5 web browser and has access to a stable internet connection </w:t>
      </w:r>
      <w:r w:rsidRPr="0CD3112F" w:rsidR="63BECDF7">
        <w:rPr>
          <w:rFonts w:ascii="Times New Roman" w:hAnsi="Times New Roman" w:cs="Times New Roman"/>
        </w:rPr>
        <w:t>can operate the application.</w:t>
      </w:r>
      <w:r w:rsidRPr="0CD3112F" w:rsidR="4CBAB9CA">
        <w:rPr>
          <w:rFonts w:ascii="Times New Roman" w:hAnsi="Times New Roman" w:cs="Times New Roman"/>
        </w:rPr>
        <w:t xml:space="preserve">  It also </w:t>
      </w:r>
      <w:r w:rsidRPr="0CD3112F" w:rsidR="4A12BD47">
        <w:rPr>
          <w:rFonts w:ascii="Times New Roman" w:hAnsi="Times New Roman" w:cs="Times New Roman"/>
        </w:rPr>
        <w:t xml:space="preserve">needs all necessary requirements for windows authentication, as using this application will need verification and authorization to use </w:t>
      </w:r>
      <w:r w:rsidRPr="0CD3112F" w:rsidR="7CEBA996">
        <w:rPr>
          <w:rFonts w:ascii="Times New Roman" w:hAnsi="Times New Roman" w:cs="Times New Roman"/>
        </w:rPr>
        <w:t>the main functions</w:t>
      </w:r>
      <w:r w:rsidRPr="0CD3112F" w:rsidR="4A12BD47">
        <w:rPr>
          <w:rFonts w:ascii="Times New Roman" w:hAnsi="Times New Roman" w:cs="Times New Roman"/>
        </w:rPr>
        <w:t xml:space="preserve">.  </w:t>
      </w:r>
    </w:p>
    <w:p w:rsidR="00842D37" w:rsidP="00B93C3C" w:rsidRDefault="00842D37" w14:paraId="6B256F84" w14:textId="77777777">
      <w:pPr>
        <w:pStyle w:val="Standard"/>
        <w:rPr>
          <w:rFonts w:ascii="Times New Roman" w:hAnsi="Times New Roman" w:cs="Times New Roman"/>
        </w:rPr>
      </w:pPr>
    </w:p>
    <w:p w:rsidR="00842D37" w:rsidP="00B93C3C" w:rsidRDefault="007F3DB8" w14:paraId="6B256F85" w14:textId="77777777">
      <w:pPr>
        <w:pStyle w:val="Heading1"/>
      </w:pPr>
      <w:bookmarkStart w:name="_Toc89538361" w:id="26"/>
      <w:r>
        <w:t xml:space="preserve">5. </w:t>
      </w:r>
      <w:r>
        <w:tab/>
      </w:r>
      <w:r>
        <w:t>Other Nonfunctional Requirements</w:t>
      </w:r>
      <w:bookmarkEnd w:id="26"/>
    </w:p>
    <w:p w:rsidRPr="003D4D9B" w:rsidR="003D4D9B" w:rsidP="003D4D9B" w:rsidRDefault="003D4D9B" w14:paraId="2DF281E1" w14:textId="77777777"/>
    <w:p w:rsidR="00842D37" w:rsidP="00B93C3C" w:rsidRDefault="007F3DB8" w14:paraId="6B256F86" w14:textId="62EBA798">
      <w:pPr>
        <w:pStyle w:val="Heading2"/>
      </w:pPr>
      <w:bookmarkStart w:name="_Toc89538362" w:id="27"/>
      <w:r>
        <w:t>5.1</w:t>
      </w:r>
      <w:r w:rsidR="00F727DF">
        <w:tab/>
      </w:r>
      <w:r>
        <w:t>Performance Requirements</w:t>
      </w:r>
      <w:bookmarkEnd w:id="27"/>
    </w:p>
    <w:p w:rsidR="782FECDC" w:rsidP="00B93C3C" w:rsidRDefault="782FECDC" w14:paraId="5EB80AF4" w14:textId="322EF2F6"/>
    <w:p w:rsidR="4FACBF78" w:rsidP="00B93C3C" w:rsidRDefault="5CD6F571" w14:paraId="5CEA0368" w14:textId="3D5B3586">
      <w:pPr>
        <w:rPr>
          <w:rFonts w:ascii="Times New Roman" w:hAnsi="Times New Roman" w:eastAsia="Times New Roman" w:cs="Times New Roman"/>
          <w:sz w:val="24"/>
          <w:szCs w:val="24"/>
        </w:rPr>
      </w:pPr>
      <w:r w:rsidRPr="782FECDC">
        <w:rPr>
          <w:rFonts w:ascii="Times New Roman" w:hAnsi="Times New Roman" w:eastAsia="Times New Roman" w:cs="Times New Roman"/>
          <w:sz w:val="24"/>
          <w:szCs w:val="24"/>
        </w:rPr>
        <w:t xml:space="preserve">This application shall not </w:t>
      </w:r>
      <w:r w:rsidRPr="782FECDC" w:rsidR="2C3BECA4">
        <w:rPr>
          <w:rFonts w:ascii="Times New Roman" w:hAnsi="Times New Roman" w:eastAsia="Times New Roman" w:cs="Times New Roman"/>
          <w:sz w:val="24"/>
          <w:szCs w:val="24"/>
        </w:rPr>
        <w:t>crash and</w:t>
      </w:r>
      <w:r w:rsidRPr="782FECDC">
        <w:rPr>
          <w:rFonts w:ascii="Times New Roman" w:hAnsi="Times New Roman" w:eastAsia="Times New Roman" w:cs="Times New Roman"/>
          <w:sz w:val="24"/>
          <w:szCs w:val="24"/>
        </w:rPr>
        <w:t xml:space="preserve"> should load the </w:t>
      </w:r>
      <w:r w:rsidRPr="4B2D87DD" w:rsidR="0C46FF0F">
        <w:rPr>
          <w:rFonts w:ascii="Times New Roman" w:hAnsi="Times New Roman" w:eastAsia="Times New Roman" w:cs="Times New Roman"/>
          <w:sz w:val="24"/>
          <w:szCs w:val="24"/>
        </w:rPr>
        <w:t>necessary</w:t>
      </w:r>
      <w:r w:rsidRPr="4B2D87DD">
        <w:rPr>
          <w:rFonts w:ascii="Times New Roman" w:hAnsi="Times New Roman" w:eastAsia="Times New Roman" w:cs="Times New Roman"/>
          <w:sz w:val="24"/>
          <w:szCs w:val="24"/>
        </w:rPr>
        <w:t xml:space="preserve"> </w:t>
      </w:r>
      <w:r w:rsidRPr="782FECDC">
        <w:rPr>
          <w:rFonts w:ascii="Times New Roman" w:hAnsi="Times New Roman" w:eastAsia="Times New Roman" w:cs="Times New Roman"/>
          <w:sz w:val="24"/>
          <w:szCs w:val="24"/>
        </w:rPr>
        <w:t>requirem</w:t>
      </w:r>
      <w:r w:rsidRPr="782FECDC" w:rsidR="74167666">
        <w:rPr>
          <w:rFonts w:ascii="Times New Roman" w:hAnsi="Times New Roman" w:eastAsia="Times New Roman" w:cs="Times New Roman"/>
          <w:sz w:val="24"/>
          <w:szCs w:val="24"/>
        </w:rPr>
        <w:t>ents (.</w:t>
      </w:r>
      <w:proofErr w:type="spellStart"/>
      <w:r w:rsidRPr="782FECDC" w:rsidR="74167666">
        <w:rPr>
          <w:rFonts w:ascii="Times New Roman" w:hAnsi="Times New Roman" w:eastAsia="Times New Roman" w:cs="Times New Roman"/>
          <w:sz w:val="24"/>
          <w:szCs w:val="24"/>
        </w:rPr>
        <w:t>dll</w:t>
      </w:r>
      <w:proofErr w:type="spellEnd"/>
      <w:r w:rsidRPr="782FECDC" w:rsidR="74167666">
        <w:rPr>
          <w:rFonts w:ascii="Times New Roman" w:hAnsi="Times New Roman" w:eastAsia="Times New Roman" w:cs="Times New Roman"/>
          <w:sz w:val="24"/>
          <w:szCs w:val="24"/>
        </w:rPr>
        <w:t xml:space="preserve">) plugins within </w:t>
      </w:r>
      <w:r w:rsidR="007F4172">
        <w:rPr>
          <w:rFonts w:ascii="Times New Roman" w:hAnsi="Times New Roman" w:eastAsia="Times New Roman" w:cs="Times New Roman"/>
          <w:sz w:val="24"/>
          <w:szCs w:val="24"/>
        </w:rPr>
        <w:t>60 seconds</w:t>
      </w:r>
      <w:r w:rsidRPr="782FECDC" w:rsidR="74167666">
        <w:rPr>
          <w:rFonts w:ascii="Times New Roman" w:hAnsi="Times New Roman" w:eastAsia="Times New Roman" w:cs="Times New Roman"/>
          <w:sz w:val="24"/>
          <w:szCs w:val="24"/>
        </w:rPr>
        <w:t xml:space="preserve">. It shall only load the necessary plugin needed for a specific </w:t>
      </w:r>
      <w:r w:rsidRPr="4B2D87DD" w:rsidR="7E0F3CD2">
        <w:rPr>
          <w:rFonts w:ascii="Times New Roman" w:hAnsi="Times New Roman" w:eastAsia="Times New Roman" w:cs="Times New Roman"/>
          <w:sz w:val="24"/>
          <w:szCs w:val="24"/>
        </w:rPr>
        <w:t>user's</w:t>
      </w:r>
      <w:r w:rsidRPr="782FECDC" w:rsidR="74167666">
        <w:rPr>
          <w:rFonts w:ascii="Times New Roman" w:hAnsi="Times New Roman" w:eastAsia="Times New Roman" w:cs="Times New Roman"/>
          <w:sz w:val="24"/>
          <w:szCs w:val="24"/>
        </w:rPr>
        <w:t xml:space="preserve"> line of business and shall not load other </w:t>
      </w:r>
      <w:r w:rsidRPr="782FECDC" w:rsidR="4E4E9F42">
        <w:rPr>
          <w:rFonts w:ascii="Times New Roman" w:hAnsi="Times New Roman" w:eastAsia="Times New Roman" w:cs="Times New Roman"/>
          <w:sz w:val="24"/>
          <w:szCs w:val="24"/>
        </w:rPr>
        <w:t>plugins.</w:t>
      </w:r>
      <w:r w:rsidRPr="2AE57D9E" w:rsidR="6D9104F5">
        <w:rPr>
          <w:rFonts w:ascii="Times New Roman" w:hAnsi="Times New Roman" w:eastAsia="Times New Roman" w:cs="Times New Roman"/>
          <w:sz w:val="24"/>
          <w:szCs w:val="24"/>
        </w:rPr>
        <w:t xml:space="preserve"> </w:t>
      </w:r>
      <w:r w:rsidRPr="0F965A20" w:rsidR="6D9104F5">
        <w:rPr>
          <w:rFonts w:ascii="Times New Roman" w:hAnsi="Times New Roman" w:eastAsia="Times New Roman" w:cs="Times New Roman"/>
          <w:sz w:val="24"/>
          <w:szCs w:val="24"/>
        </w:rPr>
        <w:t xml:space="preserve">This </w:t>
      </w:r>
      <w:r w:rsidR="00DB3983">
        <w:rPr>
          <w:rFonts w:ascii="Times New Roman" w:hAnsi="Times New Roman" w:eastAsia="Times New Roman" w:cs="Times New Roman"/>
          <w:sz w:val="24"/>
          <w:szCs w:val="24"/>
        </w:rPr>
        <w:t xml:space="preserve">web application </w:t>
      </w:r>
      <w:r w:rsidRPr="0F965A20" w:rsidR="6D9104F5">
        <w:rPr>
          <w:rFonts w:ascii="Times New Roman" w:hAnsi="Times New Roman" w:eastAsia="Times New Roman" w:cs="Times New Roman"/>
          <w:sz w:val="24"/>
          <w:szCs w:val="24"/>
        </w:rPr>
        <w:t xml:space="preserve">must </w:t>
      </w:r>
      <w:r w:rsidR="00DB3983">
        <w:rPr>
          <w:rFonts w:ascii="Times New Roman" w:hAnsi="Times New Roman" w:eastAsia="Times New Roman" w:cs="Times New Roman"/>
          <w:sz w:val="24"/>
          <w:szCs w:val="24"/>
        </w:rPr>
        <w:t xml:space="preserve">be capable of </w:t>
      </w:r>
      <w:r w:rsidRPr="0F965A20" w:rsidR="6D9104F5">
        <w:rPr>
          <w:rFonts w:ascii="Times New Roman" w:hAnsi="Times New Roman" w:eastAsia="Times New Roman" w:cs="Times New Roman"/>
          <w:sz w:val="24"/>
          <w:szCs w:val="24"/>
        </w:rPr>
        <w:t xml:space="preserve">handle </w:t>
      </w:r>
      <w:r w:rsidR="00DB3983">
        <w:rPr>
          <w:rFonts w:ascii="Times New Roman" w:hAnsi="Times New Roman" w:eastAsia="Times New Roman" w:cs="Times New Roman"/>
          <w:sz w:val="24"/>
          <w:szCs w:val="24"/>
        </w:rPr>
        <w:t xml:space="preserve">up to </w:t>
      </w:r>
      <w:r w:rsidRPr="0F965A20" w:rsidR="6D9104F5">
        <w:rPr>
          <w:rFonts w:ascii="Times New Roman" w:hAnsi="Times New Roman" w:eastAsia="Times New Roman" w:cs="Times New Roman"/>
          <w:sz w:val="24"/>
          <w:szCs w:val="24"/>
        </w:rPr>
        <w:t xml:space="preserve">of 4,000 </w:t>
      </w:r>
      <w:r w:rsidR="00DB3983">
        <w:rPr>
          <w:rFonts w:ascii="Times New Roman" w:hAnsi="Times New Roman" w:eastAsia="Times New Roman" w:cs="Times New Roman"/>
          <w:sz w:val="24"/>
          <w:szCs w:val="24"/>
        </w:rPr>
        <w:t>concurrent users</w:t>
      </w:r>
      <w:r w:rsidRPr="0F965A20" w:rsidR="6D9104F5">
        <w:rPr>
          <w:rFonts w:ascii="Times New Roman" w:hAnsi="Times New Roman" w:eastAsia="Times New Roman" w:cs="Times New Roman"/>
          <w:sz w:val="24"/>
          <w:szCs w:val="24"/>
        </w:rPr>
        <w:t xml:space="preserve"> </w:t>
      </w:r>
      <w:r w:rsidR="00DB3983">
        <w:rPr>
          <w:rFonts w:ascii="Times New Roman" w:hAnsi="Times New Roman" w:eastAsia="Times New Roman" w:cs="Times New Roman"/>
          <w:sz w:val="24"/>
          <w:szCs w:val="24"/>
        </w:rPr>
        <w:t xml:space="preserve">without </w:t>
      </w:r>
      <w:r w:rsidRPr="34D7184F" w:rsidR="6E32EC40">
        <w:rPr>
          <w:rFonts w:ascii="Times New Roman" w:hAnsi="Times New Roman" w:eastAsia="Times New Roman" w:cs="Times New Roman"/>
          <w:sz w:val="24"/>
          <w:szCs w:val="24"/>
        </w:rPr>
        <w:t>affect</w:t>
      </w:r>
      <w:r w:rsidR="00DB3983">
        <w:rPr>
          <w:rFonts w:ascii="Times New Roman" w:hAnsi="Times New Roman" w:eastAsia="Times New Roman" w:cs="Times New Roman"/>
          <w:sz w:val="24"/>
          <w:szCs w:val="24"/>
        </w:rPr>
        <w:t>ing</w:t>
      </w:r>
      <w:r w:rsidRPr="0F965A20" w:rsidR="6D9104F5">
        <w:rPr>
          <w:rFonts w:ascii="Times New Roman" w:hAnsi="Times New Roman" w:eastAsia="Times New Roman" w:cs="Times New Roman"/>
          <w:sz w:val="24"/>
          <w:szCs w:val="24"/>
        </w:rPr>
        <w:t xml:space="preserve"> application</w:t>
      </w:r>
      <w:r w:rsidR="00DB3983">
        <w:rPr>
          <w:rFonts w:ascii="Times New Roman" w:hAnsi="Times New Roman" w:eastAsia="Times New Roman" w:cs="Times New Roman"/>
          <w:sz w:val="24"/>
          <w:szCs w:val="24"/>
        </w:rPr>
        <w:t xml:space="preserve"> performance</w:t>
      </w:r>
      <w:r w:rsidR="00340A46">
        <w:rPr>
          <w:rFonts w:ascii="Times New Roman" w:hAnsi="Times New Roman" w:eastAsia="Times New Roman" w:cs="Times New Roman"/>
          <w:sz w:val="24"/>
          <w:szCs w:val="24"/>
        </w:rPr>
        <w:t>.</w:t>
      </w:r>
      <w:r w:rsidRPr="135ED92C" w:rsidR="7124FE9B">
        <w:rPr>
          <w:rFonts w:ascii="Times New Roman" w:hAnsi="Times New Roman" w:eastAsia="Times New Roman" w:cs="Times New Roman"/>
          <w:sz w:val="24"/>
          <w:szCs w:val="24"/>
        </w:rPr>
        <w:t xml:space="preserve"> </w:t>
      </w:r>
      <w:r w:rsidRPr="0DE94DED" w:rsidR="7124FE9B">
        <w:rPr>
          <w:rFonts w:ascii="Times New Roman" w:hAnsi="Times New Roman" w:eastAsia="Times New Roman" w:cs="Times New Roman"/>
          <w:sz w:val="24"/>
          <w:szCs w:val="24"/>
        </w:rPr>
        <w:t xml:space="preserve">The authentication module </w:t>
      </w:r>
      <w:r w:rsidRPr="5F28B6AC" w:rsidR="7124FE9B">
        <w:rPr>
          <w:rFonts w:ascii="Times New Roman" w:hAnsi="Times New Roman" w:eastAsia="Times New Roman" w:cs="Times New Roman"/>
          <w:sz w:val="24"/>
          <w:szCs w:val="24"/>
        </w:rPr>
        <w:t xml:space="preserve">shall not </w:t>
      </w:r>
      <w:r w:rsidR="00111E14">
        <w:rPr>
          <w:rFonts w:ascii="Times New Roman" w:hAnsi="Times New Roman" w:eastAsia="Times New Roman" w:cs="Times New Roman"/>
          <w:sz w:val="24"/>
          <w:szCs w:val="24"/>
        </w:rPr>
        <w:t>negatively affect the performance of the web application.</w:t>
      </w:r>
    </w:p>
    <w:p w:rsidR="293908E3" w:rsidP="00B93C3C" w:rsidRDefault="293908E3" w14:paraId="6C655F00" w14:textId="560CC31F">
      <w:pPr>
        <w:rPr>
          <w:rFonts w:ascii="Times New Roman" w:hAnsi="Times New Roman" w:eastAsia="Times New Roman" w:cs="Times New Roman"/>
          <w:sz w:val="24"/>
          <w:szCs w:val="24"/>
        </w:rPr>
      </w:pPr>
    </w:p>
    <w:p w:rsidR="5750694F" w:rsidP="00B93C3C" w:rsidRDefault="5750694F" w14:paraId="6DA6D61B" w14:textId="79822CB0">
      <w:pPr>
        <w:rPr>
          <w:rFonts w:ascii="Times New Roman" w:hAnsi="Times New Roman" w:eastAsia="Times New Roman" w:cs="Times New Roman"/>
          <w:sz w:val="24"/>
          <w:szCs w:val="24"/>
        </w:rPr>
      </w:pPr>
      <w:r w:rsidRPr="125C0671">
        <w:rPr>
          <w:rFonts w:ascii="Times New Roman" w:hAnsi="Times New Roman" w:eastAsia="Times New Roman" w:cs="Times New Roman"/>
          <w:sz w:val="24"/>
          <w:szCs w:val="24"/>
        </w:rPr>
        <w:t xml:space="preserve">By design, the “download” </w:t>
      </w:r>
      <w:r w:rsidR="00784D9D">
        <w:rPr>
          <w:rFonts w:ascii="Times New Roman" w:hAnsi="Times New Roman" w:eastAsia="Times New Roman" w:cs="Times New Roman"/>
          <w:sz w:val="24"/>
          <w:szCs w:val="24"/>
        </w:rPr>
        <w:t xml:space="preserve">feature </w:t>
      </w:r>
      <w:r w:rsidRPr="125C0671">
        <w:rPr>
          <w:rFonts w:ascii="Times New Roman" w:hAnsi="Times New Roman" w:eastAsia="Times New Roman" w:cs="Times New Roman"/>
          <w:sz w:val="24"/>
          <w:szCs w:val="24"/>
        </w:rPr>
        <w:t xml:space="preserve">is slow, and therefore </w:t>
      </w:r>
      <w:r w:rsidRPr="6760C613">
        <w:rPr>
          <w:rFonts w:ascii="Times New Roman" w:hAnsi="Times New Roman" w:eastAsia="Times New Roman" w:cs="Times New Roman"/>
          <w:sz w:val="24"/>
          <w:szCs w:val="24"/>
        </w:rPr>
        <w:t xml:space="preserve">will need to use a “repair” </w:t>
      </w:r>
      <w:r w:rsidRPr="462D7DDF">
        <w:rPr>
          <w:rFonts w:ascii="Times New Roman" w:hAnsi="Times New Roman" w:eastAsia="Times New Roman" w:cs="Times New Roman"/>
          <w:sz w:val="24"/>
          <w:szCs w:val="24"/>
        </w:rPr>
        <w:t>function as a</w:t>
      </w:r>
      <w:r w:rsidRPr="0CD1A9EE">
        <w:rPr>
          <w:rFonts w:ascii="Times New Roman" w:hAnsi="Times New Roman" w:eastAsia="Times New Roman" w:cs="Times New Roman"/>
          <w:sz w:val="24"/>
          <w:szCs w:val="24"/>
        </w:rPr>
        <w:t xml:space="preserve"> faster means.</w:t>
      </w:r>
      <w:r w:rsidRPr="3D6C1812">
        <w:rPr>
          <w:rFonts w:ascii="Times New Roman" w:hAnsi="Times New Roman" w:eastAsia="Times New Roman" w:cs="Times New Roman"/>
          <w:sz w:val="24"/>
          <w:szCs w:val="24"/>
        </w:rPr>
        <w:t xml:space="preserve">  </w:t>
      </w:r>
      <w:r w:rsidR="009F1C49">
        <w:rPr>
          <w:rFonts w:ascii="Times New Roman" w:hAnsi="Times New Roman" w:eastAsia="Times New Roman" w:cs="Times New Roman"/>
          <w:sz w:val="24"/>
          <w:szCs w:val="24"/>
        </w:rPr>
        <w:t>As the reliability of the d</w:t>
      </w:r>
      <w:r w:rsidR="00FD39DF">
        <w:rPr>
          <w:rFonts w:ascii="Times New Roman" w:hAnsi="Times New Roman" w:eastAsia="Times New Roman" w:cs="Times New Roman"/>
          <w:sz w:val="24"/>
          <w:szCs w:val="24"/>
        </w:rPr>
        <w:t xml:space="preserve">ownload </w:t>
      </w:r>
      <w:r w:rsidR="009F1C49">
        <w:rPr>
          <w:rFonts w:ascii="Times New Roman" w:hAnsi="Times New Roman" w:eastAsia="Times New Roman" w:cs="Times New Roman"/>
          <w:sz w:val="24"/>
          <w:szCs w:val="24"/>
        </w:rPr>
        <w:t xml:space="preserve">feature </w:t>
      </w:r>
      <w:r w:rsidR="00554453">
        <w:rPr>
          <w:rFonts w:ascii="Times New Roman" w:hAnsi="Times New Roman" w:eastAsia="Times New Roman" w:cs="Times New Roman"/>
          <w:sz w:val="24"/>
          <w:szCs w:val="24"/>
        </w:rPr>
        <w:t xml:space="preserve">is </w:t>
      </w:r>
      <w:r w:rsidR="00FD39DF">
        <w:rPr>
          <w:rFonts w:ascii="Times New Roman" w:hAnsi="Times New Roman" w:eastAsia="Times New Roman" w:cs="Times New Roman"/>
          <w:sz w:val="24"/>
          <w:szCs w:val="24"/>
        </w:rPr>
        <w:t>unpredictable</w:t>
      </w:r>
      <w:r w:rsidR="009F1C49">
        <w:rPr>
          <w:rFonts w:ascii="Times New Roman" w:hAnsi="Times New Roman" w:eastAsia="Times New Roman" w:cs="Times New Roman"/>
          <w:sz w:val="24"/>
          <w:szCs w:val="24"/>
        </w:rPr>
        <w:t xml:space="preserve">, </w:t>
      </w:r>
      <w:r w:rsidR="004D7257">
        <w:rPr>
          <w:rFonts w:ascii="Times New Roman" w:hAnsi="Times New Roman" w:eastAsia="Times New Roman" w:cs="Times New Roman"/>
          <w:sz w:val="24"/>
          <w:szCs w:val="24"/>
        </w:rPr>
        <w:t xml:space="preserve">it shall </w:t>
      </w:r>
      <w:r w:rsidR="00BF4825">
        <w:rPr>
          <w:rFonts w:ascii="Times New Roman" w:hAnsi="Times New Roman" w:eastAsia="Times New Roman" w:cs="Times New Roman"/>
          <w:sz w:val="24"/>
          <w:szCs w:val="24"/>
        </w:rPr>
        <w:t xml:space="preserve">be used as a last resort </w:t>
      </w:r>
      <w:r w:rsidR="001D79A4">
        <w:rPr>
          <w:rFonts w:ascii="Times New Roman" w:hAnsi="Times New Roman" w:eastAsia="Times New Roman" w:cs="Times New Roman"/>
          <w:sz w:val="24"/>
          <w:szCs w:val="24"/>
        </w:rPr>
        <w:t>when attempting to access a record.</w:t>
      </w:r>
      <w:r w:rsidRPr="509894E5" w:rsidR="38E4A5A3">
        <w:rPr>
          <w:rFonts w:ascii="Times New Roman" w:hAnsi="Times New Roman" w:eastAsia="Times New Roman" w:cs="Times New Roman"/>
          <w:sz w:val="24"/>
          <w:szCs w:val="24"/>
        </w:rPr>
        <w:t xml:space="preserve"> </w:t>
      </w:r>
      <w:r w:rsidR="00706343">
        <w:rPr>
          <w:rFonts w:ascii="Times New Roman" w:hAnsi="Times New Roman" w:eastAsia="Times New Roman" w:cs="Times New Roman"/>
          <w:sz w:val="24"/>
          <w:szCs w:val="24"/>
        </w:rPr>
        <w:t>The performance of download depends on the size of the file and the amount of corruption</w:t>
      </w:r>
      <w:r w:rsidR="00AF380C">
        <w:rPr>
          <w:rFonts w:ascii="Times New Roman" w:hAnsi="Times New Roman" w:eastAsia="Times New Roman" w:cs="Times New Roman"/>
          <w:sz w:val="24"/>
          <w:szCs w:val="24"/>
        </w:rPr>
        <w:t xml:space="preserve"> that exists in the file. </w:t>
      </w:r>
    </w:p>
    <w:p w:rsidR="0E7B5B27" w:rsidP="00B93C3C" w:rsidRDefault="0E7B5B27" w14:paraId="6031CCD2" w14:textId="3D5B6077">
      <w:pPr>
        <w:rPr>
          <w:rFonts w:ascii="Times New Roman" w:hAnsi="Times New Roman" w:eastAsia="Times New Roman" w:cs="Times New Roman"/>
          <w:sz w:val="24"/>
          <w:szCs w:val="24"/>
        </w:rPr>
      </w:pPr>
    </w:p>
    <w:p w:rsidR="00842D37" w:rsidP="00B93C3C" w:rsidRDefault="38E4A5A3" w14:paraId="6B256F8E" w14:textId="70B79AEA">
      <w:pPr>
        <w:rPr>
          <w:rFonts w:ascii="Times New Roman" w:hAnsi="Times New Roman" w:eastAsia="Times New Roman" w:cs="Times New Roman"/>
          <w:sz w:val="24"/>
          <w:szCs w:val="24"/>
        </w:rPr>
      </w:pPr>
      <w:r w:rsidRPr="49B105FC">
        <w:rPr>
          <w:rFonts w:ascii="Times New Roman" w:hAnsi="Times New Roman" w:eastAsia="Times New Roman" w:cs="Times New Roman"/>
          <w:sz w:val="24"/>
          <w:szCs w:val="24"/>
        </w:rPr>
        <w:t xml:space="preserve">All controllers shall be able to </w:t>
      </w:r>
      <w:r w:rsidRPr="05FEEC49">
        <w:rPr>
          <w:rFonts w:ascii="Times New Roman" w:hAnsi="Times New Roman" w:eastAsia="Times New Roman" w:cs="Times New Roman"/>
          <w:sz w:val="24"/>
          <w:szCs w:val="24"/>
        </w:rPr>
        <w:t xml:space="preserve">render a user </w:t>
      </w:r>
      <w:r w:rsidRPr="4CA31857">
        <w:rPr>
          <w:rFonts w:ascii="Times New Roman" w:hAnsi="Times New Roman" w:eastAsia="Times New Roman" w:cs="Times New Roman"/>
          <w:sz w:val="24"/>
          <w:szCs w:val="24"/>
        </w:rPr>
        <w:t xml:space="preserve">page </w:t>
      </w:r>
      <w:r w:rsidR="00AF380C">
        <w:rPr>
          <w:rFonts w:ascii="Times New Roman" w:hAnsi="Times New Roman" w:eastAsia="Times New Roman" w:cs="Times New Roman"/>
          <w:sz w:val="24"/>
          <w:szCs w:val="24"/>
        </w:rPr>
        <w:t xml:space="preserve">after </w:t>
      </w:r>
      <w:r w:rsidRPr="4207DBA6">
        <w:rPr>
          <w:rFonts w:ascii="Times New Roman" w:hAnsi="Times New Roman" w:eastAsia="Times New Roman" w:cs="Times New Roman"/>
          <w:sz w:val="24"/>
          <w:szCs w:val="24"/>
        </w:rPr>
        <w:t>authentica</w:t>
      </w:r>
      <w:r w:rsidR="00FC4046">
        <w:rPr>
          <w:rFonts w:ascii="Times New Roman" w:hAnsi="Times New Roman" w:eastAsia="Times New Roman" w:cs="Times New Roman"/>
          <w:sz w:val="24"/>
          <w:szCs w:val="24"/>
        </w:rPr>
        <w:t xml:space="preserve">ting the user and retrieving </w:t>
      </w:r>
      <w:r w:rsidRPr="7D3D867B">
        <w:rPr>
          <w:rFonts w:ascii="Times New Roman" w:hAnsi="Times New Roman" w:eastAsia="Times New Roman" w:cs="Times New Roman"/>
          <w:sz w:val="24"/>
          <w:szCs w:val="24"/>
        </w:rPr>
        <w:t>plugin information</w:t>
      </w:r>
      <w:r w:rsidR="00E51FFD">
        <w:rPr>
          <w:rFonts w:ascii="Times New Roman" w:hAnsi="Times New Roman" w:eastAsia="Times New Roman" w:cs="Times New Roman"/>
          <w:sz w:val="24"/>
          <w:szCs w:val="24"/>
        </w:rPr>
        <w:t>.</w:t>
      </w:r>
    </w:p>
    <w:p w:rsidR="3D3F1A90" w:rsidP="00B93C3C" w:rsidRDefault="3D3F1A90" w14:paraId="6A228D38" w14:textId="2A79A436">
      <w:pPr>
        <w:rPr>
          <w:rFonts w:ascii="Times New Roman" w:hAnsi="Times New Roman" w:eastAsia="Times New Roman" w:cs="Times New Roman"/>
          <w:sz w:val="24"/>
          <w:szCs w:val="24"/>
        </w:rPr>
      </w:pPr>
    </w:p>
    <w:p w:rsidR="00842D37" w:rsidP="00B93C3C" w:rsidRDefault="007F3DB8" w14:paraId="6B256F8F" w14:textId="77777777">
      <w:pPr>
        <w:pStyle w:val="Heading2"/>
      </w:pPr>
      <w:bookmarkStart w:name="_Toc89538363" w:id="28"/>
      <w:r>
        <w:t xml:space="preserve">5.2 </w:t>
      </w:r>
      <w:r>
        <w:tab/>
      </w:r>
      <w:r>
        <w:t>Safety Requirements</w:t>
      </w:r>
      <w:bookmarkEnd w:id="28"/>
    </w:p>
    <w:p w:rsidR="51AF3BA5" w:rsidP="51AF3BA5" w:rsidRDefault="51AF3BA5" w14:paraId="41B23596" w14:textId="3B01EB45">
      <w:pPr>
        <w:rPr>
          <w:rFonts w:ascii="Times New Roman" w:hAnsi="Times New Roman" w:eastAsia="Times New Roman" w:cs="Times New Roman"/>
          <w:sz w:val="24"/>
          <w:szCs w:val="24"/>
        </w:rPr>
      </w:pPr>
    </w:p>
    <w:p w:rsidR="00842D37" w:rsidP="00B93C3C" w:rsidRDefault="4984087A" w14:paraId="6B256F91" w14:textId="6C2CE760">
      <w:pPr>
        <w:rPr>
          <w:rFonts w:ascii="Times New Roman" w:hAnsi="Times New Roman" w:eastAsia="Times New Roman" w:cs="Times New Roman"/>
          <w:sz w:val="24"/>
          <w:szCs w:val="24"/>
        </w:rPr>
      </w:pPr>
      <w:r w:rsidRPr="0BA5660C">
        <w:rPr>
          <w:rFonts w:ascii="Times New Roman" w:hAnsi="Times New Roman" w:eastAsia="Times New Roman" w:cs="Times New Roman"/>
          <w:sz w:val="24"/>
          <w:szCs w:val="24"/>
        </w:rPr>
        <w:t xml:space="preserve">The user will be able to make database changes, upload, and delete files.  </w:t>
      </w:r>
      <w:r w:rsidR="009B460D">
        <w:rPr>
          <w:rFonts w:ascii="Times New Roman" w:hAnsi="Times New Roman" w:eastAsia="Times New Roman" w:cs="Times New Roman"/>
          <w:sz w:val="24"/>
          <w:szCs w:val="24"/>
        </w:rPr>
        <w:t>I</w:t>
      </w:r>
      <w:r w:rsidRPr="0BA5660C">
        <w:rPr>
          <w:rFonts w:ascii="Times New Roman" w:hAnsi="Times New Roman" w:eastAsia="Times New Roman" w:cs="Times New Roman"/>
          <w:sz w:val="24"/>
          <w:szCs w:val="24"/>
        </w:rPr>
        <w:t xml:space="preserve">t is necessary that this application only makes changes when the user is authorized to do so, </w:t>
      </w:r>
      <w:r w:rsidR="00D82DC5">
        <w:rPr>
          <w:rFonts w:ascii="Times New Roman" w:hAnsi="Times New Roman" w:eastAsia="Times New Roman" w:cs="Times New Roman"/>
          <w:sz w:val="24"/>
          <w:szCs w:val="24"/>
        </w:rPr>
        <w:t xml:space="preserve">and that all changes allowed are within the </w:t>
      </w:r>
      <w:r w:rsidR="00D961F2">
        <w:rPr>
          <w:rFonts w:ascii="Times New Roman" w:hAnsi="Times New Roman" w:eastAsia="Times New Roman" w:cs="Times New Roman"/>
          <w:sz w:val="24"/>
          <w:szCs w:val="24"/>
        </w:rPr>
        <w:t xml:space="preserve">predefined </w:t>
      </w:r>
      <w:r w:rsidR="00D82DC5">
        <w:rPr>
          <w:rFonts w:ascii="Times New Roman" w:hAnsi="Times New Roman" w:eastAsia="Times New Roman" w:cs="Times New Roman"/>
          <w:sz w:val="24"/>
          <w:szCs w:val="24"/>
        </w:rPr>
        <w:t xml:space="preserve">constraints of the </w:t>
      </w:r>
      <w:r w:rsidRPr="0BA5660C">
        <w:rPr>
          <w:rFonts w:ascii="Times New Roman" w:hAnsi="Times New Roman" w:eastAsia="Times New Roman" w:cs="Times New Roman"/>
          <w:sz w:val="24"/>
          <w:szCs w:val="24"/>
        </w:rPr>
        <w:t>system.</w:t>
      </w:r>
    </w:p>
    <w:p w:rsidR="0BA5660C" w:rsidP="00B93C3C" w:rsidRDefault="0BA5660C" w14:paraId="56E5B3E8" w14:textId="592F8047">
      <w:pPr>
        <w:rPr>
          <w:rFonts w:ascii="Times New Roman" w:hAnsi="Times New Roman" w:eastAsia="Times New Roman" w:cs="Times New Roman"/>
          <w:sz w:val="24"/>
          <w:szCs w:val="24"/>
        </w:rPr>
      </w:pPr>
    </w:p>
    <w:p w:rsidR="0494A6C6" w:rsidP="00B93C3C" w:rsidRDefault="007D58BE" w14:paraId="6280F1D5" w14:textId="1B991F80">
      <w:p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w:t>
      </w:r>
      <w:r w:rsidRPr="0BA5660C">
        <w:rPr>
          <w:rFonts w:ascii="Times New Roman" w:hAnsi="Times New Roman" w:eastAsia="Times New Roman" w:cs="Times New Roman"/>
          <w:sz w:val="24"/>
          <w:szCs w:val="24"/>
        </w:rPr>
        <w:t xml:space="preserve">repair </w:t>
      </w:r>
      <w:r w:rsidR="00A34AFD">
        <w:rPr>
          <w:rFonts w:ascii="Times New Roman" w:hAnsi="Times New Roman" w:eastAsia="Times New Roman" w:cs="Times New Roman"/>
          <w:sz w:val="24"/>
          <w:szCs w:val="24"/>
        </w:rPr>
        <w:t xml:space="preserve">feature allows a user </w:t>
      </w:r>
      <w:r w:rsidR="00F658DA">
        <w:rPr>
          <w:rFonts w:ascii="Times New Roman" w:hAnsi="Times New Roman" w:eastAsia="Times New Roman" w:cs="Times New Roman"/>
          <w:sz w:val="24"/>
          <w:szCs w:val="24"/>
        </w:rPr>
        <w:t xml:space="preserve">to </w:t>
      </w:r>
      <w:r w:rsidR="001B0753">
        <w:rPr>
          <w:rFonts w:ascii="Times New Roman" w:hAnsi="Times New Roman" w:eastAsia="Times New Roman" w:cs="Times New Roman"/>
          <w:sz w:val="24"/>
          <w:szCs w:val="24"/>
        </w:rPr>
        <w:t xml:space="preserve">attempt to </w:t>
      </w:r>
      <w:r w:rsidR="00795C76">
        <w:rPr>
          <w:rFonts w:ascii="Times New Roman" w:hAnsi="Times New Roman" w:eastAsia="Times New Roman" w:cs="Times New Roman"/>
          <w:sz w:val="24"/>
          <w:szCs w:val="24"/>
        </w:rPr>
        <w:t>access a c</w:t>
      </w:r>
      <w:r w:rsidR="00CD15DF">
        <w:rPr>
          <w:rFonts w:ascii="Times New Roman" w:hAnsi="Times New Roman" w:eastAsia="Times New Roman" w:cs="Times New Roman"/>
          <w:sz w:val="24"/>
          <w:szCs w:val="24"/>
        </w:rPr>
        <w:t>orrupted file</w:t>
      </w:r>
      <w:r w:rsidR="001B0753">
        <w:rPr>
          <w:rFonts w:ascii="Times New Roman" w:hAnsi="Times New Roman" w:eastAsia="Times New Roman" w:cs="Times New Roman"/>
          <w:sz w:val="24"/>
          <w:szCs w:val="24"/>
        </w:rPr>
        <w:t xml:space="preserve"> in the case that download is not successful</w:t>
      </w:r>
      <w:r w:rsidR="00647E73">
        <w:rPr>
          <w:rFonts w:ascii="Times New Roman" w:hAnsi="Times New Roman" w:eastAsia="Times New Roman" w:cs="Times New Roman"/>
          <w:sz w:val="24"/>
          <w:szCs w:val="24"/>
        </w:rPr>
        <w:t>.</w:t>
      </w:r>
    </w:p>
    <w:p w:rsidR="0BA5660C" w:rsidP="00B93C3C" w:rsidRDefault="0BA5660C" w14:paraId="5E0D6B52" w14:textId="16C77390">
      <w:pPr>
        <w:rPr>
          <w:rFonts w:ascii="Times New Roman" w:hAnsi="Times New Roman" w:eastAsia="Times New Roman" w:cs="Times New Roman"/>
          <w:sz w:val="24"/>
          <w:szCs w:val="24"/>
        </w:rPr>
      </w:pPr>
    </w:p>
    <w:p w:rsidR="34B75D78" w:rsidP="00B93C3C" w:rsidRDefault="00405BF7" w14:paraId="1D930C28" w14:textId="0006AFF6">
      <w:pPr>
        <w:rPr>
          <w:rFonts w:ascii="Times New Roman" w:hAnsi="Times New Roman" w:eastAsia="Times New Roman" w:cs="Times New Roman"/>
          <w:sz w:val="24"/>
          <w:szCs w:val="24"/>
        </w:rPr>
      </w:pPr>
      <w:r w:rsidRPr="0BA5660C">
        <w:rPr>
          <w:rFonts w:ascii="Times New Roman" w:hAnsi="Times New Roman" w:eastAsia="Times New Roman" w:cs="Times New Roman"/>
          <w:sz w:val="24"/>
          <w:szCs w:val="24"/>
        </w:rPr>
        <w:t>Deleting a file rename</w:t>
      </w:r>
      <w:r>
        <w:rPr>
          <w:rFonts w:ascii="Times New Roman" w:hAnsi="Times New Roman" w:eastAsia="Times New Roman" w:cs="Times New Roman"/>
          <w:sz w:val="24"/>
          <w:szCs w:val="24"/>
        </w:rPr>
        <w:t>s</w:t>
      </w:r>
      <w:r w:rsidRPr="0BA5660C">
        <w:rPr>
          <w:rFonts w:ascii="Times New Roman" w:hAnsi="Times New Roman" w:eastAsia="Times New Roman" w:cs="Times New Roman"/>
          <w:sz w:val="24"/>
          <w:szCs w:val="24"/>
        </w:rPr>
        <w:t xml:space="preserve"> it but </w:t>
      </w:r>
      <w:r>
        <w:rPr>
          <w:rFonts w:ascii="Times New Roman" w:hAnsi="Times New Roman" w:eastAsia="Times New Roman" w:cs="Times New Roman"/>
          <w:sz w:val="24"/>
          <w:szCs w:val="24"/>
        </w:rPr>
        <w:t xml:space="preserve">does </w:t>
      </w:r>
      <w:r w:rsidRPr="0BA5660C">
        <w:rPr>
          <w:rFonts w:ascii="Times New Roman" w:hAnsi="Times New Roman" w:eastAsia="Times New Roman" w:cs="Times New Roman"/>
          <w:sz w:val="24"/>
          <w:szCs w:val="24"/>
        </w:rPr>
        <w:t xml:space="preserve">not </w:t>
      </w:r>
      <w:r w:rsidR="008E7F20">
        <w:rPr>
          <w:rFonts w:ascii="Times New Roman" w:hAnsi="Times New Roman" w:eastAsia="Times New Roman" w:cs="Times New Roman"/>
          <w:sz w:val="24"/>
          <w:szCs w:val="24"/>
        </w:rPr>
        <w:t xml:space="preserve">physically </w:t>
      </w:r>
      <w:r w:rsidRPr="0BA5660C">
        <w:rPr>
          <w:rFonts w:ascii="Times New Roman" w:hAnsi="Times New Roman" w:eastAsia="Times New Roman" w:cs="Times New Roman"/>
          <w:sz w:val="24"/>
          <w:szCs w:val="24"/>
        </w:rPr>
        <w:t xml:space="preserve">delete </w:t>
      </w:r>
      <w:r w:rsidR="00822FD3">
        <w:rPr>
          <w:rFonts w:ascii="Times New Roman" w:hAnsi="Times New Roman" w:eastAsia="Times New Roman" w:cs="Times New Roman"/>
          <w:sz w:val="24"/>
          <w:szCs w:val="24"/>
        </w:rPr>
        <w:t xml:space="preserve">it. This is to </w:t>
      </w:r>
      <w:r w:rsidR="00844F20">
        <w:rPr>
          <w:rFonts w:ascii="Times New Roman" w:hAnsi="Times New Roman" w:eastAsia="Times New Roman" w:cs="Times New Roman"/>
          <w:sz w:val="24"/>
          <w:szCs w:val="24"/>
        </w:rPr>
        <w:t>ensure that f</w:t>
      </w:r>
      <w:r w:rsidRPr="0BA5660C" w:rsidR="34B75D78">
        <w:rPr>
          <w:rFonts w:ascii="Times New Roman" w:hAnsi="Times New Roman" w:eastAsia="Times New Roman" w:cs="Times New Roman"/>
          <w:sz w:val="24"/>
          <w:szCs w:val="24"/>
        </w:rPr>
        <w:t xml:space="preserve">iles can be </w:t>
      </w:r>
      <w:r w:rsidR="00844F20">
        <w:rPr>
          <w:rFonts w:ascii="Times New Roman" w:hAnsi="Times New Roman" w:eastAsia="Times New Roman" w:cs="Times New Roman"/>
          <w:sz w:val="24"/>
          <w:szCs w:val="24"/>
        </w:rPr>
        <w:t>recovered in the case of accidental deletion</w:t>
      </w:r>
      <w:r w:rsidR="00A96BEA">
        <w:rPr>
          <w:rFonts w:ascii="Times New Roman" w:hAnsi="Times New Roman" w:eastAsia="Times New Roman" w:cs="Times New Roman"/>
          <w:sz w:val="24"/>
          <w:szCs w:val="24"/>
        </w:rPr>
        <w:t>.</w:t>
      </w:r>
    </w:p>
    <w:p w:rsidR="0BA5660C" w:rsidP="00B93C3C" w:rsidRDefault="0BA5660C" w14:paraId="1E3F46FB" w14:textId="1AE562C6">
      <w:pPr>
        <w:rPr>
          <w:rFonts w:ascii="Times New Roman" w:hAnsi="Times New Roman" w:eastAsia="Times New Roman" w:cs="Times New Roman"/>
          <w:sz w:val="24"/>
          <w:szCs w:val="24"/>
        </w:rPr>
      </w:pPr>
    </w:p>
    <w:p w:rsidR="00842D37" w:rsidP="00B93C3C" w:rsidRDefault="007F3DB8" w14:paraId="6B256F92" w14:textId="77777777">
      <w:pPr>
        <w:pStyle w:val="Heading2"/>
      </w:pPr>
      <w:bookmarkStart w:name="_Toc89538364" w:id="29"/>
      <w:r>
        <w:t xml:space="preserve">5.3 </w:t>
      </w:r>
      <w:r>
        <w:tab/>
      </w:r>
      <w:r>
        <w:t>Security Requirements</w:t>
      </w:r>
      <w:bookmarkEnd w:id="29"/>
    </w:p>
    <w:p w:rsidRPr="00A96BEA" w:rsidR="00A96BEA" w:rsidP="00A96BEA" w:rsidRDefault="00A96BEA" w14:paraId="0ABC3973" w14:textId="77777777"/>
    <w:p w:rsidR="5225D021" w:rsidP="00B93C3C" w:rsidRDefault="5225D021" w14:paraId="0F908207" w14:textId="66C5F4E7">
      <w:pPr>
        <w:rPr>
          <w:rFonts w:ascii="Times New Roman" w:hAnsi="Times New Roman" w:eastAsia="Times New Roman" w:cs="Times New Roman"/>
          <w:sz w:val="24"/>
          <w:szCs w:val="24"/>
        </w:rPr>
      </w:pPr>
      <w:r w:rsidRPr="0BA5660C">
        <w:rPr>
          <w:rFonts w:ascii="Times New Roman" w:hAnsi="Times New Roman" w:eastAsia="Times New Roman" w:cs="Times New Roman"/>
          <w:sz w:val="24"/>
          <w:szCs w:val="24"/>
        </w:rPr>
        <w:t>Using authentication will allow this application to</w:t>
      </w:r>
      <w:r w:rsidR="00BE7B32">
        <w:rPr>
          <w:rFonts w:ascii="Times New Roman" w:hAnsi="Times New Roman" w:eastAsia="Times New Roman" w:cs="Times New Roman"/>
          <w:sz w:val="24"/>
          <w:szCs w:val="24"/>
        </w:rPr>
        <w:t xml:space="preserve"> authorize users </w:t>
      </w:r>
      <w:r w:rsidR="00D90C8F">
        <w:rPr>
          <w:rFonts w:ascii="Times New Roman" w:hAnsi="Times New Roman" w:eastAsia="Times New Roman" w:cs="Times New Roman"/>
          <w:sz w:val="24"/>
          <w:szCs w:val="24"/>
        </w:rPr>
        <w:t xml:space="preserve">access to certain </w:t>
      </w:r>
      <w:r w:rsidR="00B95800">
        <w:rPr>
          <w:rFonts w:ascii="Times New Roman" w:hAnsi="Times New Roman" w:eastAsia="Times New Roman" w:cs="Times New Roman"/>
          <w:sz w:val="24"/>
          <w:szCs w:val="24"/>
        </w:rPr>
        <w:t>features</w:t>
      </w:r>
      <w:r w:rsidR="00F73A8E">
        <w:rPr>
          <w:rFonts w:ascii="Times New Roman" w:hAnsi="Times New Roman" w:eastAsia="Times New Roman" w:cs="Times New Roman"/>
          <w:sz w:val="24"/>
          <w:szCs w:val="24"/>
        </w:rPr>
        <w:t>.</w:t>
      </w:r>
      <w:r w:rsidR="00DB54F6">
        <w:rPr>
          <w:rFonts w:ascii="Times New Roman" w:hAnsi="Times New Roman" w:eastAsia="Times New Roman" w:cs="Times New Roman"/>
          <w:sz w:val="24"/>
          <w:szCs w:val="24"/>
        </w:rPr>
        <w:t xml:space="preserve"> </w:t>
      </w:r>
      <w:r w:rsidR="00F73A8E">
        <w:rPr>
          <w:rFonts w:ascii="Times New Roman" w:hAnsi="Times New Roman" w:eastAsia="Times New Roman" w:cs="Times New Roman"/>
          <w:sz w:val="24"/>
          <w:szCs w:val="24"/>
        </w:rPr>
        <w:t>The web appl</w:t>
      </w:r>
      <w:r w:rsidR="0035508E">
        <w:rPr>
          <w:rFonts w:ascii="Times New Roman" w:hAnsi="Times New Roman" w:eastAsia="Times New Roman" w:cs="Times New Roman"/>
          <w:sz w:val="24"/>
          <w:szCs w:val="24"/>
        </w:rPr>
        <w:t xml:space="preserve">ication </w:t>
      </w:r>
      <w:r w:rsidR="00DB54F6">
        <w:rPr>
          <w:rFonts w:ascii="Times New Roman" w:hAnsi="Times New Roman" w:eastAsia="Times New Roman" w:cs="Times New Roman"/>
          <w:sz w:val="24"/>
          <w:szCs w:val="24"/>
        </w:rPr>
        <w:t xml:space="preserve">also contains features to </w:t>
      </w:r>
      <w:r w:rsidRPr="0BA5660C">
        <w:rPr>
          <w:rFonts w:ascii="Times New Roman" w:hAnsi="Times New Roman" w:eastAsia="Times New Roman" w:cs="Times New Roman"/>
          <w:sz w:val="24"/>
          <w:szCs w:val="24"/>
        </w:rPr>
        <w:t>view and edit sensitive medical documents</w:t>
      </w:r>
      <w:r w:rsidRPr="0BA5660C" w:rsidR="7C249621">
        <w:rPr>
          <w:rFonts w:ascii="Times New Roman" w:hAnsi="Times New Roman" w:eastAsia="Times New Roman" w:cs="Times New Roman"/>
          <w:sz w:val="24"/>
          <w:szCs w:val="24"/>
        </w:rPr>
        <w:t xml:space="preserve">. </w:t>
      </w:r>
      <w:r w:rsidRPr="0BA5660C">
        <w:rPr>
          <w:rFonts w:ascii="Times New Roman" w:hAnsi="Times New Roman" w:eastAsia="Times New Roman" w:cs="Times New Roman"/>
          <w:sz w:val="24"/>
          <w:szCs w:val="24"/>
        </w:rPr>
        <w:t xml:space="preserve">The requirements as of now are not finalized but will need proper regulations and methods </w:t>
      </w:r>
      <w:r w:rsidR="009D022A">
        <w:rPr>
          <w:rFonts w:ascii="Times New Roman" w:hAnsi="Times New Roman" w:eastAsia="Times New Roman" w:cs="Times New Roman"/>
          <w:sz w:val="24"/>
          <w:szCs w:val="24"/>
        </w:rPr>
        <w:t xml:space="preserve">that meet required compliances that are standard </w:t>
      </w:r>
      <w:r w:rsidR="001404BA">
        <w:rPr>
          <w:rFonts w:ascii="Times New Roman" w:hAnsi="Times New Roman" w:eastAsia="Times New Roman" w:cs="Times New Roman"/>
          <w:sz w:val="24"/>
          <w:szCs w:val="24"/>
        </w:rPr>
        <w:t>to the lines of business’ respective industry.</w:t>
      </w:r>
    </w:p>
    <w:p w:rsidR="0BA5660C" w:rsidP="00B93C3C" w:rsidRDefault="0BA5660C" w14:paraId="57610714" w14:textId="5E37A8AF"/>
    <w:p w:rsidR="00842D37" w:rsidP="00F727DF" w:rsidRDefault="22D22888" w14:paraId="6B256F94" w14:textId="6916778F">
      <w:pPr>
        <w:rPr>
          <w:rFonts w:ascii="Times New Roman" w:hAnsi="Times New Roman" w:eastAsia="Times New Roman" w:cs="Times New Roman"/>
          <w:sz w:val="24"/>
          <w:szCs w:val="24"/>
        </w:rPr>
      </w:pPr>
      <w:r w:rsidRPr="0BA5660C">
        <w:rPr>
          <w:rFonts w:ascii="Times New Roman" w:hAnsi="Times New Roman" w:eastAsia="Times New Roman" w:cs="Times New Roman"/>
          <w:sz w:val="24"/>
          <w:szCs w:val="24"/>
        </w:rPr>
        <w:t xml:space="preserve">QTC authentication </w:t>
      </w:r>
      <w:r w:rsidR="00180BBE">
        <w:rPr>
          <w:rFonts w:ascii="Times New Roman" w:hAnsi="Times New Roman" w:eastAsia="Times New Roman" w:cs="Times New Roman"/>
          <w:sz w:val="24"/>
          <w:szCs w:val="24"/>
        </w:rPr>
        <w:t>uses</w:t>
      </w:r>
      <w:r w:rsidRPr="0BA5660C">
        <w:rPr>
          <w:rFonts w:ascii="Times New Roman" w:hAnsi="Times New Roman" w:eastAsia="Times New Roman" w:cs="Times New Roman"/>
          <w:sz w:val="24"/>
          <w:szCs w:val="24"/>
        </w:rPr>
        <w:t xml:space="preserve"> </w:t>
      </w:r>
      <w:r w:rsidRPr="4C36783E" w:rsidR="3112E9DE">
        <w:rPr>
          <w:rFonts w:ascii="Times New Roman" w:hAnsi="Times New Roman" w:eastAsia="Times New Roman" w:cs="Times New Roman"/>
          <w:sz w:val="24"/>
          <w:szCs w:val="24"/>
        </w:rPr>
        <w:t>Windows</w:t>
      </w:r>
      <w:r w:rsidRPr="0BA5660C">
        <w:rPr>
          <w:rFonts w:ascii="Times New Roman" w:hAnsi="Times New Roman" w:eastAsia="Times New Roman" w:cs="Times New Roman"/>
          <w:sz w:val="24"/>
          <w:szCs w:val="24"/>
        </w:rPr>
        <w:t xml:space="preserve"> authentication. The application will use an authentication </w:t>
      </w:r>
      <w:r w:rsidRPr="0BA5660C" w:rsidR="7E2280BA">
        <w:rPr>
          <w:rFonts w:ascii="Times New Roman" w:hAnsi="Times New Roman" w:eastAsia="Times New Roman" w:cs="Times New Roman"/>
          <w:sz w:val="24"/>
          <w:szCs w:val="24"/>
        </w:rPr>
        <w:t>module</w:t>
      </w:r>
      <w:r w:rsidRPr="0BA5660C">
        <w:rPr>
          <w:rFonts w:ascii="Times New Roman" w:hAnsi="Times New Roman" w:eastAsia="Times New Roman" w:cs="Times New Roman"/>
          <w:sz w:val="24"/>
          <w:szCs w:val="24"/>
        </w:rPr>
        <w:t xml:space="preserve"> in </w:t>
      </w:r>
      <w:r w:rsidRPr="0BA5660C" w:rsidR="2E07A16D">
        <w:rPr>
          <w:rFonts w:ascii="Times New Roman" w:hAnsi="Times New Roman" w:eastAsia="Times New Roman" w:cs="Times New Roman"/>
          <w:sz w:val="24"/>
          <w:szCs w:val="24"/>
        </w:rPr>
        <w:t>between</w:t>
      </w:r>
      <w:r w:rsidRPr="0BA5660C">
        <w:rPr>
          <w:rFonts w:ascii="Times New Roman" w:hAnsi="Times New Roman" w:eastAsia="Times New Roman" w:cs="Times New Roman"/>
          <w:sz w:val="24"/>
          <w:szCs w:val="24"/>
        </w:rPr>
        <w:t xml:space="preserve"> the user and the controller as </w:t>
      </w:r>
      <w:r w:rsidRPr="0BA5660C" w:rsidR="05C07206">
        <w:rPr>
          <w:rFonts w:ascii="Times New Roman" w:hAnsi="Times New Roman" w:eastAsia="Times New Roman" w:cs="Times New Roman"/>
          <w:sz w:val="24"/>
          <w:szCs w:val="24"/>
        </w:rPr>
        <w:t>gated</w:t>
      </w:r>
      <w:r w:rsidRPr="0BA5660C">
        <w:rPr>
          <w:rFonts w:ascii="Times New Roman" w:hAnsi="Times New Roman" w:eastAsia="Times New Roman" w:cs="Times New Roman"/>
          <w:sz w:val="24"/>
          <w:szCs w:val="24"/>
        </w:rPr>
        <w:t xml:space="preserve"> access and will remember who the user is, as well as </w:t>
      </w:r>
      <w:r w:rsidRPr="0BA5660C" w:rsidR="215B6872">
        <w:rPr>
          <w:rFonts w:ascii="Times New Roman" w:hAnsi="Times New Roman" w:eastAsia="Times New Roman" w:cs="Times New Roman"/>
          <w:sz w:val="24"/>
          <w:szCs w:val="24"/>
        </w:rPr>
        <w:t>all</w:t>
      </w:r>
      <w:r w:rsidRPr="0BA5660C">
        <w:rPr>
          <w:rFonts w:ascii="Times New Roman" w:hAnsi="Times New Roman" w:eastAsia="Times New Roman" w:cs="Times New Roman"/>
          <w:sz w:val="24"/>
          <w:szCs w:val="24"/>
        </w:rPr>
        <w:t xml:space="preserve"> the </w:t>
      </w:r>
      <w:r w:rsidRPr="0BA5660C" w:rsidR="6C38324D">
        <w:rPr>
          <w:rFonts w:ascii="Times New Roman" w:hAnsi="Times New Roman" w:eastAsia="Times New Roman" w:cs="Times New Roman"/>
          <w:sz w:val="24"/>
          <w:szCs w:val="24"/>
        </w:rPr>
        <w:t>users'</w:t>
      </w:r>
      <w:r w:rsidRPr="0BA5660C">
        <w:rPr>
          <w:rFonts w:ascii="Times New Roman" w:hAnsi="Times New Roman" w:eastAsia="Times New Roman" w:cs="Times New Roman"/>
          <w:sz w:val="24"/>
          <w:szCs w:val="24"/>
        </w:rPr>
        <w:t xml:space="preserve"> lines of business</w:t>
      </w:r>
      <w:r w:rsidRPr="0BA5660C" w:rsidR="452D3591">
        <w:rPr>
          <w:rFonts w:ascii="Times New Roman" w:hAnsi="Times New Roman" w:eastAsia="Times New Roman" w:cs="Times New Roman"/>
          <w:sz w:val="24"/>
          <w:szCs w:val="24"/>
        </w:rPr>
        <w:t xml:space="preserve">. </w:t>
      </w:r>
      <w:r w:rsidRPr="0BA5660C">
        <w:rPr>
          <w:rFonts w:ascii="Times New Roman" w:hAnsi="Times New Roman" w:eastAsia="Times New Roman" w:cs="Times New Roman"/>
          <w:sz w:val="24"/>
          <w:szCs w:val="24"/>
        </w:rPr>
        <w:t>It will also know what role, a</w:t>
      </w:r>
      <w:r w:rsidRPr="0BA5660C" w:rsidR="0845078D">
        <w:rPr>
          <w:rFonts w:ascii="Times New Roman" w:hAnsi="Times New Roman" w:eastAsia="Times New Roman" w:cs="Times New Roman"/>
          <w:sz w:val="24"/>
          <w:szCs w:val="24"/>
        </w:rPr>
        <w:t>nd roles that user has within each line of business it pertains to.</w:t>
      </w:r>
    </w:p>
    <w:p w:rsidRPr="00F727DF" w:rsidR="00F727DF" w:rsidP="00F727DF" w:rsidRDefault="00F727DF" w14:paraId="73F41403" w14:textId="77777777">
      <w:pPr>
        <w:rPr>
          <w:rFonts w:ascii="Times New Roman" w:hAnsi="Times New Roman" w:eastAsia="Times New Roman" w:cs="Times New Roman"/>
          <w:sz w:val="24"/>
          <w:szCs w:val="24"/>
        </w:rPr>
      </w:pPr>
    </w:p>
    <w:p w:rsidR="00842D37" w:rsidP="00B93C3C" w:rsidRDefault="007F3DB8" w14:paraId="6B256F95" w14:textId="77777777">
      <w:pPr>
        <w:pStyle w:val="Heading2"/>
      </w:pPr>
      <w:bookmarkStart w:name="_Toc89538365" w:id="30"/>
      <w:r>
        <w:t xml:space="preserve">5.4 </w:t>
      </w:r>
      <w:r>
        <w:tab/>
      </w:r>
      <w:r>
        <w:t>Software Quality Attributes</w:t>
      </w:r>
      <w:bookmarkEnd w:id="30"/>
    </w:p>
    <w:p w:rsidRPr="009373F9" w:rsidR="009373F9" w:rsidP="00B93C3C" w:rsidRDefault="009373F9" w14:paraId="799DA213" w14:textId="77777777"/>
    <w:p w:rsidR="00050000" w:rsidP="00B93C3C" w:rsidRDefault="00050000" w14:paraId="5451842C" w14:textId="77777777">
      <w:pPr>
        <w:pStyle w:val="Heading3"/>
      </w:pPr>
      <w:r>
        <w:t>TESTABILITY</w:t>
      </w:r>
    </w:p>
    <w:p w:rsidR="00050000" w:rsidP="00B93C3C" w:rsidRDefault="00050000" w14:paraId="005A128B" w14:textId="7EC5D840">
      <w:r>
        <w:t>Source</w:t>
      </w:r>
      <w:r w:rsidR="009A6C4A">
        <w:t xml:space="preserve"> </w:t>
      </w:r>
      <w:r w:rsidR="000E1FDD">
        <w:t>–</w:t>
      </w:r>
      <w:r w:rsidR="009A6C4A">
        <w:t xml:space="preserve"> </w:t>
      </w:r>
      <w:r w:rsidR="000E1FDD">
        <w:t>System User</w:t>
      </w:r>
    </w:p>
    <w:p w:rsidR="00050000" w:rsidP="00B93C3C" w:rsidRDefault="00050000" w14:paraId="4178276A" w14:textId="3802764C">
      <w:r>
        <w:t>Stimulus</w:t>
      </w:r>
      <w:r w:rsidR="009A6C4A">
        <w:t xml:space="preserve"> – </w:t>
      </w:r>
      <w:r>
        <w:t>Analysis</w:t>
      </w:r>
      <w:r w:rsidR="009A6C4A">
        <w:t xml:space="preserve"> of compiled plugin .</w:t>
      </w:r>
      <w:proofErr w:type="spellStart"/>
      <w:r w:rsidR="009A6C4A">
        <w:t>dll</w:t>
      </w:r>
      <w:proofErr w:type="spellEnd"/>
      <w:r w:rsidR="009A6C4A">
        <w:t xml:space="preserve"> </w:t>
      </w:r>
      <w:r w:rsidR="004D0FEE">
        <w:t>assembly</w:t>
      </w:r>
    </w:p>
    <w:p w:rsidR="00050000" w:rsidP="00B93C3C" w:rsidRDefault="00050000" w14:paraId="60A4C0FB" w14:textId="5BF2AD77">
      <w:r>
        <w:t>Artifact</w:t>
      </w:r>
      <w:r w:rsidR="004D0FEE">
        <w:t xml:space="preserve"> - compiled assembly plugin</w:t>
      </w:r>
    </w:p>
    <w:p w:rsidR="00050000" w:rsidP="00B93C3C" w:rsidRDefault="00050000" w14:paraId="6FAC36B2" w14:textId="4F91F358">
      <w:r>
        <w:t>Environment</w:t>
      </w:r>
      <w:r w:rsidR="004D0FEE">
        <w:t xml:space="preserve"> - D</w:t>
      </w:r>
      <w:r>
        <w:t xml:space="preserve">eployment </w:t>
      </w:r>
    </w:p>
    <w:p w:rsidR="00050000" w:rsidP="00B93C3C" w:rsidRDefault="00050000" w14:paraId="1DB52A89" w14:textId="4005431F">
      <w:r>
        <w:t>Response</w:t>
      </w:r>
      <w:r w:rsidR="004D0FEE">
        <w:t xml:space="preserve"> –</w:t>
      </w:r>
      <w:r w:rsidR="0024259F">
        <w:t xml:space="preserve"> T</w:t>
      </w:r>
      <w:r>
        <w:t>est environment</w:t>
      </w:r>
      <w:r w:rsidR="0024259F">
        <w:t xml:space="preserve"> consisting of replicated </w:t>
      </w:r>
      <w:r w:rsidR="008E7A29">
        <w:t xml:space="preserve">version of web application populated </w:t>
      </w:r>
      <w:r w:rsidR="0024259F">
        <w:t>with sampled data</w:t>
      </w:r>
    </w:p>
    <w:p w:rsidR="00050000" w:rsidP="00B93C3C" w:rsidRDefault="00050000" w14:paraId="6772AF0C" w14:textId="1D5D0FD2">
      <w:r>
        <w:t>Response Measure</w:t>
      </w:r>
      <w:r w:rsidR="0024259F">
        <w:t xml:space="preserve"> </w:t>
      </w:r>
      <w:r w:rsidR="008E7A29">
        <w:t xml:space="preserve">– 100 </w:t>
      </w:r>
      <w:r>
        <w:t xml:space="preserve">Percent executable </w:t>
      </w:r>
      <w:r w:rsidR="002740B9">
        <w:t xml:space="preserve">if </w:t>
      </w:r>
      <w:r>
        <w:t xml:space="preserve">statements </w:t>
      </w:r>
      <w:r w:rsidR="002740B9">
        <w:t xml:space="preserve">are </w:t>
      </w:r>
      <w:r>
        <w:t>executed</w:t>
      </w:r>
      <w:r w:rsidR="001E3C3B">
        <w:t>. 100 percent p</w:t>
      </w:r>
      <w:r>
        <w:t>robability of failure if fault exists</w:t>
      </w:r>
    </w:p>
    <w:p w:rsidR="008B0264" w:rsidP="00B93C3C" w:rsidRDefault="008B0264" w14:paraId="4772D80A" w14:textId="77777777"/>
    <w:p w:rsidR="008B0264" w:rsidP="00B93C3C" w:rsidRDefault="008B0264" w14:paraId="3E84B0C1" w14:textId="77777777">
      <w:pPr>
        <w:pStyle w:val="Heading3"/>
      </w:pPr>
      <w:r>
        <w:t>MODIFIABILITY</w:t>
      </w:r>
    </w:p>
    <w:p w:rsidRPr="008F678A" w:rsidR="008B0264" w:rsidP="00B93C3C" w:rsidRDefault="008B0264" w14:paraId="4A9D2AFF" w14:textId="5605A2B6">
      <w:pPr>
        <w:rPr>
          <w:rFonts w:ascii="Times New Roman" w:hAnsi="Times New Roman" w:cs="Times New Roman"/>
          <w:sz w:val="24"/>
          <w:szCs w:val="24"/>
        </w:rPr>
      </w:pPr>
      <w:r w:rsidRPr="008F678A">
        <w:rPr>
          <w:rFonts w:ascii="Times New Roman" w:hAnsi="Times New Roman" w:cs="Times New Roman"/>
          <w:sz w:val="24"/>
          <w:szCs w:val="24"/>
        </w:rPr>
        <w:t>Source - Developer</w:t>
      </w:r>
    </w:p>
    <w:p w:rsidRPr="008F678A" w:rsidR="008B0264" w:rsidP="00B93C3C" w:rsidRDefault="008B0264" w14:paraId="43160520" w14:textId="529B39B5">
      <w:pPr>
        <w:rPr>
          <w:rFonts w:ascii="Times New Roman" w:hAnsi="Times New Roman" w:cs="Times New Roman"/>
          <w:sz w:val="24"/>
          <w:szCs w:val="24"/>
        </w:rPr>
      </w:pPr>
      <w:r w:rsidRPr="008F678A">
        <w:rPr>
          <w:rFonts w:ascii="Times New Roman" w:hAnsi="Times New Roman" w:cs="Times New Roman"/>
          <w:sz w:val="24"/>
          <w:szCs w:val="24"/>
        </w:rPr>
        <w:t>Stimulus - Wishes to add functionality</w:t>
      </w:r>
    </w:p>
    <w:p w:rsidRPr="008F678A" w:rsidR="008B0264" w:rsidP="00B93C3C" w:rsidRDefault="008B0264" w14:paraId="7BCBC590" w14:textId="52660C91">
      <w:pPr>
        <w:rPr>
          <w:rFonts w:ascii="Times New Roman" w:hAnsi="Times New Roman" w:cs="Times New Roman"/>
          <w:sz w:val="24"/>
          <w:szCs w:val="24"/>
        </w:rPr>
      </w:pPr>
      <w:r w:rsidRPr="008F678A">
        <w:rPr>
          <w:rFonts w:ascii="Times New Roman" w:hAnsi="Times New Roman" w:cs="Times New Roman"/>
          <w:sz w:val="24"/>
          <w:szCs w:val="24"/>
        </w:rPr>
        <w:t>Artifact</w:t>
      </w:r>
      <w:r w:rsidRPr="008F678A" w:rsidR="00F94168">
        <w:rPr>
          <w:rFonts w:ascii="Times New Roman" w:hAnsi="Times New Roman" w:cs="Times New Roman"/>
          <w:sz w:val="24"/>
          <w:szCs w:val="24"/>
        </w:rPr>
        <w:t xml:space="preserve"> – Compiled Assembly plugin (</w:t>
      </w:r>
      <w:proofErr w:type="spellStart"/>
      <w:r w:rsidRPr="008F678A" w:rsidR="00F94168">
        <w:rPr>
          <w:rFonts w:ascii="Times New Roman" w:hAnsi="Times New Roman" w:cs="Times New Roman"/>
          <w:sz w:val="24"/>
          <w:szCs w:val="24"/>
        </w:rPr>
        <w:t>dll</w:t>
      </w:r>
      <w:proofErr w:type="spellEnd"/>
      <w:r w:rsidRPr="008F678A" w:rsidR="00F94168">
        <w:rPr>
          <w:rFonts w:ascii="Times New Roman" w:hAnsi="Times New Roman" w:cs="Times New Roman"/>
          <w:sz w:val="24"/>
          <w:szCs w:val="24"/>
        </w:rPr>
        <w:t>)</w:t>
      </w:r>
    </w:p>
    <w:p w:rsidRPr="008F678A" w:rsidR="008B0264" w:rsidP="00B93C3C" w:rsidRDefault="008B0264" w14:paraId="29B315A4" w14:textId="6987393C">
      <w:pPr>
        <w:rPr>
          <w:rFonts w:ascii="Times New Roman" w:hAnsi="Times New Roman" w:cs="Times New Roman"/>
          <w:sz w:val="24"/>
          <w:szCs w:val="24"/>
        </w:rPr>
      </w:pPr>
      <w:r w:rsidRPr="008F678A">
        <w:rPr>
          <w:rFonts w:ascii="Times New Roman" w:hAnsi="Times New Roman" w:cs="Times New Roman"/>
          <w:sz w:val="24"/>
          <w:szCs w:val="24"/>
        </w:rPr>
        <w:t>Environment</w:t>
      </w:r>
      <w:r w:rsidRPr="008F678A" w:rsidR="00F94168">
        <w:rPr>
          <w:rFonts w:ascii="Times New Roman" w:hAnsi="Times New Roman" w:cs="Times New Roman"/>
          <w:sz w:val="24"/>
          <w:szCs w:val="24"/>
        </w:rPr>
        <w:t xml:space="preserve"> - </w:t>
      </w:r>
      <w:r w:rsidRPr="008F678A">
        <w:rPr>
          <w:rFonts w:ascii="Times New Roman" w:hAnsi="Times New Roman" w:cs="Times New Roman"/>
          <w:sz w:val="24"/>
          <w:szCs w:val="24"/>
        </w:rPr>
        <w:t>At runtime</w:t>
      </w:r>
    </w:p>
    <w:p w:rsidRPr="008F678A" w:rsidR="008B0264" w:rsidP="00B93C3C" w:rsidRDefault="008B0264" w14:paraId="646051F0" w14:textId="2F7C1D21">
      <w:pPr>
        <w:rPr>
          <w:rFonts w:ascii="Times New Roman" w:hAnsi="Times New Roman" w:cs="Times New Roman"/>
          <w:sz w:val="24"/>
          <w:szCs w:val="24"/>
        </w:rPr>
      </w:pPr>
      <w:r w:rsidRPr="008F678A">
        <w:rPr>
          <w:rFonts w:ascii="Times New Roman" w:hAnsi="Times New Roman" w:cs="Times New Roman"/>
          <w:sz w:val="24"/>
          <w:szCs w:val="24"/>
        </w:rPr>
        <w:t>Response</w:t>
      </w:r>
      <w:r w:rsidRPr="008F678A" w:rsidR="00B01841">
        <w:rPr>
          <w:rFonts w:ascii="Times New Roman" w:hAnsi="Times New Roman" w:cs="Times New Roman"/>
          <w:sz w:val="24"/>
          <w:szCs w:val="24"/>
        </w:rPr>
        <w:t xml:space="preserve"> – Compiled </w:t>
      </w:r>
      <w:r w:rsidRPr="008F678A" w:rsidR="00C37B68">
        <w:rPr>
          <w:rFonts w:ascii="Times New Roman" w:hAnsi="Times New Roman" w:cs="Times New Roman"/>
          <w:sz w:val="24"/>
          <w:szCs w:val="24"/>
        </w:rPr>
        <w:t>Assembly (</w:t>
      </w:r>
      <w:proofErr w:type="spellStart"/>
      <w:r w:rsidRPr="008F678A" w:rsidR="00B01841">
        <w:rPr>
          <w:rFonts w:ascii="Times New Roman" w:hAnsi="Times New Roman" w:cs="Times New Roman"/>
          <w:sz w:val="24"/>
          <w:szCs w:val="24"/>
        </w:rPr>
        <w:t>dll</w:t>
      </w:r>
      <w:proofErr w:type="spellEnd"/>
      <w:r w:rsidRPr="008F678A" w:rsidR="00C37B68">
        <w:rPr>
          <w:rFonts w:ascii="Times New Roman" w:hAnsi="Times New Roman" w:cs="Times New Roman"/>
          <w:sz w:val="24"/>
          <w:szCs w:val="24"/>
        </w:rPr>
        <w:t>)</w:t>
      </w:r>
      <w:r w:rsidRPr="008F678A" w:rsidR="00B01841">
        <w:rPr>
          <w:rFonts w:ascii="Times New Roman" w:hAnsi="Times New Roman" w:cs="Times New Roman"/>
          <w:sz w:val="24"/>
          <w:szCs w:val="24"/>
        </w:rPr>
        <w:t xml:space="preserve"> is copied to file location as specified by web application.</w:t>
      </w:r>
    </w:p>
    <w:p w:rsidRPr="008F678A" w:rsidR="00842D37" w:rsidP="008F678A" w:rsidRDefault="008B0264" w14:paraId="6B256F97" w14:textId="560ACF98">
      <w:pPr>
        <w:rPr>
          <w:rFonts w:ascii="Times New Roman" w:hAnsi="Times New Roman" w:cs="Times New Roman"/>
          <w:sz w:val="24"/>
          <w:szCs w:val="24"/>
        </w:rPr>
      </w:pPr>
      <w:r w:rsidRPr="008F678A">
        <w:rPr>
          <w:rFonts w:ascii="Times New Roman" w:hAnsi="Times New Roman" w:cs="Times New Roman"/>
          <w:sz w:val="24"/>
          <w:szCs w:val="24"/>
        </w:rPr>
        <w:t>Response Measure</w:t>
      </w:r>
      <w:r w:rsidRPr="008F678A" w:rsidR="00113645">
        <w:rPr>
          <w:rFonts w:ascii="Times New Roman" w:hAnsi="Times New Roman" w:cs="Times New Roman"/>
          <w:sz w:val="24"/>
          <w:szCs w:val="24"/>
        </w:rPr>
        <w:t xml:space="preserve"> – Should not affect functionality of any other features</w:t>
      </w:r>
      <w:r w:rsidRPr="008F678A" w:rsidR="009A5494">
        <w:rPr>
          <w:rFonts w:ascii="Times New Roman" w:hAnsi="Times New Roman" w:cs="Times New Roman"/>
          <w:sz w:val="24"/>
          <w:szCs w:val="24"/>
        </w:rPr>
        <w:t xml:space="preserve"> </w:t>
      </w:r>
    </w:p>
    <w:p w:rsidRPr="008F678A" w:rsidR="008F678A" w:rsidP="008F678A" w:rsidRDefault="008F678A" w14:paraId="3A3657A2" w14:textId="77777777">
      <w:pPr>
        <w:rPr>
          <w:sz w:val="24"/>
          <w:szCs w:val="24"/>
        </w:rPr>
      </w:pPr>
    </w:p>
    <w:p w:rsidR="00842D37" w:rsidP="00B93C3C" w:rsidRDefault="007F3DB8" w14:paraId="6B256F98" w14:textId="77777777">
      <w:pPr>
        <w:pStyle w:val="Heading2"/>
      </w:pPr>
      <w:bookmarkStart w:name="_Toc89538366" w:id="31"/>
      <w:r>
        <w:t xml:space="preserve">5.5 </w:t>
      </w:r>
      <w:r>
        <w:tab/>
      </w:r>
      <w:r>
        <w:t>Business Rules</w:t>
      </w:r>
      <w:bookmarkEnd w:id="31"/>
    </w:p>
    <w:p w:rsidRPr="008F678A" w:rsidR="008F678A" w:rsidP="008F678A" w:rsidRDefault="008F678A" w14:paraId="70644E7F" w14:textId="77777777">
      <w:pPr>
        <w:rPr>
          <w:rFonts w:ascii="Times New Roman" w:hAnsi="Times New Roman" w:cs="Times New Roman"/>
          <w:sz w:val="24"/>
          <w:szCs w:val="24"/>
        </w:rPr>
      </w:pPr>
    </w:p>
    <w:p w:rsidRPr="008F678A" w:rsidR="009414D2" w:rsidP="00B93C3C" w:rsidRDefault="009414D2" w14:paraId="356C8DE0" w14:textId="6EA19736">
      <w:pPr>
        <w:rPr>
          <w:rFonts w:ascii="Times New Roman" w:hAnsi="Times New Roman" w:cs="Times New Roman"/>
          <w:sz w:val="24"/>
          <w:szCs w:val="24"/>
        </w:rPr>
      </w:pPr>
      <w:r w:rsidRPr="008F678A">
        <w:rPr>
          <w:rFonts w:ascii="Times New Roman" w:hAnsi="Times New Roman" w:cs="Times New Roman"/>
          <w:sz w:val="24"/>
          <w:szCs w:val="24"/>
        </w:rPr>
        <w:t xml:space="preserve">Business rules </w:t>
      </w:r>
      <w:r w:rsidRPr="008F678A" w:rsidR="0001340F">
        <w:rPr>
          <w:rFonts w:ascii="Times New Roman" w:hAnsi="Times New Roman" w:cs="Times New Roman"/>
          <w:sz w:val="24"/>
          <w:szCs w:val="24"/>
        </w:rPr>
        <w:t xml:space="preserve">typically apply to which lines of business a user is allowed to access, as well as which </w:t>
      </w:r>
      <w:r w:rsidRPr="008F678A" w:rsidR="004328AF">
        <w:rPr>
          <w:rFonts w:ascii="Times New Roman" w:hAnsi="Times New Roman" w:cs="Times New Roman"/>
          <w:sz w:val="24"/>
          <w:szCs w:val="24"/>
        </w:rPr>
        <w:t xml:space="preserve">respective </w:t>
      </w:r>
      <w:r w:rsidRPr="008F678A" w:rsidR="0001340F">
        <w:rPr>
          <w:rFonts w:ascii="Times New Roman" w:hAnsi="Times New Roman" w:cs="Times New Roman"/>
          <w:sz w:val="24"/>
          <w:szCs w:val="24"/>
        </w:rPr>
        <w:t xml:space="preserve">common features </w:t>
      </w:r>
      <w:r w:rsidRPr="008F678A" w:rsidR="004328AF">
        <w:rPr>
          <w:rFonts w:ascii="Times New Roman" w:hAnsi="Times New Roman" w:cs="Times New Roman"/>
          <w:sz w:val="24"/>
          <w:szCs w:val="24"/>
        </w:rPr>
        <w:t xml:space="preserve">area available to the user. These rules </w:t>
      </w:r>
      <w:r w:rsidRPr="008F678A">
        <w:rPr>
          <w:rFonts w:ascii="Times New Roman" w:hAnsi="Times New Roman" w:cs="Times New Roman"/>
          <w:sz w:val="24"/>
          <w:szCs w:val="24"/>
        </w:rPr>
        <w:t>are dictated by the authentication module</w:t>
      </w:r>
      <w:r w:rsidRPr="008F678A" w:rsidR="004328AF">
        <w:rPr>
          <w:rFonts w:ascii="Times New Roman" w:hAnsi="Times New Roman" w:cs="Times New Roman"/>
          <w:sz w:val="24"/>
          <w:szCs w:val="24"/>
        </w:rPr>
        <w:t xml:space="preserve"> implemented in the web application</w:t>
      </w:r>
      <w:r w:rsidRPr="008F678A">
        <w:rPr>
          <w:rFonts w:ascii="Times New Roman" w:hAnsi="Times New Roman" w:cs="Times New Roman"/>
          <w:sz w:val="24"/>
          <w:szCs w:val="24"/>
        </w:rPr>
        <w:t>.</w:t>
      </w:r>
      <w:r w:rsidRPr="008F678A" w:rsidR="007E0032">
        <w:rPr>
          <w:rFonts w:ascii="Times New Roman" w:hAnsi="Times New Roman" w:cs="Times New Roman"/>
          <w:sz w:val="24"/>
          <w:szCs w:val="24"/>
        </w:rPr>
        <w:t xml:space="preserve"> Access to </w:t>
      </w:r>
      <w:r w:rsidRPr="008F678A" w:rsidR="004328AF">
        <w:rPr>
          <w:rFonts w:ascii="Times New Roman" w:hAnsi="Times New Roman" w:cs="Times New Roman"/>
          <w:sz w:val="24"/>
          <w:szCs w:val="24"/>
        </w:rPr>
        <w:t xml:space="preserve">the </w:t>
      </w:r>
      <w:r w:rsidRPr="008F678A" w:rsidR="007E0032">
        <w:rPr>
          <w:rFonts w:ascii="Times New Roman" w:hAnsi="Times New Roman" w:cs="Times New Roman"/>
          <w:sz w:val="24"/>
          <w:szCs w:val="24"/>
        </w:rPr>
        <w:t xml:space="preserve">application’s </w:t>
      </w:r>
      <w:r w:rsidRPr="008F678A" w:rsidR="004328AF">
        <w:rPr>
          <w:rFonts w:ascii="Times New Roman" w:hAnsi="Times New Roman" w:cs="Times New Roman"/>
          <w:sz w:val="24"/>
          <w:szCs w:val="24"/>
        </w:rPr>
        <w:t xml:space="preserve">lines of business and </w:t>
      </w:r>
      <w:r w:rsidRPr="008F678A" w:rsidR="007E0032">
        <w:rPr>
          <w:rFonts w:ascii="Times New Roman" w:hAnsi="Times New Roman" w:cs="Times New Roman"/>
          <w:sz w:val="24"/>
          <w:szCs w:val="24"/>
        </w:rPr>
        <w:t xml:space="preserve">features are </w:t>
      </w:r>
      <w:r w:rsidRPr="008F678A" w:rsidR="00820C31">
        <w:rPr>
          <w:rFonts w:ascii="Times New Roman" w:hAnsi="Times New Roman" w:cs="Times New Roman"/>
          <w:sz w:val="24"/>
          <w:szCs w:val="24"/>
        </w:rPr>
        <w:t xml:space="preserve">controlled by roles that a user belongs </w:t>
      </w:r>
      <w:r w:rsidRPr="008F678A" w:rsidR="00EE178E">
        <w:rPr>
          <w:rFonts w:ascii="Times New Roman" w:hAnsi="Times New Roman" w:cs="Times New Roman"/>
          <w:sz w:val="24"/>
          <w:szCs w:val="24"/>
        </w:rPr>
        <w:t xml:space="preserve">to, as defined by the requirements </w:t>
      </w:r>
      <w:r w:rsidRPr="008F678A" w:rsidR="008F678A">
        <w:rPr>
          <w:rFonts w:ascii="Times New Roman" w:hAnsi="Times New Roman" w:cs="Times New Roman"/>
          <w:sz w:val="24"/>
          <w:szCs w:val="24"/>
        </w:rPr>
        <w:t xml:space="preserve">of the </w:t>
      </w:r>
      <w:r w:rsidRPr="008F678A" w:rsidR="00791CD3">
        <w:rPr>
          <w:rFonts w:ascii="Times New Roman" w:hAnsi="Times New Roman" w:cs="Times New Roman"/>
          <w:sz w:val="24"/>
          <w:szCs w:val="24"/>
        </w:rPr>
        <w:t xml:space="preserve">respective </w:t>
      </w:r>
      <w:r w:rsidRPr="008F678A" w:rsidR="00EE178E">
        <w:rPr>
          <w:rFonts w:ascii="Times New Roman" w:hAnsi="Times New Roman" w:cs="Times New Roman"/>
          <w:sz w:val="24"/>
          <w:szCs w:val="24"/>
        </w:rPr>
        <w:t xml:space="preserve">business units. </w:t>
      </w:r>
    </w:p>
    <w:p w:rsidR="00842D37" w:rsidP="00B93C3C" w:rsidRDefault="00842D37" w14:paraId="6B256F9A" w14:textId="77777777">
      <w:pPr>
        <w:pStyle w:val="Standard"/>
        <w:rPr>
          <w:rFonts w:ascii="Times New Roman" w:hAnsi="Times New Roman" w:cs="Times New Roman"/>
        </w:rPr>
      </w:pPr>
    </w:p>
    <w:p w:rsidR="00842D37" w:rsidP="00B93C3C" w:rsidRDefault="00842D37" w14:paraId="6B256F9B" w14:textId="77777777">
      <w:pPr>
        <w:pStyle w:val="Standard"/>
        <w:rPr>
          <w:rFonts w:ascii="Times New Roman" w:hAnsi="Times New Roman" w:cs="Times New Roman"/>
        </w:rPr>
      </w:pPr>
    </w:p>
    <w:p w:rsidR="00842D37" w:rsidP="00B93C3C" w:rsidRDefault="00842D37" w14:paraId="6B256F9C" w14:textId="77777777">
      <w:pPr>
        <w:pStyle w:val="Standard"/>
        <w:rPr>
          <w:rFonts w:ascii="Times New Roman" w:hAnsi="Times New Roman" w:cs="Times New Roman"/>
        </w:rPr>
      </w:pPr>
    </w:p>
    <w:p w:rsidR="00842D37" w:rsidP="00B93C3C" w:rsidRDefault="007F3DB8" w14:paraId="6B256F9D" w14:textId="77777777">
      <w:pPr>
        <w:pStyle w:val="Heading1"/>
      </w:pPr>
      <w:bookmarkStart w:name="_Toc89538367" w:id="32"/>
      <w:r>
        <w:t xml:space="preserve">6. </w:t>
      </w:r>
      <w:r>
        <w:tab/>
      </w:r>
      <w:r>
        <w:t>Legal and Ethical Considerations</w:t>
      </w:r>
      <w:bookmarkEnd w:id="32"/>
    </w:p>
    <w:p w:rsidRPr="008F678A" w:rsidR="008F678A" w:rsidP="008F678A" w:rsidRDefault="008F678A" w14:paraId="62A235C2" w14:textId="77777777"/>
    <w:p w:rsidR="612BCB6A" w:rsidP="00B93C3C" w:rsidRDefault="612BCB6A" w14:paraId="13265D86" w14:textId="414C6614">
      <w:pPr>
        <w:pStyle w:val="Standard"/>
        <w:rPr>
          <w:rFonts w:ascii="Times New Roman" w:hAnsi="Times New Roman" w:cs="Times New Roman"/>
          <w:color w:val="000000" w:themeColor="text1"/>
          <w:sz w:val="24"/>
          <w:szCs w:val="24"/>
        </w:rPr>
      </w:pPr>
      <w:r w:rsidRPr="0BA5660C">
        <w:rPr>
          <w:rFonts w:ascii="Times New Roman" w:hAnsi="Times New Roman" w:cs="Times New Roman"/>
          <w:color w:val="000000" w:themeColor="text1"/>
          <w:sz w:val="24"/>
          <w:szCs w:val="24"/>
        </w:rPr>
        <w:t xml:space="preserve">All legal decisions are made by QTC, as this is their </w:t>
      </w:r>
      <w:r w:rsidR="006942BC">
        <w:rPr>
          <w:rFonts w:ascii="Times New Roman" w:hAnsi="Times New Roman" w:cs="Times New Roman"/>
          <w:color w:val="000000" w:themeColor="text1"/>
          <w:sz w:val="24"/>
          <w:szCs w:val="24"/>
        </w:rPr>
        <w:t>application</w:t>
      </w:r>
      <w:r w:rsidRPr="0BA5660C">
        <w:rPr>
          <w:rFonts w:ascii="Times New Roman" w:hAnsi="Times New Roman" w:cs="Times New Roman"/>
          <w:color w:val="000000" w:themeColor="text1"/>
          <w:sz w:val="24"/>
          <w:szCs w:val="24"/>
        </w:rPr>
        <w:t xml:space="preserve"> and database.  </w:t>
      </w:r>
      <w:r w:rsidR="006942BC">
        <w:rPr>
          <w:rFonts w:ascii="Times New Roman" w:hAnsi="Times New Roman" w:cs="Times New Roman"/>
          <w:color w:val="000000" w:themeColor="text1"/>
          <w:sz w:val="24"/>
          <w:szCs w:val="24"/>
        </w:rPr>
        <w:t>To that extent</w:t>
      </w:r>
      <w:r w:rsidRPr="0BA5660C">
        <w:rPr>
          <w:rFonts w:ascii="Times New Roman" w:hAnsi="Times New Roman" w:cs="Times New Roman"/>
          <w:color w:val="000000" w:themeColor="text1"/>
          <w:sz w:val="24"/>
          <w:szCs w:val="24"/>
        </w:rPr>
        <w:t xml:space="preserve">, QTC legality is not finalized </w:t>
      </w:r>
      <w:r w:rsidRPr="0BA5660C" w:rsidR="2379E105">
        <w:rPr>
          <w:rFonts w:ascii="Times New Roman" w:hAnsi="Times New Roman" w:cs="Times New Roman"/>
          <w:color w:val="000000" w:themeColor="text1"/>
          <w:sz w:val="24"/>
          <w:szCs w:val="24"/>
        </w:rPr>
        <w:t>until other documentation is provided, however all transaction</w:t>
      </w:r>
      <w:r w:rsidR="00CE6297">
        <w:rPr>
          <w:rFonts w:ascii="Times New Roman" w:hAnsi="Times New Roman" w:cs="Times New Roman"/>
          <w:color w:val="000000" w:themeColor="text1"/>
          <w:sz w:val="24"/>
          <w:szCs w:val="24"/>
        </w:rPr>
        <w:t>s</w:t>
      </w:r>
      <w:r w:rsidRPr="0BA5660C" w:rsidR="2379E105">
        <w:rPr>
          <w:rFonts w:ascii="Times New Roman" w:hAnsi="Times New Roman" w:cs="Times New Roman"/>
          <w:color w:val="000000" w:themeColor="text1"/>
          <w:sz w:val="24"/>
          <w:szCs w:val="24"/>
        </w:rPr>
        <w:t xml:space="preserve"> with files</w:t>
      </w:r>
      <w:r w:rsidR="00CE6297">
        <w:rPr>
          <w:rFonts w:ascii="Times New Roman" w:hAnsi="Times New Roman" w:cs="Times New Roman"/>
          <w:color w:val="000000" w:themeColor="text1"/>
          <w:sz w:val="24"/>
          <w:szCs w:val="24"/>
        </w:rPr>
        <w:t xml:space="preserve"> and</w:t>
      </w:r>
      <w:r w:rsidRPr="0BA5660C" w:rsidR="2379E105">
        <w:rPr>
          <w:rFonts w:ascii="Times New Roman" w:hAnsi="Times New Roman" w:cs="Times New Roman"/>
          <w:color w:val="000000" w:themeColor="text1"/>
          <w:sz w:val="24"/>
          <w:szCs w:val="24"/>
        </w:rPr>
        <w:t xml:space="preserve"> users will be done </w:t>
      </w:r>
      <w:r w:rsidR="00CE6297">
        <w:rPr>
          <w:rFonts w:ascii="Times New Roman" w:hAnsi="Times New Roman" w:cs="Times New Roman"/>
          <w:color w:val="000000" w:themeColor="text1"/>
          <w:sz w:val="24"/>
          <w:szCs w:val="24"/>
        </w:rPr>
        <w:t>by means of</w:t>
      </w:r>
      <w:r w:rsidRPr="0BA5660C" w:rsidR="2379E105">
        <w:rPr>
          <w:rFonts w:ascii="Times New Roman" w:hAnsi="Times New Roman" w:cs="Times New Roman"/>
          <w:color w:val="000000" w:themeColor="text1"/>
          <w:sz w:val="24"/>
          <w:szCs w:val="24"/>
        </w:rPr>
        <w:t xml:space="preserve"> QTC</w:t>
      </w:r>
      <w:r w:rsidR="00BD2CAE">
        <w:rPr>
          <w:rFonts w:ascii="Times New Roman" w:hAnsi="Times New Roman" w:cs="Times New Roman"/>
          <w:color w:val="000000" w:themeColor="text1"/>
          <w:sz w:val="24"/>
          <w:szCs w:val="24"/>
        </w:rPr>
        <w:t xml:space="preserve">’s considerations with respect to security </w:t>
      </w:r>
      <w:r w:rsidRPr="0BA5660C" w:rsidR="2379E105">
        <w:rPr>
          <w:rFonts w:ascii="Times New Roman" w:hAnsi="Times New Roman" w:cs="Times New Roman"/>
          <w:color w:val="000000" w:themeColor="text1"/>
          <w:sz w:val="24"/>
          <w:szCs w:val="24"/>
        </w:rPr>
        <w:t xml:space="preserve">legal </w:t>
      </w:r>
      <w:r w:rsidR="00BD2CAE">
        <w:rPr>
          <w:rFonts w:ascii="Times New Roman" w:hAnsi="Times New Roman" w:cs="Times New Roman"/>
          <w:color w:val="000000" w:themeColor="text1"/>
          <w:sz w:val="24"/>
          <w:szCs w:val="24"/>
        </w:rPr>
        <w:t xml:space="preserve">requirements, including source </w:t>
      </w:r>
      <w:r w:rsidRPr="0BA5660C" w:rsidR="2379E105">
        <w:rPr>
          <w:rFonts w:ascii="Times New Roman" w:hAnsi="Times New Roman" w:cs="Times New Roman"/>
          <w:color w:val="000000" w:themeColor="text1"/>
          <w:sz w:val="24"/>
          <w:szCs w:val="24"/>
        </w:rPr>
        <w:t xml:space="preserve">code </w:t>
      </w:r>
      <w:r w:rsidR="00BD2CAE">
        <w:rPr>
          <w:rFonts w:ascii="Times New Roman" w:hAnsi="Times New Roman" w:cs="Times New Roman"/>
          <w:color w:val="000000" w:themeColor="text1"/>
          <w:sz w:val="24"/>
          <w:szCs w:val="24"/>
        </w:rPr>
        <w:t>related to</w:t>
      </w:r>
      <w:r w:rsidRPr="0BA5660C" w:rsidR="2379E105">
        <w:rPr>
          <w:rFonts w:ascii="Times New Roman" w:hAnsi="Times New Roman" w:cs="Times New Roman"/>
          <w:color w:val="000000" w:themeColor="text1"/>
          <w:sz w:val="24"/>
          <w:szCs w:val="24"/>
        </w:rPr>
        <w:t xml:space="preserve"> sensitive documents that this application will use.  </w:t>
      </w:r>
    </w:p>
    <w:p w:rsidR="2379E105" w:rsidP="00B93C3C" w:rsidRDefault="2379E105" w14:paraId="0C1B2C5F" w14:textId="712A55CE">
      <w:pPr>
        <w:pStyle w:val="Standard"/>
        <w:rPr>
          <w:rFonts w:ascii="Times New Roman" w:hAnsi="Times New Roman" w:cs="Times New Roman"/>
          <w:color w:val="000000" w:themeColor="text1"/>
          <w:sz w:val="24"/>
          <w:szCs w:val="24"/>
        </w:rPr>
      </w:pPr>
      <w:r w:rsidRPr="0BA5660C">
        <w:rPr>
          <w:rFonts w:ascii="Times New Roman" w:hAnsi="Times New Roman" w:cs="Times New Roman"/>
          <w:color w:val="000000" w:themeColor="text1"/>
          <w:sz w:val="24"/>
          <w:szCs w:val="24"/>
        </w:rPr>
        <w:t xml:space="preserve">Ethically, </w:t>
      </w:r>
      <w:r w:rsidR="008D3A6B">
        <w:rPr>
          <w:rFonts w:ascii="Times New Roman" w:hAnsi="Times New Roman" w:cs="Times New Roman"/>
          <w:color w:val="000000" w:themeColor="text1"/>
          <w:sz w:val="24"/>
          <w:szCs w:val="24"/>
        </w:rPr>
        <w:t>choices will be made in consideration of</w:t>
      </w:r>
      <w:r w:rsidRPr="0BA5660C">
        <w:rPr>
          <w:rFonts w:ascii="Times New Roman" w:hAnsi="Times New Roman" w:cs="Times New Roman"/>
          <w:color w:val="000000" w:themeColor="text1"/>
          <w:sz w:val="24"/>
          <w:szCs w:val="24"/>
        </w:rPr>
        <w:t xml:space="preserve"> sensitive issues. It is important to understand that this application will deal with very </w:t>
      </w:r>
      <w:r w:rsidRPr="0BA5660C" w:rsidR="4C4A36E5">
        <w:rPr>
          <w:rFonts w:ascii="Times New Roman" w:hAnsi="Times New Roman" w:cs="Times New Roman"/>
          <w:color w:val="000000" w:themeColor="text1"/>
          <w:sz w:val="24"/>
          <w:szCs w:val="24"/>
        </w:rPr>
        <w:t>sensitive</w:t>
      </w:r>
      <w:r w:rsidRPr="0BA5660C">
        <w:rPr>
          <w:rFonts w:ascii="Times New Roman" w:hAnsi="Times New Roman" w:cs="Times New Roman"/>
          <w:color w:val="000000" w:themeColor="text1"/>
          <w:sz w:val="24"/>
          <w:szCs w:val="24"/>
        </w:rPr>
        <w:t xml:space="preserve"> information and that all possibilities of security breaches should be </w:t>
      </w:r>
      <w:r w:rsidRPr="0BA5660C" w:rsidR="2054E2BE">
        <w:rPr>
          <w:rFonts w:ascii="Times New Roman" w:hAnsi="Times New Roman" w:cs="Times New Roman"/>
          <w:color w:val="000000" w:themeColor="text1"/>
          <w:sz w:val="24"/>
          <w:szCs w:val="24"/>
        </w:rPr>
        <w:t xml:space="preserve">addressed </w:t>
      </w:r>
      <w:r w:rsidR="008D3A6B">
        <w:rPr>
          <w:rFonts w:ascii="Times New Roman" w:hAnsi="Times New Roman" w:cs="Times New Roman"/>
          <w:color w:val="000000" w:themeColor="text1"/>
          <w:sz w:val="24"/>
          <w:szCs w:val="24"/>
        </w:rPr>
        <w:t>at the appropriate times</w:t>
      </w:r>
      <w:r w:rsidRPr="0BA5660C" w:rsidR="2054E2BE">
        <w:rPr>
          <w:rFonts w:ascii="Times New Roman" w:hAnsi="Times New Roman" w:cs="Times New Roman"/>
          <w:color w:val="000000" w:themeColor="text1"/>
          <w:sz w:val="24"/>
          <w:szCs w:val="24"/>
        </w:rPr>
        <w:t>.</w:t>
      </w:r>
    </w:p>
    <w:p w:rsidR="00842D37" w:rsidP="00B93C3C" w:rsidRDefault="00842D37" w14:paraId="6B256F9F" w14:textId="77777777">
      <w:pPr>
        <w:pStyle w:val="Standard"/>
        <w:rPr>
          <w:rFonts w:ascii="Times New Roman" w:hAnsi="Times New Roman" w:cs="Times New Roman"/>
        </w:rPr>
      </w:pPr>
    </w:p>
    <w:p w:rsidR="0BA5660C" w:rsidP="00704AF2" w:rsidRDefault="007F3DB8" w14:paraId="0399428F" w14:textId="1046B219">
      <w:pPr>
        <w:pStyle w:val="Heading1"/>
      </w:pPr>
      <w:bookmarkStart w:name="_Toc89538368" w:id="33"/>
      <w:r>
        <w:t>Appendix A: Glossary</w:t>
      </w:r>
      <w:bookmarkEnd w:id="33"/>
    </w:p>
    <w:p w:rsidRPr="00704AF2" w:rsidR="00704AF2" w:rsidP="00704AF2" w:rsidRDefault="00704AF2" w14:paraId="2B578491" w14:textId="77777777"/>
    <w:p w:rsidRPr="00862037" w:rsidR="00155E0B" w:rsidP="00B93C3C" w:rsidRDefault="7ACD9CE7" w14:paraId="23FD4B98" w14:textId="0E464485">
      <w:pPr>
        <w:pStyle w:val="Standard"/>
        <w:ind w:left="179"/>
        <w:rPr>
          <w:rFonts w:ascii="Times New Roman" w:hAnsi="Times New Roman" w:cs="Times New Roman"/>
        </w:rPr>
      </w:pPr>
      <w:proofErr w:type="spellStart"/>
      <w:r w:rsidRPr="0CD3112F">
        <w:rPr>
          <w:rFonts w:ascii="Times New Roman" w:hAnsi="Times New Roman" w:cs="Times New Roman"/>
          <w:b/>
          <w:bCs/>
        </w:rPr>
        <w:t>AllPlugins_Service</w:t>
      </w:r>
      <w:proofErr w:type="spellEnd"/>
      <w:r w:rsidRPr="0CD3112F">
        <w:rPr>
          <w:rFonts w:ascii="Times New Roman" w:hAnsi="Times New Roman" w:cs="Times New Roman"/>
          <w:b/>
          <w:bCs/>
        </w:rPr>
        <w:t xml:space="preserve"> Object - </w:t>
      </w:r>
      <w:r w:rsidRPr="0CD3112F">
        <w:rPr>
          <w:rFonts w:ascii="Times New Roman" w:hAnsi="Times New Roman" w:cs="Times New Roman"/>
        </w:rPr>
        <w:t>A service object where all the plugins necessary for executing the EFM web program would be loaded as a collection during runtime</w:t>
      </w:r>
      <w:r w:rsidRPr="0CD3112F" w:rsidR="76E03CB1">
        <w:rPr>
          <w:rFonts w:ascii="Times New Roman" w:hAnsi="Times New Roman" w:cs="Times New Roman"/>
        </w:rPr>
        <w:t>. Stored by line of business.</w:t>
      </w:r>
    </w:p>
    <w:p w:rsidRPr="00862037" w:rsidR="00155E0B" w:rsidP="00B93C3C" w:rsidRDefault="00155E0B" w14:paraId="4749D844" w14:textId="77777777">
      <w:pPr>
        <w:pStyle w:val="Standard"/>
        <w:ind w:left="179"/>
        <w:rPr>
          <w:rFonts w:ascii="Times New Roman" w:hAnsi="Times New Roman" w:cs="Times New Roman"/>
        </w:rPr>
      </w:pPr>
      <w:r w:rsidRPr="4C36783E">
        <w:rPr>
          <w:rFonts w:ascii="Times New Roman" w:hAnsi="Times New Roman" w:cs="Times New Roman"/>
          <w:b/>
        </w:rPr>
        <w:t xml:space="preserve">Assembly Plugin - </w:t>
      </w:r>
      <w:r w:rsidRPr="00862037">
        <w:rPr>
          <w:rFonts w:ascii="Times New Roman" w:hAnsi="Times New Roman" w:cs="Times New Roman"/>
        </w:rPr>
        <w:t>A plugin that is designed in an abstract manner for individual lines of businesses, roles, and other common but implicitly specified components and attributes</w:t>
      </w:r>
    </w:p>
    <w:p w:rsidRPr="00862037" w:rsidR="00155E0B" w:rsidP="00B93C3C" w:rsidRDefault="7ACD9CE7" w14:paraId="76FA7E91" w14:textId="19370F72">
      <w:pPr>
        <w:pStyle w:val="Standard"/>
        <w:ind w:left="179"/>
        <w:rPr>
          <w:rFonts w:ascii="Times New Roman" w:hAnsi="Times New Roman" w:cs="Times New Roman"/>
        </w:rPr>
      </w:pPr>
      <w:r w:rsidRPr="0CD3112F">
        <w:rPr>
          <w:rFonts w:ascii="Times New Roman" w:hAnsi="Times New Roman" w:cs="Times New Roman"/>
          <w:b/>
          <w:bCs/>
        </w:rPr>
        <w:t>Confirm -</w:t>
      </w:r>
      <w:r w:rsidRPr="0CD3112F">
        <w:rPr>
          <w:rFonts w:ascii="Times New Roman" w:hAnsi="Times New Roman" w:cs="Times New Roman"/>
        </w:rPr>
        <w:t xml:space="preserve"> A button that confirms the indexing of </w:t>
      </w:r>
      <w:r w:rsidRPr="0CD3112F" w:rsidR="0F322FA9">
        <w:rPr>
          <w:rFonts w:ascii="Times New Roman" w:hAnsi="Times New Roman" w:cs="Times New Roman"/>
        </w:rPr>
        <w:t>medical</w:t>
      </w:r>
      <w:r w:rsidRPr="0CD3112F">
        <w:rPr>
          <w:rFonts w:ascii="Times New Roman" w:hAnsi="Times New Roman" w:cs="Times New Roman"/>
        </w:rPr>
        <w:t xml:space="preserve"> records</w:t>
      </w:r>
    </w:p>
    <w:p w:rsidRPr="00862037" w:rsidR="00155E0B" w:rsidP="00B93C3C" w:rsidRDefault="7ACD9CE7" w14:paraId="02D68707" w14:textId="099B3585">
      <w:pPr>
        <w:pStyle w:val="Standard"/>
        <w:ind w:left="179"/>
        <w:rPr>
          <w:rFonts w:ascii="Times New Roman" w:hAnsi="Times New Roman" w:cs="Times New Roman"/>
        </w:rPr>
      </w:pPr>
      <w:r w:rsidRPr="0CD3112F">
        <w:rPr>
          <w:rFonts w:ascii="Times New Roman" w:hAnsi="Times New Roman" w:cs="Times New Roman"/>
          <w:b/>
          <w:bCs/>
        </w:rPr>
        <w:t>Controller -</w:t>
      </w:r>
      <w:r w:rsidRPr="0CD3112F">
        <w:rPr>
          <w:rFonts w:ascii="Times New Roman" w:hAnsi="Times New Roman" w:cs="Times New Roman"/>
        </w:rPr>
        <w:t xml:space="preserve"> The medium between the Model and View in the MVC architecture that add</w:t>
      </w:r>
      <w:r w:rsidRPr="0CD3112F" w:rsidR="5EC7C403">
        <w:rPr>
          <w:rFonts w:ascii="Times New Roman" w:hAnsi="Times New Roman" w:cs="Times New Roman"/>
        </w:rPr>
        <w:t>s</w:t>
      </w:r>
      <w:r w:rsidRPr="0CD3112F">
        <w:rPr>
          <w:rFonts w:ascii="Times New Roman" w:hAnsi="Times New Roman" w:cs="Times New Roman"/>
        </w:rPr>
        <w:t>, modif</w:t>
      </w:r>
      <w:r w:rsidRPr="0CD3112F" w:rsidR="6B48E4E9">
        <w:rPr>
          <w:rFonts w:ascii="Times New Roman" w:hAnsi="Times New Roman" w:cs="Times New Roman"/>
        </w:rPr>
        <w:t>ies</w:t>
      </w:r>
      <w:r w:rsidRPr="0CD3112F" w:rsidR="4AD9F0B9">
        <w:rPr>
          <w:rFonts w:ascii="Times New Roman" w:hAnsi="Times New Roman" w:cs="Times New Roman"/>
        </w:rPr>
        <w:t xml:space="preserve"> and</w:t>
      </w:r>
      <w:r w:rsidRPr="0CD3112F">
        <w:rPr>
          <w:rFonts w:ascii="Times New Roman" w:hAnsi="Times New Roman" w:cs="Times New Roman"/>
        </w:rPr>
        <w:t xml:space="preserve"> display data as per the specifications in the Model and View</w:t>
      </w:r>
    </w:p>
    <w:p w:rsidRPr="00862037" w:rsidR="00155E0B" w:rsidP="00B93C3C" w:rsidRDefault="7ACD9CE7" w14:paraId="7B06BEE1" w14:textId="4DF1B28C">
      <w:pPr>
        <w:pStyle w:val="Standard"/>
        <w:ind w:left="179"/>
        <w:rPr>
          <w:rFonts w:ascii="Times New Roman" w:hAnsi="Times New Roman" w:cs="Times New Roman"/>
        </w:rPr>
      </w:pPr>
      <w:r w:rsidRPr="0CD3112F">
        <w:rPr>
          <w:rFonts w:ascii="Times New Roman" w:hAnsi="Times New Roman" w:cs="Times New Roman"/>
          <w:b/>
          <w:bCs/>
        </w:rPr>
        <w:t>Delete</w:t>
      </w:r>
      <w:r w:rsidRPr="0CD3112F" w:rsidR="2396C26A">
        <w:rPr>
          <w:rFonts w:ascii="Times New Roman" w:hAnsi="Times New Roman" w:cs="Times New Roman"/>
          <w:b/>
          <w:bCs/>
        </w:rPr>
        <w:t xml:space="preserve"> – </w:t>
      </w:r>
      <w:r w:rsidRPr="0CD3112F">
        <w:rPr>
          <w:rFonts w:ascii="Times New Roman" w:hAnsi="Times New Roman" w:cs="Times New Roman"/>
        </w:rPr>
        <w:t>R</w:t>
      </w:r>
      <w:r w:rsidRPr="0CD3112F" w:rsidR="4CCEAF30">
        <w:rPr>
          <w:rFonts w:ascii="Times New Roman" w:hAnsi="Times New Roman" w:cs="Times New Roman"/>
        </w:rPr>
        <w:t xml:space="preserve">enames </w:t>
      </w:r>
      <w:r w:rsidRPr="0CD3112F">
        <w:rPr>
          <w:rFonts w:ascii="Times New Roman" w:hAnsi="Times New Roman" w:cs="Times New Roman"/>
        </w:rPr>
        <w:t xml:space="preserve">a file to hide it from the user’s view instead of </w:t>
      </w:r>
      <w:r w:rsidRPr="0CD3112F" w:rsidR="46AF4B55">
        <w:rPr>
          <w:rFonts w:ascii="Times New Roman" w:hAnsi="Times New Roman" w:cs="Times New Roman"/>
        </w:rPr>
        <w:t>explicit deletion of a file</w:t>
      </w:r>
    </w:p>
    <w:p w:rsidRPr="00862037" w:rsidR="00155E0B" w:rsidP="00B93C3C" w:rsidRDefault="00155E0B" w14:paraId="4CD5A571" w14:textId="77777777">
      <w:pPr>
        <w:pStyle w:val="Standard"/>
        <w:ind w:left="179"/>
        <w:rPr>
          <w:rFonts w:ascii="Times New Roman" w:hAnsi="Times New Roman" w:cs="Times New Roman"/>
        </w:rPr>
      </w:pPr>
      <w:r w:rsidRPr="4C36783E">
        <w:rPr>
          <w:rFonts w:ascii="Times New Roman" w:hAnsi="Times New Roman" w:cs="Times New Roman"/>
          <w:b/>
        </w:rPr>
        <w:t xml:space="preserve">Dependency Injection - </w:t>
      </w:r>
      <w:r w:rsidRPr="00862037">
        <w:rPr>
          <w:rFonts w:ascii="Times New Roman" w:hAnsi="Times New Roman" w:cs="Times New Roman"/>
        </w:rPr>
        <w:t>A design pattern that provides an ease of accessing objects outside of the class that it depends on without the manual labor of modification</w:t>
      </w:r>
    </w:p>
    <w:p w:rsidRPr="00862037" w:rsidR="00155E0B" w:rsidP="00B93C3C" w:rsidRDefault="7ACD9CE7" w14:paraId="3B38B997" w14:textId="7453EBE1">
      <w:pPr>
        <w:pStyle w:val="Standard"/>
        <w:ind w:left="179"/>
        <w:rPr>
          <w:rFonts w:ascii="Times New Roman" w:hAnsi="Times New Roman" w:cs="Times New Roman"/>
        </w:rPr>
      </w:pPr>
      <w:r w:rsidRPr="0CD3112F">
        <w:rPr>
          <w:rFonts w:ascii="Times New Roman" w:hAnsi="Times New Roman" w:cs="Times New Roman"/>
          <w:b/>
          <w:bCs/>
        </w:rPr>
        <w:t xml:space="preserve">EFM - </w:t>
      </w:r>
      <w:r w:rsidRPr="0CD3112F">
        <w:rPr>
          <w:rFonts w:ascii="Times New Roman" w:hAnsi="Times New Roman" w:cs="Times New Roman"/>
        </w:rPr>
        <w:t xml:space="preserve">Exam File Manager - the name of the </w:t>
      </w:r>
      <w:r w:rsidRPr="0CD3112F" w:rsidR="107B96FD">
        <w:rPr>
          <w:rFonts w:ascii="Times New Roman" w:hAnsi="Times New Roman" w:cs="Times New Roman"/>
        </w:rPr>
        <w:t xml:space="preserve">web </w:t>
      </w:r>
      <w:r w:rsidRPr="0CD3112F" w:rsidR="6F83DE88">
        <w:rPr>
          <w:rFonts w:ascii="Times New Roman" w:hAnsi="Times New Roman" w:cs="Times New Roman"/>
        </w:rPr>
        <w:t xml:space="preserve">application. </w:t>
      </w:r>
    </w:p>
    <w:p w:rsidRPr="00862037" w:rsidR="00155E0B" w:rsidP="00B93C3C" w:rsidRDefault="7ACD9CE7" w14:paraId="0A34B205" w14:textId="4056995E">
      <w:pPr>
        <w:pStyle w:val="Standard"/>
        <w:ind w:left="179"/>
        <w:rPr>
          <w:rFonts w:ascii="Times New Roman" w:hAnsi="Times New Roman" w:cs="Times New Roman"/>
        </w:rPr>
      </w:pPr>
      <w:r w:rsidRPr="0CD3112F">
        <w:rPr>
          <w:rFonts w:ascii="Times New Roman" w:hAnsi="Times New Roman" w:cs="Times New Roman"/>
          <w:b/>
          <w:bCs/>
        </w:rPr>
        <w:t xml:space="preserve">Entity Framework </w:t>
      </w:r>
      <w:r w:rsidRPr="0CD3112F" w:rsidR="4D5D8966">
        <w:rPr>
          <w:rFonts w:ascii="Times New Roman" w:hAnsi="Times New Roman" w:cs="Times New Roman"/>
          <w:b/>
          <w:bCs/>
        </w:rPr>
        <w:t>Core -</w:t>
      </w:r>
      <w:r w:rsidRPr="0CD3112F">
        <w:rPr>
          <w:rFonts w:ascii="Times New Roman" w:hAnsi="Times New Roman" w:cs="Times New Roman"/>
          <w:b/>
          <w:bCs/>
        </w:rPr>
        <w:t xml:space="preserve"> </w:t>
      </w:r>
      <w:r w:rsidRPr="0CD3112F">
        <w:rPr>
          <w:rFonts w:ascii="Times New Roman" w:hAnsi="Times New Roman" w:cs="Times New Roman"/>
        </w:rPr>
        <w:t>An object to database mapper for .NET which supports LINQ queries, updates, schema migrations etc. that works with many “flavors” of databases</w:t>
      </w:r>
    </w:p>
    <w:p w:rsidRPr="00862037" w:rsidR="00155E0B" w:rsidP="00B93C3C" w:rsidRDefault="00155E0B" w14:paraId="229E2D54" w14:textId="77777777">
      <w:pPr>
        <w:pStyle w:val="Standard"/>
        <w:ind w:left="179"/>
        <w:rPr>
          <w:rFonts w:ascii="Times New Roman" w:hAnsi="Times New Roman" w:cs="Times New Roman"/>
        </w:rPr>
      </w:pPr>
      <w:r w:rsidRPr="4C36783E">
        <w:rPr>
          <w:rFonts w:ascii="Times New Roman" w:hAnsi="Times New Roman" w:cs="Times New Roman"/>
          <w:b/>
        </w:rPr>
        <w:t xml:space="preserve">Extensibility/Scalability - </w:t>
      </w:r>
      <w:r w:rsidRPr="00862037">
        <w:rPr>
          <w:rFonts w:ascii="Times New Roman" w:hAnsi="Times New Roman" w:cs="Times New Roman"/>
        </w:rPr>
        <w:t>Indicates the motive of “dynamically expanding” the current organization (QTC) with several Lines of Business (a.k.a. LOB)</w:t>
      </w:r>
    </w:p>
    <w:p w:rsidRPr="00862037" w:rsidR="00155E0B" w:rsidP="00B93C3C" w:rsidRDefault="00155E0B" w14:paraId="293DBC3E" w14:textId="77777777">
      <w:pPr>
        <w:pStyle w:val="Standard"/>
        <w:ind w:left="179"/>
        <w:rPr>
          <w:rFonts w:ascii="Times New Roman" w:hAnsi="Times New Roman" w:cs="Times New Roman"/>
        </w:rPr>
      </w:pPr>
      <w:r w:rsidRPr="4C36783E">
        <w:rPr>
          <w:rFonts w:ascii="Times New Roman" w:hAnsi="Times New Roman" w:cs="Times New Roman"/>
          <w:b/>
        </w:rPr>
        <w:t xml:space="preserve">File Repositories - </w:t>
      </w:r>
      <w:r w:rsidRPr="00862037">
        <w:rPr>
          <w:rFonts w:ascii="Times New Roman" w:hAnsi="Times New Roman" w:cs="Times New Roman"/>
        </w:rPr>
        <w:t>A system on a local machine or a server that assists in file storage and version control of those files</w:t>
      </w:r>
    </w:p>
    <w:p w:rsidRPr="00862037" w:rsidR="00155E0B" w:rsidP="00B93C3C" w:rsidRDefault="00155E0B" w14:paraId="406B705D" w14:textId="77777777">
      <w:pPr>
        <w:pStyle w:val="Standard"/>
        <w:ind w:left="179"/>
        <w:rPr>
          <w:rFonts w:ascii="Times New Roman" w:hAnsi="Times New Roman" w:cs="Times New Roman"/>
        </w:rPr>
      </w:pPr>
      <w:r w:rsidRPr="4C36783E">
        <w:rPr>
          <w:rFonts w:ascii="Times New Roman" w:hAnsi="Times New Roman" w:cs="Times New Roman"/>
          <w:b/>
        </w:rPr>
        <w:t xml:space="preserve">Generic - </w:t>
      </w:r>
      <w:r w:rsidRPr="00862037">
        <w:rPr>
          <w:rFonts w:ascii="Times New Roman" w:hAnsi="Times New Roman" w:cs="Times New Roman"/>
        </w:rPr>
        <w:t>A design pattern to implement abstract classes and interfaces to define general objects in object-oriented programming to enable the creation of flexible objects which consist of slight variations in their respective attributes</w:t>
      </w:r>
    </w:p>
    <w:p w:rsidRPr="00862037" w:rsidR="00155E0B" w:rsidP="00B93C3C" w:rsidRDefault="00155E0B" w14:paraId="74C27174" w14:textId="77777777">
      <w:pPr>
        <w:pStyle w:val="Standard"/>
        <w:ind w:left="179"/>
        <w:rPr>
          <w:rFonts w:ascii="Times New Roman" w:hAnsi="Times New Roman" w:cs="Times New Roman"/>
        </w:rPr>
      </w:pPr>
      <w:r w:rsidRPr="4C36783E">
        <w:rPr>
          <w:rFonts w:ascii="Times New Roman" w:hAnsi="Times New Roman" w:cs="Times New Roman"/>
          <w:b/>
        </w:rPr>
        <w:t>GUI -</w:t>
      </w:r>
      <w:r w:rsidRPr="00862037">
        <w:rPr>
          <w:rFonts w:ascii="Times New Roman" w:hAnsi="Times New Roman" w:cs="Times New Roman"/>
        </w:rPr>
        <w:t xml:space="preserve"> Graphical User Interface</w:t>
      </w:r>
    </w:p>
    <w:p w:rsidRPr="00862037" w:rsidR="00155E0B" w:rsidP="00B93C3C" w:rsidRDefault="7ACD9CE7" w14:paraId="62876EE4" w14:textId="01A8E865">
      <w:pPr>
        <w:pStyle w:val="Standard"/>
        <w:ind w:left="179"/>
        <w:rPr>
          <w:rFonts w:ascii="Times New Roman" w:hAnsi="Times New Roman" w:cs="Times New Roman"/>
        </w:rPr>
      </w:pPr>
      <w:r w:rsidRPr="0CD3112F">
        <w:rPr>
          <w:rFonts w:ascii="Times New Roman" w:hAnsi="Times New Roman" w:cs="Times New Roman"/>
          <w:b/>
          <w:bCs/>
        </w:rPr>
        <w:t>Import -</w:t>
      </w:r>
      <w:r w:rsidRPr="0CD3112F">
        <w:rPr>
          <w:rFonts w:ascii="Times New Roman" w:hAnsi="Times New Roman" w:cs="Times New Roman"/>
        </w:rPr>
        <w:t xml:space="preserve"> Enabling the user to import files</w:t>
      </w:r>
      <w:r w:rsidRPr="0CD3112F" w:rsidR="41E486BC">
        <w:rPr>
          <w:rFonts w:ascii="Times New Roman" w:hAnsi="Times New Roman" w:cs="Times New Roman"/>
        </w:rPr>
        <w:t xml:space="preserve"> from their local file repository.  </w:t>
      </w:r>
    </w:p>
    <w:p w:rsidRPr="00862037" w:rsidR="00155E0B" w:rsidP="00B93C3C" w:rsidRDefault="00155E0B" w14:paraId="00B6157F" w14:textId="77777777">
      <w:pPr>
        <w:pStyle w:val="Standard"/>
        <w:ind w:left="179"/>
        <w:rPr>
          <w:rFonts w:ascii="Times New Roman" w:hAnsi="Times New Roman" w:cs="Times New Roman"/>
        </w:rPr>
      </w:pPr>
      <w:r w:rsidRPr="4C36783E">
        <w:rPr>
          <w:rFonts w:ascii="Times New Roman" w:hAnsi="Times New Roman" w:cs="Times New Roman"/>
          <w:b/>
        </w:rPr>
        <w:t>Index -</w:t>
      </w:r>
      <w:r w:rsidRPr="00862037">
        <w:rPr>
          <w:rFonts w:ascii="Times New Roman" w:hAnsi="Times New Roman" w:cs="Times New Roman"/>
        </w:rPr>
        <w:t xml:space="preserve"> Configure range and count of pages</w:t>
      </w:r>
    </w:p>
    <w:p w:rsidRPr="00862037" w:rsidR="00155E0B" w:rsidP="00B93C3C" w:rsidRDefault="7ACD9CE7" w14:paraId="6463557E" w14:textId="24C761EE">
      <w:pPr>
        <w:pStyle w:val="Standard"/>
        <w:ind w:left="179"/>
        <w:rPr>
          <w:rFonts w:ascii="Times New Roman" w:hAnsi="Times New Roman" w:cs="Times New Roman"/>
        </w:rPr>
      </w:pPr>
      <w:r w:rsidRPr="0CD3112F">
        <w:rPr>
          <w:rFonts w:ascii="Times New Roman" w:hAnsi="Times New Roman" w:cs="Times New Roman"/>
          <w:b/>
          <w:bCs/>
        </w:rPr>
        <w:t>Landing page -</w:t>
      </w:r>
      <w:r w:rsidRPr="0CD3112F">
        <w:rPr>
          <w:rFonts w:ascii="Times New Roman" w:hAnsi="Times New Roman" w:cs="Times New Roman"/>
        </w:rPr>
        <w:t xml:space="preserve"> The first point of entry in EFM based </w:t>
      </w:r>
      <w:r w:rsidRPr="0CD3112F" w:rsidR="3944BC7F">
        <w:rPr>
          <w:rFonts w:ascii="Times New Roman" w:hAnsi="Times New Roman" w:cs="Times New Roman"/>
        </w:rPr>
        <w:t>off</w:t>
      </w:r>
      <w:r w:rsidRPr="0CD3112F" w:rsidR="3F52ED2C">
        <w:rPr>
          <w:rFonts w:ascii="Times New Roman" w:hAnsi="Times New Roman" w:cs="Times New Roman"/>
        </w:rPr>
        <w:t xml:space="preserve"> GUI and UI flow.  </w:t>
      </w:r>
    </w:p>
    <w:p w:rsidRPr="00862037" w:rsidR="00155E0B" w:rsidP="00B93C3C" w:rsidRDefault="00155E0B" w14:paraId="51D3B0FE" w14:textId="77777777">
      <w:pPr>
        <w:pStyle w:val="Standard"/>
        <w:ind w:left="179"/>
        <w:rPr>
          <w:rFonts w:ascii="Times New Roman" w:hAnsi="Times New Roman" w:cs="Times New Roman"/>
        </w:rPr>
      </w:pPr>
      <w:r w:rsidRPr="4C36783E">
        <w:rPr>
          <w:rFonts w:ascii="Times New Roman" w:hAnsi="Times New Roman" w:cs="Times New Roman"/>
          <w:b/>
        </w:rPr>
        <w:t xml:space="preserve">LOB - </w:t>
      </w:r>
      <w:r w:rsidRPr="00862037">
        <w:rPr>
          <w:rFonts w:ascii="Times New Roman" w:hAnsi="Times New Roman" w:cs="Times New Roman"/>
        </w:rPr>
        <w:t>Line of Business</w:t>
      </w:r>
    </w:p>
    <w:p w:rsidRPr="00862037" w:rsidR="00155E0B" w:rsidP="00B93C3C" w:rsidRDefault="00155E0B" w14:paraId="4139ECFF" w14:textId="77777777">
      <w:pPr>
        <w:pStyle w:val="Standard"/>
        <w:ind w:left="179"/>
        <w:rPr>
          <w:rFonts w:ascii="Times New Roman" w:hAnsi="Times New Roman" w:cs="Times New Roman"/>
        </w:rPr>
      </w:pPr>
      <w:r w:rsidRPr="4C36783E">
        <w:rPr>
          <w:rFonts w:ascii="Times New Roman" w:hAnsi="Times New Roman" w:cs="Times New Roman"/>
          <w:b/>
        </w:rPr>
        <w:t>Members -</w:t>
      </w:r>
      <w:r w:rsidRPr="00862037">
        <w:rPr>
          <w:rFonts w:ascii="Times New Roman" w:hAnsi="Times New Roman" w:cs="Times New Roman"/>
        </w:rPr>
        <w:t xml:space="preserve"> Variables other than attributes that define functionalities</w:t>
      </w:r>
    </w:p>
    <w:p w:rsidRPr="00862037" w:rsidR="00155E0B" w:rsidP="00B93C3C" w:rsidRDefault="00155E0B" w14:paraId="6645BB9D" w14:textId="77777777">
      <w:pPr>
        <w:pStyle w:val="Standard"/>
        <w:ind w:left="179"/>
        <w:rPr>
          <w:rFonts w:ascii="Times New Roman" w:hAnsi="Times New Roman" w:cs="Times New Roman"/>
        </w:rPr>
      </w:pPr>
      <w:r w:rsidRPr="4C36783E">
        <w:rPr>
          <w:rFonts w:ascii="Times New Roman" w:hAnsi="Times New Roman" w:cs="Times New Roman"/>
          <w:b/>
        </w:rPr>
        <w:t>Methods -</w:t>
      </w:r>
      <w:r w:rsidRPr="00862037">
        <w:rPr>
          <w:rFonts w:ascii="Times New Roman" w:hAnsi="Times New Roman" w:cs="Times New Roman"/>
        </w:rPr>
        <w:t xml:space="preserve"> A concept in object-oriented programming to define functionalities and attributes</w:t>
      </w:r>
    </w:p>
    <w:p w:rsidRPr="00862037" w:rsidR="00155E0B" w:rsidP="00B93C3C" w:rsidRDefault="7ACD9CE7" w14:paraId="1C3B7318" w14:textId="2B33EBEC">
      <w:pPr>
        <w:pStyle w:val="Standard"/>
        <w:ind w:left="179"/>
        <w:rPr>
          <w:rFonts w:ascii="Times New Roman" w:hAnsi="Times New Roman" w:cs="Times New Roman"/>
        </w:rPr>
      </w:pPr>
      <w:r w:rsidRPr="0CD3112F">
        <w:rPr>
          <w:rFonts w:ascii="Times New Roman" w:hAnsi="Times New Roman" w:cs="Times New Roman"/>
          <w:b/>
          <w:bCs/>
        </w:rPr>
        <w:t>Plugin -</w:t>
      </w:r>
      <w:r w:rsidRPr="0CD3112F">
        <w:rPr>
          <w:rFonts w:ascii="Times New Roman" w:hAnsi="Times New Roman" w:cs="Times New Roman"/>
        </w:rPr>
        <w:t xml:space="preserve"> A software that functions as a “sub-software” or a “mini software” that anchors/supports the main software by providing its own functionalities as services. For example, supporting a web browser with several plugins with smaller functionalities such as upload, import, and view</w:t>
      </w:r>
      <w:r w:rsidRPr="0CD3112F" w:rsidR="369CBFFC">
        <w:rPr>
          <w:rFonts w:ascii="Times New Roman" w:hAnsi="Times New Roman" w:cs="Times New Roman"/>
        </w:rPr>
        <w:t>.</w:t>
      </w:r>
    </w:p>
    <w:p w:rsidRPr="00862037" w:rsidR="00155E0B" w:rsidP="00B93C3C" w:rsidRDefault="7ACD9CE7" w14:paraId="2FBB1944" w14:textId="5697F24C">
      <w:pPr>
        <w:pStyle w:val="Standard"/>
        <w:ind w:left="179"/>
        <w:rPr>
          <w:rFonts w:ascii="Times New Roman" w:hAnsi="Times New Roman" w:cs="Times New Roman"/>
        </w:rPr>
      </w:pPr>
      <w:proofErr w:type="spellStart"/>
      <w:r w:rsidRPr="0CD3112F">
        <w:rPr>
          <w:rFonts w:ascii="Times New Roman" w:hAnsi="Times New Roman" w:cs="Times New Roman"/>
          <w:b/>
          <w:bCs/>
        </w:rPr>
        <w:t>PluginLoaderHelper</w:t>
      </w:r>
      <w:proofErr w:type="spellEnd"/>
      <w:r w:rsidRPr="0CD3112F">
        <w:rPr>
          <w:rFonts w:ascii="Times New Roman" w:hAnsi="Times New Roman" w:cs="Times New Roman"/>
          <w:b/>
          <w:bCs/>
        </w:rPr>
        <w:t xml:space="preserve"> -</w:t>
      </w:r>
      <w:r w:rsidRPr="0CD3112F">
        <w:rPr>
          <w:rFonts w:ascii="Times New Roman" w:hAnsi="Times New Roman" w:cs="Times New Roman"/>
        </w:rPr>
        <w:t xml:space="preserve"> A class that will load the plugin and instantiate an object containing the respective business logic for each common feature</w:t>
      </w:r>
      <w:r w:rsidRPr="0CD3112F" w:rsidR="0B0FD0D6">
        <w:rPr>
          <w:rFonts w:ascii="Times New Roman" w:hAnsi="Times New Roman" w:cs="Times New Roman"/>
        </w:rPr>
        <w:t>.</w:t>
      </w:r>
    </w:p>
    <w:p w:rsidRPr="00862037" w:rsidR="00155E0B" w:rsidP="00B93C3C" w:rsidRDefault="00155E0B" w14:paraId="37C50C5D" w14:textId="77777777">
      <w:pPr>
        <w:pStyle w:val="Standard"/>
        <w:ind w:left="179"/>
        <w:rPr>
          <w:rFonts w:ascii="Times New Roman" w:hAnsi="Times New Roman" w:cs="Times New Roman"/>
        </w:rPr>
      </w:pPr>
      <w:r w:rsidRPr="4C36783E">
        <w:rPr>
          <w:rFonts w:ascii="Times New Roman" w:hAnsi="Times New Roman" w:cs="Times New Roman"/>
          <w:b/>
        </w:rPr>
        <w:t>QTC -</w:t>
      </w:r>
      <w:r w:rsidRPr="00862037">
        <w:rPr>
          <w:rFonts w:ascii="Times New Roman" w:hAnsi="Times New Roman" w:cs="Times New Roman"/>
        </w:rPr>
        <w:t xml:space="preserve"> Quality Timeless Customer Service - Name of the organization</w:t>
      </w:r>
    </w:p>
    <w:p w:rsidRPr="00862037" w:rsidR="00155E0B" w:rsidP="00B93C3C" w:rsidRDefault="7ACD9CE7" w14:paraId="1D780A47" w14:textId="50767C22">
      <w:pPr>
        <w:pStyle w:val="Standard"/>
        <w:ind w:left="179"/>
        <w:rPr>
          <w:rFonts w:ascii="Times New Roman" w:hAnsi="Times New Roman" w:cs="Times New Roman"/>
        </w:rPr>
      </w:pPr>
      <w:r w:rsidRPr="0CD3112F">
        <w:rPr>
          <w:rFonts w:ascii="Times New Roman" w:hAnsi="Times New Roman" w:cs="Times New Roman"/>
          <w:b/>
          <w:bCs/>
        </w:rPr>
        <w:t>Queries -</w:t>
      </w:r>
      <w:r w:rsidRPr="0CD3112F">
        <w:rPr>
          <w:rFonts w:ascii="Times New Roman" w:hAnsi="Times New Roman" w:cs="Times New Roman"/>
        </w:rPr>
        <w:t xml:space="preserve"> A request for accessing data from a database table or a set of tables</w:t>
      </w:r>
      <w:r w:rsidRPr="0CD3112F" w:rsidR="3AA05F04">
        <w:rPr>
          <w:rFonts w:ascii="Times New Roman" w:hAnsi="Times New Roman" w:cs="Times New Roman"/>
        </w:rPr>
        <w:t xml:space="preserve">.  Retrieves rows from a </w:t>
      </w:r>
      <w:r w:rsidRPr="0CD3112F" w:rsidR="4EAA8326">
        <w:rPr>
          <w:rFonts w:ascii="Times New Roman" w:hAnsi="Times New Roman" w:cs="Times New Roman"/>
        </w:rPr>
        <w:t xml:space="preserve">table, or tables in the database. </w:t>
      </w:r>
    </w:p>
    <w:p w:rsidRPr="00862037" w:rsidR="00155E0B" w:rsidP="00B93C3C" w:rsidRDefault="00155E0B" w14:paraId="212F0C01" w14:textId="77777777">
      <w:pPr>
        <w:pStyle w:val="Standard"/>
        <w:ind w:left="179"/>
        <w:rPr>
          <w:rFonts w:ascii="Times New Roman" w:hAnsi="Times New Roman" w:cs="Times New Roman"/>
        </w:rPr>
      </w:pPr>
      <w:r w:rsidRPr="4C36783E">
        <w:rPr>
          <w:rFonts w:ascii="Times New Roman" w:hAnsi="Times New Roman" w:cs="Times New Roman"/>
          <w:b/>
        </w:rPr>
        <w:t>Razor pages -</w:t>
      </w:r>
      <w:r w:rsidRPr="00862037">
        <w:rPr>
          <w:rFonts w:ascii="Times New Roman" w:hAnsi="Times New Roman" w:cs="Times New Roman"/>
        </w:rPr>
        <w:t xml:space="preserve"> A web application programming model that simplifies ASP.NET MVC by adopting file-based routing approach</w:t>
      </w:r>
    </w:p>
    <w:p w:rsidRPr="00862037" w:rsidR="00155E0B" w:rsidP="00B93C3C" w:rsidRDefault="00155E0B" w14:paraId="24EC3D69" w14:textId="77777777">
      <w:pPr>
        <w:pStyle w:val="Standard"/>
        <w:ind w:left="179"/>
        <w:rPr>
          <w:rFonts w:ascii="Times New Roman" w:hAnsi="Times New Roman" w:cs="Times New Roman"/>
        </w:rPr>
      </w:pPr>
      <w:r w:rsidRPr="4C36783E">
        <w:rPr>
          <w:rFonts w:ascii="Times New Roman" w:hAnsi="Times New Roman" w:cs="Times New Roman"/>
          <w:b/>
        </w:rPr>
        <w:t>Repair -</w:t>
      </w:r>
      <w:r w:rsidRPr="00862037">
        <w:rPr>
          <w:rFonts w:ascii="Times New Roman" w:hAnsi="Times New Roman" w:cs="Times New Roman"/>
        </w:rPr>
        <w:t xml:space="preserve"> Enable the user to view files or prompt them to redownload it </w:t>
      </w:r>
    </w:p>
    <w:p w:rsidRPr="00862037" w:rsidR="00155E0B" w:rsidP="00B93C3C" w:rsidRDefault="00155E0B" w14:paraId="15FC9DB8" w14:textId="77777777">
      <w:pPr>
        <w:pStyle w:val="Standard"/>
        <w:ind w:left="179"/>
        <w:rPr>
          <w:rFonts w:ascii="Times New Roman" w:hAnsi="Times New Roman" w:cs="Times New Roman"/>
        </w:rPr>
      </w:pPr>
      <w:proofErr w:type="spellStart"/>
      <w:r w:rsidRPr="4C36783E">
        <w:rPr>
          <w:rFonts w:ascii="Times New Roman" w:hAnsi="Times New Roman" w:cs="Times New Roman"/>
          <w:b/>
        </w:rPr>
        <w:t>RetrieveFeatureNames</w:t>
      </w:r>
      <w:proofErr w:type="spellEnd"/>
      <w:r w:rsidRPr="4C36783E">
        <w:rPr>
          <w:rFonts w:ascii="Times New Roman" w:hAnsi="Times New Roman" w:cs="Times New Roman"/>
          <w:b/>
        </w:rPr>
        <w:t xml:space="preserve"> -</w:t>
      </w:r>
      <w:r w:rsidRPr="00862037">
        <w:rPr>
          <w:rFonts w:ascii="Times New Roman" w:hAnsi="Times New Roman" w:cs="Times New Roman"/>
        </w:rPr>
        <w:t xml:space="preserve"> Function belonging to the </w:t>
      </w:r>
      <w:proofErr w:type="spellStart"/>
      <w:r w:rsidRPr="00862037">
        <w:rPr>
          <w:rFonts w:ascii="Times New Roman" w:hAnsi="Times New Roman" w:cs="Times New Roman"/>
        </w:rPr>
        <w:t>AllPlugins_Service_Object</w:t>
      </w:r>
      <w:proofErr w:type="spellEnd"/>
      <w:r w:rsidRPr="00862037">
        <w:rPr>
          <w:rFonts w:ascii="Times New Roman" w:hAnsi="Times New Roman" w:cs="Times New Roman"/>
        </w:rPr>
        <w:t xml:space="preserve"> that retrieves a list of available features defined in the plugin</w:t>
      </w:r>
    </w:p>
    <w:p w:rsidRPr="00862037" w:rsidR="00155E0B" w:rsidP="00B93C3C" w:rsidRDefault="00155E0B" w14:paraId="173B54A4" w14:textId="77777777">
      <w:pPr>
        <w:pStyle w:val="Standard"/>
        <w:ind w:left="179"/>
        <w:rPr>
          <w:rFonts w:ascii="Times New Roman" w:hAnsi="Times New Roman" w:cs="Times New Roman"/>
        </w:rPr>
      </w:pPr>
      <w:r w:rsidRPr="4C36783E">
        <w:rPr>
          <w:rFonts w:ascii="Times New Roman" w:hAnsi="Times New Roman" w:cs="Times New Roman"/>
          <w:b/>
        </w:rPr>
        <w:t>Scan -</w:t>
      </w:r>
      <w:r w:rsidRPr="00862037">
        <w:rPr>
          <w:rFonts w:ascii="Times New Roman" w:hAnsi="Times New Roman" w:cs="Times New Roman"/>
        </w:rPr>
        <w:t xml:space="preserve"> Involvement of hardware to digitize physical data</w:t>
      </w:r>
    </w:p>
    <w:p w:rsidRPr="00862037" w:rsidR="00155E0B" w:rsidP="00B93C3C" w:rsidRDefault="00155E0B" w14:paraId="5A2AE547" w14:textId="77777777">
      <w:pPr>
        <w:pStyle w:val="Standard"/>
        <w:ind w:left="179"/>
        <w:rPr>
          <w:rFonts w:ascii="Times New Roman" w:hAnsi="Times New Roman" w:cs="Times New Roman"/>
        </w:rPr>
      </w:pPr>
      <w:r w:rsidRPr="4C36783E">
        <w:rPr>
          <w:rFonts w:ascii="Times New Roman" w:hAnsi="Times New Roman" w:cs="Times New Roman"/>
          <w:b/>
        </w:rPr>
        <w:t>Search -</w:t>
      </w:r>
      <w:r w:rsidRPr="00862037">
        <w:rPr>
          <w:rFonts w:ascii="Times New Roman" w:hAnsi="Times New Roman" w:cs="Times New Roman"/>
        </w:rPr>
        <w:t xml:space="preserve"> Returns data to the user view as per the keyword inserted</w:t>
      </w:r>
    </w:p>
    <w:p w:rsidRPr="00862037" w:rsidR="00155E0B" w:rsidP="00B93C3C" w:rsidRDefault="00155E0B" w14:paraId="3AAABC7F" w14:textId="2534956B">
      <w:pPr>
        <w:pStyle w:val="Standard"/>
        <w:ind w:left="179"/>
        <w:rPr>
          <w:rFonts w:ascii="Times New Roman" w:hAnsi="Times New Roman" w:cs="Times New Roman"/>
        </w:rPr>
      </w:pPr>
      <w:r w:rsidRPr="4C36783E">
        <w:rPr>
          <w:rFonts w:ascii="Times New Roman" w:hAnsi="Times New Roman" w:cs="Times New Roman"/>
          <w:b/>
        </w:rPr>
        <w:t>TWAIN -</w:t>
      </w:r>
      <w:r w:rsidRPr="00862037">
        <w:rPr>
          <w:rFonts w:ascii="Times New Roman" w:hAnsi="Times New Roman" w:cs="Times New Roman"/>
        </w:rPr>
        <w:t xml:space="preserve"> Technology Without </w:t>
      </w:r>
      <w:proofErr w:type="gramStart"/>
      <w:r w:rsidRPr="00862037">
        <w:rPr>
          <w:rFonts w:ascii="Times New Roman" w:hAnsi="Times New Roman" w:cs="Times New Roman"/>
        </w:rPr>
        <w:t>An</w:t>
      </w:r>
      <w:proofErr w:type="gramEnd"/>
      <w:r w:rsidRPr="00862037">
        <w:rPr>
          <w:rFonts w:ascii="Times New Roman" w:hAnsi="Times New Roman" w:cs="Times New Roman"/>
        </w:rPr>
        <w:t xml:space="preserve"> </w:t>
      </w:r>
      <w:r w:rsidR="003278E5">
        <w:rPr>
          <w:rFonts w:ascii="Times New Roman" w:hAnsi="Times New Roman" w:cs="Times New Roman"/>
        </w:rPr>
        <w:t>I</w:t>
      </w:r>
      <w:r w:rsidRPr="00862037">
        <w:rPr>
          <w:rFonts w:ascii="Times New Roman" w:hAnsi="Times New Roman" w:cs="Times New Roman"/>
        </w:rPr>
        <w:t>nteresting Name that is used to pull images from a scanner or digital camera directly into a software that supports this method of technology</w:t>
      </w:r>
    </w:p>
    <w:p w:rsidR="00155E0B" w:rsidP="00B93C3C" w:rsidRDefault="00155E0B" w14:paraId="430E1699" w14:textId="77777777">
      <w:pPr>
        <w:pStyle w:val="Standard"/>
        <w:ind w:left="179"/>
        <w:rPr>
          <w:rFonts w:ascii="Times New Roman" w:hAnsi="Times New Roman" w:cs="Times New Roman"/>
          <w:color w:val="538135" w:themeColor="accent6" w:themeShade="BF"/>
        </w:rPr>
      </w:pPr>
      <w:r w:rsidRPr="4C36783E">
        <w:rPr>
          <w:rFonts w:ascii="Times New Roman" w:hAnsi="Times New Roman" w:cs="Times New Roman"/>
          <w:b/>
        </w:rPr>
        <w:t>View -</w:t>
      </w:r>
      <w:r w:rsidRPr="00862037">
        <w:rPr>
          <w:rFonts w:ascii="Times New Roman" w:hAnsi="Times New Roman" w:cs="Times New Roman"/>
        </w:rPr>
        <w:t xml:space="preserve"> A button that allows the user to view the file associated to a specific component of the data in the view</w:t>
      </w:r>
    </w:p>
    <w:p w:rsidR="00842D37" w:rsidP="00704AF2" w:rsidRDefault="007F3DB8" w14:paraId="6B256FAA" w14:textId="2594B22E">
      <w:pPr>
        <w:pStyle w:val="Heading1"/>
        <w:rPr>
          <w:rFonts w:ascii="Times New Roman" w:hAnsi="Times New Roman" w:cs="Times New Roman"/>
          <w:b/>
          <w:sz w:val="44"/>
          <w:szCs w:val="44"/>
        </w:rPr>
      </w:pPr>
      <w:bookmarkStart w:name="_Toc89538369" w:id="34"/>
      <w:r>
        <w:t>Appendix B: Analysis Models</w:t>
      </w:r>
      <w:bookmarkEnd w:id="34"/>
    </w:p>
    <w:p w:rsidR="0CD3112F" w:rsidP="00B93C3C" w:rsidRDefault="00704AF2" w14:paraId="279D7354" w14:textId="44BA8065">
      <w:pPr>
        <w:pStyle w:val="Standard"/>
        <w:rPr>
          <w:rFonts w:ascii="Times New Roman" w:hAnsi="Times New Roman" w:cs="Times New Roman"/>
          <w:color w:val="538135" w:themeColor="accent6" w:themeShade="BF"/>
        </w:rPr>
      </w:pPr>
      <w:r w:rsidRPr="00704AF2">
        <w:rPr>
          <w:rFonts w:ascii="Times New Roman" w:hAnsi="Times New Roman" w:cs="Times New Roman"/>
        </w:rPr>
        <w:t>N/A</w:t>
      </w:r>
    </w:p>
    <w:p w:rsidR="00842D37" w:rsidP="00B93C3C" w:rsidRDefault="007F3DB8" w14:paraId="6B256FAB" w14:textId="77777777">
      <w:pPr>
        <w:pStyle w:val="Heading1"/>
      </w:pPr>
      <w:bookmarkStart w:name="_Toc89538370" w:id="35"/>
      <w:r>
        <w:t>Appendix C: To Be Determined List</w:t>
      </w:r>
      <w:bookmarkEnd w:id="35"/>
    </w:p>
    <w:p w:rsidRPr="00704AF2" w:rsidR="00704AF2" w:rsidP="00704AF2" w:rsidRDefault="00704AF2" w14:paraId="6352B44C" w14:textId="77777777"/>
    <w:p w:rsidRPr="007D1843" w:rsidR="00542559" w:rsidP="00B93C3C" w:rsidRDefault="007004EF" w14:paraId="48D2536B" w14:textId="619ACA63">
      <w:pPr>
        <w:pStyle w:val="Standard"/>
        <w:numPr>
          <w:ilvl w:val="0"/>
          <w:numId w:val="22"/>
        </w:numPr>
        <w:ind w:left="540"/>
        <w:rPr>
          <w:rFonts w:ascii="Times New Roman" w:hAnsi="Times New Roman" w:cs="Times New Roman"/>
        </w:rPr>
      </w:pPr>
      <w:r w:rsidRPr="007D1843">
        <w:rPr>
          <w:rFonts w:ascii="Times New Roman" w:hAnsi="Times New Roman" w:cs="Times New Roman"/>
        </w:rPr>
        <w:t xml:space="preserve">Integrated </w:t>
      </w:r>
      <w:r w:rsidRPr="007D1843" w:rsidR="00542559">
        <w:rPr>
          <w:rFonts w:ascii="Times New Roman" w:hAnsi="Times New Roman" w:cs="Times New Roman"/>
        </w:rPr>
        <w:t xml:space="preserve">File </w:t>
      </w:r>
      <w:r w:rsidRPr="007D1843" w:rsidR="00575367">
        <w:rPr>
          <w:rFonts w:ascii="Times New Roman" w:hAnsi="Times New Roman" w:cs="Times New Roman"/>
        </w:rPr>
        <w:t xml:space="preserve">Repository </w:t>
      </w:r>
      <w:r w:rsidRPr="007D1843" w:rsidR="007D1843">
        <w:rPr>
          <w:rFonts w:ascii="Times New Roman" w:hAnsi="Times New Roman" w:cs="Times New Roman"/>
        </w:rPr>
        <w:t>technical solution</w:t>
      </w:r>
      <w:r w:rsidRPr="007D1843" w:rsidR="00575367">
        <w:rPr>
          <w:rFonts w:ascii="Times New Roman" w:hAnsi="Times New Roman" w:cs="Times New Roman"/>
        </w:rPr>
        <w:t xml:space="preserve"> </w:t>
      </w:r>
    </w:p>
    <w:p w:rsidRPr="007D1843" w:rsidR="00575367" w:rsidP="00B93C3C" w:rsidRDefault="00575367" w14:paraId="48DBF97A" w14:textId="76DBB2E7">
      <w:pPr>
        <w:pStyle w:val="Standard"/>
        <w:numPr>
          <w:ilvl w:val="0"/>
          <w:numId w:val="22"/>
        </w:numPr>
        <w:ind w:left="540"/>
        <w:rPr>
          <w:rFonts w:ascii="Times New Roman" w:hAnsi="Times New Roman" w:cs="Times New Roman"/>
        </w:rPr>
      </w:pPr>
      <w:r w:rsidRPr="007D1843">
        <w:rPr>
          <w:rFonts w:ascii="Times New Roman" w:hAnsi="Times New Roman" w:cs="Times New Roman"/>
        </w:rPr>
        <w:t>Integrate</w:t>
      </w:r>
      <w:r w:rsidR="00704AF2">
        <w:rPr>
          <w:rFonts w:ascii="Times New Roman" w:hAnsi="Times New Roman" w:cs="Times New Roman"/>
        </w:rPr>
        <w:t>d</w:t>
      </w:r>
      <w:r w:rsidRPr="007D1843">
        <w:rPr>
          <w:rFonts w:ascii="Times New Roman" w:hAnsi="Times New Roman" w:cs="Times New Roman"/>
        </w:rPr>
        <w:t xml:space="preserve"> Database </w:t>
      </w:r>
      <w:r w:rsidRPr="007D1843" w:rsidR="007D1843">
        <w:rPr>
          <w:rFonts w:ascii="Times New Roman" w:hAnsi="Times New Roman" w:cs="Times New Roman"/>
        </w:rPr>
        <w:t>technical solution</w:t>
      </w:r>
    </w:p>
    <w:p w:rsidRPr="007D1843" w:rsidR="007004EF" w:rsidP="00B93C3C" w:rsidRDefault="007004EF" w14:paraId="02B6BAD5" w14:textId="40F7A3E9">
      <w:pPr>
        <w:pStyle w:val="Standard"/>
        <w:numPr>
          <w:ilvl w:val="0"/>
          <w:numId w:val="22"/>
        </w:numPr>
        <w:ind w:left="540"/>
      </w:pPr>
      <w:r w:rsidRPr="007D1843">
        <w:rPr>
          <w:rFonts w:ascii="Times New Roman" w:hAnsi="Times New Roman" w:cs="Times New Roman"/>
        </w:rPr>
        <w:t xml:space="preserve">Integrated Authentication </w:t>
      </w:r>
      <w:r w:rsidRPr="007D1843" w:rsidR="007D1843">
        <w:rPr>
          <w:rFonts w:ascii="Times New Roman" w:hAnsi="Times New Roman" w:cs="Times New Roman"/>
        </w:rPr>
        <w:t>technical solution</w:t>
      </w:r>
    </w:p>
    <w:p w:rsidR="00842D37" w:rsidP="00B93C3C" w:rsidRDefault="00842D37" w14:paraId="6B256FAD" w14:textId="77777777">
      <w:pPr>
        <w:pStyle w:val="Standard"/>
        <w:rPr>
          <w:rFonts w:ascii="Times New Roman" w:hAnsi="Times New Roman" w:cs="Times New Roman"/>
        </w:rPr>
      </w:pPr>
    </w:p>
    <w:p w:rsidR="00842D37" w:rsidP="00B93C3C" w:rsidRDefault="00842D37" w14:paraId="6B256FAE" w14:textId="77777777">
      <w:pPr>
        <w:pStyle w:val="Standard"/>
        <w:rPr>
          <w:rFonts w:ascii="Times New Roman" w:hAnsi="Times New Roman" w:cs="Times New Roman"/>
        </w:rPr>
      </w:pPr>
    </w:p>
    <w:p w:rsidR="00842D37" w:rsidP="00B93C3C" w:rsidRDefault="00842D37" w14:paraId="6B256FAF" w14:textId="77777777">
      <w:pPr>
        <w:pStyle w:val="Standard"/>
        <w:rPr>
          <w:rFonts w:ascii="Times New Roman" w:hAnsi="Times New Roman" w:cs="Times New Roman"/>
        </w:rPr>
      </w:pPr>
    </w:p>
    <w:p w:rsidR="00842D37" w:rsidP="00B93C3C" w:rsidRDefault="00842D37" w14:paraId="6B256FB0" w14:textId="77777777">
      <w:pPr>
        <w:pStyle w:val="Standard"/>
        <w:rPr>
          <w:rFonts w:ascii="Times New Roman" w:hAnsi="Times New Roman" w:cs="Times New Roman"/>
        </w:rPr>
      </w:pPr>
    </w:p>
    <w:p w:rsidR="00842D37" w:rsidRDefault="00842D37" w14:paraId="6B256FB1" w14:textId="77777777">
      <w:pPr>
        <w:pStyle w:val="Standard"/>
      </w:pPr>
    </w:p>
    <w:sectPr w:rsidR="00842D37">
      <w:footerReference w:type="default" r:id="rId13"/>
      <w:pgSz w:w="12240" w:h="15840"/>
      <w:pgMar w:top="1134" w:right="1134" w:bottom="1134"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C4FD5" w:rsidRDefault="009C4FD5" w14:paraId="45FC73AD" w14:textId="77777777">
      <w:r>
        <w:separator/>
      </w:r>
    </w:p>
  </w:endnote>
  <w:endnote w:type="continuationSeparator" w:id="0">
    <w:p w:rsidR="009C4FD5" w:rsidRDefault="009C4FD5" w14:paraId="5B3CE4EB" w14:textId="77777777">
      <w:r>
        <w:continuationSeparator/>
      </w:r>
    </w:p>
  </w:endnote>
  <w:endnote w:type="continuationNotice" w:id="1">
    <w:p w:rsidR="009C4FD5" w:rsidRDefault="009C4FD5" w14:paraId="52B5546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
    <w:altName w:val="Calibri"/>
    <w:charset w:val="00"/>
    <w:family w:val="auto"/>
    <w:pitch w:val="variable"/>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iberation Sans">
    <w:altName w:val="Arial"/>
    <w:charset w:val="00"/>
    <w:family w:val="roman"/>
    <w:pitch w:val="variable"/>
  </w:font>
  <w:font w:name="Noto Sans CJK SC">
    <w:charset w:val="00"/>
    <w:family w:val="auto"/>
    <w:pitch w:val="variable"/>
  </w:font>
  <w:font w:name="Noto Sans Devanagari">
    <w:charset w:val="00"/>
    <w:family w:val="swiss"/>
    <w:pitch w:val="variable"/>
    <w:sig w:usb0="80008023" w:usb1="00002046" w:usb2="00000000" w:usb3="00000000" w:csb0="00000001" w:csb1="00000000"/>
  </w:font>
  <w:font w:name="OpenSymbol">
    <w:charset w:val="00"/>
    <w:family w:val="auto"/>
    <w:pitch w:val="variable"/>
  </w:font>
  <w:font w:name="Yu Mincho">
    <w:altName w:val="Yu Gothic"/>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3DB8" w:rsidP="6DAB6452" w:rsidRDefault="007F3DB8" w14:paraId="6B256E8A" w14:textId="5D8382CF">
    <w:pPr>
      <w:pStyle w:val="Standard"/>
      <w:jc w:val="right"/>
    </w:pPr>
    <w:r>
      <w:fldChar w:fldCharType="begin"/>
    </w:r>
    <w:r>
      <w:instrText xml:space="preserve"> PAGE </w:instrText>
    </w:r>
    <w:r>
      <w:fldChar w:fldCharType="separate"/>
    </w:r>
    <w:r>
      <w:t>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C4FD5" w:rsidRDefault="009C4FD5" w14:paraId="2F077219" w14:textId="77777777">
      <w:r>
        <w:rPr>
          <w:color w:val="000000"/>
        </w:rPr>
        <w:separator/>
      </w:r>
    </w:p>
  </w:footnote>
  <w:footnote w:type="continuationSeparator" w:id="0">
    <w:p w:rsidR="009C4FD5" w:rsidRDefault="009C4FD5" w14:paraId="60C429AA" w14:textId="77777777">
      <w:r>
        <w:continuationSeparator/>
      </w:r>
    </w:p>
  </w:footnote>
  <w:footnote w:type="continuationNotice" w:id="1">
    <w:p w:rsidR="009C4FD5" w:rsidRDefault="009C4FD5" w14:paraId="0CD609CF" w14:textId="77777777"/>
  </w:footnote>
</w:footnotes>
</file>

<file path=word/intelligence.xml><?xml version="1.0" encoding="utf-8"?>
<int:Intelligence xmlns:int="http://schemas.microsoft.com/office/intelligence/2019/intelligence">
  <int:IntelligenceSettings/>
  <int:Manifest>
    <int:WordHash hashCode="XM4FsrD+D2uPzY" id="JrniMd6T"/>
    <int:WordHash hashCode="RoHRJMxsS3O6q/" id="7E5mM2SK"/>
  </int:Manifest>
  <int:Observations>
    <int:Content id="JrniMd6T">
      <int:Rejection type="LegacyProofing"/>
    </int:Content>
    <int:Content id="7E5mM2SK">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65CED"/>
    <w:multiLevelType w:val="multilevel"/>
    <w:tmpl w:val="8ADA4A86"/>
    <w:styleLink w:val="WWNum7"/>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1" w15:restartNumberingAfterBreak="0">
    <w:nsid w:val="12981292"/>
    <w:multiLevelType w:val="multilevel"/>
    <w:tmpl w:val="468CC870"/>
    <w:styleLink w:val="WWNum6"/>
    <w:lvl w:ilvl="0">
      <w:start w:val="1"/>
      <w:numFmt w:val="lowerLetter"/>
      <w:lvlText w:val="%1"/>
      <w:lvlJc w:val="left"/>
      <w:pPr>
        <w:ind w:left="720" w:hanging="360"/>
      </w:pPr>
    </w:lvl>
    <w:lvl w:ilvl="1">
      <w:start w:val="1"/>
      <w:numFmt w:val="lowerLetter"/>
      <w:lvlText w:val="%1.%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 w15:restartNumberingAfterBreak="0">
    <w:nsid w:val="160D19D4"/>
    <w:multiLevelType w:val="multilevel"/>
    <w:tmpl w:val="FC48F1C6"/>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 w15:restartNumberingAfterBreak="0">
    <w:nsid w:val="1E2353EB"/>
    <w:multiLevelType w:val="hybridMultilevel"/>
    <w:tmpl w:val="FFFFFFFF"/>
    <w:lvl w:ilvl="0" w:tplc="2CDA355E">
      <w:start w:val="1"/>
      <w:numFmt w:val="bullet"/>
      <w:lvlText w:val=""/>
      <w:lvlJc w:val="left"/>
      <w:pPr>
        <w:ind w:left="720" w:hanging="360"/>
      </w:pPr>
      <w:rPr>
        <w:rFonts w:hint="default" w:ascii="Symbol" w:hAnsi="Symbol"/>
      </w:rPr>
    </w:lvl>
    <w:lvl w:ilvl="1" w:tplc="D94CF57C">
      <w:start w:val="1"/>
      <w:numFmt w:val="bullet"/>
      <w:lvlText w:val="o"/>
      <w:lvlJc w:val="left"/>
      <w:pPr>
        <w:ind w:left="1440" w:hanging="360"/>
      </w:pPr>
      <w:rPr>
        <w:rFonts w:hint="default" w:ascii="Courier New" w:hAnsi="Courier New"/>
      </w:rPr>
    </w:lvl>
    <w:lvl w:ilvl="2" w:tplc="35101EB8">
      <w:start w:val="1"/>
      <w:numFmt w:val="bullet"/>
      <w:lvlText w:val=""/>
      <w:lvlJc w:val="left"/>
      <w:pPr>
        <w:ind w:left="2160" w:hanging="360"/>
      </w:pPr>
      <w:rPr>
        <w:rFonts w:hint="default" w:ascii="Wingdings" w:hAnsi="Wingdings"/>
      </w:rPr>
    </w:lvl>
    <w:lvl w:ilvl="3" w:tplc="FB0478C2">
      <w:start w:val="1"/>
      <w:numFmt w:val="bullet"/>
      <w:lvlText w:val=""/>
      <w:lvlJc w:val="left"/>
      <w:pPr>
        <w:ind w:left="2880" w:hanging="360"/>
      </w:pPr>
      <w:rPr>
        <w:rFonts w:hint="default" w:ascii="Symbol" w:hAnsi="Symbol"/>
      </w:rPr>
    </w:lvl>
    <w:lvl w:ilvl="4" w:tplc="3E5A845A">
      <w:start w:val="1"/>
      <w:numFmt w:val="bullet"/>
      <w:lvlText w:val="o"/>
      <w:lvlJc w:val="left"/>
      <w:pPr>
        <w:ind w:left="3600" w:hanging="360"/>
      </w:pPr>
      <w:rPr>
        <w:rFonts w:hint="default" w:ascii="Courier New" w:hAnsi="Courier New"/>
      </w:rPr>
    </w:lvl>
    <w:lvl w:ilvl="5" w:tplc="E3806380">
      <w:start w:val="1"/>
      <w:numFmt w:val="bullet"/>
      <w:lvlText w:val=""/>
      <w:lvlJc w:val="left"/>
      <w:pPr>
        <w:ind w:left="4320" w:hanging="360"/>
      </w:pPr>
      <w:rPr>
        <w:rFonts w:hint="default" w:ascii="Wingdings" w:hAnsi="Wingdings"/>
      </w:rPr>
    </w:lvl>
    <w:lvl w:ilvl="6" w:tplc="C106875A">
      <w:start w:val="1"/>
      <w:numFmt w:val="bullet"/>
      <w:lvlText w:val=""/>
      <w:lvlJc w:val="left"/>
      <w:pPr>
        <w:ind w:left="5040" w:hanging="360"/>
      </w:pPr>
      <w:rPr>
        <w:rFonts w:hint="default" w:ascii="Symbol" w:hAnsi="Symbol"/>
      </w:rPr>
    </w:lvl>
    <w:lvl w:ilvl="7" w:tplc="2FC0261C">
      <w:start w:val="1"/>
      <w:numFmt w:val="bullet"/>
      <w:lvlText w:val="o"/>
      <w:lvlJc w:val="left"/>
      <w:pPr>
        <w:ind w:left="5760" w:hanging="360"/>
      </w:pPr>
      <w:rPr>
        <w:rFonts w:hint="default" w:ascii="Courier New" w:hAnsi="Courier New"/>
      </w:rPr>
    </w:lvl>
    <w:lvl w:ilvl="8" w:tplc="80D6EFEA">
      <w:start w:val="1"/>
      <w:numFmt w:val="bullet"/>
      <w:lvlText w:val=""/>
      <w:lvlJc w:val="left"/>
      <w:pPr>
        <w:ind w:left="6480" w:hanging="360"/>
      </w:pPr>
      <w:rPr>
        <w:rFonts w:hint="default" w:ascii="Wingdings" w:hAnsi="Wingdings"/>
      </w:rPr>
    </w:lvl>
  </w:abstractNum>
  <w:abstractNum w:abstractNumId="4" w15:restartNumberingAfterBreak="0">
    <w:nsid w:val="30833EAB"/>
    <w:multiLevelType w:val="multilevel"/>
    <w:tmpl w:val="BE52CC7C"/>
    <w:styleLink w:val="WWNum5"/>
    <w:lvl w:ilvl="0">
      <w:numFmt w:val="bullet"/>
      <w:lvlText w:val="•"/>
      <w:lvlJc w:val="left"/>
      <w:pPr>
        <w:ind w:left="583" w:hanging="360"/>
      </w:pPr>
      <w:rPr>
        <w:rFonts w:ascii="Times New Roma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5" w15:restartNumberingAfterBreak="0">
    <w:nsid w:val="39842D1C"/>
    <w:multiLevelType w:val="multilevel"/>
    <w:tmpl w:val="7D9E9F44"/>
    <w:styleLink w:val="WWNum3"/>
    <w:lvl w:ilvl="0">
      <w:numFmt w:val="bullet"/>
      <w:lvlText w:val="•"/>
      <w:lvlJc w:val="left"/>
      <w:pPr>
        <w:ind w:left="583" w:hanging="360"/>
      </w:pPr>
      <w:rPr>
        <w:rFonts w:ascii="Times New Roma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6" w15:restartNumberingAfterBreak="0">
    <w:nsid w:val="39A115FE"/>
    <w:multiLevelType w:val="multilevel"/>
    <w:tmpl w:val="EB166A6E"/>
    <w:styleLink w:val="WWNum2"/>
    <w:lvl w:ilvl="0">
      <w:numFmt w:val="bullet"/>
      <w:lvlText w:val="•"/>
      <w:lvlJc w:val="left"/>
      <w:pPr>
        <w:ind w:left="583" w:hanging="360"/>
      </w:pPr>
      <w:rPr>
        <w:rFonts w:ascii="Times New Roman" w:hAnsi="Times New Roman" w:cs="Times New Roman"/>
      </w:rPr>
    </w:lvl>
    <w:lvl w:ilvl="1">
      <w:numFmt w:val="bullet"/>
      <w:lvlText w:val="o"/>
      <w:lvlJc w:val="left"/>
      <w:pPr>
        <w:ind w:left="1303" w:hanging="360"/>
      </w:pPr>
      <w:rPr>
        <w:rFonts w:ascii="Courier New" w:hAnsi="Courier New" w:cs="Courier New"/>
      </w:rPr>
    </w:lvl>
    <w:lvl w:ilvl="2">
      <w:numFmt w:val="bullet"/>
      <w:lvlText w:val=""/>
      <w:lvlJc w:val="left"/>
      <w:pPr>
        <w:ind w:left="2023" w:hanging="360"/>
      </w:pPr>
      <w:rPr>
        <w:rFonts w:ascii="Wingdings" w:hAnsi="Wingdings" w:cs="Wingdings"/>
      </w:rPr>
    </w:lvl>
    <w:lvl w:ilvl="3">
      <w:numFmt w:val="bullet"/>
      <w:lvlText w:val=""/>
      <w:lvlJc w:val="left"/>
      <w:pPr>
        <w:ind w:left="2743" w:hanging="360"/>
      </w:pPr>
      <w:rPr>
        <w:rFonts w:ascii="Symbol" w:hAnsi="Symbol" w:cs="Symbol"/>
      </w:rPr>
    </w:lvl>
    <w:lvl w:ilvl="4">
      <w:numFmt w:val="bullet"/>
      <w:lvlText w:val="o"/>
      <w:lvlJc w:val="left"/>
      <w:pPr>
        <w:ind w:left="3463" w:hanging="360"/>
      </w:pPr>
      <w:rPr>
        <w:rFonts w:ascii="Courier New" w:hAnsi="Courier New" w:cs="Courier New"/>
      </w:rPr>
    </w:lvl>
    <w:lvl w:ilvl="5">
      <w:numFmt w:val="bullet"/>
      <w:lvlText w:val=""/>
      <w:lvlJc w:val="left"/>
      <w:pPr>
        <w:ind w:left="4183" w:hanging="360"/>
      </w:pPr>
      <w:rPr>
        <w:rFonts w:ascii="Wingdings" w:hAnsi="Wingdings" w:cs="Wingdings"/>
      </w:rPr>
    </w:lvl>
    <w:lvl w:ilvl="6">
      <w:numFmt w:val="bullet"/>
      <w:lvlText w:val=""/>
      <w:lvlJc w:val="left"/>
      <w:pPr>
        <w:ind w:left="4903" w:hanging="360"/>
      </w:pPr>
      <w:rPr>
        <w:rFonts w:ascii="Symbol" w:hAnsi="Symbol" w:cs="Symbol"/>
      </w:rPr>
    </w:lvl>
    <w:lvl w:ilvl="7">
      <w:numFmt w:val="bullet"/>
      <w:lvlText w:val="o"/>
      <w:lvlJc w:val="left"/>
      <w:pPr>
        <w:ind w:left="5623" w:hanging="360"/>
      </w:pPr>
      <w:rPr>
        <w:rFonts w:ascii="Courier New" w:hAnsi="Courier New" w:cs="Courier New"/>
      </w:rPr>
    </w:lvl>
    <w:lvl w:ilvl="8">
      <w:numFmt w:val="bullet"/>
      <w:lvlText w:val=""/>
      <w:lvlJc w:val="left"/>
      <w:pPr>
        <w:ind w:left="6343" w:hanging="360"/>
      </w:pPr>
      <w:rPr>
        <w:rFonts w:ascii="Wingdings" w:hAnsi="Wingdings" w:cs="Wingdings"/>
      </w:rPr>
    </w:lvl>
  </w:abstractNum>
  <w:abstractNum w:abstractNumId="7" w15:restartNumberingAfterBreak="0">
    <w:nsid w:val="3AB16A69"/>
    <w:multiLevelType w:val="hybridMultilevel"/>
    <w:tmpl w:val="33E8AA72"/>
    <w:lvl w:ilvl="0" w:tplc="C444171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7F2475"/>
    <w:multiLevelType w:val="hybridMultilevel"/>
    <w:tmpl w:val="B3D6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D1E426D"/>
    <w:multiLevelType w:val="hybridMultilevel"/>
    <w:tmpl w:val="38E4DF4E"/>
    <w:lvl w:ilvl="0" w:tplc="04090001">
      <w:start w:val="1"/>
      <w:numFmt w:val="bullet"/>
      <w:lvlText w:val=""/>
      <w:lvlJc w:val="left"/>
      <w:pPr>
        <w:ind w:left="1079" w:hanging="360"/>
      </w:pPr>
      <w:rPr>
        <w:rFonts w:hint="default" w:ascii="Symbol" w:hAnsi="Symbol"/>
      </w:rPr>
    </w:lvl>
    <w:lvl w:ilvl="1" w:tplc="04090003" w:tentative="1">
      <w:start w:val="1"/>
      <w:numFmt w:val="bullet"/>
      <w:lvlText w:val="o"/>
      <w:lvlJc w:val="left"/>
      <w:pPr>
        <w:ind w:left="1799" w:hanging="360"/>
      </w:pPr>
      <w:rPr>
        <w:rFonts w:hint="default" w:ascii="Courier New" w:hAnsi="Courier New" w:cs="Courier New"/>
      </w:rPr>
    </w:lvl>
    <w:lvl w:ilvl="2" w:tplc="04090005" w:tentative="1">
      <w:start w:val="1"/>
      <w:numFmt w:val="bullet"/>
      <w:lvlText w:val=""/>
      <w:lvlJc w:val="left"/>
      <w:pPr>
        <w:ind w:left="2519" w:hanging="360"/>
      </w:pPr>
      <w:rPr>
        <w:rFonts w:hint="default" w:ascii="Wingdings" w:hAnsi="Wingdings"/>
      </w:rPr>
    </w:lvl>
    <w:lvl w:ilvl="3" w:tplc="04090001" w:tentative="1">
      <w:start w:val="1"/>
      <w:numFmt w:val="bullet"/>
      <w:lvlText w:val=""/>
      <w:lvlJc w:val="left"/>
      <w:pPr>
        <w:ind w:left="3239" w:hanging="360"/>
      </w:pPr>
      <w:rPr>
        <w:rFonts w:hint="default" w:ascii="Symbol" w:hAnsi="Symbol"/>
      </w:rPr>
    </w:lvl>
    <w:lvl w:ilvl="4" w:tplc="04090003" w:tentative="1">
      <w:start w:val="1"/>
      <w:numFmt w:val="bullet"/>
      <w:lvlText w:val="o"/>
      <w:lvlJc w:val="left"/>
      <w:pPr>
        <w:ind w:left="3959" w:hanging="360"/>
      </w:pPr>
      <w:rPr>
        <w:rFonts w:hint="default" w:ascii="Courier New" w:hAnsi="Courier New" w:cs="Courier New"/>
      </w:rPr>
    </w:lvl>
    <w:lvl w:ilvl="5" w:tplc="04090005" w:tentative="1">
      <w:start w:val="1"/>
      <w:numFmt w:val="bullet"/>
      <w:lvlText w:val=""/>
      <w:lvlJc w:val="left"/>
      <w:pPr>
        <w:ind w:left="4679" w:hanging="360"/>
      </w:pPr>
      <w:rPr>
        <w:rFonts w:hint="default" w:ascii="Wingdings" w:hAnsi="Wingdings"/>
      </w:rPr>
    </w:lvl>
    <w:lvl w:ilvl="6" w:tplc="04090001" w:tentative="1">
      <w:start w:val="1"/>
      <w:numFmt w:val="bullet"/>
      <w:lvlText w:val=""/>
      <w:lvlJc w:val="left"/>
      <w:pPr>
        <w:ind w:left="5399" w:hanging="360"/>
      </w:pPr>
      <w:rPr>
        <w:rFonts w:hint="default" w:ascii="Symbol" w:hAnsi="Symbol"/>
      </w:rPr>
    </w:lvl>
    <w:lvl w:ilvl="7" w:tplc="04090003" w:tentative="1">
      <w:start w:val="1"/>
      <w:numFmt w:val="bullet"/>
      <w:lvlText w:val="o"/>
      <w:lvlJc w:val="left"/>
      <w:pPr>
        <w:ind w:left="6119" w:hanging="360"/>
      </w:pPr>
      <w:rPr>
        <w:rFonts w:hint="default" w:ascii="Courier New" w:hAnsi="Courier New" w:cs="Courier New"/>
      </w:rPr>
    </w:lvl>
    <w:lvl w:ilvl="8" w:tplc="04090005" w:tentative="1">
      <w:start w:val="1"/>
      <w:numFmt w:val="bullet"/>
      <w:lvlText w:val=""/>
      <w:lvlJc w:val="left"/>
      <w:pPr>
        <w:ind w:left="6839" w:hanging="360"/>
      </w:pPr>
      <w:rPr>
        <w:rFonts w:hint="default" w:ascii="Wingdings" w:hAnsi="Wingdings"/>
      </w:rPr>
    </w:lvl>
  </w:abstractNum>
  <w:abstractNum w:abstractNumId="10" w15:restartNumberingAfterBreak="0">
    <w:nsid w:val="51C0097B"/>
    <w:multiLevelType w:val="multilevel"/>
    <w:tmpl w:val="A50A0B50"/>
    <w:styleLink w:val="WWNum4"/>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11" w15:restartNumberingAfterBreak="0">
    <w:nsid w:val="5DFF37C5"/>
    <w:multiLevelType w:val="hybridMultilevel"/>
    <w:tmpl w:val="5B0C5F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5EF653DC"/>
    <w:multiLevelType w:val="hybridMultilevel"/>
    <w:tmpl w:val="C1D249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64876739"/>
    <w:multiLevelType w:val="hybridMultilevel"/>
    <w:tmpl w:val="85AA3B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7560246"/>
    <w:multiLevelType w:val="hybridMultilevel"/>
    <w:tmpl w:val="E5FEF4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78BF04B8"/>
    <w:multiLevelType w:val="hybridMultilevel"/>
    <w:tmpl w:val="68DC30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79601BD9"/>
    <w:multiLevelType w:val="multilevel"/>
    <w:tmpl w:val="29CA7D54"/>
    <w:styleLink w:val="WWNum1"/>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num w:numId="1">
    <w:abstractNumId w:val="2"/>
  </w:num>
  <w:num w:numId="2">
    <w:abstractNumId w:val="16"/>
  </w:num>
  <w:num w:numId="3">
    <w:abstractNumId w:val="6"/>
  </w:num>
  <w:num w:numId="4">
    <w:abstractNumId w:val="5"/>
  </w:num>
  <w:num w:numId="5">
    <w:abstractNumId w:val="10"/>
  </w:num>
  <w:num w:numId="6">
    <w:abstractNumId w:val="4"/>
  </w:num>
  <w:num w:numId="7">
    <w:abstractNumId w:val="1"/>
  </w:num>
  <w:num w:numId="8">
    <w:abstractNumId w:val="0"/>
  </w:num>
  <w:num w:numId="9">
    <w:abstractNumId w:val="6"/>
  </w:num>
  <w:num w:numId="10">
    <w:abstractNumId w:val="1"/>
    <w:lvlOverride w:ilvl="0">
      <w:startOverride w:val="1"/>
    </w:lvlOverride>
  </w:num>
  <w:num w:numId="11">
    <w:abstractNumId w:val="16"/>
  </w:num>
  <w:num w:numId="12">
    <w:abstractNumId w:val="5"/>
  </w:num>
  <w:num w:numId="13">
    <w:abstractNumId w:val="10"/>
  </w:num>
  <w:num w:numId="14">
    <w:abstractNumId w:val="4"/>
  </w:num>
  <w:num w:numId="15">
    <w:abstractNumId w:val="12"/>
  </w:num>
  <w:num w:numId="16">
    <w:abstractNumId w:val="9"/>
  </w:num>
  <w:num w:numId="17">
    <w:abstractNumId w:val="8"/>
  </w:num>
  <w:num w:numId="18">
    <w:abstractNumId w:val="3"/>
  </w:num>
  <w:num w:numId="19">
    <w:abstractNumId w:val="11"/>
  </w:num>
  <w:num w:numId="20">
    <w:abstractNumId w:val="7"/>
  </w:num>
  <w:num w:numId="21">
    <w:abstractNumId w:val="13"/>
  </w:num>
  <w:num w:numId="22">
    <w:abstractNumId w:val="14"/>
  </w:num>
  <w:num w:numId="23">
    <w:abstractNumId w:val="1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Tc2NjGxNDC2tLBQ0lEKTi0uzszPAykwqgUA2XXV5CwAAAA="/>
  </w:docVars>
  <w:rsids>
    <w:rsidRoot w:val="00842D37"/>
    <w:rsid w:val="00001BA5"/>
    <w:rsid w:val="00003BD7"/>
    <w:rsid w:val="00005AF8"/>
    <w:rsid w:val="0000719A"/>
    <w:rsid w:val="00007239"/>
    <w:rsid w:val="00011726"/>
    <w:rsid w:val="0001340F"/>
    <w:rsid w:val="00015342"/>
    <w:rsid w:val="0001582A"/>
    <w:rsid w:val="00015DC8"/>
    <w:rsid w:val="00015DFB"/>
    <w:rsid w:val="0001753C"/>
    <w:rsid w:val="0001791E"/>
    <w:rsid w:val="0002061E"/>
    <w:rsid w:val="00021BDA"/>
    <w:rsid w:val="000241E6"/>
    <w:rsid w:val="000242F1"/>
    <w:rsid w:val="00025D0D"/>
    <w:rsid w:val="000267BC"/>
    <w:rsid w:val="00031B8B"/>
    <w:rsid w:val="0003398F"/>
    <w:rsid w:val="00037739"/>
    <w:rsid w:val="00037B69"/>
    <w:rsid w:val="00037E8A"/>
    <w:rsid w:val="00041384"/>
    <w:rsid w:val="00043602"/>
    <w:rsid w:val="0004435A"/>
    <w:rsid w:val="00050000"/>
    <w:rsid w:val="000508C7"/>
    <w:rsid w:val="00050DFE"/>
    <w:rsid w:val="0005234E"/>
    <w:rsid w:val="00053FE4"/>
    <w:rsid w:val="000548A4"/>
    <w:rsid w:val="00056A77"/>
    <w:rsid w:val="00056A79"/>
    <w:rsid w:val="0005777A"/>
    <w:rsid w:val="00060B1B"/>
    <w:rsid w:val="00061167"/>
    <w:rsid w:val="00061CEA"/>
    <w:rsid w:val="00066692"/>
    <w:rsid w:val="00066DBB"/>
    <w:rsid w:val="00067027"/>
    <w:rsid w:val="0006763E"/>
    <w:rsid w:val="000679B8"/>
    <w:rsid w:val="00068F11"/>
    <w:rsid w:val="0007628A"/>
    <w:rsid w:val="00076FAB"/>
    <w:rsid w:val="0007725B"/>
    <w:rsid w:val="000778DF"/>
    <w:rsid w:val="00077E88"/>
    <w:rsid w:val="0008049A"/>
    <w:rsid w:val="000825AD"/>
    <w:rsid w:val="00083434"/>
    <w:rsid w:val="0008482E"/>
    <w:rsid w:val="00086E12"/>
    <w:rsid w:val="00086EDC"/>
    <w:rsid w:val="00090D33"/>
    <w:rsid w:val="00094DDB"/>
    <w:rsid w:val="000967B2"/>
    <w:rsid w:val="00097028"/>
    <w:rsid w:val="000A0054"/>
    <w:rsid w:val="000A0567"/>
    <w:rsid w:val="000A1314"/>
    <w:rsid w:val="000A477E"/>
    <w:rsid w:val="000A7F78"/>
    <w:rsid w:val="000A7FC0"/>
    <w:rsid w:val="000B0D8F"/>
    <w:rsid w:val="000B0F81"/>
    <w:rsid w:val="000B0FE5"/>
    <w:rsid w:val="000B44FB"/>
    <w:rsid w:val="000B5047"/>
    <w:rsid w:val="000B5A44"/>
    <w:rsid w:val="000B7EC7"/>
    <w:rsid w:val="000C02D7"/>
    <w:rsid w:val="000C0599"/>
    <w:rsid w:val="000C0F35"/>
    <w:rsid w:val="000C15F2"/>
    <w:rsid w:val="000C2182"/>
    <w:rsid w:val="000C281D"/>
    <w:rsid w:val="000C4751"/>
    <w:rsid w:val="000C5E19"/>
    <w:rsid w:val="000D1345"/>
    <w:rsid w:val="000D2EE8"/>
    <w:rsid w:val="000D4A03"/>
    <w:rsid w:val="000D5B7B"/>
    <w:rsid w:val="000D5F34"/>
    <w:rsid w:val="000D7F1D"/>
    <w:rsid w:val="000E1FDD"/>
    <w:rsid w:val="000E29DE"/>
    <w:rsid w:val="000E368B"/>
    <w:rsid w:val="000E3D90"/>
    <w:rsid w:val="000E44E6"/>
    <w:rsid w:val="000E47EE"/>
    <w:rsid w:val="000E5731"/>
    <w:rsid w:val="000F3158"/>
    <w:rsid w:val="0010111D"/>
    <w:rsid w:val="001031DF"/>
    <w:rsid w:val="00103AC9"/>
    <w:rsid w:val="001068E2"/>
    <w:rsid w:val="00107399"/>
    <w:rsid w:val="0011035C"/>
    <w:rsid w:val="001103BE"/>
    <w:rsid w:val="00110ED2"/>
    <w:rsid w:val="00111E14"/>
    <w:rsid w:val="001126F2"/>
    <w:rsid w:val="00113645"/>
    <w:rsid w:val="00114212"/>
    <w:rsid w:val="0011481D"/>
    <w:rsid w:val="00115175"/>
    <w:rsid w:val="00116137"/>
    <w:rsid w:val="00116CDA"/>
    <w:rsid w:val="00117F83"/>
    <w:rsid w:val="0011F129"/>
    <w:rsid w:val="0012111A"/>
    <w:rsid w:val="00121B49"/>
    <w:rsid w:val="0012772A"/>
    <w:rsid w:val="0013067F"/>
    <w:rsid w:val="00134D84"/>
    <w:rsid w:val="00137504"/>
    <w:rsid w:val="001404BA"/>
    <w:rsid w:val="00140C6E"/>
    <w:rsid w:val="00142D5E"/>
    <w:rsid w:val="00146A12"/>
    <w:rsid w:val="0014700B"/>
    <w:rsid w:val="00151B15"/>
    <w:rsid w:val="00153035"/>
    <w:rsid w:val="001557F2"/>
    <w:rsid w:val="00155DE7"/>
    <w:rsid w:val="00155E0B"/>
    <w:rsid w:val="0015740D"/>
    <w:rsid w:val="001661BF"/>
    <w:rsid w:val="00166776"/>
    <w:rsid w:val="001707ED"/>
    <w:rsid w:val="00171040"/>
    <w:rsid w:val="00171A7F"/>
    <w:rsid w:val="00172B3A"/>
    <w:rsid w:val="001730F9"/>
    <w:rsid w:val="001735ED"/>
    <w:rsid w:val="0017560D"/>
    <w:rsid w:val="001757C3"/>
    <w:rsid w:val="00180BBE"/>
    <w:rsid w:val="001845A4"/>
    <w:rsid w:val="001854E6"/>
    <w:rsid w:val="00186969"/>
    <w:rsid w:val="0019230B"/>
    <w:rsid w:val="001925C6"/>
    <w:rsid w:val="001925E8"/>
    <w:rsid w:val="00193915"/>
    <w:rsid w:val="0019449D"/>
    <w:rsid w:val="001A1E78"/>
    <w:rsid w:val="001A273B"/>
    <w:rsid w:val="001A3559"/>
    <w:rsid w:val="001A46A6"/>
    <w:rsid w:val="001A5245"/>
    <w:rsid w:val="001B0655"/>
    <w:rsid w:val="001B0753"/>
    <w:rsid w:val="001B0771"/>
    <w:rsid w:val="001B2467"/>
    <w:rsid w:val="001B3872"/>
    <w:rsid w:val="001B74E8"/>
    <w:rsid w:val="001B7B6C"/>
    <w:rsid w:val="001B7C23"/>
    <w:rsid w:val="001C0276"/>
    <w:rsid w:val="001C2318"/>
    <w:rsid w:val="001C30EF"/>
    <w:rsid w:val="001C678F"/>
    <w:rsid w:val="001D255B"/>
    <w:rsid w:val="001D29BB"/>
    <w:rsid w:val="001D6BB7"/>
    <w:rsid w:val="001D7786"/>
    <w:rsid w:val="001D79A4"/>
    <w:rsid w:val="001E0004"/>
    <w:rsid w:val="001E3C3B"/>
    <w:rsid w:val="001E43FC"/>
    <w:rsid w:val="001E5A72"/>
    <w:rsid w:val="001E5B3A"/>
    <w:rsid w:val="001E7877"/>
    <w:rsid w:val="001E7924"/>
    <w:rsid w:val="001F012F"/>
    <w:rsid w:val="001F0731"/>
    <w:rsid w:val="001F234F"/>
    <w:rsid w:val="001F2825"/>
    <w:rsid w:val="001F2CC0"/>
    <w:rsid w:val="001F3CD5"/>
    <w:rsid w:val="001F6A73"/>
    <w:rsid w:val="00202120"/>
    <w:rsid w:val="00204B0F"/>
    <w:rsid w:val="0020558F"/>
    <w:rsid w:val="002060B0"/>
    <w:rsid w:val="00206DB1"/>
    <w:rsid w:val="00211884"/>
    <w:rsid w:val="00211EC6"/>
    <w:rsid w:val="00212DF9"/>
    <w:rsid w:val="00213E04"/>
    <w:rsid w:val="0021421F"/>
    <w:rsid w:val="00214AE7"/>
    <w:rsid w:val="002168F7"/>
    <w:rsid w:val="002207C1"/>
    <w:rsid w:val="00221B8B"/>
    <w:rsid w:val="00223306"/>
    <w:rsid w:val="00227B8B"/>
    <w:rsid w:val="002323E9"/>
    <w:rsid w:val="00233510"/>
    <w:rsid w:val="002371B3"/>
    <w:rsid w:val="002373B6"/>
    <w:rsid w:val="00237E20"/>
    <w:rsid w:val="00240DF6"/>
    <w:rsid w:val="0024259F"/>
    <w:rsid w:val="00242C8D"/>
    <w:rsid w:val="00244C5F"/>
    <w:rsid w:val="002463CA"/>
    <w:rsid w:val="00247329"/>
    <w:rsid w:val="00250F39"/>
    <w:rsid w:val="00251133"/>
    <w:rsid w:val="00254CAD"/>
    <w:rsid w:val="00254ED8"/>
    <w:rsid w:val="00255D76"/>
    <w:rsid w:val="00263D6C"/>
    <w:rsid w:val="0026674B"/>
    <w:rsid w:val="0026681C"/>
    <w:rsid w:val="00267AE8"/>
    <w:rsid w:val="00272F43"/>
    <w:rsid w:val="002736F1"/>
    <w:rsid w:val="00273E28"/>
    <w:rsid w:val="002740B9"/>
    <w:rsid w:val="002746AE"/>
    <w:rsid w:val="00275D31"/>
    <w:rsid w:val="00277699"/>
    <w:rsid w:val="00280721"/>
    <w:rsid w:val="00283738"/>
    <w:rsid w:val="0028421F"/>
    <w:rsid w:val="00286953"/>
    <w:rsid w:val="00292362"/>
    <w:rsid w:val="002924D5"/>
    <w:rsid w:val="00292AF8"/>
    <w:rsid w:val="0029432F"/>
    <w:rsid w:val="002964FB"/>
    <w:rsid w:val="002A00D2"/>
    <w:rsid w:val="002A292D"/>
    <w:rsid w:val="002A3808"/>
    <w:rsid w:val="002A3913"/>
    <w:rsid w:val="002A39F8"/>
    <w:rsid w:val="002A557E"/>
    <w:rsid w:val="002A7BFA"/>
    <w:rsid w:val="002A7FBA"/>
    <w:rsid w:val="002B0941"/>
    <w:rsid w:val="002B0A11"/>
    <w:rsid w:val="002B1CD9"/>
    <w:rsid w:val="002B391C"/>
    <w:rsid w:val="002C205C"/>
    <w:rsid w:val="002C4AAA"/>
    <w:rsid w:val="002C6FC3"/>
    <w:rsid w:val="002D2CC5"/>
    <w:rsid w:val="002D4449"/>
    <w:rsid w:val="002D7D9D"/>
    <w:rsid w:val="002E073A"/>
    <w:rsid w:val="002E12A1"/>
    <w:rsid w:val="002E18AF"/>
    <w:rsid w:val="002E24D8"/>
    <w:rsid w:val="002E4207"/>
    <w:rsid w:val="002F113A"/>
    <w:rsid w:val="002F3C25"/>
    <w:rsid w:val="002F40EF"/>
    <w:rsid w:val="002F70E3"/>
    <w:rsid w:val="003004AD"/>
    <w:rsid w:val="00300DBB"/>
    <w:rsid w:val="00302C9C"/>
    <w:rsid w:val="00302F77"/>
    <w:rsid w:val="00303C19"/>
    <w:rsid w:val="00307273"/>
    <w:rsid w:val="00307BB6"/>
    <w:rsid w:val="00313D75"/>
    <w:rsid w:val="00321EAF"/>
    <w:rsid w:val="0032460F"/>
    <w:rsid w:val="003267B2"/>
    <w:rsid w:val="003272C1"/>
    <w:rsid w:val="003278E5"/>
    <w:rsid w:val="0033002F"/>
    <w:rsid w:val="0033099C"/>
    <w:rsid w:val="00337B60"/>
    <w:rsid w:val="00340A46"/>
    <w:rsid w:val="0034158B"/>
    <w:rsid w:val="003435C7"/>
    <w:rsid w:val="003442D7"/>
    <w:rsid w:val="00352200"/>
    <w:rsid w:val="003530C5"/>
    <w:rsid w:val="00353E35"/>
    <w:rsid w:val="00353E90"/>
    <w:rsid w:val="0035433A"/>
    <w:rsid w:val="0035508E"/>
    <w:rsid w:val="003572DA"/>
    <w:rsid w:val="00360318"/>
    <w:rsid w:val="00364408"/>
    <w:rsid w:val="00366F5D"/>
    <w:rsid w:val="00367D60"/>
    <w:rsid w:val="0037294E"/>
    <w:rsid w:val="003742E2"/>
    <w:rsid w:val="003761EF"/>
    <w:rsid w:val="00381390"/>
    <w:rsid w:val="00381CD9"/>
    <w:rsid w:val="00382972"/>
    <w:rsid w:val="00384702"/>
    <w:rsid w:val="00385E66"/>
    <w:rsid w:val="00386783"/>
    <w:rsid w:val="0038741B"/>
    <w:rsid w:val="003879FB"/>
    <w:rsid w:val="00387A89"/>
    <w:rsid w:val="003929A3"/>
    <w:rsid w:val="003949B8"/>
    <w:rsid w:val="0039526D"/>
    <w:rsid w:val="0039749D"/>
    <w:rsid w:val="003A0F86"/>
    <w:rsid w:val="003A1074"/>
    <w:rsid w:val="003A11A5"/>
    <w:rsid w:val="003A2844"/>
    <w:rsid w:val="003A2976"/>
    <w:rsid w:val="003A7479"/>
    <w:rsid w:val="003A7D53"/>
    <w:rsid w:val="003B0A26"/>
    <w:rsid w:val="003B7213"/>
    <w:rsid w:val="003B798F"/>
    <w:rsid w:val="003C1B41"/>
    <w:rsid w:val="003C1E19"/>
    <w:rsid w:val="003C2C78"/>
    <w:rsid w:val="003C2DA7"/>
    <w:rsid w:val="003C49EF"/>
    <w:rsid w:val="003C61AA"/>
    <w:rsid w:val="003C7835"/>
    <w:rsid w:val="003D2B49"/>
    <w:rsid w:val="003D36E6"/>
    <w:rsid w:val="003D3708"/>
    <w:rsid w:val="003D4D9B"/>
    <w:rsid w:val="003D5792"/>
    <w:rsid w:val="003D6CBB"/>
    <w:rsid w:val="003E0B92"/>
    <w:rsid w:val="003E342E"/>
    <w:rsid w:val="003E3F54"/>
    <w:rsid w:val="003E47E0"/>
    <w:rsid w:val="003E6075"/>
    <w:rsid w:val="003F2315"/>
    <w:rsid w:val="003F3AAE"/>
    <w:rsid w:val="003F4760"/>
    <w:rsid w:val="003F57ED"/>
    <w:rsid w:val="00400549"/>
    <w:rsid w:val="004009AD"/>
    <w:rsid w:val="00401274"/>
    <w:rsid w:val="00402BEE"/>
    <w:rsid w:val="00402DBD"/>
    <w:rsid w:val="00403C31"/>
    <w:rsid w:val="00403E88"/>
    <w:rsid w:val="00405032"/>
    <w:rsid w:val="004059D0"/>
    <w:rsid w:val="00405ABE"/>
    <w:rsid w:val="00405BF7"/>
    <w:rsid w:val="00410A4B"/>
    <w:rsid w:val="00411AF0"/>
    <w:rsid w:val="0041391D"/>
    <w:rsid w:val="00413FEE"/>
    <w:rsid w:val="00414160"/>
    <w:rsid w:val="0041583D"/>
    <w:rsid w:val="0041720C"/>
    <w:rsid w:val="00417462"/>
    <w:rsid w:val="00417A1E"/>
    <w:rsid w:val="004212AF"/>
    <w:rsid w:val="00423C4B"/>
    <w:rsid w:val="00424619"/>
    <w:rsid w:val="00426078"/>
    <w:rsid w:val="00427BF3"/>
    <w:rsid w:val="00431AEB"/>
    <w:rsid w:val="004328AF"/>
    <w:rsid w:val="00432F3B"/>
    <w:rsid w:val="00432F73"/>
    <w:rsid w:val="0044324B"/>
    <w:rsid w:val="00443D73"/>
    <w:rsid w:val="004460A4"/>
    <w:rsid w:val="0044708D"/>
    <w:rsid w:val="00450C25"/>
    <w:rsid w:val="00452BB1"/>
    <w:rsid w:val="00452F86"/>
    <w:rsid w:val="0045337D"/>
    <w:rsid w:val="004548F2"/>
    <w:rsid w:val="00456A7E"/>
    <w:rsid w:val="00460128"/>
    <w:rsid w:val="00460915"/>
    <w:rsid w:val="00465519"/>
    <w:rsid w:val="00465C39"/>
    <w:rsid w:val="00466CA4"/>
    <w:rsid w:val="0047023D"/>
    <w:rsid w:val="00470807"/>
    <w:rsid w:val="00470CAC"/>
    <w:rsid w:val="004716BF"/>
    <w:rsid w:val="00472DC7"/>
    <w:rsid w:val="004776A6"/>
    <w:rsid w:val="00481D94"/>
    <w:rsid w:val="00482DB4"/>
    <w:rsid w:val="00482FDB"/>
    <w:rsid w:val="00485BF7"/>
    <w:rsid w:val="00485DF7"/>
    <w:rsid w:val="00487E69"/>
    <w:rsid w:val="004900D6"/>
    <w:rsid w:val="00491C31"/>
    <w:rsid w:val="00491EC3"/>
    <w:rsid w:val="00493AAA"/>
    <w:rsid w:val="0049749B"/>
    <w:rsid w:val="004A2C13"/>
    <w:rsid w:val="004A306C"/>
    <w:rsid w:val="004A42DF"/>
    <w:rsid w:val="004A753A"/>
    <w:rsid w:val="004B5CB8"/>
    <w:rsid w:val="004B6162"/>
    <w:rsid w:val="004B7A0C"/>
    <w:rsid w:val="004C02E8"/>
    <w:rsid w:val="004C1637"/>
    <w:rsid w:val="004C1C7F"/>
    <w:rsid w:val="004C2730"/>
    <w:rsid w:val="004C3EED"/>
    <w:rsid w:val="004C5FA6"/>
    <w:rsid w:val="004C6FF7"/>
    <w:rsid w:val="004D0FEE"/>
    <w:rsid w:val="004D218E"/>
    <w:rsid w:val="004D2DE6"/>
    <w:rsid w:val="004D54D6"/>
    <w:rsid w:val="004D6538"/>
    <w:rsid w:val="004D7257"/>
    <w:rsid w:val="004D78EF"/>
    <w:rsid w:val="004D7F9F"/>
    <w:rsid w:val="004E0218"/>
    <w:rsid w:val="004E385F"/>
    <w:rsid w:val="004E5131"/>
    <w:rsid w:val="004E6D13"/>
    <w:rsid w:val="004F054C"/>
    <w:rsid w:val="004F106A"/>
    <w:rsid w:val="004F313F"/>
    <w:rsid w:val="004F74D3"/>
    <w:rsid w:val="004F7564"/>
    <w:rsid w:val="00501A24"/>
    <w:rsid w:val="00502F28"/>
    <w:rsid w:val="00504C3F"/>
    <w:rsid w:val="0050547B"/>
    <w:rsid w:val="00505D26"/>
    <w:rsid w:val="005064C1"/>
    <w:rsid w:val="00506C22"/>
    <w:rsid w:val="00507557"/>
    <w:rsid w:val="0050780B"/>
    <w:rsid w:val="005112E3"/>
    <w:rsid w:val="0051191A"/>
    <w:rsid w:val="00515330"/>
    <w:rsid w:val="00515E02"/>
    <w:rsid w:val="0051604F"/>
    <w:rsid w:val="00520412"/>
    <w:rsid w:val="0052379B"/>
    <w:rsid w:val="005241A7"/>
    <w:rsid w:val="00524213"/>
    <w:rsid w:val="00524898"/>
    <w:rsid w:val="005249A0"/>
    <w:rsid w:val="00525AF5"/>
    <w:rsid w:val="00531B28"/>
    <w:rsid w:val="00533C1A"/>
    <w:rsid w:val="00533E75"/>
    <w:rsid w:val="00534A6E"/>
    <w:rsid w:val="00534A8E"/>
    <w:rsid w:val="00537646"/>
    <w:rsid w:val="00537967"/>
    <w:rsid w:val="0054059B"/>
    <w:rsid w:val="00542559"/>
    <w:rsid w:val="00543127"/>
    <w:rsid w:val="00544730"/>
    <w:rsid w:val="005517A3"/>
    <w:rsid w:val="00552458"/>
    <w:rsid w:val="00554453"/>
    <w:rsid w:val="00554607"/>
    <w:rsid w:val="00556864"/>
    <w:rsid w:val="005572EC"/>
    <w:rsid w:val="00557A2E"/>
    <w:rsid w:val="0056338A"/>
    <w:rsid w:val="00564108"/>
    <w:rsid w:val="00565683"/>
    <w:rsid w:val="005677BC"/>
    <w:rsid w:val="005712FF"/>
    <w:rsid w:val="00573584"/>
    <w:rsid w:val="00573EB9"/>
    <w:rsid w:val="00574BAE"/>
    <w:rsid w:val="00575367"/>
    <w:rsid w:val="005773EF"/>
    <w:rsid w:val="00577D02"/>
    <w:rsid w:val="00580681"/>
    <w:rsid w:val="00581BEA"/>
    <w:rsid w:val="00582FB0"/>
    <w:rsid w:val="0059247E"/>
    <w:rsid w:val="0059718A"/>
    <w:rsid w:val="005A31AC"/>
    <w:rsid w:val="005A3C2F"/>
    <w:rsid w:val="005B099E"/>
    <w:rsid w:val="005B298A"/>
    <w:rsid w:val="005B4E35"/>
    <w:rsid w:val="005C0088"/>
    <w:rsid w:val="005C166E"/>
    <w:rsid w:val="005C7D0D"/>
    <w:rsid w:val="005D07BC"/>
    <w:rsid w:val="005D0D63"/>
    <w:rsid w:val="005D1766"/>
    <w:rsid w:val="005D1900"/>
    <w:rsid w:val="005D1F36"/>
    <w:rsid w:val="005D20B3"/>
    <w:rsid w:val="005D4F86"/>
    <w:rsid w:val="005E04D6"/>
    <w:rsid w:val="005E3759"/>
    <w:rsid w:val="005E3AA3"/>
    <w:rsid w:val="005E47B9"/>
    <w:rsid w:val="005E5941"/>
    <w:rsid w:val="005E6D12"/>
    <w:rsid w:val="005F2365"/>
    <w:rsid w:val="005F2ED9"/>
    <w:rsid w:val="005F3F6A"/>
    <w:rsid w:val="005F4E9E"/>
    <w:rsid w:val="005F742B"/>
    <w:rsid w:val="00602136"/>
    <w:rsid w:val="00602A06"/>
    <w:rsid w:val="00602BA5"/>
    <w:rsid w:val="00604E49"/>
    <w:rsid w:val="00607450"/>
    <w:rsid w:val="00612140"/>
    <w:rsid w:val="00612727"/>
    <w:rsid w:val="00615A60"/>
    <w:rsid w:val="00616EF5"/>
    <w:rsid w:val="00617FCB"/>
    <w:rsid w:val="0062084C"/>
    <w:rsid w:val="00623FBA"/>
    <w:rsid w:val="00630C29"/>
    <w:rsid w:val="00634BE2"/>
    <w:rsid w:val="00635296"/>
    <w:rsid w:val="00635315"/>
    <w:rsid w:val="0063646C"/>
    <w:rsid w:val="00636A64"/>
    <w:rsid w:val="00637C5D"/>
    <w:rsid w:val="00640585"/>
    <w:rsid w:val="006450C5"/>
    <w:rsid w:val="006473D7"/>
    <w:rsid w:val="00647E73"/>
    <w:rsid w:val="00651F4E"/>
    <w:rsid w:val="0065371E"/>
    <w:rsid w:val="006542AB"/>
    <w:rsid w:val="006568DF"/>
    <w:rsid w:val="006612F7"/>
    <w:rsid w:val="006675A7"/>
    <w:rsid w:val="006715C7"/>
    <w:rsid w:val="00671D47"/>
    <w:rsid w:val="00673ADF"/>
    <w:rsid w:val="00674733"/>
    <w:rsid w:val="00675738"/>
    <w:rsid w:val="006826FB"/>
    <w:rsid w:val="00683933"/>
    <w:rsid w:val="00685A09"/>
    <w:rsid w:val="006862AA"/>
    <w:rsid w:val="00686D94"/>
    <w:rsid w:val="00687C8C"/>
    <w:rsid w:val="00690396"/>
    <w:rsid w:val="006904A2"/>
    <w:rsid w:val="006926EE"/>
    <w:rsid w:val="00692727"/>
    <w:rsid w:val="006941A4"/>
    <w:rsid w:val="006942BC"/>
    <w:rsid w:val="00695149"/>
    <w:rsid w:val="006A292E"/>
    <w:rsid w:val="006A55E4"/>
    <w:rsid w:val="006A750A"/>
    <w:rsid w:val="006B01DC"/>
    <w:rsid w:val="006B03CF"/>
    <w:rsid w:val="006B3379"/>
    <w:rsid w:val="006B74F7"/>
    <w:rsid w:val="006B7E28"/>
    <w:rsid w:val="006C09CF"/>
    <w:rsid w:val="006C0A91"/>
    <w:rsid w:val="006C2827"/>
    <w:rsid w:val="006C7427"/>
    <w:rsid w:val="006D279B"/>
    <w:rsid w:val="006D2D96"/>
    <w:rsid w:val="006D2E60"/>
    <w:rsid w:val="006D50B2"/>
    <w:rsid w:val="006D79EC"/>
    <w:rsid w:val="006E2357"/>
    <w:rsid w:val="006E5F9C"/>
    <w:rsid w:val="006E7B43"/>
    <w:rsid w:val="006F0477"/>
    <w:rsid w:val="006F0C89"/>
    <w:rsid w:val="006F3C28"/>
    <w:rsid w:val="006F3D54"/>
    <w:rsid w:val="006F562D"/>
    <w:rsid w:val="006F5F58"/>
    <w:rsid w:val="007004EF"/>
    <w:rsid w:val="007016BA"/>
    <w:rsid w:val="00701DDF"/>
    <w:rsid w:val="00701EE5"/>
    <w:rsid w:val="0070444C"/>
    <w:rsid w:val="00704AF2"/>
    <w:rsid w:val="00704F74"/>
    <w:rsid w:val="00706343"/>
    <w:rsid w:val="007068BD"/>
    <w:rsid w:val="00706AEE"/>
    <w:rsid w:val="007101B7"/>
    <w:rsid w:val="0071122F"/>
    <w:rsid w:val="00712280"/>
    <w:rsid w:val="00717BB9"/>
    <w:rsid w:val="00722562"/>
    <w:rsid w:val="00723C60"/>
    <w:rsid w:val="007240BA"/>
    <w:rsid w:val="007243A3"/>
    <w:rsid w:val="00724E29"/>
    <w:rsid w:val="0072704B"/>
    <w:rsid w:val="00727749"/>
    <w:rsid w:val="00727946"/>
    <w:rsid w:val="007313B7"/>
    <w:rsid w:val="00732903"/>
    <w:rsid w:val="00735E56"/>
    <w:rsid w:val="00737F5C"/>
    <w:rsid w:val="00740F93"/>
    <w:rsid w:val="00742A0E"/>
    <w:rsid w:val="00742EDB"/>
    <w:rsid w:val="007471D8"/>
    <w:rsid w:val="007502C6"/>
    <w:rsid w:val="00752C3A"/>
    <w:rsid w:val="00752D4F"/>
    <w:rsid w:val="007560EC"/>
    <w:rsid w:val="007601D4"/>
    <w:rsid w:val="007618FF"/>
    <w:rsid w:val="00762916"/>
    <w:rsid w:val="00763D48"/>
    <w:rsid w:val="00763D7F"/>
    <w:rsid w:val="00765C4C"/>
    <w:rsid w:val="0076682C"/>
    <w:rsid w:val="00766D15"/>
    <w:rsid w:val="007670B7"/>
    <w:rsid w:val="007712B8"/>
    <w:rsid w:val="007712E2"/>
    <w:rsid w:val="00771640"/>
    <w:rsid w:val="00772F64"/>
    <w:rsid w:val="0077368D"/>
    <w:rsid w:val="00776CB1"/>
    <w:rsid w:val="00780DD4"/>
    <w:rsid w:val="00780F42"/>
    <w:rsid w:val="00784D9D"/>
    <w:rsid w:val="0079029F"/>
    <w:rsid w:val="00791612"/>
    <w:rsid w:val="00791B28"/>
    <w:rsid w:val="00791CD3"/>
    <w:rsid w:val="0079324B"/>
    <w:rsid w:val="00793297"/>
    <w:rsid w:val="00795C76"/>
    <w:rsid w:val="00796B5A"/>
    <w:rsid w:val="007A13F2"/>
    <w:rsid w:val="007A189B"/>
    <w:rsid w:val="007B01A9"/>
    <w:rsid w:val="007B1405"/>
    <w:rsid w:val="007B4E14"/>
    <w:rsid w:val="007B6B40"/>
    <w:rsid w:val="007B75B1"/>
    <w:rsid w:val="007C04BE"/>
    <w:rsid w:val="007C0E0B"/>
    <w:rsid w:val="007C1458"/>
    <w:rsid w:val="007C2F57"/>
    <w:rsid w:val="007C6F3D"/>
    <w:rsid w:val="007C7635"/>
    <w:rsid w:val="007D0F56"/>
    <w:rsid w:val="007D17AC"/>
    <w:rsid w:val="007D1843"/>
    <w:rsid w:val="007D37A8"/>
    <w:rsid w:val="007D58BE"/>
    <w:rsid w:val="007D6992"/>
    <w:rsid w:val="007D716E"/>
    <w:rsid w:val="007E0032"/>
    <w:rsid w:val="007E0114"/>
    <w:rsid w:val="007E21D1"/>
    <w:rsid w:val="007E2511"/>
    <w:rsid w:val="007E2AEF"/>
    <w:rsid w:val="007E3877"/>
    <w:rsid w:val="007E3F94"/>
    <w:rsid w:val="007E4115"/>
    <w:rsid w:val="007E4DCB"/>
    <w:rsid w:val="007E4F84"/>
    <w:rsid w:val="007E5A2E"/>
    <w:rsid w:val="007E7B92"/>
    <w:rsid w:val="007E7C3E"/>
    <w:rsid w:val="007E7EC8"/>
    <w:rsid w:val="007F03F9"/>
    <w:rsid w:val="007F3DB8"/>
    <w:rsid w:val="007F4172"/>
    <w:rsid w:val="007F5770"/>
    <w:rsid w:val="00800D18"/>
    <w:rsid w:val="00800EAA"/>
    <w:rsid w:val="00801398"/>
    <w:rsid w:val="00802E3E"/>
    <w:rsid w:val="0080666D"/>
    <w:rsid w:val="00813A96"/>
    <w:rsid w:val="00813D6F"/>
    <w:rsid w:val="00820C31"/>
    <w:rsid w:val="00821B4F"/>
    <w:rsid w:val="00822FD3"/>
    <w:rsid w:val="00823880"/>
    <w:rsid w:val="00823E25"/>
    <w:rsid w:val="00823F9F"/>
    <w:rsid w:val="00830C73"/>
    <w:rsid w:val="00835FBD"/>
    <w:rsid w:val="00836D2B"/>
    <w:rsid w:val="008410AE"/>
    <w:rsid w:val="0084140F"/>
    <w:rsid w:val="0084197D"/>
    <w:rsid w:val="00842254"/>
    <w:rsid w:val="00842D37"/>
    <w:rsid w:val="00843DF7"/>
    <w:rsid w:val="00844F20"/>
    <w:rsid w:val="00845954"/>
    <w:rsid w:val="008473DD"/>
    <w:rsid w:val="00847C26"/>
    <w:rsid w:val="00850413"/>
    <w:rsid w:val="00851763"/>
    <w:rsid w:val="00852F63"/>
    <w:rsid w:val="00860152"/>
    <w:rsid w:val="008612C3"/>
    <w:rsid w:val="00862037"/>
    <w:rsid w:val="00864C88"/>
    <w:rsid w:val="00867775"/>
    <w:rsid w:val="00870E8D"/>
    <w:rsid w:val="00875237"/>
    <w:rsid w:val="0087633A"/>
    <w:rsid w:val="00876B96"/>
    <w:rsid w:val="00881087"/>
    <w:rsid w:val="00882251"/>
    <w:rsid w:val="00882A82"/>
    <w:rsid w:val="008839D4"/>
    <w:rsid w:val="00883C94"/>
    <w:rsid w:val="008840FA"/>
    <w:rsid w:val="00884857"/>
    <w:rsid w:val="00891675"/>
    <w:rsid w:val="00891842"/>
    <w:rsid w:val="00893375"/>
    <w:rsid w:val="00893A10"/>
    <w:rsid w:val="008A077A"/>
    <w:rsid w:val="008A152E"/>
    <w:rsid w:val="008A15BC"/>
    <w:rsid w:val="008A3589"/>
    <w:rsid w:val="008A3978"/>
    <w:rsid w:val="008A3DA8"/>
    <w:rsid w:val="008A4782"/>
    <w:rsid w:val="008A5365"/>
    <w:rsid w:val="008A63A8"/>
    <w:rsid w:val="008A7725"/>
    <w:rsid w:val="008B0264"/>
    <w:rsid w:val="008B39FF"/>
    <w:rsid w:val="008B4389"/>
    <w:rsid w:val="008B5CB5"/>
    <w:rsid w:val="008B6DE7"/>
    <w:rsid w:val="008B7D66"/>
    <w:rsid w:val="008C11A5"/>
    <w:rsid w:val="008C4237"/>
    <w:rsid w:val="008C42D6"/>
    <w:rsid w:val="008C444B"/>
    <w:rsid w:val="008C5602"/>
    <w:rsid w:val="008D1823"/>
    <w:rsid w:val="008D3184"/>
    <w:rsid w:val="008D3A6B"/>
    <w:rsid w:val="008D4E0C"/>
    <w:rsid w:val="008D57F9"/>
    <w:rsid w:val="008E2112"/>
    <w:rsid w:val="008E235F"/>
    <w:rsid w:val="008E3365"/>
    <w:rsid w:val="008E33AD"/>
    <w:rsid w:val="008E7A29"/>
    <w:rsid w:val="008E7F20"/>
    <w:rsid w:val="008F0621"/>
    <w:rsid w:val="008F0B3C"/>
    <w:rsid w:val="008F196D"/>
    <w:rsid w:val="008F3465"/>
    <w:rsid w:val="008F3536"/>
    <w:rsid w:val="008F45B0"/>
    <w:rsid w:val="008F678A"/>
    <w:rsid w:val="00901078"/>
    <w:rsid w:val="00903462"/>
    <w:rsid w:val="009045AA"/>
    <w:rsid w:val="00904CBC"/>
    <w:rsid w:val="00905519"/>
    <w:rsid w:val="0091253D"/>
    <w:rsid w:val="00912CCB"/>
    <w:rsid w:val="00914C16"/>
    <w:rsid w:val="0091543A"/>
    <w:rsid w:val="0091591A"/>
    <w:rsid w:val="00915E96"/>
    <w:rsid w:val="00916980"/>
    <w:rsid w:val="00916FFA"/>
    <w:rsid w:val="00917550"/>
    <w:rsid w:val="00917BAC"/>
    <w:rsid w:val="00925DA3"/>
    <w:rsid w:val="0093098A"/>
    <w:rsid w:val="009316DF"/>
    <w:rsid w:val="0093301C"/>
    <w:rsid w:val="009347A7"/>
    <w:rsid w:val="00934C85"/>
    <w:rsid w:val="00934F0D"/>
    <w:rsid w:val="00936BEC"/>
    <w:rsid w:val="00936E43"/>
    <w:rsid w:val="009373F9"/>
    <w:rsid w:val="009414D2"/>
    <w:rsid w:val="009437E1"/>
    <w:rsid w:val="0094407D"/>
    <w:rsid w:val="0094555B"/>
    <w:rsid w:val="009529D2"/>
    <w:rsid w:val="0095359B"/>
    <w:rsid w:val="00955255"/>
    <w:rsid w:val="0096091A"/>
    <w:rsid w:val="00962639"/>
    <w:rsid w:val="00963B6C"/>
    <w:rsid w:val="0096624F"/>
    <w:rsid w:val="009663F8"/>
    <w:rsid w:val="00966585"/>
    <w:rsid w:val="00966FEA"/>
    <w:rsid w:val="0097059F"/>
    <w:rsid w:val="00971533"/>
    <w:rsid w:val="00971DA9"/>
    <w:rsid w:val="00976E60"/>
    <w:rsid w:val="0097728F"/>
    <w:rsid w:val="00981E3E"/>
    <w:rsid w:val="0098404D"/>
    <w:rsid w:val="00990A83"/>
    <w:rsid w:val="009926AA"/>
    <w:rsid w:val="00993DD4"/>
    <w:rsid w:val="00997ED9"/>
    <w:rsid w:val="009A012E"/>
    <w:rsid w:val="009A23CA"/>
    <w:rsid w:val="009A2A23"/>
    <w:rsid w:val="009A2B79"/>
    <w:rsid w:val="009A53F8"/>
    <w:rsid w:val="009A5494"/>
    <w:rsid w:val="009A63C5"/>
    <w:rsid w:val="009A6C4A"/>
    <w:rsid w:val="009A79CC"/>
    <w:rsid w:val="009B2D8E"/>
    <w:rsid w:val="009B460D"/>
    <w:rsid w:val="009B4677"/>
    <w:rsid w:val="009C082A"/>
    <w:rsid w:val="009C0C92"/>
    <w:rsid w:val="009C4FD5"/>
    <w:rsid w:val="009C5740"/>
    <w:rsid w:val="009C5F1F"/>
    <w:rsid w:val="009C6168"/>
    <w:rsid w:val="009C7B4A"/>
    <w:rsid w:val="009C7CF2"/>
    <w:rsid w:val="009D022A"/>
    <w:rsid w:val="009D089D"/>
    <w:rsid w:val="009D1297"/>
    <w:rsid w:val="009D1A9B"/>
    <w:rsid w:val="009D426E"/>
    <w:rsid w:val="009D64FF"/>
    <w:rsid w:val="009D74AE"/>
    <w:rsid w:val="009E079C"/>
    <w:rsid w:val="009E2473"/>
    <w:rsid w:val="009E3278"/>
    <w:rsid w:val="009E3CD0"/>
    <w:rsid w:val="009E406F"/>
    <w:rsid w:val="009E407A"/>
    <w:rsid w:val="009E59AA"/>
    <w:rsid w:val="009E6160"/>
    <w:rsid w:val="009E6B80"/>
    <w:rsid w:val="009E7B7B"/>
    <w:rsid w:val="009F053E"/>
    <w:rsid w:val="009F1278"/>
    <w:rsid w:val="009F1A26"/>
    <w:rsid w:val="009F1C49"/>
    <w:rsid w:val="009F338B"/>
    <w:rsid w:val="009F34C3"/>
    <w:rsid w:val="009F5A75"/>
    <w:rsid w:val="00A021B4"/>
    <w:rsid w:val="00A05B51"/>
    <w:rsid w:val="00A079F0"/>
    <w:rsid w:val="00A11671"/>
    <w:rsid w:val="00A12342"/>
    <w:rsid w:val="00A14404"/>
    <w:rsid w:val="00A15F8D"/>
    <w:rsid w:val="00A1649B"/>
    <w:rsid w:val="00A20FE2"/>
    <w:rsid w:val="00A24BF9"/>
    <w:rsid w:val="00A31A97"/>
    <w:rsid w:val="00A323AE"/>
    <w:rsid w:val="00A33644"/>
    <w:rsid w:val="00A34AFD"/>
    <w:rsid w:val="00A355AF"/>
    <w:rsid w:val="00A376C9"/>
    <w:rsid w:val="00A377A5"/>
    <w:rsid w:val="00A43133"/>
    <w:rsid w:val="00A503F4"/>
    <w:rsid w:val="00A515E5"/>
    <w:rsid w:val="00A57E62"/>
    <w:rsid w:val="00A626B1"/>
    <w:rsid w:val="00A6281A"/>
    <w:rsid w:val="00A63786"/>
    <w:rsid w:val="00A65240"/>
    <w:rsid w:val="00A6555C"/>
    <w:rsid w:val="00A6680C"/>
    <w:rsid w:val="00A6748C"/>
    <w:rsid w:val="00A67674"/>
    <w:rsid w:val="00A70E63"/>
    <w:rsid w:val="00A716B7"/>
    <w:rsid w:val="00A72818"/>
    <w:rsid w:val="00A741DC"/>
    <w:rsid w:val="00A74D98"/>
    <w:rsid w:val="00A75171"/>
    <w:rsid w:val="00A75ECD"/>
    <w:rsid w:val="00A77456"/>
    <w:rsid w:val="00A80030"/>
    <w:rsid w:val="00A808D0"/>
    <w:rsid w:val="00A82939"/>
    <w:rsid w:val="00A82E5B"/>
    <w:rsid w:val="00A84446"/>
    <w:rsid w:val="00A84601"/>
    <w:rsid w:val="00A8489E"/>
    <w:rsid w:val="00A921B1"/>
    <w:rsid w:val="00A961F3"/>
    <w:rsid w:val="00A9638F"/>
    <w:rsid w:val="00A96BEA"/>
    <w:rsid w:val="00A96E74"/>
    <w:rsid w:val="00A96F5A"/>
    <w:rsid w:val="00AA12C4"/>
    <w:rsid w:val="00AA3A67"/>
    <w:rsid w:val="00AA4F43"/>
    <w:rsid w:val="00AA6024"/>
    <w:rsid w:val="00AA7874"/>
    <w:rsid w:val="00AB039C"/>
    <w:rsid w:val="00AB116A"/>
    <w:rsid w:val="00AB1574"/>
    <w:rsid w:val="00AB1B77"/>
    <w:rsid w:val="00AB2DB0"/>
    <w:rsid w:val="00AB50B8"/>
    <w:rsid w:val="00AB5A64"/>
    <w:rsid w:val="00AC423C"/>
    <w:rsid w:val="00AC7E60"/>
    <w:rsid w:val="00AD0790"/>
    <w:rsid w:val="00AD3BED"/>
    <w:rsid w:val="00AD55E4"/>
    <w:rsid w:val="00AD63D0"/>
    <w:rsid w:val="00AD7698"/>
    <w:rsid w:val="00AD77C7"/>
    <w:rsid w:val="00AE2BE9"/>
    <w:rsid w:val="00AE36EE"/>
    <w:rsid w:val="00AE5607"/>
    <w:rsid w:val="00AE56EC"/>
    <w:rsid w:val="00AF380C"/>
    <w:rsid w:val="00AF39A7"/>
    <w:rsid w:val="00AF5914"/>
    <w:rsid w:val="00AF5C12"/>
    <w:rsid w:val="00B01841"/>
    <w:rsid w:val="00B0437F"/>
    <w:rsid w:val="00B05003"/>
    <w:rsid w:val="00B062B1"/>
    <w:rsid w:val="00B073AB"/>
    <w:rsid w:val="00B117B7"/>
    <w:rsid w:val="00B13BC6"/>
    <w:rsid w:val="00B15582"/>
    <w:rsid w:val="00B21FA0"/>
    <w:rsid w:val="00B22CA2"/>
    <w:rsid w:val="00B23467"/>
    <w:rsid w:val="00B3009D"/>
    <w:rsid w:val="00B30190"/>
    <w:rsid w:val="00B36577"/>
    <w:rsid w:val="00B41679"/>
    <w:rsid w:val="00B43772"/>
    <w:rsid w:val="00B46163"/>
    <w:rsid w:val="00B476E9"/>
    <w:rsid w:val="00B47F07"/>
    <w:rsid w:val="00B5065C"/>
    <w:rsid w:val="00B5067E"/>
    <w:rsid w:val="00B527CA"/>
    <w:rsid w:val="00B53A6E"/>
    <w:rsid w:val="00B54576"/>
    <w:rsid w:val="00B5540A"/>
    <w:rsid w:val="00B56C5D"/>
    <w:rsid w:val="00B56C8A"/>
    <w:rsid w:val="00B6257F"/>
    <w:rsid w:val="00B62BA8"/>
    <w:rsid w:val="00B6361B"/>
    <w:rsid w:val="00B64681"/>
    <w:rsid w:val="00B659D4"/>
    <w:rsid w:val="00B6645D"/>
    <w:rsid w:val="00B66B5F"/>
    <w:rsid w:val="00B70332"/>
    <w:rsid w:val="00B74240"/>
    <w:rsid w:val="00B74CBB"/>
    <w:rsid w:val="00B750D6"/>
    <w:rsid w:val="00B763E4"/>
    <w:rsid w:val="00B76BCD"/>
    <w:rsid w:val="00B7734C"/>
    <w:rsid w:val="00B81849"/>
    <w:rsid w:val="00B83FDA"/>
    <w:rsid w:val="00B84932"/>
    <w:rsid w:val="00B850F3"/>
    <w:rsid w:val="00B86399"/>
    <w:rsid w:val="00B876AD"/>
    <w:rsid w:val="00B908F2"/>
    <w:rsid w:val="00B91499"/>
    <w:rsid w:val="00B932AB"/>
    <w:rsid w:val="00B93C3C"/>
    <w:rsid w:val="00B94AF2"/>
    <w:rsid w:val="00B95800"/>
    <w:rsid w:val="00B96C71"/>
    <w:rsid w:val="00BA2BE1"/>
    <w:rsid w:val="00BA3FBF"/>
    <w:rsid w:val="00BA5374"/>
    <w:rsid w:val="00BA6EC6"/>
    <w:rsid w:val="00BA78CC"/>
    <w:rsid w:val="00BB0DCD"/>
    <w:rsid w:val="00BB248A"/>
    <w:rsid w:val="00BB299B"/>
    <w:rsid w:val="00BB3758"/>
    <w:rsid w:val="00BC2DAA"/>
    <w:rsid w:val="00BC423D"/>
    <w:rsid w:val="00BC4EEB"/>
    <w:rsid w:val="00BC6575"/>
    <w:rsid w:val="00BD0BC9"/>
    <w:rsid w:val="00BD0F56"/>
    <w:rsid w:val="00BD2CAE"/>
    <w:rsid w:val="00BD31DB"/>
    <w:rsid w:val="00BD54B7"/>
    <w:rsid w:val="00BD64FA"/>
    <w:rsid w:val="00BD6D41"/>
    <w:rsid w:val="00BD7DF2"/>
    <w:rsid w:val="00BE1082"/>
    <w:rsid w:val="00BE1ACE"/>
    <w:rsid w:val="00BE27A3"/>
    <w:rsid w:val="00BE76EF"/>
    <w:rsid w:val="00BE77B7"/>
    <w:rsid w:val="00BE7940"/>
    <w:rsid w:val="00BE7B32"/>
    <w:rsid w:val="00BF0685"/>
    <w:rsid w:val="00BF4825"/>
    <w:rsid w:val="00BF5C85"/>
    <w:rsid w:val="00BF6B3D"/>
    <w:rsid w:val="00C007D1"/>
    <w:rsid w:val="00C02616"/>
    <w:rsid w:val="00C04BAE"/>
    <w:rsid w:val="00C05732"/>
    <w:rsid w:val="00C05C2A"/>
    <w:rsid w:val="00C074B2"/>
    <w:rsid w:val="00C1004E"/>
    <w:rsid w:val="00C101BD"/>
    <w:rsid w:val="00C10FC7"/>
    <w:rsid w:val="00C113E1"/>
    <w:rsid w:val="00C118AB"/>
    <w:rsid w:val="00C11C87"/>
    <w:rsid w:val="00C13F86"/>
    <w:rsid w:val="00C14080"/>
    <w:rsid w:val="00C14565"/>
    <w:rsid w:val="00C1472D"/>
    <w:rsid w:val="00C15B11"/>
    <w:rsid w:val="00C17FE3"/>
    <w:rsid w:val="00C26562"/>
    <w:rsid w:val="00C309D4"/>
    <w:rsid w:val="00C3321F"/>
    <w:rsid w:val="00C33720"/>
    <w:rsid w:val="00C348FF"/>
    <w:rsid w:val="00C37B68"/>
    <w:rsid w:val="00C37CA4"/>
    <w:rsid w:val="00C400F0"/>
    <w:rsid w:val="00C4183C"/>
    <w:rsid w:val="00C41B4A"/>
    <w:rsid w:val="00C421F0"/>
    <w:rsid w:val="00C44B48"/>
    <w:rsid w:val="00C463FA"/>
    <w:rsid w:val="00C46A29"/>
    <w:rsid w:val="00C46E2F"/>
    <w:rsid w:val="00C47FC4"/>
    <w:rsid w:val="00C50575"/>
    <w:rsid w:val="00C50BCF"/>
    <w:rsid w:val="00C515EB"/>
    <w:rsid w:val="00C567DD"/>
    <w:rsid w:val="00C62C53"/>
    <w:rsid w:val="00C648CA"/>
    <w:rsid w:val="00C6492C"/>
    <w:rsid w:val="00C64C0C"/>
    <w:rsid w:val="00C64EB0"/>
    <w:rsid w:val="00C70268"/>
    <w:rsid w:val="00C7409E"/>
    <w:rsid w:val="00C76FB1"/>
    <w:rsid w:val="00C77C9C"/>
    <w:rsid w:val="00C80FB7"/>
    <w:rsid w:val="00C8147E"/>
    <w:rsid w:val="00C8237B"/>
    <w:rsid w:val="00C860D6"/>
    <w:rsid w:val="00C8679D"/>
    <w:rsid w:val="00CA04ED"/>
    <w:rsid w:val="00CA4863"/>
    <w:rsid w:val="00CB06ED"/>
    <w:rsid w:val="00CB0CE2"/>
    <w:rsid w:val="00CB0F38"/>
    <w:rsid w:val="00CB1262"/>
    <w:rsid w:val="00CB4358"/>
    <w:rsid w:val="00CB4897"/>
    <w:rsid w:val="00CB7845"/>
    <w:rsid w:val="00CC05A0"/>
    <w:rsid w:val="00CC16B3"/>
    <w:rsid w:val="00CC1D20"/>
    <w:rsid w:val="00CC2A6D"/>
    <w:rsid w:val="00CD054B"/>
    <w:rsid w:val="00CD15DF"/>
    <w:rsid w:val="00CD34C5"/>
    <w:rsid w:val="00CD6CF4"/>
    <w:rsid w:val="00CD7B70"/>
    <w:rsid w:val="00CE0E39"/>
    <w:rsid w:val="00CE15C0"/>
    <w:rsid w:val="00CE1ADA"/>
    <w:rsid w:val="00CE1B5E"/>
    <w:rsid w:val="00CE2985"/>
    <w:rsid w:val="00CE3683"/>
    <w:rsid w:val="00CE3EBE"/>
    <w:rsid w:val="00CE478B"/>
    <w:rsid w:val="00CE5B4F"/>
    <w:rsid w:val="00CE6297"/>
    <w:rsid w:val="00CE686F"/>
    <w:rsid w:val="00CE6F3C"/>
    <w:rsid w:val="00CF0CC7"/>
    <w:rsid w:val="00CF3FBD"/>
    <w:rsid w:val="00CF722A"/>
    <w:rsid w:val="00D025AF"/>
    <w:rsid w:val="00D02B16"/>
    <w:rsid w:val="00D03F8C"/>
    <w:rsid w:val="00D0544C"/>
    <w:rsid w:val="00D0621E"/>
    <w:rsid w:val="00D06EB0"/>
    <w:rsid w:val="00D12D0D"/>
    <w:rsid w:val="00D15FC7"/>
    <w:rsid w:val="00D16728"/>
    <w:rsid w:val="00D1705B"/>
    <w:rsid w:val="00D17715"/>
    <w:rsid w:val="00D2566C"/>
    <w:rsid w:val="00D311D0"/>
    <w:rsid w:val="00D3423B"/>
    <w:rsid w:val="00D34632"/>
    <w:rsid w:val="00D37098"/>
    <w:rsid w:val="00D3738A"/>
    <w:rsid w:val="00D379DB"/>
    <w:rsid w:val="00D40824"/>
    <w:rsid w:val="00D40EF3"/>
    <w:rsid w:val="00D41F53"/>
    <w:rsid w:val="00D445A2"/>
    <w:rsid w:val="00D47AFB"/>
    <w:rsid w:val="00D5169A"/>
    <w:rsid w:val="00D52CA4"/>
    <w:rsid w:val="00D55EFC"/>
    <w:rsid w:val="00D56149"/>
    <w:rsid w:val="00D567AA"/>
    <w:rsid w:val="00D578D2"/>
    <w:rsid w:val="00D62E84"/>
    <w:rsid w:val="00D64185"/>
    <w:rsid w:val="00D678DF"/>
    <w:rsid w:val="00D709E9"/>
    <w:rsid w:val="00D712BD"/>
    <w:rsid w:val="00D72309"/>
    <w:rsid w:val="00D763FF"/>
    <w:rsid w:val="00D80B38"/>
    <w:rsid w:val="00D80EF8"/>
    <w:rsid w:val="00D8113D"/>
    <w:rsid w:val="00D82DC5"/>
    <w:rsid w:val="00D8401F"/>
    <w:rsid w:val="00D86467"/>
    <w:rsid w:val="00D86A57"/>
    <w:rsid w:val="00D870F3"/>
    <w:rsid w:val="00D87258"/>
    <w:rsid w:val="00D90004"/>
    <w:rsid w:val="00D90C8F"/>
    <w:rsid w:val="00D90D12"/>
    <w:rsid w:val="00D91810"/>
    <w:rsid w:val="00D91A31"/>
    <w:rsid w:val="00D92E53"/>
    <w:rsid w:val="00D95613"/>
    <w:rsid w:val="00D95C62"/>
    <w:rsid w:val="00D960D4"/>
    <w:rsid w:val="00D961F2"/>
    <w:rsid w:val="00D97146"/>
    <w:rsid w:val="00D971F8"/>
    <w:rsid w:val="00DA4266"/>
    <w:rsid w:val="00DA48BF"/>
    <w:rsid w:val="00DA4F82"/>
    <w:rsid w:val="00DA4FED"/>
    <w:rsid w:val="00DA588D"/>
    <w:rsid w:val="00DA654C"/>
    <w:rsid w:val="00DB1B86"/>
    <w:rsid w:val="00DB3983"/>
    <w:rsid w:val="00DB3ACD"/>
    <w:rsid w:val="00DB3C05"/>
    <w:rsid w:val="00DB3F11"/>
    <w:rsid w:val="00DB4ABD"/>
    <w:rsid w:val="00DB50AD"/>
    <w:rsid w:val="00DB52D4"/>
    <w:rsid w:val="00DB54F6"/>
    <w:rsid w:val="00DC1B4C"/>
    <w:rsid w:val="00DC2FE2"/>
    <w:rsid w:val="00DC5B20"/>
    <w:rsid w:val="00DD1EDA"/>
    <w:rsid w:val="00DD2469"/>
    <w:rsid w:val="00DD2832"/>
    <w:rsid w:val="00DD299A"/>
    <w:rsid w:val="00DD33C6"/>
    <w:rsid w:val="00DD4C3E"/>
    <w:rsid w:val="00DD55EB"/>
    <w:rsid w:val="00DE4491"/>
    <w:rsid w:val="00DE569C"/>
    <w:rsid w:val="00DE6A37"/>
    <w:rsid w:val="00DE7C3C"/>
    <w:rsid w:val="00DF0F93"/>
    <w:rsid w:val="00DF2ADE"/>
    <w:rsid w:val="00DF3DE0"/>
    <w:rsid w:val="00DF4AFA"/>
    <w:rsid w:val="00DF59FB"/>
    <w:rsid w:val="00DF5FCE"/>
    <w:rsid w:val="00E0094F"/>
    <w:rsid w:val="00E025D5"/>
    <w:rsid w:val="00E063E3"/>
    <w:rsid w:val="00E06FFF"/>
    <w:rsid w:val="00E07B31"/>
    <w:rsid w:val="00E13ED9"/>
    <w:rsid w:val="00E14359"/>
    <w:rsid w:val="00E14C0E"/>
    <w:rsid w:val="00E14C32"/>
    <w:rsid w:val="00E16F73"/>
    <w:rsid w:val="00E21224"/>
    <w:rsid w:val="00E22397"/>
    <w:rsid w:val="00E25A28"/>
    <w:rsid w:val="00E26DF7"/>
    <w:rsid w:val="00E26F7A"/>
    <w:rsid w:val="00E27DB7"/>
    <w:rsid w:val="00E31B81"/>
    <w:rsid w:val="00E32A3F"/>
    <w:rsid w:val="00E34DA5"/>
    <w:rsid w:val="00E34ECF"/>
    <w:rsid w:val="00E40B73"/>
    <w:rsid w:val="00E41757"/>
    <w:rsid w:val="00E436D8"/>
    <w:rsid w:val="00E50E6D"/>
    <w:rsid w:val="00E51FFD"/>
    <w:rsid w:val="00E6010E"/>
    <w:rsid w:val="00E61F08"/>
    <w:rsid w:val="00E623B1"/>
    <w:rsid w:val="00E6762F"/>
    <w:rsid w:val="00E70642"/>
    <w:rsid w:val="00E7296F"/>
    <w:rsid w:val="00E734AA"/>
    <w:rsid w:val="00E75545"/>
    <w:rsid w:val="00E7603B"/>
    <w:rsid w:val="00E764F0"/>
    <w:rsid w:val="00E819D7"/>
    <w:rsid w:val="00E820A5"/>
    <w:rsid w:val="00E86F6A"/>
    <w:rsid w:val="00E87962"/>
    <w:rsid w:val="00E90AF5"/>
    <w:rsid w:val="00E90C7F"/>
    <w:rsid w:val="00E917C0"/>
    <w:rsid w:val="00E94A6E"/>
    <w:rsid w:val="00E97228"/>
    <w:rsid w:val="00E97379"/>
    <w:rsid w:val="00EA23E8"/>
    <w:rsid w:val="00EA419E"/>
    <w:rsid w:val="00EA6709"/>
    <w:rsid w:val="00EA766C"/>
    <w:rsid w:val="00EB1ED2"/>
    <w:rsid w:val="00EB2F1A"/>
    <w:rsid w:val="00EB3E86"/>
    <w:rsid w:val="00EB4F37"/>
    <w:rsid w:val="00EB6B50"/>
    <w:rsid w:val="00EC0085"/>
    <w:rsid w:val="00EC0C4C"/>
    <w:rsid w:val="00EC315B"/>
    <w:rsid w:val="00EC341C"/>
    <w:rsid w:val="00EC3F6B"/>
    <w:rsid w:val="00EC4A22"/>
    <w:rsid w:val="00EC4FDA"/>
    <w:rsid w:val="00EC5CB7"/>
    <w:rsid w:val="00ED07B1"/>
    <w:rsid w:val="00ED3254"/>
    <w:rsid w:val="00ED365D"/>
    <w:rsid w:val="00ED41A2"/>
    <w:rsid w:val="00ED455D"/>
    <w:rsid w:val="00ED50F6"/>
    <w:rsid w:val="00EE0488"/>
    <w:rsid w:val="00EE0817"/>
    <w:rsid w:val="00EE178E"/>
    <w:rsid w:val="00EE3A79"/>
    <w:rsid w:val="00EE6B08"/>
    <w:rsid w:val="00EE7447"/>
    <w:rsid w:val="00EF35B0"/>
    <w:rsid w:val="00EF4231"/>
    <w:rsid w:val="00EF45E6"/>
    <w:rsid w:val="00EF5BBB"/>
    <w:rsid w:val="00EF5BFB"/>
    <w:rsid w:val="00EF5F71"/>
    <w:rsid w:val="00EF70DE"/>
    <w:rsid w:val="00F00510"/>
    <w:rsid w:val="00F00521"/>
    <w:rsid w:val="00F00662"/>
    <w:rsid w:val="00F041F3"/>
    <w:rsid w:val="00F04958"/>
    <w:rsid w:val="00F04F18"/>
    <w:rsid w:val="00F06A54"/>
    <w:rsid w:val="00F126FC"/>
    <w:rsid w:val="00F144AF"/>
    <w:rsid w:val="00F15C88"/>
    <w:rsid w:val="00F15CF7"/>
    <w:rsid w:val="00F20CC2"/>
    <w:rsid w:val="00F24C13"/>
    <w:rsid w:val="00F26863"/>
    <w:rsid w:val="00F26FC3"/>
    <w:rsid w:val="00F27525"/>
    <w:rsid w:val="00F27575"/>
    <w:rsid w:val="00F27E09"/>
    <w:rsid w:val="00F33273"/>
    <w:rsid w:val="00F338ED"/>
    <w:rsid w:val="00F35271"/>
    <w:rsid w:val="00F35890"/>
    <w:rsid w:val="00F35DAB"/>
    <w:rsid w:val="00F3629D"/>
    <w:rsid w:val="00F50D0B"/>
    <w:rsid w:val="00F51C0E"/>
    <w:rsid w:val="00F53A8C"/>
    <w:rsid w:val="00F5419C"/>
    <w:rsid w:val="00F55332"/>
    <w:rsid w:val="00F554CB"/>
    <w:rsid w:val="00F60E38"/>
    <w:rsid w:val="00F643E3"/>
    <w:rsid w:val="00F65610"/>
    <w:rsid w:val="00F658DA"/>
    <w:rsid w:val="00F66800"/>
    <w:rsid w:val="00F704BD"/>
    <w:rsid w:val="00F727DF"/>
    <w:rsid w:val="00F729BC"/>
    <w:rsid w:val="00F73643"/>
    <w:rsid w:val="00F73A8E"/>
    <w:rsid w:val="00F741E9"/>
    <w:rsid w:val="00F74B14"/>
    <w:rsid w:val="00F75A61"/>
    <w:rsid w:val="00F771D8"/>
    <w:rsid w:val="00F77ACC"/>
    <w:rsid w:val="00F805C5"/>
    <w:rsid w:val="00F812F2"/>
    <w:rsid w:val="00F83176"/>
    <w:rsid w:val="00F834BE"/>
    <w:rsid w:val="00F83D7E"/>
    <w:rsid w:val="00F84829"/>
    <w:rsid w:val="00F85B60"/>
    <w:rsid w:val="00F9294F"/>
    <w:rsid w:val="00F935B4"/>
    <w:rsid w:val="00F94168"/>
    <w:rsid w:val="00F944CB"/>
    <w:rsid w:val="00F97F43"/>
    <w:rsid w:val="00FA0C58"/>
    <w:rsid w:val="00FA2ACE"/>
    <w:rsid w:val="00FA2CF0"/>
    <w:rsid w:val="00FA493C"/>
    <w:rsid w:val="00FA620A"/>
    <w:rsid w:val="00FA7987"/>
    <w:rsid w:val="00FA7CA9"/>
    <w:rsid w:val="00FB00C9"/>
    <w:rsid w:val="00FB0B15"/>
    <w:rsid w:val="00FB3272"/>
    <w:rsid w:val="00FB33C9"/>
    <w:rsid w:val="00FB3EBE"/>
    <w:rsid w:val="00FB46C3"/>
    <w:rsid w:val="00FB5B6B"/>
    <w:rsid w:val="00FB7877"/>
    <w:rsid w:val="00FC0AFA"/>
    <w:rsid w:val="00FC1D7F"/>
    <w:rsid w:val="00FC2240"/>
    <w:rsid w:val="00FC3322"/>
    <w:rsid w:val="00FC3EDE"/>
    <w:rsid w:val="00FC4046"/>
    <w:rsid w:val="00FC5DA3"/>
    <w:rsid w:val="00FC63CD"/>
    <w:rsid w:val="00FC6F61"/>
    <w:rsid w:val="00FD10AB"/>
    <w:rsid w:val="00FD23C7"/>
    <w:rsid w:val="00FD2629"/>
    <w:rsid w:val="00FD39DF"/>
    <w:rsid w:val="00FD4E51"/>
    <w:rsid w:val="00FD71ED"/>
    <w:rsid w:val="00FE2F8C"/>
    <w:rsid w:val="00FE3731"/>
    <w:rsid w:val="00FE3E9E"/>
    <w:rsid w:val="00FE4638"/>
    <w:rsid w:val="00FE6472"/>
    <w:rsid w:val="00FF1176"/>
    <w:rsid w:val="00FF1253"/>
    <w:rsid w:val="00FF1EB9"/>
    <w:rsid w:val="00FF2F7D"/>
    <w:rsid w:val="00FF332E"/>
    <w:rsid w:val="00FF3BCB"/>
    <w:rsid w:val="00FF459D"/>
    <w:rsid w:val="00FF7D35"/>
    <w:rsid w:val="0115E1DE"/>
    <w:rsid w:val="011BD20E"/>
    <w:rsid w:val="01802165"/>
    <w:rsid w:val="01953578"/>
    <w:rsid w:val="01B4131C"/>
    <w:rsid w:val="02197EE2"/>
    <w:rsid w:val="02366D3D"/>
    <w:rsid w:val="0240FEC4"/>
    <w:rsid w:val="02574D39"/>
    <w:rsid w:val="025E75D1"/>
    <w:rsid w:val="026D9F42"/>
    <w:rsid w:val="02A117E4"/>
    <w:rsid w:val="02A3CC0C"/>
    <w:rsid w:val="02A40ED0"/>
    <w:rsid w:val="02AAC1D3"/>
    <w:rsid w:val="02B5A6F1"/>
    <w:rsid w:val="02C9099C"/>
    <w:rsid w:val="02F3093D"/>
    <w:rsid w:val="030CD9EE"/>
    <w:rsid w:val="031B1E90"/>
    <w:rsid w:val="033331AA"/>
    <w:rsid w:val="03381594"/>
    <w:rsid w:val="03543102"/>
    <w:rsid w:val="0360157F"/>
    <w:rsid w:val="0376A8C2"/>
    <w:rsid w:val="03EC2D2E"/>
    <w:rsid w:val="03ED2EA8"/>
    <w:rsid w:val="043EB041"/>
    <w:rsid w:val="0494A6C6"/>
    <w:rsid w:val="049D98D1"/>
    <w:rsid w:val="04D3746F"/>
    <w:rsid w:val="051316DC"/>
    <w:rsid w:val="0527842F"/>
    <w:rsid w:val="0527E820"/>
    <w:rsid w:val="055CA057"/>
    <w:rsid w:val="0595C04C"/>
    <w:rsid w:val="05A1FBED"/>
    <w:rsid w:val="05C07206"/>
    <w:rsid w:val="05D1EEC7"/>
    <w:rsid w:val="05E261B0"/>
    <w:rsid w:val="05FEEC49"/>
    <w:rsid w:val="0601098F"/>
    <w:rsid w:val="0626F4DD"/>
    <w:rsid w:val="0640FBCE"/>
    <w:rsid w:val="064A66AA"/>
    <w:rsid w:val="068D3479"/>
    <w:rsid w:val="06B58C23"/>
    <w:rsid w:val="06B8C9EB"/>
    <w:rsid w:val="06CBA42F"/>
    <w:rsid w:val="06E07A8B"/>
    <w:rsid w:val="06FA3965"/>
    <w:rsid w:val="0719ED87"/>
    <w:rsid w:val="076BBE97"/>
    <w:rsid w:val="07773D2F"/>
    <w:rsid w:val="07BC341E"/>
    <w:rsid w:val="07DF87C6"/>
    <w:rsid w:val="07E5AF8A"/>
    <w:rsid w:val="07FD3459"/>
    <w:rsid w:val="0815CFD6"/>
    <w:rsid w:val="0845078D"/>
    <w:rsid w:val="08550A86"/>
    <w:rsid w:val="085BF4BA"/>
    <w:rsid w:val="0892A0CF"/>
    <w:rsid w:val="091E96DE"/>
    <w:rsid w:val="0924E875"/>
    <w:rsid w:val="095349FD"/>
    <w:rsid w:val="09868357"/>
    <w:rsid w:val="09B26DF9"/>
    <w:rsid w:val="09BF4A21"/>
    <w:rsid w:val="09CFB285"/>
    <w:rsid w:val="0A0F59E1"/>
    <w:rsid w:val="0A27F21E"/>
    <w:rsid w:val="0A7AC28D"/>
    <w:rsid w:val="0A878F49"/>
    <w:rsid w:val="0AA22F44"/>
    <w:rsid w:val="0AB2DC1B"/>
    <w:rsid w:val="0AB8F686"/>
    <w:rsid w:val="0ACE590A"/>
    <w:rsid w:val="0AE6C2B1"/>
    <w:rsid w:val="0B0FD0D6"/>
    <w:rsid w:val="0B276382"/>
    <w:rsid w:val="0B29D534"/>
    <w:rsid w:val="0B2B5C51"/>
    <w:rsid w:val="0B6AEE18"/>
    <w:rsid w:val="0BA5660C"/>
    <w:rsid w:val="0BB56E5C"/>
    <w:rsid w:val="0BBA0739"/>
    <w:rsid w:val="0BEAF632"/>
    <w:rsid w:val="0BFFF91B"/>
    <w:rsid w:val="0C230EE3"/>
    <w:rsid w:val="0C32F7A9"/>
    <w:rsid w:val="0C3CA004"/>
    <w:rsid w:val="0C46FF0F"/>
    <w:rsid w:val="0CA32987"/>
    <w:rsid w:val="0CA4AC6C"/>
    <w:rsid w:val="0CB60EC4"/>
    <w:rsid w:val="0CBC10A6"/>
    <w:rsid w:val="0CC3988A"/>
    <w:rsid w:val="0CD11276"/>
    <w:rsid w:val="0CD1A9EE"/>
    <w:rsid w:val="0CD3112F"/>
    <w:rsid w:val="0D291781"/>
    <w:rsid w:val="0D29DA6D"/>
    <w:rsid w:val="0D77F0F4"/>
    <w:rsid w:val="0D8F85BA"/>
    <w:rsid w:val="0DB45B8D"/>
    <w:rsid w:val="0DC231CD"/>
    <w:rsid w:val="0DE94DED"/>
    <w:rsid w:val="0E11EDF9"/>
    <w:rsid w:val="0E5E39FB"/>
    <w:rsid w:val="0E7B5B27"/>
    <w:rsid w:val="0E8769DF"/>
    <w:rsid w:val="0EAF0A8C"/>
    <w:rsid w:val="0ECE96B8"/>
    <w:rsid w:val="0EDC3F3F"/>
    <w:rsid w:val="0EF182ED"/>
    <w:rsid w:val="0F29BA31"/>
    <w:rsid w:val="0F322FA9"/>
    <w:rsid w:val="0F51C5BD"/>
    <w:rsid w:val="0F6E1C30"/>
    <w:rsid w:val="0F838264"/>
    <w:rsid w:val="0F965A20"/>
    <w:rsid w:val="0FB3753E"/>
    <w:rsid w:val="0FBCF95F"/>
    <w:rsid w:val="0FD2935D"/>
    <w:rsid w:val="101A3E1A"/>
    <w:rsid w:val="107B96FD"/>
    <w:rsid w:val="10819815"/>
    <w:rsid w:val="1084749F"/>
    <w:rsid w:val="116D6D82"/>
    <w:rsid w:val="119B05BC"/>
    <w:rsid w:val="11A76A69"/>
    <w:rsid w:val="11C75449"/>
    <w:rsid w:val="11E1F2A4"/>
    <w:rsid w:val="12200604"/>
    <w:rsid w:val="12329D84"/>
    <w:rsid w:val="125C0671"/>
    <w:rsid w:val="126090AA"/>
    <w:rsid w:val="1270403D"/>
    <w:rsid w:val="12B82EC9"/>
    <w:rsid w:val="12D486A7"/>
    <w:rsid w:val="12E05A35"/>
    <w:rsid w:val="12E957EB"/>
    <w:rsid w:val="132F4AF9"/>
    <w:rsid w:val="1352D4ED"/>
    <w:rsid w:val="135ED92C"/>
    <w:rsid w:val="13865E18"/>
    <w:rsid w:val="13A4C2C2"/>
    <w:rsid w:val="1421A4D3"/>
    <w:rsid w:val="14351551"/>
    <w:rsid w:val="14504EB7"/>
    <w:rsid w:val="1458F33B"/>
    <w:rsid w:val="145A68EC"/>
    <w:rsid w:val="146C5E22"/>
    <w:rsid w:val="14731679"/>
    <w:rsid w:val="147B6D06"/>
    <w:rsid w:val="149205AD"/>
    <w:rsid w:val="150CE2C8"/>
    <w:rsid w:val="150DCC8A"/>
    <w:rsid w:val="1592DCEA"/>
    <w:rsid w:val="15E25992"/>
    <w:rsid w:val="16006E8A"/>
    <w:rsid w:val="16143D4D"/>
    <w:rsid w:val="162187D2"/>
    <w:rsid w:val="164112C0"/>
    <w:rsid w:val="1649C267"/>
    <w:rsid w:val="164CED5D"/>
    <w:rsid w:val="165543EA"/>
    <w:rsid w:val="1675407F"/>
    <w:rsid w:val="168632E3"/>
    <w:rsid w:val="1690F725"/>
    <w:rsid w:val="16A96351"/>
    <w:rsid w:val="16CABBB1"/>
    <w:rsid w:val="16D91125"/>
    <w:rsid w:val="1721335F"/>
    <w:rsid w:val="1770DD96"/>
    <w:rsid w:val="177170D8"/>
    <w:rsid w:val="17799ACC"/>
    <w:rsid w:val="177C98BA"/>
    <w:rsid w:val="179CD663"/>
    <w:rsid w:val="179E6E5A"/>
    <w:rsid w:val="17E1CD52"/>
    <w:rsid w:val="17FEDEFE"/>
    <w:rsid w:val="182CB328"/>
    <w:rsid w:val="18635903"/>
    <w:rsid w:val="187C95C0"/>
    <w:rsid w:val="18881458"/>
    <w:rsid w:val="18A04096"/>
    <w:rsid w:val="18B47FBD"/>
    <w:rsid w:val="18C18CAF"/>
    <w:rsid w:val="18CE0CC1"/>
    <w:rsid w:val="18DB0ACE"/>
    <w:rsid w:val="18FA08C9"/>
    <w:rsid w:val="18FA4B8D"/>
    <w:rsid w:val="18FE6B9A"/>
    <w:rsid w:val="1931E843"/>
    <w:rsid w:val="19763B4B"/>
    <w:rsid w:val="19ED0489"/>
    <w:rsid w:val="19FA6D6D"/>
    <w:rsid w:val="1A297167"/>
    <w:rsid w:val="1A2B3F27"/>
    <w:rsid w:val="1A6E9E62"/>
    <w:rsid w:val="1A703616"/>
    <w:rsid w:val="1A9F300C"/>
    <w:rsid w:val="1ADDFB43"/>
    <w:rsid w:val="1AED4693"/>
    <w:rsid w:val="1B65C6C9"/>
    <w:rsid w:val="1B6CB615"/>
    <w:rsid w:val="1B8D00F7"/>
    <w:rsid w:val="1BC57792"/>
    <w:rsid w:val="1BCFC1FC"/>
    <w:rsid w:val="1C0F2DA5"/>
    <w:rsid w:val="1C1ED4BB"/>
    <w:rsid w:val="1C698E4B"/>
    <w:rsid w:val="1CC287D5"/>
    <w:rsid w:val="1CC8438A"/>
    <w:rsid w:val="1CF71051"/>
    <w:rsid w:val="1D0C1466"/>
    <w:rsid w:val="1D0E748B"/>
    <w:rsid w:val="1D3CD2D3"/>
    <w:rsid w:val="1D3F9DAD"/>
    <w:rsid w:val="1D536B7A"/>
    <w:rsid w:val="1D53C085"/>
    <w:rsid w:val="1D53FD97"/>
    <w:rsid w:val="1D9374D3"/>
    <w:rsid w:val="1D9A0D8E"/>
    <w:rsid w:val="1DCA87AA"/>
    <w:rsid w:val="1DCE4895"/>
    <w:rsid w:val="1DE342AB"/>
    <w:rsid w:val="1E11DEBE"/>
    <w:rsid w:val="1E442E7D"/>
    <w:rsid w:val="1E4C5871"/>
    <w:rsid w:val="1E9ED218"/>
    <w:rsid w:val="1EDDFE5A"/>
    <w:rsid w:val="1EE5EB4A"/>
    <w:rsid w:val="1EFA131F"/>
    <w:rsid w:val="1F09C04D"/>
    <w:rsid w:val="1F19847A"/>
    <w:rsid w:val="1F1BDF4E"/>
    <w:rsid w:val="1F35DDEF"/>
    <w:rsid w:val="1F5BA0A6"/>
    <w:rsid w:val="1F6CAEE4"/>
    <w:rsid w:val="1FA160E3"/>
    <w:rsid w:val="1FAC7597"/>
    <w:rsid w:val="1FB6D532"/>
    <w:rsid w:val="1FB8985A"/>
    <w:rsid w:val="1FDB1148"/>
    <w:rsid w:val="1FED1668"/>
    <w:rsid w:val="1FFE26C1"/>
    <w:rsid w:val="20313EAE"/>
    <w:rsid w:val="2054E2BE"/>
    <w:rsid w:val="205BAAA1"/>
    <w:rsid w:val="207DE8E4"/>
    <w:rsid w:val="208F37DC"/>
    <w:rsid w:val="209F78D9"/>
    <w:rsid w:val="20BC028D"/>
    <w:rsid w:val="20CC071C"/>
    <w:rsid w:val="20D1AE50"/>
    <w:rsid w:val="20E4AC35"/>
    <w:rsid w:val="20E51163"/>
    <w:rsid w:val="20F245DE"/>
    <w:rsid w:val="21285E4C"/>
    <w:rsid w:val="21351A3B"/>
    <w:rsid w:val="215B6872"/>
    <w:rsid w:val="216EEFC3"/>
    <w:rsid w:val="21803086"/>
    <w:rsid w:val="219306B6"/>
    <w:rsid w:val="21BFD167"/>
    <w:rsid w:val="21F4B41C"/>
    <w:rsid w:val="21FB72B2"/>
    <w:rsid w:val="21FCA722"/>
    <w:rsid w:val="221B5EE2"/>
    <w:rsid w:val="222808D3"/>
    <w:rsid w:val="2264B687"/>
    <w:rsid w:val="229670E9"/>
    <w:rsid w:val="22C5094A"/>
    <w:rsid w:val="22D22888"/>
    <w:rsid w:val="230A2C69"/>
    <w:rsid w:val="230EF11F"/>
    <w:rsid w:val="23504E8B"/>
    <w:rsid w:val="2368095F"/>
    <w:rsid w:val="2379E105"/>
    <w:rsid w:val="237E1AB6"/>
    <w:rsid w:val="23918B34"/>
    <w:rsid w:val="2395457A"/>
    <w:rsid w:val="2396C26A"/>
    <w:rsid w:val="23AB4B09"/>
    <w:rsid w:val="24022775"/>
    <w:rsid w:val="2428F126"/>
    <w:rsid w:val="24300DE8"/>
    <w:rsid w:val="24483FA6"/>
    <w:rsid w:val="246FF3F6"/>
    <w:rsid w:val="249DAC3B"/>
    <w:rsid w:val="24D2376C"/>
    <w:rsid w:val="25168CB8"/>
    <w:rsid w:val="252BBD66"/>
    <w:rsid w:val="2533781B"/>
    <w:rsid w:val="255B211B"/>
    <w:rsid w:val="25737F2F"/>
    <w:rsid w:val="258C442F"/>
    <w:rsid w:val="259BBFD1"/>
    <w:rsid w:val="25A96340"/>
    <w:rsid w:val="25ABA114"/>
    <w:rsid w:val="25F5E213"/>
    <w:rsid w:val="26085470"/>
    <w:rsid w:val="261CEB48"/>
    <w:rsid w:val="262B3622"/>
    <w:rsid w:val="2632F0D7"/>
    <w:rsid w:val="264260E6"/>
    <w:rsid w:val="264CEC76"/>
    <w:rsid w:val="2670C8BF"/>
    <w:rsid w:val="26735C92"/>
    <w:rsid w:val="26A3E6E4"/>
    <w:rsid w:val="26A7C14F"/>
    <w:rsid w:val="27080EFB"/>
    <w:rsid w:val="27153FC0"/>
    <w:rsid w:val="271CECBB"/>
    <w:rsid w:val="275DC486"/>
    <w:rsid w:val="2760C476"/>
    <w:rsid w:val="27811375"/>
    <w:rsid w:val="2790C648"/>
    <w:rsid w:val="27B88E33"/>
    <w:rsid w:val="27C4078E"/>
    <w:rsid w:val="27C41AE1"/>
    <w:rsid w:val="2848A32F"/>
    <w:rsid w:val="28CF31F6"/>
    <w:rsid w:val="293908E3"/>
    <w:rsid w:val="29510250"/>
    <w:rsid w:val="2951A504"/>
    <w:rsid w:val="295F6175"/>
    <w:rsid w:val="29689716"/>
    <w:rsid w:val="2978D6F2"/>
    <w:rsid w:val="29848E12"/>
    <w:rsid w:val="298BFC5C"/>
    <w:rsid w:val="29F60EAE"/>
    <w:rsid w:val="29F68008"/>
    <w:rsid w:val="2A14329E"/>
    <w:rsid w:val="2A305590"/>
    <w:rsid w:val="2A403401"/>
    <w:rsid w:val="2A5211E3"/>
    <w:rsid w:val="2A52CCD6"/>
    <w:rsid w:val="2A87F5CA"/>
    <w:rsid w:val="2A996372"/>
    <w:rsid w:val="2AB2EA5D"/>
    <w:rsid w:val="2AB619E9"/>
    <w:rsid w:val="2ACA21DF"/>
    <w:rsid w:val="2AE24E1D"/>
    <w:rsid w:val="2AE57D9E"/>
    <w:rsid w:val="2B4E7DD2"/>
    <w:rsid w:val="2BC8FF06"/>
    <w:rsid w:val="2BE4B6D6"/>
    <w:rsid w:val="2BF10BA5"/>
    <w:rsid w:val="2C0DF5F5"/>
    <w:rsid w:val="2C3BECA4"/>
    <w:rsid w:val="2C42430A"/>
    <w:rsid w:val="2C52ECE4"/>
    <w:rsid w:val="2C56AB47"/>
    <w:rsid w:val="2C61DD7E"/>
    <w:rsid w:val="2C8E8F0C"/>
    <w:rsid w:val="2CB174F4"/>
    <w:rsid w:val="2CDEEB9F"/>
    <w:rsid w:val="2CE89263"/>
    <w:rsid w:val="2D3EE0CF"/>
    <w:rsid w:val="2D4451F7"/>
    <w:rsid w:val="2D48DF03"/>
    <w:rsid w:val="2D5A271B"/>
    <w:rsid w:val="2D9DD923"/>
    <w:rsid w:val="2DA6617C"/>
    <w:rsid w:val="2DD8821F"/>
    <w:rsid w:val="2E04F222"/>
    <w:rsid w:val="2E07A16D"/>
    <w:rsid w:val="2E182EAF"/>
    <w:rsid w:val="2E1CEB8F"/>
    <w:rsid w:val="2E2A2B73"/>
    <w:rsid w:val="2E38D8B8"/>
    <w:rsid w:val="2E3E3C9F"/>
    <w:rsid w:val="2E49B640"/>
    <w:rsid w:val="2E5B5B8E"/>
    <w:rsid w:val="2E8430DA"/>
    <w:rsid w:val="2EBE7078"/>
    <w:rsid w:val="2EC38FE4"/>
    <w:rsid w:val="2EC73543"/>
    <w:rsid w:val="2ECDEF7F"/>
    <w:rsid w:val="2ED17134"/>
    <w:rsid w:val="2F03C6B3"/>
    <w:rsid w:val="2F150B26"/>
    <w:rsid w:val="2F75BB24"/>
    <w:rsid w:val="2F89BDDD"/>
    <w:rsid w:val="2FF6C273"/>
    <w:rsid w:val="30069EC9"/>
    <w:rsid w:val="300ACA69"/>
    <w:rsid w:val="3023287D"/>
    <w:rsid w:val="3079F400"/>
    <w:rsid w:val="307BF276"/>
    <w:rsid w:val="309A2460"/>
    <w:rsid w:val="30A1F954"/>
    <w:rsid w:val="30B705D1"/>
    <w:rsid w:val="30C9A254"/>
    <w:rsid w:val="30D9E351"/>
    <w:rsid w:val="30E19BC1"/>
    <w:rsid w:val="310E9943"/>
    <w:rsid w:val="3112E9DE"/>
    <w:rsid w:val="31311231"/>
    <w:rsid w:val="3133094A"/>
    <w:rsid w:val="3151C7F2"/>
    <w:rsid w:val="315D1E2C"/>
    <w:rsid w:val="316F84B3"/>
    <w:rsid w:val="316FE202"/>
    <w:rsid w:val="3179D90F"/>
    <w:rsid w:val="31D164EA"/>
    <w:rsid w:val="31F7787B"/>
    <w:rsid w:val="32012093"/>
    <w:rsid w:val="32087E3C"/>
    <w:rsid w:val="320F5D31"/>
    <w:rsid w:val="320FE345"/>
    <w:rsid w:val="3214C842"/>
    <w:rsid w:val="32506B4E"/>
    <w:rsid w:val="325A109D"/>
    <w:rsid w:val="32734C35"/>
    <w:rsid w:val="32741583"/>
    <w:rsid w:val="32906B46"/>
    <w:rsid w:val="32A8B1D1"/>
    <w:rsid w:val="32C85341"/>
    <w:rsid w:val="32E471FD"/>
    <w:rsid w:val="32F5D685"/>
    <w:rsid w:val="332AB870"/>
    <w:rsid w:val="33452FF7"/>
    <w:rsid w:val="33495B97"/>
    <w:rsid w:val="3385F5C1"/>
    <w:rsid w:val="33B58CB4"/>
    <w:rsid w:val="33C3FE89"/>
    <w:rsid w:val="33D10EDB"/>
    <w:rsid w:val="33DE987C"/>
    <w:rsid w:val="344626B0"/>
    <w:rsid w:val="345E00A1"/>
    <w:rsid w:val="3491BCB9"/>
    <w:rsid w:val="34B75D78"/>
    <w:rsid w:val="34CDC82B"/>
    <w:rsid w:val="34D7184F"/>
    <w:rsid w:val="3500E650"/>
    <w:rsid w:val="350A94E3"/>
    <w:rsid w:val="350C5FAB"/>
    <w:rsid w:val="3523327B"/>
    <w:rsid w:val="3528EBA4"/>
    <w:rsid w:val="352CE56E"/>
    <w:rsid w:val="3550209D"/>
    <w:rsid w:val="3598505F"/>
    <w:rsid w:val="35990A37"/>
    <w:rsid w:val="35AE1C78"/>
    <w:rsid w:val="35BC1969"/>
    <w:rsid w:val="35F67703"/>
    <w:rsid w:val="361895E2"/>
    <w:rsid w:val="3633112D"/>
    <w:rsid w:val="366A8B63"/>
    <w:rsid w:val="3695C645"/>
    <w:rsid w:val="3696F4AC"/>
    <w:rsid w:val="36995A6D"/>
    <w:rsid w:val="369CBFFC"/>
    <w:rsid w:val="36C5C077"/>
    <w:rsid w:val="36D7EC15"/>
    <w:rsid w:val="36FBBD61"/>
    <w:rsid w:val="3701F5FA"/>
    <w:rsid w:val="375089EF"/>
    <w:rsid w:val="3781D4BB"/>
    <w:rsid w:val="37C52C80"/>
    <w:rsid w:val="37C92AAA"/>
    <w:rsid w:val="37CD830D"/>
    <w:rsid w:val="37D2B8A4"/>
    <w:rsid w:val="37E4B667"/>
    <w:rsid w:val="37E5AF4B"/>
    <w:rsid w:val="37F2F8AB"/>
    <w:rsid w:val="380A81B4"/>
    <w:rsid w:val="38259D5F"/>
    <w:rsid w:val="384B23AA"/>
    <w:rsid w:val="38548B19"/>
    <w:rsid w:val="38759176"/>
    <w:rsid w:val="388A6ACB"/>
    <w:rsid w:val="38B8F3D3"/>
    <w:rsid w:val="38E48E4A"/>
    <w:rsid w:val="38E4A5A3"/>
    <w:rsid w:val="38F519FF"/>
    <w:rsid w:val="3903DF0F"/>
    <w:rsid w:val="3944BC7F"/>
    <w:rsid w:val="395B0DEF"/>
    <w:rsid w:val="396AE705"/>
    <w:rsid w:val="39769B84"/>
    <w:rsid w:val="3984CCC6"/>
    <w:rsid w:val="398B6CC8"/>
    <w:rsid w:val="399C2D10"/>
    <w:rsid w:val="39BEB12F"/>
    <w:rsid w:val="39E7C7F1"/>
    <w:rsid w:val="39F90E5B"/>
    <w:rsid w:val="39FCCA7D"/>
    <w:rsid w:val="3A0DED59"/>
    <w:rsid w:val="3AA05F04"/>
    <w:rsid w:val="3ADB53B3"/>
    <w:rsid w:val="3AEB64F5"/>
    <w:rsid w:val="3B2FB501"/>
    <w:rsid w:val="3B4D74BD"/>
    <w:rsid w:val="3B920E5D"/>
    <w:rsid w:val="3BD994A3"/>
    <w:rsid w:val="3BFF9FFD"/>
    <w:rsid w:val="3C32EF57"/>
    <w:rsid w:val="3C5A69AA"/>
    <w:rsid w:val="3C6132D8"/>
    <w:rsid w:val="3C915883"/>
    <w:rsid w:val="3C9AEC98"/>
    <w:rsid w:val="3CDD0275"/>
    <w:rsid w:val="3CEBB7A3"/>
    <w:rsid w:val="3CFAC329"/>
    <w:rsid w:val="3D330686"/>
    <w:rsid w:val="3D3B7C7D"/>
    <w:rsid w:val="3D3F1A90"/>
    <w:rsid w:val="3D522CFC"/>
    <w:rsid w:val="3D6B809A"/>
    <w:rsid w:val="3D6C1812"/>
    <w:rsid w:val="3D75D0F1"/>
    <w:rsid w:val="3D80D1C2"/>
    <w:rsid w:val="3D972847"/>
    <w:rsid w:val="3D97F5EB"/>
    <w:rsid w:val="3D9FA159"/>
    <w:rsid w:val="3DA55A82"/>
    <w:rsid w:val="3DA66B28"/>
    <w:rsid w:val="3DA8F1EA"/>
    <w:rsid w:val="3DAB5BDD"/>
    <w:rsid w:val="3DF80B0B"/>
    <w:rsid w:val="3E35A58A"/>
    <w:rsid w:val="3E575607"/>
    <w:rsid w:val="3E83BC11"/>
    <w:rsid w:val="3EBECC1C"/>
    <w:rsid w:val="3EF05192"/>
    <w:rsid w:val="3F25A5A1"/>
    <w:rsid w:val="3F4D6683"/>
    <w:rsid w:val="3F52ED2C"/>
    <w:rsid w:val="3F8A1DE1"/>
    <w:rsid w:val="3FAF1D42"/>
    <w:rsid w:val="3FDF25D7"/>
    <w:rsid w:val="403A137A"/>
    <w:rsid w:val="4044C387"/>
    <w:rsid w:val="40479F9E"/>
    <w:rsid w:val="40562274"/>
    <w:rsid w:val="4091B3B4"/>
    <w:rsid w:val="40AA9F0D"/>
    <w:rsid w:val="40DC63CC"/>
    <w:rsid w:val="40DFBC31"/>
    <w:rsid w:val="411C0639"/>
    <w:rsid w:val="4134971E"/>
    <w:rsid w:val="4160FD28"/>
    <w:rsid w:val="4165558B"/>
    <w:rsid w:val="41752B3C"/>
    <w:rsid w:val="41B19D2D"/>
    <w:rsid w:val="41D2BCF0"/>
    <w:rsid w:val="41E486BC"/>
    <w:rsid w:val="41EE74C0"/>
    <w:rsid w:val="4207DBA6"/>
    <w:rsid w:val="421F706C"/>
    <w:rsid w:val="42383E8B"/>
    <w:rsid w:val="42649758"/>
    <w:rsid w:val="42ADB6AD"/>
    <w:rsid w:val="42F492CC"/>
    <w:rsid w:val="42F5AC91"/>
    <w:rsid w:val="434FA550"/>
    <w:rsid w:val="43503CC8"/>
    <w:rsid w:val="436CF33F"/>
    <w:rsid w:val="43A8CA53"/>
    <w:rsid w:val="43B9A4E3"/>
    <w:rsid w:val="43F52323"/>
    <w:rsid w:val="443EA2E6"/>
    <w:rsid w:val="4453742A"/>
    <w:rsid w:val="4456A930"/>
    <w:rsid w:val="44579AB7"/>
    <w:rsid w:val="448F4506"/>
    <w:rsid w:val="44CD4DCE"/>
    <w:rsid w:val="45029C58"/>
    <w:rsid w:val="450D849D"/>
    <w:rsid w:val="4511E76E"/>
    <w:rsid w:val="452AE026"/>
    <w:rsid w:val="452D3591"/>
    <w:rsid w:val="45807A88"/>
    <w:rsid w:val="4591690C"/>
    <w:rsid w:val="45B0F52B"/>
    <w:rsid w:val="45CF9164"/>
    <w:rsid w:val="460A0B17"/>
    <w:rsid w:val="460BADEC"/>
    <w:rsid w:val="462D4B0E"/>
    <w:rsid w:val="462D7DDF"/>
    <w:rsid w:val="4666C04F"/>
    <w:rsid w:val="4671DD56"/>
    <w:rsid w:val="467DFB06"/>
    <w:rsid w:val="468803E7"/>
    <w:rsid w:val="469ADCAE"/>
    <w:rsid w:val="46AF4B55"/>
    <w:rsid w:val="46D3603E"/>
    <w:rsid w:val="4704B623"/>
    <w:rsid w:val="4721E527"/>
    <w:rsid w:val="4779429D"/>
    <w:rsid w:val="478223EF"/>
    <w:rsid w:val="47C9CB18"/>
    <w:rsid w:val="47E33DD0"/>
    <w:rsid w:val="481EEAC8"/>
    <w:rsid w:val="4870F52F"/>
    <w:rsid w:val="48842B7E"/>
    <w:rsid w:val="489A2930"/>
    <w:rsid w:val="48A50F73"/>
    <w:rsid w:val="48AD0696"/>
    <w:rsid w:val="48B34F53"/>
    <w:rsid w:val="48C13265"/>
    <w:rsid w:val="48FB7947"/>
    <w:rsid w:val="4909F6F2"/>
    <w:rsid w:val="490A29C3"/>
    <w:rsid w:val="490A436C"/>
    <w:rsid w:val="49108DB5"/>
    <w:rsid w:val="495DBAEC"/>
    <w:rsid w:val="4968A223"/>
    <w:rsid w:val="496FE329"/>
    <w:rsid w:val="4976FDCD"/>
    <w:rsid w:val="497D4C29"/>
    <w:rsid w:val="4984087A"/>
    <w:rsid w:val="49A396A8"/>
    <w:rsid w:val="49B105FC"/>
    <w:rsid w:val="49C0E252"/>
    <w:rsid w:val="49DDD0AD"/>
    <w:rsid w:val="4A12BD47"/>
    <w:rsid w:val="4A13E12D"/>
    <w:rsid w:val="4A8FBB62"/>
    <w:rsid w:val="4A90593C"/>
    <w:rsid w:val="4A93281C"/>
    <w:rsid w:val="4AD9F0B9"/>
    <w:rsid w:val="4AE0D639"/>
    <w:rsid w:val="4AF6D250"/>
    <w:rsid w:val="4B1C7D04"/>
    <w:rsid w:val="4B2D87DD"/>
    <w:rsid w:val="4B360A08"/>
    <w:rsid w:val="4B612EE0"/>
    <w:rsid w:val="4B649F3E"/>
    <w:rsid w:val="4B789C9C"/>
    <w:rsid w:val="4BB7A791"/>
    <w:rsid w:val="4BBF58CE"/>
    <w:rsid w:val="4BC22D4A"/>
    <w:rsid w:val="4BCC142E"/>
    <w:rsid w:val="4BCCABA6"/>
    <w:rsid w:val="4BD3B7FF"/>
    <w:rsid w:val="4C00923C"/>
    <w:rsid w:val="4C1FE737"/>
    <w:rsid w:val="4C36783E"/>
    <w:rsid w:val="4C465279"/>
    <w:rsid w:val="4C481EDE"/>
    <w:rsid w:val="4C4A36E5"/>
    <w:rsid w:val="4C503707"/>
    <w:rsid w:val="4C53055C"/>
    <w:rsid w:val="4C89B171"/>
    <w:rsid w:val="4C93041D"/>
    <w:rsid w:val="4CA31857"/>
    <w:rsid w:val="4CB8E4DD"/>
    <w:rsid w:val="4CBAB9CA"/>
    <w:rsid w:val="4CCEAF30"/>
    <w:rsid w:val="4CCF179F"/>
    <w:rsid w:val="4D190084"/>
    <w:rsid w:val="4D1F5FB0"/>
    <w:rsid w:val="4D5D8966"/>
    <w:rsid w:val="4D856390"/>
    <w:rsid w:val="4DA4ECD8"/>
    <w:rsid w:val="4DC33901"/>
    <w:rsid w:val="4DE91ED9"/>
    <w:rsid w:val="4DEDD99E"/>
    <w:rsid w:val="4DFEE160"/>
    <w:rsid w:val="4E4E9F42"/>
    <w:rsid w:val="4E65204C"/>
    <w:rsid w:val="4EA690A3"/>
    <w:rsid w:val="4EA86401"/>
    <w:rsid w:val="4EAA8326"/>
    <w:rsid w:val="4EBC6361"/>
    <w:rsid w:val="4EBDE39D"/>
    <w:rsid w:val="4F33E778"/>
    <w:rsid w:val="4F4A32FF"/>
    <w:rsid w:val="4F78DE67"/>
    <w:rsid w:val="4FA5AED6"/>
    <w:rsid w:val="4FA8C14E"/>
    <w:rsid w:val="4FACBF78"/>
    <w:rsid w:val="4FD7BB2C"/>
    <w:rsid w:val="5002610F"/>
    <w:rsid w:val="5026A074"/>
    <w:rsid w:val="5027D938"/>
    <w:rsid w:val="506E2A59"/>
    <w:rsid w:val="5079DC05"/>
    <w:rsid w:val="509894E5"/>
    <w:rsid w:val="50EBD076"/>
    <w:rsid w:val="50F1AB96"/>
    <w:rsid w:val="50F3CFE3"/>
    <w:rsid w:val="50FA424B"/>
    <w:rsid w:val="510DBE5C"/>
    <w:rsid w:val="513A19CE"/>
    <w:rsid w:val="5186FB03"/>
    <w:rsid w:val="519BCC47"/>
    <w:rsid w:val="519C34C9"/>
    <w:rsid w:val="51AD6103"/>
    <w:rsid w:val="51AF3BA5"/>
    <w:rsid w:val="51DDF878"/>
    <w:rsid w:val="51E3E849"/>
    <w:rsid w:val="51F6C28D"/>
    <w:rsid w:val="5225D021"/>
    <w:rsid w:val="5241E177"/>
    <w:rsid w:val="525A3F8B"/>
    <w:rsid w:val="526AF0C2"/>
    <w:rsid w:val="53209802"/>
    <w:rsid w:val="532DE162"/>
    <w:rsid w:val="53359C17"/>
    <w:rsid w:val="533A9445"/>
    <w:rsid w:val="53A69469"/>
    <w:rsid w:val="53A95F43"/>
    <w:rsid w:val="53EA2A92"/>
    <w:rsid w:val="541BB85B"/>
    <w:rsid w:val="541E7D27"/>
    <w:rsid w:val="542F605B"/>
    <w:rsid w:val="5433B1C8"/>
    <w:rsid w:val="54891C85"/>
    <w:rsid w:val="54D07AF1"/>
    <w:rsid w:val="5506204F"/>
    <w:rsid w:val="551CD1BF"/>
    <w:rsid w:val="555B4FBE"/>
    <w:rsid w:val="5587F331"/>
    <w:rsid w:val="558822C2"/>
    <w:rsid w:val="5592EAC6"/>
    <w:rsid w:val="55B7F132"/>
    <w:rsid w:val="55CD19B1"/>
    <w:rsid w:val="55E0C57D"/>
    <w:rsid w:val="55E9A8EA"/>
    <w:rsid w:val="561E5BC6"/>
    <w:rsid w:val="564049EF"/>
    <w:rsid w:val="5652E442"/>
    <w:rsid w:val="56658DB7"/>
    <w:rsid w:val="566680B4"/>
    <w:rsid w:val="567F990B"/>
    <w:rsid w:val="56AF3F6B"/>
    <w:rsid w:val="56C075E2"/>
    <w:rsid w:val="56D1821E"/>
    <w:rsid w:val="56D71667"/>
    <w:rsid w:val="56DCCF0A"/>
    <w:rsid w:val="570C4C79"/>
    <w:rsid w:val="57115786"/>
    <w:rsid w:val="5716B283"/>
    <w:rsid w:val="5721C5F9"/>
    <w:rsid w:val="572628CA"/>
    <w:rsid w:val="5746E2EA"/>
    <w:rsid w:val="5750694F"/>
    <w:rsid w:val="5775A572"/>
    <w:rsid w:val="578EC797"/>
    <w:rsid w:val="57C9CD2F"/>
    <w:rsid w:val="57F832AA"/>
    <w:rsid w:val="57FA9920"/>
    <w:rsid w:val="581B696C"/>
    <w:rsid w:val="583AE2BA"/>
    <w:rsid w:val="58992CCE"/>
    <w:rsid w:val="58BFF89A"/>
    <w:rsid w:val="58FB9CDD"/>
    <w:rsid w:val="590AD674"/>
    <w:rsid w:val="590E78A8"/>
    <w:rsid w:val="594491F6"/>
    <w:rsid w:val="597FA106"/>
    <w:rsid w:val="59C3CDEF"/>
    <w:rsid w:val="59FB4CCA"/>
    <w:rsid w:val="5A33BFB1"/>
    <w:rsid w:val="5A3990B6"/>
    <w:rsid w:val="5A45FA9D"/>
    <w:rsid w:val="5A6D0A4D"/>
    <w:rsid w:val="5A6E3776"/>
    <w:rsid w:val="5A7FBEE8"/>
    <w:rsid w:val="5AD776DA"/>
    <w:rsid w:val="5AEC8007"/>
    <w:rsid w:val="5AEEDAA7"/>
    <w:rsid w:val="5AF397B1"/>
    <w:rsid w:val="5B016DF1"/>
    <w:rsid w:val="5B238A8B"/>
    <w:rsid w:val="5B2E1AF5"/>
    <w:rsid w:val="5B675ADD"/>
    <w:rsid w:val="5B83757C"/>
    <w:rsid w:val="5BA11865"/>
    <w:rsid w:val="5BC08A78"/>
    <w:rsid w:val="5BD523AE"/>
    <w:rsid w:val="5BD68474"/>
    <w:rsid w:val="5C1A1A9D"/>
    <w:rsid w:val="5C2792B1"/>
    <w:rsid w:val="5C2A3287"/>
    <w:rsid w:val="5C2DE2E5"/>
    <w:rsid w:val="5C36A451"/>
    <w:rsid w:val="5C3A2E0B"/>
    <w:rsid w:val="5C508CC6"/>
    <w:rsid w:val="5C7040CA"/>
    <w:rsid w:val="5C802DCC"/>
    <w:rsid w:val="5C8BD820"/>
    <w:rsid w:val="5C8F6E4A"/>
    <w:rsid w:val="5CB4E1E6"/>
    <w:rsid w:val="5CD6F571"/>
    <w:rsid w:val="5CE724E0"/>
    <w:rsid w:val="5CEF0FF4"/>
    <w:rsid w:val="5CF57C3C"/>
    <w:rsid w:val="5D3251F7"/>
    <w:rsid w:val="5D46BC20"/>
    <w:rsid w:val="5D4C50A1"/>
    <w:rsid w:val="5D706DEC"/>
    <w:rsid w:val="5D7B7F1C"/>
    <w:rsid w:val="5D8CA40D"/>
    <w:rsid w:val="5DB3EF80"/>
    <w:rsid w:val="5E224FC9"/>
    <w:rsid w:val="5E2E0B5D"/>
    <w:rsid w:val="5E390EB3"/>
    <w:rsid w:val="5EB245AC"/>
    <w:rsid w:val="5EB6A6F9"/>
    <w:rsid w:val="5EC768DA"/>
    <w:rsid w:val="5EC7C403"/>
    <w:rsid w:val="5EF33786"/>
    <w:rsid w:val="5EF793C2"/>
    <w:rsid w:val="5F28B6AC"/>
    <w:rsid w:val="5F51B604"/>
    <w:rsid w:val="5F5A0C91"/>
    <w:rsid w:val="5F7238CF"/>
    <w:rsid w:val="5F8B997D"/>
    <w:rsid w:val="5F9E9F26"/>
    <w:rsid w:val="5FD3BBB7"/>
    <w:rsid w:val="5FD8BE7D"/>
    <w:rsid w:val="60123179"/>
    <w:rsid w:val="607C296C"/>
    <w:rsid w:val="607D2AE6"/>
    <w:rsid w:val="60D2FF5D"/>
    <w:rsid w:val="60FB07F1"/>
    <w:rsid w:val="611C81F9"/>
    <w:rsid w:val="6129B363"/>
    <w:rsid w:val="612BCB6A"/>
    <w:rsid w:val="6133E375"/>
    <w:rsid w:val="613AACA3"/>
    <w:rsid w:val="6145BA9B"/>
    <w:rsid w:val="616C2757"/>
    <w:rsid w:val="61C100D4"/>
    <w:rsid w:val="61EB8B89"/>
    <w:rsid w:val="6209F2D7"/>
    <w:rsid w:val="62226E3E"/>
    <w:rsid w:val="624AF0F7"/>
    <w:rsid w:val="627FC79F"/>
    <w:rsid w:val="62FE05ED"/>
    <w:rsid w:val="630AC501"/>
    <w:rsid w:val="630DBA59"/>
    <w:rsid w:val="6335146A"/>
    <w:rsid w:val="6344CF75"/>
    <w:rsid w:val="6363BD84"/>
    <w:rsid w:val="63716EB0"/>
    <w:rsid w:val="6379CDAE"/>
    <w:rsid w:val="63A8235D"/>
    <w:rsid w:val="63B3CA2E"/>
    <w:rsid w:val="63BECDF7"/>
    <w:rsid w:val="63C5D22E"/>
    <w:rsid w:val="63C7D77F"/>
    <w:rsid w:val="63CD99C4"/>
    <w:rsid w:val="6411AEDB"/>
    <w:rsid w:val="6441518F"/>
    <w:rsid w:val="645ACAF4"/>
    <w:rsid w:val="64B4EBBB"/>
    <w:rsid w:val="64B60ACC"/>
    <w:rsid w:val="64D5F7B3"/>
    <w:rsid w:val="64EA5D61"/>
    <w:rsid w:val="650FD2FF"/>
    <w:rsid w:val="65408AC7"/>
    <w:rsid w:val="6588AD44"/>
    <w:rsid w:val="65AEC0D5"/>
    <w:rsid w:val="65DB1086"/>
    <w:rsid w:val="664BD9FB"/>
    <w:rsid w:val="665D5BE0"/>
    <w:rsid w:val="66D5DC16"/>
    <w:rsid w:val="66FAE05A"/>
    <w:rsid w:val="670BBAEA"/>
    <w:rsid w:val="6714B3B1"/>
    <w:rsid w:val="6716DA36"/>
    <w:rsid w:val="67177C46"/>
    <w:rsid w:val="673B6BFC"/>
    <w:rsid w:val="6760C613"/>
    <w:rsid w:val="6766E07E"/>
    <w:rsid w:val="678C561C"/>
    <w:rsid w:val="67D94649"/>
    <w:rsid w:val="67F74E0D"/>
    <w:rsid w:val="680C42F1"/>
    <w:rsid w:val="683732C4"/>
    <w:rsid w:val="683EE55C"/>
    <w:rsid w:val="68486FE0"/>
    <w:rsid w:val="684F2C31"/>
    <w:rsid w:val="6864F8B7"/>
    <w:rsid w:val="686FDEB7"/>
    <w:rsid w:val="68E591CE"/>
    <w:rsid w:val="68FA6312"/>
    <w:rsid w:val="696272BA"/>
    <w:rsid w:val="697EFC6E"/>
    <w:rsid w:val="6981FD33"/>
    <w:rsid w:val="698387A2"/>
    <w:rsid w:val="69C45804"/>
    <w:rsid w:val="69C77D17"/>
    <w:rsid w:val="69D70179"/>
    <w:rsid w:val="69FDCD45"/>
    <w:rsid w:val="6A069CA2"/>
    <w:rsid w:val="6A35B742"/>
    <w:rsid w:val="6A3D6FB2"/>
    <w:rsid w:val="6A3DD459"/>
    <w:rsid w:val="6A5AD0CF"/>
    <w:rsid w:val="6A882645"/>
    <w:rsid w:val="6ABC5349"/>
    <w:rsid w:val="6ACB58A4"/>
    <w:rsid w:val="6ACD1D34"/>
    <w:rsid w:val="6AFDE90C"/>
    <w:rsid w:val="6B29451F"/>
    <w:rsid w:val="6B48E4E9"/>
    <w:rsid w:val="6B514DB3"/>
    <w:rsid w:val="6BC6F09F"/>
    <w:rsid w:val="6BCF2026"/>
    <w:rsid w:val="6BEBAC1F"/>
    <w:rsid w:val="6BEC3F37"/>
    <w:rsid w:val="6C2CAF52"/>
    <w:rsid w:val="6C38324D"/>
    <w:rsid w:val="6C9A0E21"/>
    <w:rsid w:val="6CB01723"/>
    <w:rsid w:val="6CBDC06D"/>
    <w:rsid w:val="6CC9BB46"/>
    <w:rsid w:val="6CEAEFC5"/>
    <w:rsid w:val="6CEB2296"/>
    <w:rsid w:val="6D03E55F"/>
    <w:rsid w:val="6D2B2E12"/>
    <w:rsid w:val="6D418AC9"/>
    <w:rsid w:val="6D5D23C2"/>
    <w:rsid w:val="6D61CA5D"/>
    <w:rsid w:val="6D8088D4"/>
    <w:rsid w:val="6D9104F5"/>
    <w:rsid w:val="6DAB6452"/>
    <w:rsid w:val="6DB17982"/>
    <w:rsid w:val="6DB961F7"/>
    <w:rsid w:val="6DC64C51"/>
    <w:rsid w:val="6DED8857"/>
    <w:rsid w:val="6E244959"/>
    <w:rsid w:val="6E2DB9D7"/>
    <w:rsid w:val="6E32EC40"/>
    <w:rsid w:val="6E43600E"/>
    <w:rsid w:val="6E4B7D25"/>
    <w:rsid w:val="6E55652E"/>
    <w:rsid w:val="6E5CBA41"/>
    <w:rsid w:val="6E5DB200"/>
    <w:rsid w:val="6E87821C"/>
    <w:rsid w:val="6EC46447"/>
    <w:rsid w:val="6ED2DD92"/>
    <w:rsid w:val="6EEE3003"/>
    <w:rsid w:val="6F055AC7"/>
    <w:rsid w:val="6F13A5A1"/>
    <w:rsid w:val="6F3B7824"/>
    <w:rsid w:val="6F83DE88"/>
    <w:rsid w:val="6F9A98FC"/>
    <w:rsid w:val="6FACD618"/>
    <w:rsid w:val="6FAEFD1F"/>
    <w:rsid w:val="6FC79BA9"/>
    <w:rsid w:val="70037300"/>
    <w:rsid w:val="7028464B"/>
    <w:rsid w:val="706D6D0E"/>
    <w:rsid w:val="709AAC16"/>
    <w:rsid w:val="70F10E92"/>
    <w:rsid w:val="70F66BAA"/>
    <w:rsid w:val="71011FD4"/>
    <w:rsid w:val="7124FE9B"/>
    <w:rsid w:val="71587B2F"/>
    <w:rsid w:val="7178D56F"/>
    <w:rsid w:val="7183FC33"/>
    <w:rsid w:val="718EC0C5"/>
    <w:rsid w:val="71A06C1C"/>
    <w:rsid w:val="71A5FA81"/>
    <w:rsid w:val="71B27633"/>
    <w:rsid w:val="71B573B7"/>
    <w:rsid w:val="71B73653"/>
    <w:rsid w:val="71CF0542"/>
    <w:rsid w:val="71F96E34"/>
    <w:rsid w:val="71FBCFF3"/>
    <w:rsid w:val="71FC02C4"/>
    <w:rsid w:val="723E6C42"/>
    <w:rsid w:val="72537057"/>
    <w:rsid w:val="72582B1C"/>
    <w:rsid w:val="7261CD40"/>
    <w:rsid w:val="72696193"/>
    <w:rsid w:val="727482FA"/>
    <w:rsid w:val="7275A997"/>
    <w:rsid w:val="7276478A"/>
    <w:rsid w:val="727F6456"/>
    <w:rsid w:val="72898A4F"/>
    <w:rsid w:val="72A17C5F"/>
    <w:rsid w:val="72B54E49"/>
    <w:rsid w:val="72B74CF8"/>
    <w:rsid w:val="72CDB074"/>
    <w:rsid w:val="72D26F75"/>
    <w:rsid w:val="72E740B9"/>
    <w:rsid w:val="73323D88"/>
    <w:rsid w:val="735B9132"/>
    <w:rsid w:val="7373C18D"/>
    <w:rsid w:val="737F8945"/>
    <w:rsid w:val="738CBE71"/>
    <w:rsid w:val="73D14406"/>
    <w:rsid w:val="73D26660"/>
    <w:rsid w:val="73DA1F2D"/>
    <w:rsid w:val="73E2F037"/>
    <w:rsid w:val="740501B8"/>
    <w:rsid w:val="74167666"/>
    <w:rsid w:val="741E14BA"/>
    <w:rsid w:val="74343E1D"/>
    <w:rsid w:val="745D602E"/>
    <w:rsid w:val="74726BE3"/>
    <w:rsid w:val="74861E4C"/>
    <w:rsid w:val="748FB74A"/>
    <w:rsid w:val="749909F6"/>
    <w:rsid w:val="74A4CB52"/>
    <w:rsid w:val="74C1179D"/>
    <w:rsid w:val="74E3CDF4"/>
    <w:rsid w:val="74F5B55F"/>
    <w:rsid w:val="7544492A"/>
    <w:rsid w:val="755B73EE"/>
    <w:rsid w:val="755ED24D"/>
    <w:rsid w:val="7593F77E"/>
    <w:rsid w:val="75B6706C"/>
    <w:rsid w:val="75BD06C9"/>
    <w:rsid w:val="75D45E26"/>
    <w:rsid w:val="75E9623B"/>
    <w:rsid w:val="768C4390"/>
    <w:rsid w:val="76A3D510"/>
    <w:rsid w:val="76C7548B"/>
    <w:rsid w:val="76E03CB1"/>
    <w:rsid w:val="76FF169E"/>
    <w:rsid w:val="77354AD2"/>
    <w:rsid w:val="775C5407"/>
    <w:rsid w:val="778656F4"/>
    <w:rsid w:val="779B308B"/>
    <w:rsid w:val="77BD44D2"/>
    <w:rsid w:val="77BF9B6B"/>
    <w:rsid w:val="77D3672A"/>
    <w:rsid w:val="77EE6C1C"/>
    <w:rsid w:val="77F820E7"/>
    <w:rsid w:val="7813B0C1"/>
    <w:rsid w:val="782FECDC"/>
    <w:rsid w:val="785867F5"/>
    <w:rsid w:val="7878E178"/>
    <w:rsid w:val="787FE1DE"/>
    <w:rsid w:val="78BD7A5F"/>
    <w:rsid w:val="79057323"/>
    <w:rsid w:val="791FFC46"/>
    <w:rsid w:val="7977D442"/>
    <w:rsid w:val="79AD5751"/>
    <w:rsid w:val="79B1AA59"/>
    <w:rsid w:val="79E06066"/>
    <w:rsid w:val="79FEE335"/>
    <w:rsid w:val="7A2BE42C"/>
    <w:rsid w:val="7A3573F9"/>
    <w:rsid w:val="7A373B9E"/>
    <w:rsid w:val="7A4CD2CB"/>
    <w:rsid w:val="7A636D8D"/>
    <w:rsid w:val="7A73DC00"/>
    <w:rsid w:val="7AA04765"/>
    <w:rsid w:val="7ABDF7B6"/>
    <w:rsid w:val="7ACD9CE7"/>
    <w:rsid w:val="7B4A48B1"/>
    <w:rsid w:val="7B4CDCC7"/>
    <w:rsid w:val="7B667046"/>
    <w:rsid w:val="7B8C0457"/>
    <w:rsid w:val="7B93D542"/>
    <w:rsid w:val="7BAF29F8"/>
    <w:rsid w:val="7C060D54"/>
    <w:rsid w:val="7C1706CF"/>
    <w:rsid w:val="7C21FD45"/>
    <w:rsid w:val="7C249621"/>
    <w:rsid w:val="7C453DD9"/>
    <w:rsid w:val="7C658418"/>
    <w:rsid w:val="7C6AD590"/>
    <w:rsid w:val="7CAD3604"/>
    <w:rsid w:val="7CAE70DE"/>
    <w:rsid w:val="7CD93CEF"/>
    <w:rsid w:val="7CEBA996"/>
    <w:rsid w:val="7CEF71F6"/>
    <w:rsid w:val="7CFBDBC6"/>
    <w:rsid w:val="7D3D867B"/>
    <w:rsid w:val="7D8E5AE3"/>
    <w:rsid w:val="7D9FA41B"/>
    <w:rsid w:val="7DBF2054"/>
    <w:rsid w:val="7E0F3CD2"/>
    <w:rsid w:val="7E1CD9BB"/>
    <w:rsid w:val="7E2237CE"/>
    <w:rsid w:val="7E2280BA"/>
    <w:rsid w:val="7E27FB22"/>
    <w:rsid w:val="7E367615"/>
    <w:rsid w:val="7E40F0AE"/>
    <w:rsid w:val="7E9724B9"/>
    <w:rsid w:val="7EC2C175"/>
    <w:rsid w:val="7EDD0605"/>
    <w:rsid w:val="7EFF8E70"/>
    <w:rsid w:val="7F5C544E"/>
    <w:rsid w:val="7F8D12BB"/>
    <w:rsid w:val="7FD08B22"/>
    <w:rsid w:val="7FDC5415"/>
    <w:rsid w:val="7FDF85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56E82"/>
  <w15:docId w15:val="{C1CB4B8D-F005-4C8C-B188-3574D255300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F"/>
        <w:sz w:val="22"/>
        <w:szCs w:val="22"/>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07628A"/>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628A"/>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0264"/>
    <w:pPr>
      <w:keepNext/>
      <w:keepLines/>
      <w:spacing w:before="4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tandard" w:customStyle="1">
    <w:name w:val="Standard"/>
    <w:pPr>
      <w:widowControl/>
      <w:spacing w:after="160" w:line="259" w:lineRule="auto"/>
    </w:pPr>
  </w:style>
  <w:style w:type="paragraph" w:styleId="Heading" w:customStyle="1">
    <w:name w:val="Heading"/>
    <w:basedOn w:val="Standard"/>
    <w:next w:val="Textbody"/>
    <w:pPr>
      <w:keepNext/>
      <w:spacing w:before="240" w:after="120"/>
    </w:pPr>
    <w:rPr>
      <w:rFonts w:ascii="Liberation Sans" w:hAnsi="Liberation Sans" w:eastAsia="Noto Sans CJK SC" w:cs="Noto Sans Devanagari"/>
      <w:sz w:val="28"/>
      <w:szCs w:val="28"/>
    </w:rPr>
  </w:style>
  <w:style w:type="paragraph" w:styleId="Textbody" w:customStyle="1">
    <w:name w:val="Text body"/>
    <w:basedOn w:val="Standard"/>
    <w:pPr>
      <w:spacing w:after="140" w:line="276" w:lineRule="auto"/>
    </w:pPr>
  </w:style>
  <w:style w:type="paragraph" w:styleId="List">
    <w:name w:val="List"/>
    <w:basedOn w:val="Textbody"/>
    <w:rPr>
      <w:rFonts w:cs="Noto Sans Devanagari"/>
    </w:rPr>
  </w:style>
  <w:style w:type="paragraph" w:styleId="Caption">
    <w:name w:val="caption"/>
    <w:basedOn w:val="Standard"/>
    <w:pPr>
      <w:suppressLineNumbers/>
      <w:spacing w:before="120" w:after="120"/>
    </w:pPr>
    <w:rPr>
      <w:rFonts w:cs="Noto Sans Devanagari"/>
      <w:i/>
      <w:iCs/>
      <w:sz w:val="24"/>
      <w:szCs w:val="24"/>
    </w:rPr>
  </w:style>
  <w:style w:type="paragraph" w:styleId="Index" w:customStyle="1">
    <w:name w:val="Index"/>
    <w:basedOn w:val="Standard"/>
    <w:pPr>
      <w:suppressLineNumbers/>
    </w:pPr>
    <w:rPr>
      <w:rFonts w:cs="Noto Sans Devanagari"/>
    </w:rPr>
  </w:style>
  <w:style w:type="paragraph" w:styleId="ListParagraph">
    <w:name w:val="List Paragraph"/>
    <w:basedOn w:val="Standard"/>
    <w:pPr>
      <w:ind w:left="720"/>
    </w:pPr>
  </w:style>
  <w:style w:type="paragraph" w:styleId="HeaderandFooter" w:customStyle="1">
    <w:name w:val="Header and Footer"/>
    <w:basedOn w:val="Standard"/>
    <w:pPr>
      <w:suppressLineNumbers/>
      <w:tabs>
        <w:tab w:val="center" w:pos="4680"/>
        <w:tab w:val="right" w:pos="9360"/>
      </w:tabs>
    </w:pPr>
  </w:style>
  <w:style w:type="paragraph" w:styleId="Footer">
    <w:name w:val="footer"/>
    <w:basedOn w:val="HeaderandFooter"/>
  </w:style>
  <w:style w:type="character" w:styleId="BulletSymbols" w:customStyle="1">
    <w:name w:val="Bullet Symbols"/>
    <w:rPr>
      <w:rFonts w:ascii="OpenSymbol" w:hAnsi="OpenSymbol" w:eastAsia="OpenSymbol" w:cs="OpenSymbol"/>
    </w:rPr>
  </w:style>
  <w:style w:type="character" w:styleId="ListLabel1" w:customStyle="1">
    <w:name w:val="ListLabel 1"/>
    <w:rPr>
      <w:rFonts w:cs="Symbol"/>
    </w:rPr>
  </w:style>
  <w:style w:type="character" w:styleId="ListLabel2" w:customStyle="1">
    <w:name w:val="ListLabel 2"/>
    <w:rPr>
      <w:rFonts w:cs="Courier New"/>
    </w:rPr>
  </w:style>
  <w:style w:type="character" w:styleId="ListLabel3" w:customStyle="1">
    <w:name w:val="ListLabel 3"/>
    <w:rPr>
      <w:rFonts w:cs="Wingdings"/>
    </w:rPr>
  </w:style>
  <w:style w:type="character" w:styleId="ListLabel4" w:customStyle="1">
    <w:name w:val="ListLabel 4"/>
    <w:rPr>
      <w:rFonts w:cs="Symbol"/>
    </w:rPr>
  </w:style>
  <w:style w:type="character" w:styleId="ListLabel5" w:customStyle="1">
    <w:name w:val="ListLabel 5"/>
    <w:rPr>
      <w:rFonts w:cs="Courier New"/>
    </w:rPr>
  </w:style>
  <w:style w:type="character" w:styleId="ListLabel6" w:customStyle="1">
    <w:name w:val="ListLabel 6"/>
    <w:rPr>
      <w:rFonts w:cs="Wingdings"/>
    </w:rPr>
  </w:style>
  <w:style w:type="character" w:styleId="ListLabel7" w:customStyle="1">
    <w:name w:val="ListLabel 7"/>
    <w:rPr>
      <w:rFonts w:cs="Symbol"/>
    </w:rPr>
  </w:style>
  <w:style w:type="character" w:styleId="ListLabel8" w:customStyle="1">
    <w:name w:val="ListLabel 8"/>
    <w:rPr>
      <w:rFonts w:cs="Courier New"/>
    </w:rPr>
  </w:style>
  <w:style w:type="character" w:styleId="ListLabel9" w:customStyle="1">
    <w:name w:val="ListLabel 9"/>
    <w:rPr>
      <w:rFonts w:cs="Wingdings"/>
    </w:rPr>
  </w:style>
  <w:style w:type="character" w:styleId="ListLabel10" w:customStyle="1">
    <w:name w:val="ListLabel 10"/>
    <w:rPr>
      <w:rFonts w:cs="Times New Roman"/>
    </w:rPr>
  </w:style>
  <w:style w:type="character" w:styleId="ListLabel11" w:customStyle="1">
    <w:name w:val="ListLabel 11"/>
    <w:rPr>
      <w:rFonts w:cs="Courier New"/>
    </w:rPr>
  </w:style>
  <w:style w:type="character" w:styleId="ListLabel12" w:customStyle="1">
    <w:name w:val="ListLabel 12"/>
    <w:rPr>
      <w:rFonts w:cs="Wingdings"/>
    </w:rPr>
  </w:style>
  <w:style w:type="character" w:styleId="ListLabel13" w:customStyle="1">
    <w:name w:val="ListLabel 13"/>
    <w:rPr>
      <w:rFonts w:cs="Symbol"/>
    </w:rPr>
  </w:style>
  <w:style w:type="character" w:styleId="ListLabel14" w:customStyle="1">
    <w:name w:val="ListLabel 14"/>
    <w:rPr>
      <w:rFonts w:cs="Courier New"/>
    </w:rPr>
  </w:style>
  <w:style w:type="character" w:styleId="ListLabel15" w:customStyle="1">
    <w:name w:val="ListLabel 15"/>
    <w:rPr>
      <w:rFonts w:cs="Wingdings"/>
    </w:rPr>
  </w:style>
  <w:style w:type="character" w:styleId="ListLabel16" w:customStyle="1">
    <w:name w:val="ListLabel 16"/>
    <w:rPr>
      <w:rFonts w:cs="Symbol"/>
    </w:rPr>
  </w:style>
  <w:style w:type="character" w:styleId="ListLabel17" w:customStyle="1">
    <w:name w:val="ListLabel 17"/>
    <w:rPr>
      <w:rFonts w:cs="Courier New"/>
    </w:rPr>
  </w:style>
  <w:style w:type="character" w:styleId="ListLabel18" w:customStyle="1">
    <w:name w:val="ListLabel 18"/>
    <w:rPr>
      <w:rFonts w:cs="Wingdings"/>
    </w:rPr>
  </w:style>
  <w:style w:type="character" w:styleId="ListLabel19" w:customStyle="1">
    <w:name w:val="ListLabel 19"/>
    <w:rPr>
      <w:rFonts w:cs="Times New Roman"/>
    </w:rPr>
  </w:style>
  <w:style w:type="character" w:styleId="ListLabel20" w:customStyle="1">
    <w:name w:val="ListLabel 20"/>
    <w:rPr>
      <w:rFonts w:cs="Courier New"/>
    </w:rPr>
  </w:style>
  <w:style w:type="character" w:styleId="ListLabel21" w:customStyle="1">
    <w:name w:val="ListLabel 21"/>
    <w:rPr>
      <w:rFonts w:cs="Wingdings"/>
    </w:rPr>
  </w:style>
  <w:style w:type="character" w:styleId="ListLabel22" w:customStyle="1">
    <w:name w:val="ListLabel 22"/>
    <w:rPr>
      <w:rFonts w:cs="Symbol"/>
    </w:rPr>
  </w:style>
  <w:style w:type="character" w:styleId="ListLabel23" w:customStyle="1">
    <w:name w:val="ListLabel 23"/>
    <w:rPr>
      <w:rFonts w:cs="Courier New"/>
    </w:rPr>
  </w:style>
  <w:style w:type="character" w:styleId="ListLabel24" w:customStyle="1">
    <w:name w:val="ListLabel 24"/>
    <w:rPr>
      <w:rFonts w:cs="Wingdings"/>
    </w:rPr>
  </w:style>
  <w:style w:type="character" w:styleId="ListLabel25" w:customStyle="1">
    <w:name w:val="ListLabel 25"/>
    <w:rPr>
      <w:rFonts w:cs="Symbol"/>
    </w:rPr>
  </w:style>
  <w:style w:type="character" w:styleId="ListLabel26" w:customStyle="1">
    <w:name w:val="ListLabel 26"/>
    <w:rPr>
      <w:rFonts w:cs="Courier New"/>
    </w:rPr>
  </w:style>
  <w:style w:type="character" w:styleId="ListLabel27" w:customStyle="1">
    <w:name w:val="ListLabel 27"/>
    <w:rPr>
      <w:rFonts w:cs="Wingdings"/>
    </w:rPr>
  </w:style>
  <w:style w:type="character" w:styleId="ListLabel28" w:customStyle="1">
    <w:name w:val="ListLabel 28"/>
    <w:rPr>
      <w:rFonts w:cs="Symbol"/>
    </w:rPr>
  </w:style>
  <w:style w:type="character" w:styleId="ListLabel29" w:customStyle="1">
    <w:name w:val="ListLabel 29"/>
    <w:rPr>
      <w:rFonts w:cs="Courier New"/>
    </w:rPr>
  </w:style>
  <w:style w:type="character" w:styleId="ListLabel30" w:customStyle="1">
    <w:name w:val="ListLabel 30"/>
    <w:rPr>
      <w:rFonts w:cs="Wingdings"/>
    </w:rPr>
  </w:style>
  <w:style w:type="character" w:styleId="ListLabel31" w:customStyle="1">
    <w:name w:val="ListLabel 31"/>
    <w:rPr>
      <w:rFonts w:cs="Symbol"/>
    </w:rPr>
  </w:style>
  <w:style w:type="character" w:styleId="ListLabel32" w:customStyle="1">
    <w:name w:val="ListLabel 32"/>
    <w:rPr>
      <w:rFonts w:cs="Courier New"/>
    </w:rPr>
  </w:style>
  <w:style w:type="character" w:styleId="ListLabel33" w:customStyle="1">
    <w:name w:val="ListLabel 33"/>
    <w:rPr>
      <w:rFonts w:cs="Wingdings"/>
    </w:rPr>
  </w:style>
  <w:style w:type="character" w:styleId="ListLabel34" w:customStyle="1">
    <w:name w:val="ListLabel 34"/>
    <w:rPr>
      <w:rFonts w:cs="Symbol"/>
    </w:rPr>
  </w:style>
  <w:style w:type="character" w:styleId="ListLabel35" w:customStyle="1">
    <w:name w:val="ListLabel 35"/>
    <w:rPr>
      <w:rFonts w:cs="Courier New"/>
    </w:rPr>
  </w:style>
  <w:style w:type="character" w:styleId="ListLabel36" w:customStyle="1">
    <w:name w:val="ListLabel 36"/>
    <w:rPr>
      <w:rFonts w:cs="Wingdings"/>
    </w:rPr>
  </w:style>
  <w:style w:type="character" w:styleId="ListLabel37" w:customStyle="1">
    <w:name w:val="ListLabel 37"/>
    <w:rPr>
      <w:rFonts w:cs="Times New Roman"/>
    </w:rPr>
  </w:style>
  <w:style w:type="character" w:styleId="ListLabel38" w:customStyle="1">
    <w:name w:val="ListLabel 38"/>
    <w:rPr>
      <w:rFonts w:cs="Courier New"/>
    </w:rPr>
  </w:style>
  <w:style w:type="character" w:styleId="ListLabel39" w:customStyle="1">
    <w:name w:val="ListLabel 39"/>
    <w:rPr>
      <w:rFonts w:cs="Wingdings"/>
    </w:rPr>
  </w:style>
  <w:style w:type="character" w:styleId="ListLabel40" w:customStyle="1">
    <w:name w:val="ListLabel 40"/>
    <w:rPr>
      <w:rFonts w:cs="Symbol"/>
    </w:rPr>
  </w:style>
  <w:style w:type="character" w:styleId="ListLabel41" w:customStyle="1">
    <w:name w:val="ListLabel 41"/>
    <w:rPr>
      <w:rFonts w:cs="Courier New"/>
    </w:rPr>
  </w:style>
  <w:style w:type="character" w:styleId="ListLabel42" w:customStyle="1">
    <w:name w:val="ListLabel 42"/>
    <w:rPr>
      <w:rFonts w:cs="Wingdings"/>
    </w:rPr>
  </w:style>
  <w:style w:type="character" w:styleId="ListLabel43" w:customStyle="1">
    <w:name w:val="ListLabel 43"/>
    <w:rPr>
      <w:rFonts w:cs="Symbol"/>
    </w:rPr>
  </w:style>
  <w:style w:type="character" w:styleId="ListLabel44" w:customStyle="1">
    <w:name w:val="ListLabel 44"/>
    <w:rPr>
      <w:rFonts w:cs="Courier New"/>
    </w:rPr>
  </w:style>
  <w:style w:type="character" w:styleId="ListLabel45" w:customStyle="1">
    <w:name w:val="ListLabel 45"/>
    <w:rPr>
      <w:rFonts w:cs="Wingdings"/>
    </w:rPr>
  </w:style>
  <w:style w:type="numbering" w:styleId="NoList1" w:customStyle="1">
    <w:name w:val="No List_1"/>
    <w:basedOn w:val="NoList"/>
    <w:pPr>
      <w:numPr>
        <w:numId w:val="1"/>
      </w:numPr>
    </w:pPr>
  </w:style>
  <w:style w:type="numbering" w:styleId="WWNum1" w:customStyle="1">
    <w:name w:val="WWNum1"/>
    <w:basedOn w:val="NoList"/>
    <w:pPr>
      <w:numPr>
        <w:numId w:val="2"/>
      </w:numPr>
    </w:pPr>
  </w:style>
  <w:style w:type="numbering" w:styleId="WWNum2" w:customStyle="1">
    <w:name w:val="WWNum2"/>
    <w:basedOn w:val="NoList"/>
    <w:pPr>
      <w:numPr>
        <w:numId w:val="3"/>
      </w:numPr>
    </w:pPr>
  </w:style>
  <w:style w:type="numbering" w:styleId="WWNum3" w:customStyle="1">
    <w:name w:val="WWNum3"/>
    <w:basedOn w:val="NoList"/>
    <w:pPr>
      <w:numPr>
        <w:numId w:val="4"/>
      </w:numPr>
    </w:pPr>
  </w:style>
  <w:style w:type="numbering" w:styleId="WWNum4" w:customStyle="1">
    <w:name w:val="WWNum4"/>
    <w:basedOn w:val="NoList"/>
    <w:pPr>
      <w:numPr>
        <w:numId w:val="5"/>
      </w:numPr>
    </w:pPr>
  </w:style>
  <w:style w:type="numbering" w:styleId="WWNum5" w:customStyle="1">
    <w:name w:val="WWNum5"/>
    <w:basedOn w:val="NoList"/>
    <w:pPr>
      <w:numPr>
        <w:numId w:val="6"/>
      </w:numPr>
    </w:pPr>
  </w:style>
  <w:style w:type="numbering" w:styleId="WWNum6" w:customStyle="1">
    <w:name w:val="WWNum6"/>
    <w:basedOn w:val="NoList"/>
    <w:pPr>
      <w:numPr>
        <w:numId w:val="7"/>
      </w:numPr>
    </w:pPr>
  </w:style>
  <w:style w:type="numbering" w:styleId="WWNum7" w:customStyle="1">
    <w:name w:val="WWNum7"/>
    <w:basedOn w:val="NoList"/>
    <w:pPr>
      <w:numPr>
        <w:numId w:val="8"/>
      </w:numPr>
    </w:pPr>
  </w:style>
  <w:style w:type="paragraph" w:styleId="Header">
    <w:name w:val="header"/>
    <w:basedOn w:val="Normal"/>
    <w:link w:val="HeaderChar"/>
    <w:uiPriority w:val="99"/>
    <w:semiHidden/>
    <w:unhideWhenUsed/>
    <w:rsid w:val="00F04958"/>
    <w:pPr>
      <w:tabs>
        <w:tab w:val="center" w:pos="4680"/>
        <w:tab w:val="right" w:pos="9360"/>
      </w:tabs>
    </w:pPr>
  </w:style>
  <w:style w:type="character" w:styleId="HeaderChar" w:customStyle="1">
    <w:name w:val="Header Char"/>
    <w:basedOn w:val="DefaultParagraphFont"/>
    <w:link w:val="Header"/>
    <w:uiPriority w:val="99"/>
    <w:semiHidden/>
    <w:rsid w:val="00F04958"/>
  </w:style>
  <w:style w:type="character" w:styleId="Heading1Char" w:customStyle="1">
    <w:name w:val="Heading 1 Char"/>
    <w:basedOn w:val="DefaultParagraphFont"/>
    <w:link w:val="Heading1"/>
    <w:uiPriority w:val="9"/>
    <w:rsid w:val="0007628A"/>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07628A"/>
    <w:rPr>
      <w:rFonts w:asciiTheme="majorHAnsi" w:hAnsiTheme="majorHAnsi" w:eastAsiaTheme="majorEastAsia" w:cstheme="majorBidi"/>
      <w:color w:val="2F5496" w:themeColor="accent1" w:themeShade="BF"/>
      <w:sz w:val="26"/>
      <w:szCs w:val="26"/>
    </w:rPr>
  </w:style>
  <w:style w:type="paragraph" w:styleId="TOCHeading">
    <w:name w:val="TOC Heading"/>
    <w:basedOn w:val="Heading1"/>
    <w:next w:val="Normal"/>
    <w:uiPriority w:val="39"/>
    <w:unhideWhenUsed/>
    <w:qFormat/>
    <w:rsid w:val="0007628A"/>
    <w:pPr>
      <w:widowControl/>
      <w:suppressAutoHyphens w:val="0"/>
      <w:autoSpaceDN/>
      <w:spacing w:line="259" w:lineRule="auto"/>
      <w:textAlignment w:val="auto"/>
      <w:outlineLvl w:val="9"/>
    </w:pPr>
  </w:style>
  <w:style w:type="paragraph" w:styleId="TOC1">
    <w:name w:val="toc 1"/>
    <w:basedOn w:val="Normal"/>
    <w:next w:val="Normal"/>
    <w:autoRedefine/>
    <w:uiPriority w:val="39"/>
    <w:unhideWhenUsed/>
    <w:rsid w:val="0007628A"/>
    <w:pPr>
      <w:spacing w:after="100"/>
    </w:pPr>
  </w:style>
  <w:style w:type="paragraph" w:styleId="TOC2">
    <w:name w:val="toc 2"/>
    <w:basedOn w:val="Normal"/>
    <w:next w:val="Normal"/>
    <w:autoRedefine/>
    <w:uiPriority w:val="39"/>
    <w:unhideWhenUsed/>
    <w:rsid w:val="0007628A"/>
    <w:pPr>
      <w:spacing w:after="100"/>
      <w:ind w:left="220"/>
    </w:pPr>
  </w:style>
  <w:style w:type="character" w:styleId="Hyperlink">
    <w:name w:val="Hyperlink"/>
    <w:basedOn w:val="DefaultParagraphFont"/>
    <w:uiPriority w:val="99"/>
    <w:unhideWhenUsed/>
    <w:rsid w:val="0007628A"/>
    <w:rPr>
      <w:color w:val="0563C1" w:themeColor="hyperlink"/>
      <w:u w:val="single"/>
    </w:rPr>
  </w:style>
  <w:style w:type="paragraph" w:styleId="Subtitle">
    <w:name w:val="Subtitle"/>
    <w:basedOn w:val="Normal"/>
    <w:next w:val="Normal"/>
    <w:link w:val="SubtitleChar"/>
    <w:uiPriority w:val="11"/>
    <w:qFormat/>
    <w:rsid w:val="002D7D9D"/>
    <w:pPr>
      <w:numPr>
        <w:ilvl w:val="1"/>
      </w:numPr>
      <w:spacing w:after="160"/>
    </w:pPr>
    <w:rPr>
      <w:rFonts w:asciiTheme="minorHAnsi" w:hAnsiTheme="minorHAnsi" w:eastAsiaTheme="minorEastAsia" w:cstheme="minorBidi"/>
      <w:color w:val="5A5A5A" w:themeColor="text1" w:themeTint="A5"/>
      <w:spacing w:val="15"/>
    </w:rPr>
  </w:style>
  <w:style w:type="character" w:styleId="SubtitleChar" w:customStyle="1">
    <w:name w:val="Subtitle Char"/>
    <w:basedOn w:val="DefaultParagraphFont"/>
    <w:link w:val="Subtitle"/>
    <w:uiPriority w:val="11"/>
    <w:rsid w:val="002D7D9D"/>
    <w:rPr>
      <w:rFonts w:asciiTheme="minorHAnsi" w:hAnsiTheme="minorHAnsi" w:eastAsiaTheme="minorEastAsia" w:cstheme="minorBidi"/>
      <w:color w:val="5A5A5A" w:themeColor="text1" w:themeTint="A5"/>
      <w:spacing w:val="15"/>
    </w:rPr>
  </w:style>
  <w:style w:type="paragraph" w:styleId="Revision">
    <w:name w:val="Revision"/>
    <w:hidden/>
    <w:uiPriority w:val="99"/>
    <w:semiHidden/>
    <w:rsid w:val="00B53A6E"/>
    <w:pPr>
      <w:widowControl/>
      <w:suppressAutoHyphens w:val="0"/>
      <w:autoSpaceDN/>
      <w:textAlignment w:val="auto"/>
    </w:pPr>
  </w:style>
  <w:style w:type="paragraph" w:styleId="NormalWeb">
    <w:name w:val="Normal (Web)"/>
    <w:basedOn w:val="Normal"/>
    <w:uiPriority w:val="99"/>
    <w:rsid w:val="00F5419C"/>
    <w:pPr>
      <w:widowControl/>
      <w:suppressAutoHyphens w:val="0"/>
      <w:autoSpaceDN/>
      <w:spacing w:before="100" w:beforeAutospacing="1" w:after="100" w:afterAutospacing="1"/>
      <w:textAlignment w:val="auto"/>
    </w:pPr>
    <w:rPr>
      <w:rFonts w:ascii="Times New Roman" w:hAnsi="Times New Roman" w:eastAsia="Times New Roman" w:cs="Times New Roman"/>
      <w:sz w:val="24"/>
      <w:szCs w:val="24"/>
    </w:rPr>
  </w:style>
  <w:style w:type="table" w:styleId="TableGrid">
    <w:name w:val="Table Grid"/>
    <w:basedOn w:val="TableNormal"/>
    <w:uiPriority w:val="59"/>
    <w:rsid w:val="00F5419C"/>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UnresolvedMention">
    <w:name w:val="Unresolved Mention"/>
    <w:basedOn w:val="DefaultParagraphFont"/>
    <w:uiPriority w:val="99"/>
    <w:semiHidden/>
    <w:unhideWhenUsed/>
    <w:rsid w:val="00862037"/>
    <w:rPr>
      <w:color w:val="605E5C"/>
      <w:shd w:val="clear" w:color="auto" w:fill="E1DFDD"/>
    </w:rPr>
  </w:style>
  <w:style w:type="character" w:styleId="Heading3Char" w:customStyle="1">
    <w:name w:val="Heading 3 Char"/>
    <w:basedOn w:val="DefaultParagraphFont"/>
    <w:link w:val="Heading3"/>
    <w:uiPriority w:val="9"/>
    <w:rsid w:val="008B0264"/>
    <w:rPr>
      <w:rFonts w:asciiTheme="majorHAnsi" w:hAnsiTheme="majorHAnsi" w:eastAsiaTheme="majorEastAsia"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footer" Target="footer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4.png" Id="rId12" /><Relationship Type="http://schemas.openxmlformats.org/officeDocument/2006/relationships/numbering" Target="numbering.xml" Id="rId2" /><Relationship Type="http://schemas.microsoft.com/office/2019/09/relationships/intelligence" Target="intelligence.xml" Id="R4a0b33efd71e415f"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png"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image" Target="media/image2.png" Id="rId10" /><Relationship Type="http://schemas.openxmlformats.org/officeDocument/2006/relationships/settings" Target="settings.xml" Id="rId4" /><Relationship Type="http://schemas.openxmlformats.org/officeDocument/2006/relationships/customXml" Target="ink/ink1.xml" Id="rId9" /><Relationship Type="http://schemas.openxmlformats.org/officeDocument/2006/relationships/fontTable" Target="fontTable.xml" Id="rId14"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07T00:52:25.255"/>
    </inkml:context>
    <inkml:brush xml:id="br0">
      <inkml:brushProperty name="width" value="0.05" units="cm"/>
      <inkml:brushProperty name="height" value="0.05" units="cm"/>
    </inkml:brush>
  </inkml:definitions>
  <inkml:trace contextRef="#ctx0" brushRef="#br0">1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2D1E0-7709-4BD7-B7E2-B1B778F16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Pages>
  <Words>4168</Words>
  <Characters>23758</Characters>
  <Application>Microsoft Office Word</Application>
  <DocSecurity>4</DocSecurity>
  <Lines>197</Lines>
  <Paragraphs>55</Paragraphs>
  <ScaleCrop>false</ScaleCrop>
  <Company/>
  <LinksUpToDate>false</LinksUpToDate>
  <CharactersWithSpaces>27871</CharactersWithSpaces>
  <SharedDoc>false</SharedDoc>
  <HLinks>
    <vt:vector size="216" baseType="variant">
      <vt:variant>
        <vt:i4>1966130</vt:i4>
      </vt:variant>
      <vt:variant>
        <vt:i4>215</vt:i4>
      </vt:variant>
      <vt:variant>
        <vt:i4>0</vt:i4>
      </vt:variant>
      <vt:variant>
        <vt:i4>5</vt:i4>
      </vt:variant>
      <vt:variant>
        <vt:lpwstr/>
      </vt:variant>
      <vt:variant>
        <vt:lpwstr>_Toc89538370</vt:lpwstr>
      </vt:variant>
      <vt:variant>
        <vt:i4>1507379</vt:i4>
      </vt:variant>
      <vt:variant>
        <vt:i4>209</vt:i4>
      </vt:variant>
      <vt:variant>
        <vt:i4>0</vt:i4>
      </vt:variant>
      <vt:variant>
        <vt:i4>5</vt:i4>
      </vt:variant>
      <vt:variant>
        <vt:lpwstr/>
      </vt:variant>
      <vt:variant>
        <vt:lpwstr>_Toc89538369</vt:lpwstr>
      </vt:variant>
      <vt:variant>
        <vt:i4>1441843</vt:i4>
      </vt:variant>
      <vt:variant>
        <vt:i4>203</vt:i4>
      </vt:variant>
      <vt:variant>
        <vt:i4>0</vt:i4>
      </vt:variant>
      <vt:variant>
        <vt:i4>5</vt:i4>
      </vt:variant>
      <vt:variant>
        <vt:lpwstr/>
      </vt:variant>
      <vt:variant>
        <vt:lpwstr>_Toc89538368</vt:lpwstr>
      </vt:variant>
      <vt:variant>
        <vt:i4>1638451</vt:i4>
      </vt:variant>
      <vt:variant>
        <vt:i4>197</vt:i4>
      </vt:variant>
      <vt:variant>
        <vt:i4>0</vt:i4>
      </vt:variant>
      <vt:variant>
        <vt:i4>5</vt:i4>
      </vt:variant>
      <vt:variant>
        <vt:lpwstr/>
      </vt:variant>
      <vt:variant>
        <vt:lpwstr>_Toc89538367</vt:lpwstr>
      </vt:variant>
      <vt:variant>
        <vt:i4>1572915</vt:i4>
      </vt:variant>
      <vt:variant>
        <vt:i4>191</vt:i4>
      </vt:variant>
      <vt:variant>
        <vt:i4>0</vt:i4>
      </vt:variant>
      <vt:variant>
        <vt:i4>5</vt:i4>
      </vt:variant>
      <vt:variant>
        <vt:lpwstr/>
      </vt:variant>
      <vt:variant>
        <vt:lpwstr>_Toc89538366</vt:lpwstr>
      </vt:variant>
      <vt:variant>
        <vt:i4>1769523</vt:i4>
      </vt:variant>
      <vt:variant>
        <vt:i4>185</vt:i4>
      </vt:variant>
      <vt:variant>
        <vt:i4>0</vt:i4>
      </vt:variant>
      <vt:variant>
        <vt:i4>5</vt:i4>
      </vt:variant>
      <vt:variant>
        <vt:lpwstr/>
      </vt:variant>
      <vt:variant>
        <vt:lpwstr>_Toc89538365</vt:lpwstr>
      </vt:variant>
      <vt:variant>
        <vt:i4>1703987</vt:i4>
      </vt:variant>
      <vt:variant>
        <vt:i4>179</vt:i4>
      </vt:variant>
      <vt:variant>
        <vt:i4>0</vt:i4>
      </vt:variant>
      <vt:variant>
        <vt:i4>5</vt:i4>
      </vt:variant>
      <vt:variant>
        <vt:lpwstr/>
      </vt:variant>
      <vt:variant>
        <vt:lpwstr>_Toc89538364</vt:lpwstr>
      </vt:variant>
      <vt:variant>
        <vt:i4>1900595</vt:i4>
      </vt:variant>
      <vt:variant>
        <vt:i4>173</vt:i4>
      </vt:variant>
      <vt:variant>
        <vt:i4>0</vt:i4>
      </vt:variant>
      <vt:variant>
        <vt:i4>5</vt:i4>
      </vt:variant>
      <vt:variant>
        <vt:lpwstr/>
      </vt:variant>
      <vt:variant>
        <vt:lpwstr>_Toc89538363</vt:lpwstr>
      </vt:variant>
      <vt:variant>
        <vt:i4>1835059</vt:i4>
      </vt:variant>
      <vt:variant>
        <vt:i4>167</vt:i4>
      </vt:variant>
      <vt:variant>
        <vt:i4>0</vt:i4>
      </vt:variant>
      <vt:variant>
        <vt:i4>5</vt:i4>
      </vt:variant>
      <vt:variant>
        <vt:lpwstr/>
      </vt:variant>
      <vt:variant>
        <vt:lpwstr>_Toc89538362</vt:lpwstr>
      </vt:variant>
      <vt:variant>
        <vt:i4>2031667</vt:i4>
      </vt:variant>
      <vt:variant>
        <vt:i4>161</vt:i4>
      </vt:variant>
      <vt:variant>
        <vt:i4>0</vt:i4>
      </vt:variant>
      <vt:variant>
        <vt:i4>5</vt:i4>
      </vt:variant>
      <vt:variant>
        <vt:lpwstr/>
      </vt:variant>
      <vt:variant>
        <vt:lpwstr>_Toc89538361</vt:lpwstr>
      </vt:variant>
      <vt:variant>
        <vt:i4>1966131</vt:i4>
      </vt:variant>
      <vt:variant>
        <vt:i4>155</vt:i4>
      </vt:variant>
      <vt:variant>
        <vt:i4>0</vt:i4>
      </vt:variant>
      <vt:variant>
        <vt:i4>5</vt:i4>
      </vt:variant>
      <vt:variant>
        <vt:lpwstr/>
      </vt:variant>
      <vt:variant>
        <vt:lpwstr>_Toc89538360</vt:lpwstr>
      </vt:variant>
      <vt:variant>
        <vt:i4>1507376</vt:i4>
      </vt:variant>
      <vt:variant>
        <vt:i4>149</vt:i4>
      </vt:variant>
      <vt:variant>
        <vt:i4>0</vt:i4>
      </vt:variant>
      <vt:variant>
        <vt:i4>5</vt:i4>
      </vt:variant>
      <vt:variant>
        <vt:lpwstr/>
      </vt:variant>
      <vt:variant>
        <vt:lpwstr>_Toc89538359</vt:lpwstr>
      </vt:variant>
      <vt:variant>
        <vt:i4>1441840</vt:i4>
      </vt:variant>
      <vt:variant>
        <vt:i4>143</vt:i4>
      </vt:variant>
      <vt:variant>
        <vt:i4>0</vt:i4>
      </vt:variant>
      <vt:variant>
        <vt:i4>5</vt:i4>
      </vt:variant>
      <vt:variant>
        <vt:lpwstr/>
      </vt:variant>
      <vt:variant>
        <vt:lpwstr>_Toc89538358</vt:lpwstr>
      </vt:variant>
      <vt:variant>
        <vt:i4>1638448</vt:i4>
      </vt:variant>
      <vt:variant>
        <vt:i4>137</vt:i4>
      </vt:variant>
      <vt:variant>
        <vt:i4>0</vt:i4>
      </vt:variant>
      <vt:variant>
        <vt:i4>5</vt:i4>
      </vt:variant>
      <vt:variant>
        <vt:lpwstr/>
      </vt:variant>
      <vt:variant>
        <vt:lpwstr>_Toc89538357</vt:lpwstr>
      </vt:variant>
      <vt:variant>
        <vt:i4>1572912</vt:i4>
      </vt:variant>
      <vt:variant>
        <vt:i4>131</vt:i4>
      </vt:variant>
      <vt:variant>
        <vt:i4>0</vt:i4>
      </vt:variant>
      <vt:variant>
        <vt:i4>5</vt:i4>
      </vt:variant>
      <vt:variant>
        <vt:lpwstr/>
      </vt:variant>
      <vt:variant>
        <vt:lpwstr>_Toc89538356</vt:lpwstr>
      </vt:variant>
      <vt:variant>
        <vt:i4>1769520</vt:i4>
      </vt:variant>
      <vt:variant>
        <vt:i4>125</vt:i4>
      </vt:variant>
      <vt:variant>
        <vt:i4>0</vt:i4>
      </vt:variant>
      <vt:variant>
        <vt:i4>5</vt:i4>
      </vt:variant>
      <vt:variant>
        <vt:lpwstr/>
      </vt:variant>
      <vt:variant>
        <vt:lpwstr>_Toc89538355</vt:lpwstr>
      </vt:variant>
      <vt:variant>
        <vt:i4>1703984</vt:i4>
      </vt:variant>
      <vt:variant>
        <vt:i4>119</vt:i4>
      </vt:variant>
      <vt:variant>
        <vt:i4>0</vt:i4>
      </vt:variant>
      <vt:variant>
        <vt:i4>5</vt:i4>
      </vt:variant>
      <vt:variant>
        <vt:lpwstr/>
      </vt:variant>
      <vt:variant>
        <vt:lpwstr>_Toc89538354</vt:lpwstr>
      </vt:variant>
      <vt:variant>
        <vt:i4>1900592</vt:i4>
      </vt:variant>
      <vt:variant>
        <vt:i4>113</vt:i4>
      </vt:variant>
      <vt:variant>
        <vt:i4>0</vt:i4>
      </vt:variant>
      <vt:variant>
        <vt:i4>5</vt:i4>
      </vt:variant>
      <vt:variant>
        <vt:lpwstr/>
      </vt:variant>
      <vt:variant>
        <vt:lpwstr>_Toc89538353</vt:lpwstr>
      </vt:variant>
      <vt:variant>
        <vt:i4>1835056</vt:i4>
      </vt:variant>
      <vt:variant>
        <vt:i4>107</vt:i4>
      </vt:variant>
      <vt:variant>
        <vt:i4>0</vt:i4>
      </vt:variant>
      <vt:variant>
        <vt:i4>5</vt:i4>
      </vt:variant>
      <vt:variant>
        <vt:lpwstr/>
      </vt:variant>
      <vt:variant>
        <vt:lpwstr>_Toc89538352</vt:lpwstr>
      </vt:variant>
      <vt:variant>
        <vt:i4>2031664</vt:i4>
      </vt:variant>
      <vt:variant>
        <vt:i4>101</vt:i4>
      </vt:variant>
      <vt:variant>
        <vt:i4>0</vt:i4>
      </vt:variant>
      <vt:variant>
        <vt:i4>5</vt:i4>
      </vt:variant>
      <vt:variant>
        <vt:lpwstr/>
      </vt:variant>
      <vt:variant>
        <vt:lpwstr>_Toc89538351</vt:lpwstr>
      </vt:variant>
      <vt:variant>
        <vt:i4>1966128</vt:i4>
      </vt:variant>
      <vt:variant>
        <vt:i4>95</vt:i4>
      </vt:variant>
      <vt:variant>
        <vt:i4>0</vt:i4>
      </vt:variant>
      <vt:variant>
        <vt:i4>5</vt:i4>
      </vt:variant>
      <vt:variant>
        <vt:lpwstr/>
      </vt:variant>
      <vt:variant>
        <vt:lpwstr>_Toc89538350</vt:lpwstr>
      </vt:variant>
      <vt:variant>
        <vt:i4>1507377</vt:i4>
      </vt:variant>
      <vt:variant>
        <vt:i4>89</vt:i4>
      </vt:variant>
      <vt:variant>
        <vt:i4>0</vt:i4>
      </vt:variant>
      <vt:variant>
        <vt:i4>5</vt:i4>
      </vt:variant>
      <vt:variant>
        <vt:lpwstr/>
      </vt:variant>
      <vt:variant>
        <vt:lpwstr>_Toc89538349</vt:lpwstr>
      </vt:variant>
      <vt:variant>
        <vt:i4>1441841</vt:i4>
      </vt:variant>
      <vt:variant>
        <vt:i4>83</vt:i4>
      </vt:variant>
      <vt:variant>
        <vt:i4>0</vt:i4>
      </vt:variant>
      <vt:variant>
        <vt:i4>5</vt:i4>
      </vt:variant>
      <vt:variant>
        <vt:lpwstr/>
      </vt:variant>
      <vt:variant>
        <vt:lpwstr>_Toc89538348</vt:lpwstr>
      </vt:variant>
      <vt:variant>
        <vt:i4>1638449</vt:i4>
      </vt:variant>
      <vt:variant>
        <vt:i4>77</vt:i4>
      </vt:variant>
      <vt:variant>
        <vt:i4>0</vt:i4>
      </vt:variant>
      <vt:variant>
        <vt:i4>5</vt:i4>
      </vt:variant>
      <vt:variant>
        <vt:lpwstr/>
      </vt:variant>
      <vt:variant>
        <vt:lpwstr>_Toc89538347</vt:lpwstr>
      </vt:variant>
      <vt:variant>
        <vt:i4>1572913</vt:i4>
      </vt:variant>
      <vt:variant>
        <vt:i4>71</vt:i4>
      </vt:variant>
      <vt:variant>
        <vt:i4>0</vt:i4>
      </vt:variant>
      <vt:variant>
        <vt:i4>5</vt:i4>
      </vt:variant>
      <vt:variant>
        <vt:lpwstr/>
      </vt:variant>
      <vt:variant>
        <vt:lpwstr>_Toc89538346</vt:lpwstr>
      </vt:variant>
      <vt:variant>
        <vt:i4>1769521</vt:i4>
      </vt:variant>
      <vt:variant>
        <vt:i4>65</vt:i4>
      </vt:variant>
      <vt:variant>
        <vt:i4>0</vt:i4>
      </vt:variant>
      <vt:variant>
        <vt:i4>5</vt:i4>
      </vt:variant>
      <vt:variant>
        <vt:lpwstr/>
      </vt:variant>
      <vt:variant>
        <vt:lpwstr>_Toc89538345</vt:lpwstr>
      </vt:variant>
      <vt:variant>
        <vt:i4>1703985</vt:i4>
      </vt:variant>
      <vt:variant>
        <vt:i4>59</vt:i4>
      </vt:variant>
      <vt:variant>
        <vt:i4>0</vt:i4>
      </vt:variant>
      <vt:variant>
        <vt:i4>5</vt:i4>
      </vt:variant>
      <vt:variant>
        <vt:lpwstr/>
      </vt:variant>
      <vt:variant>
        <vt:lpwstr>_Toc89538344</vt:lpwstr>
      </vt:variant>
      <vt:variant>
        <vt:i4>1900593</vt:i4>
      </vt:variant>
      <vt:variant>
        <vt:i4>53</vt:i4>
      </vt:variant>
      <vt:variant>
        <vt:i4>0</vt:i4>
      </vt:variant>
      <vt:variant>
        <vt:i4>5</vt:i4>
      </vt:variant>
      <vt:variant>
        <vt:lpwstr/>
      </vt:variant>
      <vt:variant>
        <vt:lpwstr>_Toc89538343</vt:lpwstr>
      </vt:variant>
      <vt:variant>
        <vt:i4>1835057</vt:i4>
      </vt:variant>
      <vt:variant>
        <vt:i4>47</vt:i4>
      </vt:variant>
      <vt:variant>
        <vt:i4>0</vt:i4>
      </vt:variant>
      <vt:variant>
        <vt:i4>5</vt:i4>
      </vt:variant>
      <vt:variant>
        <vt:lpwstr/>
      </vt:variant>
      <vt:variant>
        <vt:lpwstr>_Toc89538342</vt:lpwstr>
      </vt:variant>
      <vt:variant>
        <vt:i4>2031665</vt:i4>
      </vt:variant>
      <vt:variant>
        <vt:i4>41</vt:i4>
      </vt:variant>
      <vt:variant>
        <vt:i4>0</vt:i4>
      </vt:variant>
      <vt:variant>
        <vt:i4>5</vt:i4>
      </vt:variant>
      <vt:variant>
        <vt:lpwstr/>
      </vt:variant>
      <vt:variant>
        <vt:lpwstr>_Toc89538341</vt:lpwstr>
      </vt:variant>
      <vt:variant>
        <vt:i4>1966129</vt:i4>
      </vt:variant>
      <vt:variant>
        <vt:i4>35</vt:i4>
      </vt:variant>
      <vt:variant>
        <vt:i4>0</vt:i4>
      </vt:variant>
      <vt:variant>
        <vt:i4>5</vt:i4>
      </vt:variant>
      <vt:variant>
        <vt:lpwstr/>
      </vt:variant>
      <vt:variant>
        <vt:lpwstr>_Toc89538340</vt:lpwstr>
      </vt:variant>
      <vt:variant>
        <vt:i4>1507382</vt:i4>
      </vt:variant>
      <vt:variant>
        <vt:i4>29</vt:i4>
      </vt:variant>
      <vt:variant>
        <vt:i4>0</vt:i4>
      </vt:variant>
      <vt:variant>
        <vt:i4>5</vt:i4>
      </vt:variant>
      <vt:variant>
        <vt:lpwstr/>
      </vt:variant>
      <vt:variant>
        <vt:lpwstr>_Toc89538339</vt:lpwstr>
      </vt:variant>
      <vt:variant>
        <vt:i4>1441846</vt:i4>
      </vt:variant>
      <vt:variant>
        <vt:i4>23</vt:i4>
      </vt:variant>
      <vt:variant>
        <vt:i4>0</vt:i4>
      </vt:variant>
      <vt:variant>
        <vt:i4>5</vt:i4>
      </vt:variant>
      <vt:variant>
        <vt:lpwstr/>
      </vt:variant>
      <vt:variant>
        <vt:lpwstr>_Toc89538338</vt:lpwstr>
      </vt:variant>
      <vt:variant>
        <vt:i4>1638454</vt:i4>
      </vt:variant>
      <vt:variant>
        <vt:i4>17</vt:i4>
      </vt:variant>
      <vt:variant>
        <vt:i4>0</vt:i4>
      </vt:variant>
      <vt:variant>
        <vt:i4>5</vt:i4>
      </vt:variant>
      <vt:variant>
        <vt:lpwstr/>
      </vt:variant>
      <vt:variant>
        <vt:lpwstr>_Toc89538337</vt:lpwstr>
      </vt:variant>
      <vt:variant>
        <vt:i4>1572918</vt:i4>
      </vt:variant>
      <vt:variant>
        <vt:i4>11</vt:i4>
      </vt:variant>
      <vt:variant>
        <vt:i4>0</vt:i4>
      </vt:variant>
      <vt:variant>
        <vt:i4>5</vt:i4>
      </vt:variant>
      <vt:variant>
        <vt:lpwstr/>
      </vt:variant>
      <vt:variant>
        <vt:lpwstr>_Toc89538336</vt:lpwstr>
      </vt:variant>
      <vt:variant>
        <vt:i4>1769526</vt:i4>
      </vt:variant>
      <vt:variant>
        <vt:i4>5</vt:i4>
      </vt:variant>
      <vt:variant>
        <vt:i4>0</vt:i4>
      </vt:variant>
      <vt:variant>
        <vt:i4>5</vt:i4>
      </vt:variant>
      <vt:variant>
        <vt:lpwstr/>
      </vt:variant>
      <vt:variant>
        <vt:lpwstr>_Toc895383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kjc-x1</dc:creator>
  <cp:keywords/>
  <cp:lastModifiedBy>Alwabel, Abdullah H</cp:lastModifiedBy>
  <cp:revision>263</cp:revision>
  <dcterms:created xsi:type="dcterms:W3CDTF">2021-12-05T03:07:00Z</dcterms:created>
  <dcterms:modified xsi:type="dcterms:W3CDTF">2021-12-09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